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574975" w:rsidTr="00D56B10">
        <w:tc>
          <w:tcPr>
            <w:tcW w:w="1217" w:type="dxa"/>
            <w:vMerge w:val="restart"/>
          </w:tcPr>
          <w:p w:rsidR="00574975" w:rsidRDefault="00574975" w:rsidP="00D56B10">
            <w:pPr>
              <w:pStyle w:val="ChapterNumber"/>
            </w:pPr>
            <w:r>
              <w:rPr>
                <w:noProof/>
              </w:rPr>
              <w:drawing>
                <wp:inline distT="0" distB="0" distL="0" distR="0" wp14:anchorId="362F3D7E" wp14:editId="4D56CDD5">
                  <wp:extent cx="635954" cy="731555"/>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574975" w:rsidRDefault="00574975" w:rsidP="00D56B10">
            <w:pPr>
              <w:pStyle w:val="ChapterNumber"/>
            </w:pPr>
            <w:r>
              <w:t>Chapter 15</w:t>
            </w:r>
          </w:p>
        </w:tc>
      </w:tr>
      <w:tr w:rsidR="00574975" w:rsidTr="00D56B10">
        <w:tc>
          <w:tcPr>
            <w:tcW w:w="1217" w:type="dxa"/>
            <w:vMerge/>
          </w:tcPr>
          <w:p w:rsidR="00574975" w:rsidRDefault="00574975" w:rsidP="00D56B10">
            <w:pPr>
              <w:pStyle w:val="Heading1"/>
              <w:outlineLvl w:val="0"/>
            </w:pPr>
          </w:p>
        </w:tc>
        <w:tc>
          <w:tcPr>
            <w:tcW w:w="7639" w:type="dxa"/>
          </w:tcPr>
          <w:p w:rsidR="00574975" w:rsidRDefault="00574975" w:rsidP="00D56B10">
            <w:pPr>
              <w:pStyle w:val="Heading1"/>
              <w:outlineLvl w:val="0"/>
            </w:pPr>
            <w:bookmarkStart w:id="0" w:name="_Toc405145155"/>
            <w:r>
              <w:t>Reversi</w:t>
            </w:r>
            <w:bookmarkEnd w:id="0"/>
          </w:p>
        </w:tc>
      </w:tr>
    </w:tbl>
    <w:p w:rsidR="00574975" w:rsidRDefault="00574975" w:rsidP="00574975">
      <w:pPr>
        <w:pStyle w:val="TopicsCoveredbox"/>
      </w:pPr>
      <w:r>
        <w:t>Topics Covered In This Chapter:</w:t>
      </w:r>
    </w:p>
    <w:p w:rsidR="00574975" w:rsidRDefault="00574975" w:rsidP="00574975">
      <w:pPr>
        <w:pStyle w:val="TopicsCoveredbox"/>
        <w:numPr>
          <w:ilvl w:val="0"/>
          <w:numId w:val="1"/>
        </w:numPr>
      </w:pPr>
      <w:r>
        <w:t xml:space="preserve">The </w:t>
      </w:r>
      <w:r w:rsidRPr="00680F93">
        <w:rPr>
          <w:rStyle w:val="Literal"/>
        </w:rPr>
        <w:t>bool()</w:t>
      </w:r>
      <w:r>
        <w:t xml:space="preserve"> Function</w:t>
      </w:r>
    </w:p>
    <w:p w:rsidR="00574975" w:rsidRDefault="00574975" w:rsidP="00574975">
      <w:pPr>
        <w:pStyle w:val="TopicsCoveredbox"/>
        <w:numPr>
          <w:ilvl w:val="0"/>
          <w:numId w:val="1"/>
        </w:numPr>
      </w:pPr>
      <w:r>
        <w:t>How to Play Reversi</w:t>
      </w:r>
    </w:p>
    <w:p w:rsidR="00574975" w:rsidRDefault="00574975" w:rsidP="00574975">
      <w:pPr>
        <w:pStyle w:val="Body"/>
      </w:pPr>
      <w:r>
        <w:t>In this chapter, we’ll make a game called Reversi (also called Othello). Reversi is a board game that is played on a grid, so we’ll use a Cartesian coordinate system with XY coordinates. It is a game played with two players. Our version of the game will have a computer AI that is more advanced than the AI we made for Tic Tac Toe. In fact, this AI is so good that it will probably beat you almost every time you play. (I know I lose whenever I play against it!)</w:t>
      </w:r>
    </w:p>
    <w:p w:rsidR="00574975" w:rsidRDefault="00574975" w:rsidP="00574975">
      <w:pPr>
        <w:pStyle w:val="Body"/>
      </w:pPr>
      <w:r>
        <w:t xml:space="preserve">Reversi has an 8 </w:t>
      </w:r>
      <w:r w:rsidRPr="00EC32DE">
        <w:t>×</w:t>
      </w:r>
      <w:r>
        <w:t xml:space="preserve"> 8 board and tiles that are black on one side and white on the other (our game will use O’s and X’s instead). The starting board looks like Figure 15-1. The black player and white player take turns placing down a new tile of their color. Any of the opponent’s tiles that are between the new tile and the other tiles of that color are flipped. The goal of the game is to have as many of the tiles with your color as possible. For example, Figure 15-2 is what it looks like if the white player places a new white tile on space 5, 6.</w:t>
      </w:r>
    </w:p>
    <w:tbl>
      <w:tblPr>
        <w:tblW w:w="0" w:type="auto"/>
        <w:jc w:val="center"/>
        <w:tblLook w:val="04A0" w:firstRow="1" w:lastRow="0" w:firstColumn="1" w:lastColumn="0" w:noHBand="0" w:noVBand="1"/>
      </w:tblPr>
      <w:tblGrid>
        <w:gridCol w:w="4428"/>
        <w:gridCol w:w="4428"/>
      </w:tblGrid>
      <w:tr w:rsidR="00574975" w:rsidTr="00D56B10">
        <w:trPr>
          <w:jc w:val="center"/>
        </w:trPr>
        <w:tc>
          <w:tcPr>
            <w:tcW w:w="4788" w:type="dxa"/>
          </w:tcPr>
          <w:p w:rsidR="00574975" w:rsidRDefault="00574975" w:rsidP="00D56B10">
            <w:r>
              <w:rPr>
                <w:noProof/>
              </w:rPr>
              <w:drawing>
                <wp:inline distT="0" distB="0" distL="0" distR="0" wp14:anchorId="4BCCCE46" wp14:editId="0B1243C0">
                  <wp:extent cx="2476500" cy="2457450"/>
                  <wp:effectExtent l="0" t="0" r="0" b="0"/>
                  <wp:docPr id="45" name="Picture 45" descr="C:\book1svn\4thed\images\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book1svn\4thed\images\15-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76500" cy="2457450"/>
                          </a:xfrm>
                          <a:prstGeom prst="rect">
                            <a:avLst/>
                          </a:prstGeom>
                          <a:noFill/>
                          <a:ln>
                            <a:noFill/>
                          </a:ln>
                        </pic:spPr>
                      </pic:pic>
                    </a:graphicData>
                  </a:graphic>
                </wp:inline>
              </w:drawing>
            </w:r>
          </w:p>
        </w:tc>
        <w:tc>
          <w:tcPr>
            <w:tcW w:w="4788" w:type="dxa"/>
          </w:tcPr>
          <w:p w:rsidR="00574975" w:rsidRDefault="00574975" w:rsidP="00D56B10">
            <w:r>
              <w:rPr>
                <w:noProof/>
              </w:rPr>
              <w:drawing>
                <wp:inline distT="0" distB="0" distL="0" distR="0" wp14:anchorId="56BDDAF0" wp14:editId="4C852040">
                  <wp:extent cx="2476500" cy="2457450"/>
                  <wp:effectExtent l="0" t="0" r="0" b="0"/>
                  <wp:docPr id="46" name="Picture 46" descr="C:\book1svn\4thed\images\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book1svn\4thed\images\15-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76500" cy="2457450"/>
                          </a:xfrm>
                          <a:prstGeom prst="rect">
                            <a:avLst/>
                          </a:prstGeom>
                          <a:noFill/>
                          <a:ln>
                            <a:noFill/>
                          </a:ln>
                        </pic:spPr>
                      </pic:pic>
                    </a:graphicData>
                  </a:graphic>
                </wp:inline>
              </w:drawing>
            </w:r>
          </w:p>
        </w:tc>
      </w:tr>
      <w:tr w:rsidR="00574975" w:rsidTr="00D56B10">
        <w:trPr>
          <w:jc w:val="center"/>
        </w:trPr>
        <w:tc>
          <w:tcPr>
            <w:tcW w:w="4788" w:type="dxa"/>
          </w:tcPr>
          <w:p w:rsidR="00574975" w:rsidRDefault="00574975" w:rsidP="00D56B10">
            <w:pPr>
              <w:pStyle w:val="Caption"/>
            </w:pPr>
            <w:r>
              <w:t>Figure 15-1: The starting Reversi board has two white tiles and two black tiles.</w:t>
            </w:r>
          </w:p>
        </w:tc>
        <w:tc>
          <w:tcPr>
            <w:tcW w:w="4788" w:type="dxa"/>
          </w:tcPr>
          <w:p w:rsidR="00574975" w:rsidRDefault="00574975" w:rsidP="00D56B10">
            <w:pPr>
              <w:pStyle w:val="Caption"/>
            </w:pPr>
            <w:r>
              <w:t>Figure 15-2: White places a new tile.</w:t>
            </w:r>
          </w:p>
        </w:tc>
      </w:tr>
    </w:tbl>
    <w:p w:rsidR="00574975" w:rsidRDefault="00574975" w:rsidP="00574975">
      <w:pPr>
        <w:pStyle w:val="Body"/>
      </w:pPr>
      <w:r>
        <w:lastRenderedPageBreak/>
        <w:t>The black tile at 5, 5 is between the new white tile and the existing white tile at 5, 4. That black tile is flipped over and becomes a new white tile, making the board look like Figure 15-3. Black makes a similar move next, placing a black tile on 4, 6 which flips the white tile at 4, 5. This results in a board that looks like Figure 15-4.</w:t>
      </w:r>
    </w:p>
    <w:tbl>
      <w:tblPr>
        <w:tblW w:w="0" w:type="auto"/>
        <w:tblLook w:val="04A0" w:firstRow="1" w:lastRow="0" w:firstColumn="1" w:lastColumn="0" w:noHBand="0" w:noVBand="1"/>
      </w:tblPr>
      <w:tblGrid>
        <w:gridCol w:w="4428"/>
        <w:gridCol w:w="4428"/>
      </w:tblGrid>
      <w:tr w:rsidR="00574975" w:rsidTr="00D56B10">
        <w:tc>
          <w:tcPr>
            <w:tcW w:w="4788" w:type="dxa"/>
          </w:tcPr>
          <w:p w:rsidR="00574975" w:rsidRDefault="00574975" w:rsidP="00D56B10">
            <w:pPr>
              <w:jc w:val="center"/>
            </w:pPr>
            <w:r>
              <w:rPr>
                <w:noProof/>
              </w:rPr>
              <w:drawing>
                <wp:inline distT="0" distB="0" distL="0" distR="0" wp14:anchorId="40B8D73B" wp14:editId="0E25BECA">
                  <wp:extent cx="2280684" cy="2263140"/>
                  <wp:effectExtent l="0" t="0" r="5715" b="3810"/>
                  <wp:docPr id="47" name="Picture 47" descr="C:\book1svn\4thed\images\1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book1svn\4thed\images\15-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3536" cy="2265970"/>
                          </a:xfrm>
                          <a:prstGeom prst="rect">
                            <a:avLst/>
                          </a:prstGeom>
                          <a:noFill/>
                          <a:ln>
                            <a:noFill/>
                          </a:ln>
                        </pic:spPr>
                      </pic:pic>
                    </a:graphicData>
                  </a:graphic>
                </wp:inline>
              </w:drawing>
            </w:r>
          </w:p>
        </w:tc>
        <w:tc>
          <w:tcPr>
            <w:tcW w:w="4788" w:type="dxa"/>
          </w:tcPr>
          <w:p w:rsidR="00574975" w:rsidRDefault="00574975" w:rsidP="00D56B10">
            <w:pPr>
              <w:jc w:val="center"/>
            </w:pPr>
            <w:r>
              <w:rPr>
                <w:noProof/>
              </w:rPr>
              <w:drawing>
                <wp:inline distT="0" distB="0" distL="0" distR="0" wp14:anchorId="59150261" wp14:editId="16092985">
                  <wp:extent cx="2280684" cy="2263140"/>
                  <wp:effectExtent l="0" t="0" r="5715" b="3810"/>
                  <wp:docPr id="48" name="Picture 48" descr="C:\book1svn\4thed\images\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book1svn\4thed\images\15-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6148" cy="2268562"/>
                          </a:xfrm>
                          <a:prstGeom prst="rect">
                            <a:avLst/>
                          </a:prstGeom>
                          <a:noFill/>
                          <a:ln>
                            <a:noFill/>
                          </a:ln>
                        </pic:spPr>
                      </pic:pic>
                    </a:graphicData>
                  </a:graphic>
                </wp:inline>
              </w:drawing>
            </w:r>
          </w:p>
        </w:tc>
      </w:tr>
      <w:tr w:rsidR="00574975" w:rsidTr="00D56B10">
        <w:tc>
          <w:tcPr>
            <w:tcW w:w="4788" w:type="dxa"/>
          </w:tcPr>
          <w:p w:rsidR="00574975" w:rsidRDefault="00574975" w:rsidP="00D56B10">
            <w:pPr>
              <w:pStyle w:val="Caption"/>
            </w:pPr>
            <w:r>
              <w:t>Figure 15-3: White’s move will flip over one of black’s tiles.</w:t>
            </w:r>
          </w:p>
        </w:tc>
        <w:tc>
          <w:tcPr>
            <w:tcW w:w="4788" w:type="dxa"/>
          </w:tcPr>
          <w:p w:rsidR="00574975" w:rsidRDefault="00574975" w:rsidP="00D56B10">
            <w:pPr>
              <w:pStyle w:val="Caption"/>
            </w:pPr>
            <w:r>
              <w:t>Figure 15-4: Black places a new tile, which flips over one of white’s tiles.</w:t>
            </w:r>
          </w:p>
        </w:tc>
      </w:tr>
    </w:tbl>
    <w:p w:rsidR="00574975" w:rsidRDefault="00574975" w:rsidP="00574975">
      <w:pPr>
        <w:pStyle w:val="Body"/>
      </w:pPr>
      <w:r>
        <w:t>Tiles in all directions are flipped as long as they are between the player’s new tile and existing tile. In Figure 15-5, the white player places a tile at 3, 6 and flips black tiles in both directions (marked by the lines.) The result is in Figure 15-6.</w:t>
      </w:r>
    </w:p>
    <w:tbl>
      <w:tblPr>
        <w:tblW w:w="0" w:type="auto"/>
        <w:tblLook w:val="04A0" w:firstRow="1" w:lastRow="0" w:firstColumn="1" w:lastColumn="0" w:noHBand="0" w:noVBand="1"/>
      </w:tblPr>
      <w:tblGrid>
        <w:gridCol w:w="4428"/>
        <w:gridCol w:w="4428"/>
      </w:tblGrid>
      <w:tr w:rsidR="00574975" w:rsidTr="00D56B10">
        <w:tc>
          <w:tcPr>
            <w:tcW w:w="4788" w:type="dxa"/>
          </w:tcPr>
          <w:p w:rsidR="00574975" w:rsidRDefault="00574975" w:rsidP="00D56B10">
            <w:pPr>
              <w:jc w:val="center"/>
            </w:pPr>
            <w:r>
              <w:rPr>
                <w:noProof/>
              </w:rPr>
              <w:drawing>
                <wp:inline distT="0" distB="0" distL="0" distR="0" wp14:anchorId="12D3CDBF" wp14:editId="6288D2E7">
                  <wp:extent cx="2326758" cy="2308860"/>
                  <wp:effectExtent l="0" t="0" r="0" b="0"/>
                  <wp:docPr id="49" name="Picture 49" descr="C:\book1svn\4thed\images\1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book1svn\4thed\images\15-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3200" cy="2315252"/>
                          </a:xfrm>
                          <a:prstGeom prst="rect">
                            <a:avLst/>
                          </a:prstGeom>
                          <a:noFill/>
                          <a:ln>
                            <a:noFill/>
                          </a:ln>
                        </pic:spPr>
                      </pic:pic>
                    </a:graphicData>
                  </a:graphic>
                </wp:inline>
              </w:drawing>
            </w:r>
          </w:p>
        </w:tc>
        <w:tc>
          <w:tcPr>
            <w:tcW w:w="4788" w:type="dxa"/>
          </w:tcPr>
          <w:p w:rsidR="00574975" w:rsidRDefault="00574975" w:rsidP="00D56B10">
            <w:pPr>
              <w:jc w:val="center"/>
            </w:pPr>
            <w:r>
              <w:rPr>
                <w:noProof/>
              </w:rPr>
              <w:drawing>
                <wp:inline distT="0" distB="0" distL="0" distR="0" wp14:anchorId="360FE2CD" wp14:editId="1A7CA81E">
                  <wp:extent cx="2326757" cy="2308860"/>
                  <wp:effectExtent l="0" t="0" r="0" b="0"/>
                  <wp:docPr id="50" name="Picture 50" descr="C:\book1svn\4thed\images\1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book1svn\4thed\images\15-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3198" cy="2315252"/>
                          </a:xfrm>
                          <a:prstGeom prst="rect">
                            <a:avLst/>
                          </a:prstGeom>
                          <a:noFill/>
                          <a:ln>
                            <a:noFill/>
                          </a:ln>
                        </pic:spPr>
                      </pic:pic>
                    </a:graphicData>
                  </a:graphic>
                </wp:inline>
              </w:drawing>
            </w:r>
          </w:p>
        </w:tc>
      </w:tr>
      <w:tr w:rsidR="00574975" w:rsidTr="00D56B10">
        <w:tc>
          <w:tcPr>
            <w:tcW w:w="4788" w:type="dxa"/>
          </w:tcPr>
          <w:p w:rsidR="00574975" w:rsidRDefault="00574975" w:rsidP="00D56B10">
            <w:pPr>
              <w:pStyle w:val="Caption"/>
            </w:pPr>
            <w:r>
              <w:t>Figure 15-5: White’s second move at 3, 6 will flip two of black’s tiles.</w:t>
            </w:r>
          </w:p>
        </w:tc>
        <w:tc>
          <w:tcPr>
            <w:tcW w:w="4788" w:type="dxa"/>
          </w:tcPr>
          <w:p w:rsidR="00574975" w:rsidRDefault="00574975" w:rsidP="00D56B10">
            <w:pPr>
              <w:pStyle w:val="Caption"/>
            </w:pPr>
            <w:r>
              <w:t>Figure 15-6: The board after white’s second move.</w:t>
            </w:r>
          </w:p>
        </w:tc>
      </w:tr>
    </w:tbl>
    <w:p w:rsidR="00574975" w:rsidRDefault="00574975" w:rsidP="00574975">
      <w:pPr>
        <w:pStyle w:val="Body"/>
      </w:pPr>
      <w:r>
        <w:lastRenderedPageBreak/>
        <w:t>Each player can quickly flip many tiles on the board in one or two moves. Players must always make a move that captures at least one tile. The game ends when a player either cannot make a move, or the board is completely full. The player with the most tiles of their color wins.</w:t>
      </w:r>
    </w:p>
    <w:p w:rsidR="00574975" w:rsidRDefault="00574975" w:rsidP="00574975">
      <w:pPr>
        <w:pStyle w:val="Body"/>
      </w:pPr>
      <w:r>
        <w:t>The AI we make for this game will simply look for any corner moves they can take. If there are no corner moves available, then the computer will select the move that claims the most tiles.</w:t>
      </w:r>
    </w:p>
    <w:p w:rsidR="00574975" w:rsidRDefault="00574975" w:rsidP="00574975">
      <w:pPr>
        <w:pStyle w:val="Heading2"/>
      </w:pPr>
      <w:bookmarkStart w:id="1" w:name="_Toc405145156"/>
      <w:r>
        <w:t>Sample Run of Reversi</w:t>
      </w:r>
      <w:bookmarkEnd w:id="1"/>
    </w:p>
    <w:p w:rsidR="00574975" w:rsidRDefault="00574975" w:rsidP="00574975">
      <w:pPr>
        <w:pStyle w:val="SampleRun"/>
      </w:pPr>
      <w:r>
        <w:t>Welcome to Reversi!</w:t>
      </w:r>
    </w:p>
    <w:p w:rsidR="00574975" w:rsidRDefault="00574975" w:rsidP="00574975">
      <w:pPr>
        <w:pStyle w:val="SampleRun"/>
      </w:pPr>
      <w:r>
        <w:t>Do you want to be X or O?</w:t>
      </w:r>
    </w:p>
    <w:p w:rsidR="00574975" w:rsidRPr="00F40F6A" w:rsidRDefault="00574975" w:rsidP="00574975">
      <w:pPr>
        <w:pStyle w:val="SampleRun"/>
        <w:rPr>
          <w:rStyle w:val="SampleRunResponse"/>
        </w:rPr>
      </w:pPr>
      <w:r w:rsidRPr="00F40F6A">
        <w:rPr>
          <w:rStyle w:val="SampleRunResponse"/>
        </w:rPr>
        <w:t>x</w:t>
      </w:r>
    </w:p>
    <w:p w:rsidR="00574975" w:rsidRDefault="00574975" w:rsidP="00574975">
      <w:pPr>
        <w:pStyle w:val="SampleRun"/>
      </w:pPr>
      <w:r>
        <w:t>The player will go first.</w:t>
      </w:r>
    </w:p>
    <w:p w:rsidR="00574975" w:rsidRDefault="00574975" w:rsidP="00574975">
      <w:pPr>
        <w:pStyle w:val="SampleRun"/>
      </w:pPr>
      <w:r>
        <w:t xml:space="preserve">    1   2   3   4   5   6   7   8</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1 |   |   |   |   |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2 |   |   |   |   |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3 |   |   |   |   |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4 |   |   |   | X | O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5 |   |   |   | O | X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6 |   |   |   |   |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7 |   |   |   |   |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8 |   |   |   |   |   |   |   |   |</w:t>
      </w:r>
    </w:p>
    <w:p w:rsidR="00574975" w:rsidRDefault="00574975" w:rsidP="00574975">
      <w:pPr>
        <w:pStyle w:val="SampleRun"/>
      </w:pPr>
      <w:r>
        <w:t xml:space="preserve">  |   |   |   |   |   |   |   |   |</w:t>
      </w:r>
    </w:p>
    <w:p w:rsidR="00574975" w:rsidRDefault="00574975" w:rsidP="00574975">
      <w:pPr>
        <w:pStyle w:val="SampleRun"/>
      </w:pPr>
      <w:r>
        <w:lastRenderedPageBreak/>
        <w:t xml:space="preserve">  +---+---+---+---+---+---+---+---+</w:t>
      </w:r>
    </w:p>
    <w:p w:rsidR="00574975" w:rsidRDefault="00574975" w:rsidP="00574975">
      <w:pPr>
        <w:pStyle w:val="SampleRun"/>
      </w:pPr>
      <w:r>
        <w:t>You have 2 points. The computer has 2 points.</w:t>
      </w:r>
    </w:p>
    <w:p w:rsidR="00574975" w:rsidRDefault="00574975" w:rsidP="00574975">
      <w:pPr>
        <w:pStyle w:val="SampleRun"/>
      </w:pPr>
      <w:r>
        <w:t>Enter your move, or type quit to end the game, or hints to turn off/on hints.</w:t>
      </w:r>
    </w:p>
    <w:p w:rsidR="00574975" w:rsidRPr="00F40F6A" w:rsidRDefault="00574975" w:rsidP="00574975">
      <w:pPr>
        <w:pStyle w:val="SampleRun"/>
        <w:rPr>
          <w:rStyle w:val="SampleRunResponse"/>
        </w:rPr>
      </w:pPr>
      <w:r w:rsidRPr="00F40F6A">
        <w:rPr>
          <w:rStyle w:val="SampleRunResponse"/>
        </w:rPr>
        <w:t>53</w:t>
      </w:r>
    </w:p>
    <w:p w:rsidR="00574975" w:rsidRDefault="00574975" w:rsidP="00574975">
      <w:pPr>
        <w:pStyle w:val="SampleRun"/>
      </w:pPr>
      <w:r>
        <w:t xml:space="preserve">    1   2   3   4   5   6   7   8</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1 |   |   |   |   |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2 |   |   |   |   |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3 |   |   |   |   | X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4 |   |   |   | X | X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5 |   |   |   | O | X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6 |   |   |   |   |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7 |   |   |   |   |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 xml:space="preserve">  |   |   |   |   |   |   |   |   |</w:t>
      </w:r>
    </w:p>
    <w:p w:rsidR="00574975" w:rsidRDefault="00574975" w:rsidP="00574975">
      <w:pPr>
        <w:pStyle w:val="SampleRun"/>
      </w:pPr>
      <w:r>
        <w:t>8 |   |   |   |   |   |   |   |   |</w:t>
      </w:r>
    </w:p>
    <w:p w:rsidR="00574975" w:rsidRDefault="00574975" w:rsidP="00574975">
      <w:pPr>
        <w:pStyle w:val="SampleRun"/>
      </w:pPr>
      <w:r>
        <w:t xml:space="preserve">  |   |   |   |   |   |   |   |   |</w:t>
      </w:r>
    </w:p>
    <w:p w:rsidR="00574975" w:rsidRDefault="00574975" w:rsidP="00574975">
      <w:pPr>
        <w:pStyle w:val="SampleRun"/>
      </w:pPr>
      <w:r>
        <w:t xml:space="preserve">  +---+---+---+---+---+---+---+---+</w:t>
      </w:r>
    </w:p>
    <w:p w:rsidR="00574975" w:rsidRDefault="00574975" w:rsidP="00574975">
      <w:pPr>
        <w:pStyle w:val="SampleRun"/>
      </w:pPr>
      <w:r>
        <w:t>You have 4 points. The computer has 1 points.</w:t>
      </w:r>
    </w:p>
    <w:p w:rsidR="00574975" w:rsidRDefault="00574975" w:rsidP="00574975">
      <w:pPr>
        <w:pStyle w:val="SampleRun"/>
      </w:pPr>
      <w:r>
        <w:t>Press Enter to see the computer's move.</w:t>
      </w:r>
    </w:p>
    <w:p w:rsidR="00574975" w:rsidRDefault="00574975" w:rsidP="00574975">
      <w:pPr>
        <w:pStyle w:val="SampleRun"/>
      </w:pPr>
    </w:p>
    <w:p w:rsidR="00574975" w:rsidRPr="00E41017" w:rsidRDefault="00574975" w:rsidP="00574975">
      <w:pPr>
        <w:pStyle w:val="SampleRun"/>
        <w:rPr>
          <w:lang w:val="es-MX"/>
        </w:rPr>
      </w:pPr>
      <w:r w:rsidRPr="00E41017">
        <w:rPr>
          <w:lang w:val="es-MX"/>
        </w:rPr>
        <w:t>...skipped for brevity...</w:t>
      </w:r>
    </w:p>
    <w:p w:rsidR="00574975" w:rsidRPr="00E41017" w:rsidRDefault="00574975" w:rsidP="00574975">
      <w:pPr>
        <w:pStyle w:val="SampleRun"/>
        <w:rPr>
          <w:lang w:val="es-MX"/>
        </w:rPr>
      </w:pPr>
    </w:p>
    <w:p w:rsidR="00574975" w:rsidRPr="00E41017" w:rsidRDefault="00574975" w:rsidP="00574975">
      <w:pPr>
        <w:pStyle w:val="SampleRun"/>
        <w:rPr>
          <w:lang w:val="es-MX"/>
        </w:rPr>
      </w:pPr>
      <w:r w:rsidRPr="00E41017">
        <w:rPr>
          <w:lang w:val="es-MX"/>
        </w:rPr>
        <w:t xml:space="preserve">    1   2   3   4   5   6   7   8</w:t>
      </w:r>
    </w:p>
    <w:p w:rsidR="00574975" w:rsidRPr="00E41017" w:rsidRDefault="00574975" w:rsidP="00574975">
      <w:pPr>
        <w:pStyle w:val="SampleRun"/>
        <w:rPr>
          <w:lang w:val="es-MX"/>
        </w:rPr>
      </w:pPr>
      <w:r w:rsidRPr="00E41017">
        <w:rPr>
          <w:lang w:val="es-MX"/>
        </w:rPr>
        <w:t xml:space="preserve">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1 | O | O | O | O | O | O | O | O |</w:t>
      </w:r>
    </w:p>
    <w:p w:rsidR="00574975" w:rsidRPr="00E41017" w:rsidRDefault="00574975" w:rsidP="00574975">
      <w:pPr>
        <w:pStyle w:val="SampleRun"/>
        <w:rPr>
          <w:lang w:val="es-MX"/>
        </w:rPr>
      </w:pPr>
      <w:r w:rsidRPr="00E41017">
        <w:rPr>
          <w:lang w:val="es-MX"/>
        </w:rPr>
        <w:lastRenderedPageBreak/>
        <w:t xml:space="preserve">  |   |   |   |   |   |   |   |   |</w:t>
      </w:r>
    </w:p>
    <w:p w:rsidR="00574975" w:rsidRPr="00E41017" w:rsidRDefault="00574975" w:rsidP="00574975">
      <w:pPr>
        <w:pStyle w:val="SampleRun"/>
        <w:rPr>
          <w:lang w:val="es-MX"/>
        </w:rPr>
      </w:pPr>
      <w:r w:rsidRPr="00E41017">
        <w:rPr>
          <w:lang w:val="es-MX"/>
        </w:rPr>
        <w:t xml:space="preserve">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2 | O | O | O | O | O | O | O | O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 xml:space="preserve">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3 | O | O | O | O | O | O | O | O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 xml:space="preserve">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4 | O | O | X | O | O | O | O | O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 xml:space="preserve">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5 | O | O | O | X | O | X | O | X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 xml:space="preserve">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6 | O | X | O | X | X | O | O |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 xml:space="preserve">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7 | O | X | X | O | O | O | O | O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 xml:space="preserve">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8 | O | X | X | O |   |   | X |   |</w:t>
      </w:r>
    </w:p>
    <w:p w:rsidR="00574975" w:rsidRPr="00E41017" w:rsidRDefault="00574975" w:rsidP="00574975">
      <w:pPr>
        <w:pStyle w:val="SampleRun"/>
        <w:rPr>
          <w:lang w:val="es-MX"/>
        </w:rPr>
      </w:pPr>
      <w:r w:rsidRPr="00E41017">
        <w:rPr>
          <w:lang w:val="es-MX"/>
        </w:rPr>
        <w:t xml:space="preserve">  |   |   |   |   |   |   |   |   |</w:t>
      </w:r>
    </w:p>
    <w:p w:rsidR="00574975" w:rsidRPr="00E41017" w:rsidRDefault="00574975" w:rsidP="00574975">
      <w:pPr>
        <w:pStyle w:val="SampleRun"/>
        <w:rPr>
          <w:lang w:val="es-MX"/>
        </w:rPr>
      </w:pPr>
      <w:r w:rsidRPr="00E41017">
        <w:rPr>
          <w:lang w:val="es-MX"/>
        </w:rPr>
        <w:t xml:space="preserve">  +---+---+---+---+---+---+---+---+</w:t>
      </w:r>
    </w:p>
    <w:p w:rsidR="00574975" w:rsidRDefault="00574975" w:rsidP="00574975">
      <w:pPr>
        <w:pStyle w:val="SampleRun"/>
      </w:pPr>
      <w:r w:rsidRPr="00E41017">
        <w:rPr>
          <w:lang w:val="es-MX"/>
        </w:rPr>
        <w:t xml:space="preserve">You have 12 points. </w:t>
      </w:r>
      <w:r>
        <w:t>The computer has 48 points.</w:t>
      </w:r>
    </w:p>
    <w:p w:rsidR="00574975" w:rsidRDefault="00574975" w:rsidP="00574975">
      <w:pPr>
        <w:pStyle w:val="SampleRun"/>
      </w:pPr>
      <w:r>
        <w:t>Enter your move, or type quit to end the game, or hints to turn off/on hints.</w:t>
      </w:r>
    </w:p>
    <w:p w:rsidR="00574975" w:rsidRPr="00F40F6A" w:rsidRDefault="00574975" w:rsidP="00574975">
      <w:pPr>
        <w:pStyle w:val="SampleRun"/>
        <w:rPr>
          <w:rStyle w:val="SampleRunResponse"/>
        </w:rPr>
      </w:pPr>
      <w:r w:rsidRPr="00F40F6A">
        <w:rPr>
          <w:rStyle w:val="SampleRunResponse"/>
        </w:rPr>
        <w:t>86</w:t>
      </w:r>
    </w:p>
    <w:p w:rsidR="00574975" w:rsidRDefault="00574975" w:rsidP="00574975">
      <w:pPr>
        <w:pStyle w:val="SampleRun"/>
      </w:pPr>
      <w:r>
        <w:t>X scored 15 points. O scored 46 points.</w:t>
      </w:r>
    </w:p>
    <w:p w:rsidR="00574975" w:rsidRDefault="00574975" w:rsidP="00574975">
      <w:pPr>
        <w:pStyle w:val="SampleRun"/>
      </w:pPr>
      <w:r>
        <w:t>You lost. The computer beat you by 31 points.</w:t>
      </w:r>
    </w:p>
    <w:p w:rsidR="00574975" w:rsidRDefault="00574975" w:rsidP="00574975">
      <w:pPr>
        <w:pStyle w:val="SampleRun"/>
      </w:pPr>
      <w:r>
        <w:t>Do you want to play again? (yes or no)</w:t>
      </w:r>
    </w:p>
    <w:p w:rsidR="00574975" w:rsidRPr="00F40F6A" w:rsidRDefault="00574975" w:rsidP="00574975">
      <w:pPr>
        <w:pStyle w:val="SampleRun"/>
        <w:rPr>
          <w:rStyle w:val="SampleRunResponse"/>
        </w:rPr>
      </w:pPr>
      <w:r w:rsidRPr="00F40F6A">
        <w:rPr>
          <w:rStyle w:val="SampleRunResponse"/>
        </w:rPr>
        <w:t>no</w:t>
      </w:r>
    </w:p>
    <w:p w:rsidR="00574975" w:rsidRDefault="00574975" w:rsidP="00574975">
      <w:r w:rsidRPr="00F40F6A">
        <w:t>As you can see, the AI was pretty good at beating me</w:t>
      </w:r>
      <w:r>
        <w:t xml:space="preserve"> 46 to 15</w:t>
      </w:r>
      <w:r w:rsidRPr="00F40F6A">
        <w:t xml:space="preserve">. To help the player out, </w:t>
      </w:r>
      <w:r>
        <w:t>we’ll</w:t>
      </w:r>
      <w:r w:rsidRPr="00F40F6A">
        <w:t xml:space="preserve"> program </w:t>
      </w:r>
      <w:r>
        <w:t>the</w:t>
      </w:r>
      <w:r w:rsidRPr="00F40F6A">
        <w:t xml:space="preserve"> game to provide hints. If the player types </w:t>
      </w:r>
      <w:r w:rsidRPr="001C5458">
        <w:rPr>
          <w:rStyle w:val="Literal"/>
        </w:rPr>
        <w:t>'hints'</w:t>
      </w:r>
      <w:r w:rsidRPr="00F40F6A">
        <w:t xml:space="preserve"> as their move, they can toggle the hints mode on and off. When hints mode is on, all the possible moves the player can make will show up on the board as </w:t>
      </w:r>
      <w:r w:rsidRPr="001C5458">
        <w:rPr>
          <w:rStyle w:val="Literal"/>
        </w:rPr>
        <w:t>'.'</w:t>
      </w:r>
      <w:r w:rsidRPr="00F40F6A">
        <w:t xml:space="preserve"> characters, like this:</w:t>
      </w:r>
    </w:p>
    <w:p w:rsidR="00574975" w:rsidRDefault="00574975" w:rsidP="00574975"/>
    <w:p w:rsidR="00574975" w:rsidRPr="00F40F6A" w:rsidRDefault="00574975" w:rsidP="00574975"/>
    <w:p w:rsidR="00574975" w:rsidRPr="00F40F6A" w:rsidRDefault="00574975" w:rsidP="00574975">
      <w:pPr>
        <w:pStyle w:val="CodeExample"/>
      </w:pPr>
      <w:r w:rsidRPr="00F40F6A">
        <w:lastRenderedPageBreak/>
        <w:t xml:space="preserve">    1   2   3   4   5   6   7   8</w:t>
      </w:r>
    </w:p>
    <w:p w:rsidR="00574975" w:rsidRPr="00F40F6A" w:rsidRDefault="00574975" w:rsidP="00574975">
      <w:pPr>
        <w:pStyle w:val="CodeExample"/>
      </w:pPr>
      <w:r w:rsidRPr="00F40F6A">
        <w:t xml:space="preserve">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1 |   |   |   |   |   |   |   |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 xml:space="preserve">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2 |   |   |   | . |   | . |   |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 xml:space="preserve">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3 |   |   |   | O | O | O |   |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 xml:space="preserve">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4 |   |   | . | O | O | X |   |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 xml:space="preserve">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5 |   |   | . | O | O | O | X |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 xml:space="preserve">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6 |   |   |   | . |   | . |   |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 xml:space="preserve">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7 |   |   |   |   |   |   |   |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 xml:space="preserve">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8 |   |   |   |   |   |   |   |   |</w:t>
      </w:r>
    </w:p>
    <w:p w:rsidR="00574975" w:rsidRPr="00F40F6A" w:rsidRDefault="00574975" w:rsidP="00574975">
      <w:pPr>
        <w:pStyle w:val="CodeExample"/>
      </w:pPr>
      <w:r w:rsidRPr="00F40F6A">
        <w:t xml:space="preserve">  |   |   |   |   |   |   |   |   |</w:t>
      </w:r>
    </w:p>
    <w:p w:rsidR="00574975" w:rsidRPr="00F40F6A" w:rsidRDefault="00574975" w:rsidP="00574975">
      <w:pPr>
        <w:pStyle w:val="CodeExample"/>
      </w:pPr>
      <w:r w:rsidRPr="00F40F6A">
        <w:t xml:space="preserve">  +---+---+---+---+---+---+---+---+</w:t>
      </w:r>
    </w:p>
    <w:p w:rsidR="00574975" w:rsidRDefault="00574975" w:rsidP="00574975">
      <w:pPr>
        <w:pStyle w:val="Heading2"/>
      </w:pPr>
      <w:bookmarkStart w:id="2" w:name="_Toc405145157"/>
      <w:r>
        <w:t>Source Code of Reversi</w:t>
      </w:r>
      <w:bookmarkEnd w:id="2"/>
    </w:p>
    <w:p w:rsidR="00574975" w:rsidRDefault="00574975" w:rsidP="00574975">
      <w:pPr>
        <w:pStyle w:val="Body"/>
      </w:pPr>
      <w:r>
        <w:t>Reversi is a mammoth program compared to our previous games. It’s over 300 lines long! But don’t worry, many of these lines are comments or blank lines to space out the code and make it more readable.</w:t>
      </w:r>
    </w:p>
    <w:p w:rsidR="00574975" w:rsidRDefault="00574975" w:rsidP="00574975">
      <w:pPr>
        <w:pStyle w:val="Body"/>
      </w:pPr>
      <w:r>
        <w:t>As with our other programs, we’ll first create several functions to carry out Reversi-related tasks that the main section will call. Roughly the first 250 lines of code are for these helper functions, and the last 50 lines of code implement the Reversi game itself.</w:t>
      </w:r>
    </w:p>
    <w:p w:rsidR="00574975" w:rsidRDefault="00574975" w:rsidP="00574975">
      <w:pPr>
        <w:pStyle w:val="Body"/>
      </w:pPr>
      <w:r>
        <w:lastRenderedPageBreak/>
        <w:t xml:space="preserve">If you get errors after typing this code in, compare the code you typed to the book’s code with the online diff tool at </w:t>
      </w:r>
      <w:r>
        <w:rPr>
          <w:rStyle w:val="URL"/>
        </w:rPr>
        <w:t>http://invpy.com/diff/reversi</w:t>
      </w:r>
      <w:r>
        <w:t>.</w:t>
      </w:r>
    </w:p>
    <w:p w:rsidR="00574975" w:rsidRPr="00732137" w:rsidRDefault="00574975" w:rsidP="00574975">
      <w:pPr>
        <w:pStyle w:val="SourceCodeFilename"/>
      </w:pPr>
      <w:r w:rsidRPr="00732137">
        <w:t>reversi.py</w:t>
      </w:r>
    </w:p>
    <w:p w:rsidR="00574975" w:rsidRPr="00334B9D" w:rsidRDefault="00574975" w:rsidP="00574975">
      <w:pPr>
        <w:pStyle w:val="SourceCode"/>
        <w:rPr>
          <w:rStyle w:val="SourceCodeComment"/>
        </w:rPr>
      </w:pPr>
      <w:r w:rsidRPr="00A65AC3">
        <w:rPr>
          <w:rStyle w:val="SourceLineNumber"/>
        </w:rPr>
        <w:t xml:space="preserve">  1.</w:t>
      </w:r>
      <w:r>
        <w:t xml:space="preserve"> </w:t>
      </w:r>
      <w:r w:rsidRPr="00334B9D">
        <w:rPr>
          <w:rStyle w:val="SourceCodeComment"/>
        </w:rPr>
        <w:t># Reversi</w:t>
      </w:r>
    </w:p>
    <w:p w:rsidR="00574975" w:rsidRPr="00A65AC3" w:rsidRDefault="00574975" w:rsidP="00574975">
      <w:pPr>
        <w:pStyle w:val="SourceCode"/>
        <w:rPr>
          <w:rStyle w:val="SourceLineNumber"/>
        </w:rPr>
      </w:pPr>
      <w:r w:rsidRPr="00A65AC3">
        <w:rPr>
          <w:rStyle w:val="SourceLineNumber"/>
        </w:rPr>
        <w:t xml:space="preserve">  2. </w:t>
      </w:r>
    </w:p>
    <w:p w:rsidR="00574975" w:rsidRDefault="00574975" w:rsidP="00574975">
      <w:pPr>
        <w:pStyle w:val="SourceCode"/>
      </w:pPr>
      <w:r w:rsidRPr="00A65AC3">
        <w:rPr>
          <w:rStyle w:val="SourceLineNumber"/>
        </w:rPr>
        <w:t xml:space="preserve">  3.</w:t>
      </w:r>
      <w:r>
        <w:t xml:space="preserve"> import random</w:t>
      </w:r>
    </w:p>
    <w:p w:rsidR="00574975" w:rsidRDefault="00574975" w:rsidP="00574975">
      <w:pPr>
        <w:pStyle w:val="SourceCode"/>
      </w:pPr>
      <w:r w:rsidRPr="00A65AC3">
        <w:rPr>
          <w:rStyle w:val="SourceLineNumber"/>
        </w:rPr>
        <w:t xml:space="preserve">  4.</w:t>
      </w:r>
      <w:r>
        <w:t xml:space="preserve"> import sys</w:t>
      </w:r>
    </w:p>
    <w:p w:rsidR="00574975" w:rsidRDefault="00574975" w:rsidP="00574975">
      <w:pPr>
        <w:pStyle w:val="SourceCode"/>
      </w:pPr>
      <w:r w:rsidRPr="00A65AC3">
        <w:rPr>
          <w:rStyle w:val="SourceLineNumber"/>
        </w:rPr>
        <w:t xml:space="preserve">  5.</w:t>
      </w:r>
      <w:r>
        <w:t xml:space="preserve"> </w:t>
      </w:r>
    </w:p>
    <w:p w:rsidR="00574975" w:rsidRDefault="00574975" w:rsidP="00574975">
      <w:pPr>
        <w:pStyle w:val="SourceCode"/>
      </w:pPr>
      <w:r w:rsidRPr="00A65AC3">
        <w:rPr>
          <w:rStyle w:val="SourceLineNumber"/>
        </w:rPr>
        <w:t xml:space="preserve">  6.</w:t>
      </w:r>
      <w:r>
        <w:t xml:space="preserve"> def drawBoard(board):</w:t>
      </w:r>
    </w:p>
    <w:p w:rsidR="00574975" w:rsidRPr="00334B9D" w:rsidRDefault="00574975" w:rsidP="00574975">
      <w:pPr>
        <w:pStyle w:val="SourceCode"/>
        <w:rPr>
          <w:rStyle w:val="SourceCodeComment"/>
        </w:rPr>
      </w:pPr>
      <w:r w:rsidRPr="00A65AC3">
        <w:rPr>
          <w:rStyle w:val="SourceLineNumber"/>
        </w:rPr>
        <w:t xml:space="preserve">  7.</w:t>
      </w:r>
      <w:r>
        <w:t xml:space="preserve">     </w:t>
      </w:r>
      <w:r w:rsidRPr="00334B9D">
        <w:rPr>
          <w:rStyle w:val="SourceCodeComment"/>
        </w:rPr>
        <w:t># This function prints out the board that it was passed. Returns None.</w:t>
      </w:r>
    </w:p>
    <w:p w:rsidR="00574975" w:rsidRDefault="00574975" w:rsidP="00574975">
      <w:pPr>
        <w:pStyle w:val="SourceCode"/>
      </w:pPr>
      <w:r w:rsidRPr="00A65AC3">
        <w:rPr>
          <w:rStyle w:val="SourceLineNumber"/>
        </w:rPr>
        <w:t xml:space="preserve">  8.</w:t>
      </w:r>
      <w:r>
        <w:t xml:space="preserve">     HLINE = '  +---+---+---+---+---+---+---+---+'</w:t>
      </w:r>
    </w:p>
    <w:p w:rsidR="00574975" w:rsidRDefault="00574975" w:rsidP="00574975">
      <w:pPr>
        <w:pStyle w:val="SourceCode"/>
      </w:pPr>
      <w:r w:rsidRPr="00A65AC3">
        <w:rPr>
          <w:rStyle w:val="SourceLineNumber"/>
        </w:rPr>
        <w:t xml:space="preserve">  9.</w:t>
      </w:r>
      <w:r>
        <w:t xml:space="preserve">     VLINE = '  |   |   |   |   |   |   |   |   |'</w:t>
      </w:r>
    </w:p>
    <w:p w:rsidR="00574975" w:rsidRPr="00A65AC3" w:rsidRDefault="00574975" w:rsidP="00574975">
      <w:pPr>
        <w:pStyle w:val="SourceCode"/>
        <w:rPr>
          <w:rStyle w:val="SourceLineNumber"/>
        </w:rPr>
      </w:pPr>
      <w:r w:rsidRPr="00A65AC3">
        <w:rPr>
          <w:rStyle w:val="SourceLineNumber"/>
        </w:rPr>
        <w:t xml:space="preserve"> 10. </w:t>
      </w:r>
    </w:p>
    <w:p w:rsidR="00574975" w:rsidRDefault="00574975" w:rsidP="00574975">
      <w:pPr>
        <w:pStyle w:val="SourceCode"/>
      </w:pPr>
      <w:r w:rsidRPr="00A65AC3">
        <w:rPr>
          <w:rStyle w:val="SourceLineNumber"/>
        </w:rPr>
        <w:t xml:space="preserve"> 11.</w:t>
      </w:r>
      <w:r>
        <w:t xml:space="preserve">     print('    1   2   3   4   5   6   7   8')</w:t>
      </w:r>
    </w:p>
    <w:p w:rsidR="00574975" w:rsidRDefault="00574975" w:rsidP="00574975">
      <w:pPr>
        <w:pStyle w:val="SourceCode"/>
      </w:pPr>
      <w:r w:rsidRPr="00A65AC3">
        <w:rPr>
          <w:rStyle w:val="SourceLineNumber"/>
        </w:rPr>
        <w:t xml:space="preserve"> 12.</w:t>
      </w:r>
      <w:r>
        <w:t xml:space="preserve">     print(HLINE)</w:t>
      </w:r>
    </w:p>
    <w:p w:rsidR="00574975" w:rsidRDefault="00574975" w:rsidP="00574975">
      <w:pPr>
        <w:pStyle w:val="SourceCode"/>
      </w:pPr>
      <w:r w:rsidRPr="00A65AC3">
        <w:rPr>
          <w:rStyle w:val="SourceLineNumber"/>
        </w:rPr>
        <w:t xml:space="preserve"> 13.</w:t>
      </w:r>
      <w:r>
        <w:t xml:space="preserve">     for y in range(8):</w:t>
      </w:r>
    </w:p>
    <w:p w:rsidR="00574975" w:rsidRDefault="00574975" w:rsidP="00574975">
      <w:pPr>
        <w:pStyle w:val="SourceCode"/>
      </w:pPr>
      <w:r w:rsidRPr="00A65AC3">
        <w:rPr>
          <w:rStyle w:val="SourceLineNumber"/>
        </w:rPr>
        <w:t xml:space="preserve"> 14.</w:t>
      </w:r>
      <w:r>
        <w:t xml:space="preserve">         print(VLINE)</w:t>
      </w:r>
    </w:p>
    <w:p w:rsidR="00574975" w:rsidRDefault="00574975" w:rsidP="00574975">
      <w:pPr>
        <w:pStyle w:val="SourceCode"/>
      </w:pPr>
      <w:r w:rsidRPr="00A65AC3">
        <w:rPr>
          <w:rStyle w:val="SourceLineNumber"/>
        </w:rPr>
        <w:t xml:space="preserve"> 15.</w:t>
      </w:r>
      <w:r>
        <w:t xml:space="preserve">         print(y+1, end=' ')</w:t>
      </w:r>
    </w:p>
    <w:p w:rsidR="00574975" w:rsidRDefault="00574975" w:rsidP="00574975">
      <w:pPr>
        <w:pStyle w:val="SourceCode"/>
      </w:pPr>
      <w:r w:rsidRPr="00A65AC3">
        <w:rPr>
          <w:rStyle w:val="SourceLineNumber"/>
        </w:rPr>
        <w:t xml:space="preserve"> 16.</w:t>
      </w:r>
      <w:r>
        <w:t xml:space="preserve">         for x in range(8):</w:t>
      </w:r>
    </w:p>
    <w:p w:rsidR="00574975" w:rsidRDefault="00574975" w:rsidP="00574975">
      <w:pPr>
        <w:pStyle w:val="SourceCode"/>
      </w:pPr>
      <w:r w:rsidRPr="00A65AC3">
        <w:rPr>
          <w:rStyle w:val="SourceLineNumber"/>
        </w:rPr>
        <w:t xml:space="preserve"> 17.</w:t>
      </w:r>
      <w:r>
        <w:t xml:space="preserve">             print('| %s' % (board[x][y]), end=' ')</w:t>
      </w:r>
    </w:p>
    <w:p w:rsidR="00574975" w:rsidRDefault="00574975" w:rsidP="00574975">
      <w:pPr>
        <w:pStyle w:val="SourceCode"/>
      </w:pPr>
      <w:r w:rsidRPr="00A65AC3">
        <w:rPr>
          <w:rStyle w:val="SourceLineNumber"/>
        </w:rPr>
        <w:t xml:space="preserve"> 18.</w:t>
      </w:r>
      <w:r>
        <w:t xml:space="preserve">         print('|')</w:t>
      </w:r>
    </w:p>
    <w:p w:rsidR="00574975" w:rsidRDefault="00574975" w:rsidP="00574975">
      <w:pPr>
        <w:pStyle w:val="SourceCode"/>
      </w:pPr>
      <w:r w:rsidRPr="00A65AC3">
        <w:rPr>
          <w:rStyle w:val="SourceLineNumber"/>
        </w:rPr>
        <w:t xml:space="preserve"> 19.</w:t>
      </w:r>
      <w:r>
        <w:t xml:space="preserve">         print(VLINE)</w:t>
      </w:r>
    </w:p>
    <w:p w:rsidR="00574975" w:rsidRDefault="00574975" w:rsidP="00574975">
      <w:pPr>
        <w:pStyle w:val="SourceCode"/>
      </w:pPr>
      <w:r w:rsidRPr="00A65AC3">
        <w:rPr>
          <w:rStyle w:val="SourceLineNumber"/>
        </w:rPr>
        <w:t xml:space="preserve"> 20.</w:t>
      </w:r>
      <w:r>
        <w:t xml:space="preserve">         print(HLINE)</w:t>
      </w:r>
    </w:p>
    <w:p w:rsidR="00574975" w:rsidRPr="00A65AC3" w:rsidRDefault="00574975" w:rsidP="00574975">
      <w:pPr>
        <w:pStyle w:val="SourceCode"/>
        <w:rPr>
          <w:rStyle w:val="SourceLineNumber"/>
        </w:rPr>
      </w:pPr>
      <w:r w:rsidRPr="00A65AC3">
        <w:rPr>
          <w:rStyle w:val="SourceLineNumber"/>
        </w:rPr>
        <w:t xml:space="preserve"> 21. </w:t>
      </w:r>
    </w:p>
    <w:p w:rsidR="00574975" w:rsidRPr="00A65AC3" w:rsidRDefault="00574975" w:rsidP="00574975">
      <w:pPr>
        <w:pStyle w:val="SourceCode"/>
        <w:rPr>
          <w:rStyle w:val="SourceLineNumber"/>
        </w:rPr>
      </w:pPr>
      <w:r w:rsidRPr="00A65AC3">
        <w:rPr>
          <w:rStyle w:val="SourceLineNumber"/>
        </w:rPr>
        <w:t xml:space="preserve"> 22. </w:t>
      </w:r>
    </w:p>
    <w:p w:rsidR="00574975" w:rsidRDefault="00574975" w:rsidP="00574975">
      <w:pPr>
        <w:pStyle w:val="SourceCode"/>
      </w:pPr>
      <w:r w:rsidRPr="00A65AC3">
        <w:rPr>
          <w:rStyle w:val="SourceLineNumber"/>
        </w:rPr>
        <w:t xml:space="preserve"> 23.</w:t>
      </w:r>
      <w:r>
        <w:t xml:space="preserve"> def resetBoard(board):</w:t>
      </w:r>
    </w:p>
    <w:p w:rsidR="00574975" w:rsidRPr="00334B9D" w:rsidRDefault="00574975" w:rsidP="00574975">
      <w:pPr>
        <w:pStyle w:val="SourceCode"/>
        <w:rPr>
          <w:rStyle w:val="SourceCodeComment"/>
        </w:rPr>
      </w:pPr>
      <w:r w:rsidRPr="00A65AC3">
        <w:rPr>
          <w:rStyle w:val="SourceLineNumber"/>
        </w:rPr>
        <w:t xml:space="preserve"> 24.</w:t>
      </w:r>
      <w:r>
        <w:t xml:space="preserve">     </w:t>
      </w:r>
      <w:r w:rsidRPr="00334B9D">
        <w:rPr>
          <w:rStyle w:val="SourceCodeComment"/>
        </w:rPr>
        <w:t># Blanks out the board it is passed, except for the original starting position.</w:t>
      </w:r>
    </w:p>
    <w:p w:rsidR="00574975" w:rsidRDefault="00574975" w:rsidP="00574975">
      <w:pPr>
        <w:pStyle w:val="SourceCode"/>
      </w:pPr>
      <w:r w:rsidRPr="00A65AC3">
        <w:rPr>
          <w:rStyle w:val="SourceLineNumber"/>
        </w:rPr>
        <w:t xml:space="preserve"> 25.</w:t>
      </w:r>
      <w:r>
        <w:t xml:space="preserve">     for x in range(8):</w:t>
      </w:r>
    </w:p>
    <w:p w:rsidR="00574975" w:rsidRDefault="00574975" w:rsidP="00574975">
      <w:pPr>
        <w:pStyle w:val="SourceCode"/>
      </w:pPr>
      <w:r w:rsidRPr="00A65AC3">
        <w:rPr>
          <w:rStyle w:val="SourceLineNumber"/>
        </w:rPr>
        <w:t xml:space="preserve"> 26.</w:t>
      </w:r>
      <w:r>
        <w:t xml:space="preserve">         for y in range(8):</w:t>
      </w:r>
    </w:p>
    <w:p w:rsidR="00574975" w:rsidRDefault="00574975" w:rsidP="00574975">
      <w:pPr>
        <w:pStyle w:val="SourceCode"/>
      </w:pPr>
      <w:r w:rsidRPr="00A65AC3">
        <w:rPr>
          <w:rStyle w:val="SourceLineNumber"/>
        </w:rPr>
        <w:t xml:space="preserve"> 27.</w:t>
      </w:r>
      <w:r>
        <w:t xml:space="preserve">             board[x][y] = ' '</w:t>
      </w:r>
    </w:p>
    <w:p w:rsidR="00574975" w:rsidRPr="00A65AC3" w:rsidRDefault="00574975" w:rsidP="00574975">
      <w:pPr>
        <w:pStyle w:val="SourceCode"/>
        <w:rPr>
          <w:rStyle w:val="SourceLineNumber"/>
        </w:rPr>
      </w:pPr>
      <w:r w:rsidRPr="00A65AC3">
        <w:rPr>
          <w:rStyle w:val="SourceLineNumber"/>
        </w:rPr>
        <w:t xml:space="preserve"> 28. </w:t>
      </w:r>
    </w:p>
    <w:p w:rsidR="00574975" w:rsidRPr="00334B9D" w:rsidRDefault="00574975" w:rsidP="00574975">
      <w:pPr>
        <w:pStyle w:val="SourceCode"/>
        <w:rPr>
          <w:rStyle w:val="SourceCodeComment"/>
        </w:rPr>
      </w:pPr>
      <w:r w:rsidRPr="00A65AC3">
        <w:rPr>
          <w:rStyle w:val="SourceLineNumber"/>
        </w:rPr>
        <w:t xml:space="preserve"> 29.</w:t>
      </w:r>
      <w:r>
        <w:t xml:space="preserve">     </w:t>
      </w:r>
      <w:r w:rsidRPr="00334B9D">
        <w:rPr>
          <w:rStyle w:val="SourceCodeComment"/>
        </w:rPr>
        <w:t># Starting pieces:</w:t>
      </w:r>
    </w:p>
    <w:p w:rsidR="00574975" w:rsidRDefault="00574975" w:rsidP="00574975">
      <w:pPr>
        <w:pStyle w:val="SourceCode"/>
      </w:pPr>
      <w:r w:rsidRPr="00A65AC3">
        <w:rPr>
          <w:rStyle w:val="SourceLineNumber"/>
        </w:rPr>
        <w:t xml:space="preserve"> 30.</w:t>
      </w:r>
      <w:r>
        <w:t xml:space="preserve">     board[3][3] = 'X'</w:t>
      </w:r>
    </w:p>
    <w:p w:rsidR="00574975" w:rsidRDefault="00574975" w:rsidP="00574975">
      <w:pPr>
        <w:pStyle w:val="SourceCode"/>
      </w:pPr>
      <w:r w:rsidRPr="00A65AC3">
        <w:rPr>
          <w:rStyle w:val="SourceLineNumber"/>
        </w:rPr>
        <w:t xml:space="preserve"> 31.</w:t>
      </w:r>
      <w:r>
        <w:t xml:space="preserve">     board[3][4] = 'O'</w:t>
      </w:r>
    </w:p>
    <w:p w:rsidR="00574975" w:rsidRDefault="00574975" w:rsidP="00574975">
      <w:pPr>
        <w:pStyle w:val="SourceCode"/>
      </w:pPr>
      <w:r w:rsidRPr="00A65AC3">
        <w:rPr>
          <w:rStyle w:val="SourceLineNumber"/>
        </w:rPr>
        <w:t xml:space="preserve"> 32.</w:t>
      </w:r>
      <w:r>
        <w:t xml:space="preserve">     board[4][3] = 'O'</w:t>
      </w:r>
    </w:p>
    <w:p w:rsidR="00574975" w:rsidRDefault="00574975" w:rsidP="00574975">
      <w:pPr>
        <w:pStyle w:val="SourceCode"/>
      </w:pPr>
      <w:r w:rsidRPr="00A65AC3">
        <w:rPr>
          <w:rStyle w:val="SourceLineNumber"/>
        </w:rPr>
        <w:t xml:space="preserve"> 33.</w:t>
      </w:r>
      <w:r>
        <w:t xml:space="preserve">     board[4][4] = 'X'</w:t>
      </w:r>
    </w:p>
    <w:p w:rsidR="00574975" w:rsidRPr="00A65AC3" w:rsidRDefault="00574975" w:rsidP="00574975">
      <w:pPr>
        <w:pStyle w:val="SourceCode"/>
        <w:rPr>
          <w:rStyle w:val="SourceLineNumber"/>
        </w:rPr>
      </w:pPr>
      <w:r w:rsidRPr="00A65AC3">
        <w:rPr>
          <w:rStyle w:val="SourceLineNumber"/>
        </w:rPr>
        <w:t xml:space="preserve"> 34. </w:t>
      </w:r>
    </w:p>
    <w:p w:rsidR="00574975" w:rsidRPr="00A65AC3" w:rsidRDefault="00574975" w:rsidP="00574975">
      <w:pPr>
        <w:pStyle w:val="SourceCode"/>
        <w:rPr>
          <w:rStyle w:val="SourceLineNumber"/>
        </w:rPr>
      </w:pPr>
      <w:r w:rsidRPr="00A65AC3">
        <w:rPr>
          <w:rStyle w:val="SourceLineNumber"/>
        </w:rPr>
        <w:t xml:space="preserve"> 35. </w:t>
      </w:r>
    </w:p>
    <w:p w:rsidR="00574975" w:rsidRDefault="00574975" w:rsidP="00574975">
      <w:pPr>
        <w:pStyle w:val="SourceCode"/>
      </w:pPr>
      <w:r w:rsidRPr="00A65AC3">
        <w:rPr>
          <w:rStyle w:val="SourceLineNumber"/>
        </w:rPr>
        <w:t xml:space="preserve"> 36.</w:t>
      </w:r>
      <w:r>
        <w:t xml:space="preserve"> def getNewBoard():</w:t>
      </w:r>
    </w:p>
    <w:p w:rsidR="00574975" w:rsidRDefault="00574975" w:rsidP="00574975">
      <w:pPr>
        <w:pStyle w:val="SourceCode"/>
      </w:pPr>
      <w:r w:rsidRPr="00A65AC3">
        <w:rPr>
          <w:rStyle w:val="SourceLineNumber"/>
        </w:rPr>
        <w:t xml:space="preserve"> 37.</w:t>
      </w:r>
      <w:r>
        <w:t xml:space="preserve">     </w:t>
      </w:r>
      <w:r w:rsidRPr="00334B9D">
        <w:rPr>
          <w:rStyle w:val="SourceCodeComment"/>
        </w:rPr>
        <w:t># Creates a brand new, blank board data structure.</w:t>
      </w:r>
    </w:p>
    <w:p w:rsidR="00574975" w:rsidRDefault="00574975" w:rsidP="00574975">
      <w:pPr>
        <w:pStyle w:val="SourceCode"/>
      </w:pPr>
      <w:r w:rsidRPr="00A65AC3">
        <w:rPr>
          <w:rStyle w:val="SourceLineNumber"/>
        </w:rPr>
        <w:t xml:space="preserve"> 38.</w:t>
      </w:r>
      <w:r>
        <w:t xml:space="preserve">     board = []</w:t>
      </w:r>
    </w:p>
    <w:p w:rsidR="00574975" w:rsidRDefault="00574975" w:rsidP="00574975">
      <w:pPr>
        <w:pStyle w:val="SourceCode"/>
      </w:pPr>
      <w:r w:rsidRPr="00A65AC3">
        <w:rPr>
          <w:rStyle w:val="SourceLineNumber"/>
        </w:rPr>
        <w:t xml:space="preserve"> 39.</w:t>
      </w:r>
      <w:r>
        <w:t xml:space="preserve">     for i in range(8):</w:t>
      </w:r>
    </w:p>
    <w:p w:rsidR="00574975" w:rsidRDefault="00574975" w:rsidP="00574975">
      <w:pPr>
        <w:pStyle w:val="SourceCode"/>
      </w:pPr>
      <w:r w:rsidRPr="00A65AC3">
        <w:rPr>
          <w:rStyle w:val="SourceLineNumber"/>
        </w:rPr>
        <w:t xml:space="preserve"> 40.</w:t>
      </w:r>
      <w:r>
        <w:t xml:space="preserve">         board.append([' '] * 8)</w:t>
      </w:r>
    </w:p>
    <w:p w:rsidR="00574975" w:rsidRPr="00A65AC3" w:rsidRDefault="00574975" w:rsidP="00574975">
      <w:pPr>
        <w:pStyle w:val="SourceCode"/>
        <w:rPr>
          <w:rStyle w:val="SourceLineNumber"/>
        </w:rPr>
      </w:pPr>
      <w:r w:rsidRPr="00A65AC3">
        <w:rPr>
          <w:rStyle w:val="SourceLineNumber"/>
        </w:rPr>
        <w:t xml:space="preserve"> 41. </w:t>
      </w:r>
    </w:p>
    <w:p w:rsidR="00574975" w:rsidRDefault="00574975" w:rsidP="00574975">
      <w:pPr>
        <w:pStyle w:val="SourceCode"/>
      </w:pPr>
      <w:r w:rsidRPr="00A65AC3">
        <w:rPr>
          <w:rStyle w:val="SourceLineNumber"/>
        </w:rPr>
        <w:lastRenderedPageBreak/>
        <w:t xml:space="preserve"> 42.</w:t>
      </w:r>
      <w:r>
        <w:t xml:space="preserve">     return board</w:t>
      </w:r>
    </w:p>
    <w:p w:rsidR="00574975" w:rsidRPr="00A65AC3" w:rsidRDefault="00574975" w:rsidP="00574975">
      <w:pPr>
        <w:pStyle w:val="SourceCode"/>
        <w:rPr>
          <w:rStyle w:val="SourceLineNumber"/>
        </w:rPr>
      </w:pPr>
      <w:r w:rsidRPr="00A65AC3">
        <w:rPr>
          <w:rStyle w:val="SourceLineNumber"/>
        </w:rPr>
        <w:t xml:space="preserve"> 43. </w:t>
      </w:r>
    </w:p>
    <w:p w:rsidR="00574975" w:rsidRPr="00A65AC3" w:rsidRDefault="00574975" w:rsidP="00574975">
      <w:pPr>
        <w:pStyle w:val="SourceCode"/>
        <w:rPr>
          <w:rStyle w:val="SourceLineNumber"/>
        </w:rPr>
      </w:pPr>
      <w:r w:rsidRPr="00A65AC3">
        <w:rPr>
          <w:rStyle w:val="SourceLineNumber"/>
        </w:rPr>
        <w:t xml:space="preserve"> 44. </w:t>
      </w:r>
    </w:p>
    <w:p w:rsidR="00574975" w:rsidRDefault="00574975" w:rsidP="00574975">
      <w:pPr>
        <w:pStyle w:val="SourceCode"/>
      </w:pPr>
      <w:r w:rsidRPr="00A65AC3">
        <w:rPr>
          <w:rStyle w:val="SourceLineNumber"/>
        </w:rPr>
        <w:t xml:space="preserve"> 45.</w:t>
      </w:r>
      <w:r>
        <w:t xml:space="preserve"> def isValidMove(board, tile, xstart, ystart):</w:t>
      </w:r>
    </w:p>
    <w:p w:rsidR="00574975" w:rsidRPr="00334B9D" w:rsidRDefault="00574975" w:rsidP="00574975">
      <w:pPr>
        <w:pStyle w:val="SourceCode"/>
        <w:rPr>
          <w:rStyle w:val="SourceCodeComment"/>
        </w:rPr>
      </w:pPr>
      <w:r w:rsidRPr="00A65AC3">
        <w:rPr>
          <w:rStyle w:val="SourceLineNumber"/>
        </w:rPr>
        <w:t xml:space="preserve"> 46.</w:t>
      </w:r>
      <w:r>
        <w:t xml:space="preserve">     </w:t>
      </w:r>
      <w:r w:rsidRPr="00334B9D">
        <w:rPr>
          <w:rStyle w:val="SourceCodeComment"/>
        </w:rPr>
        <w:t xml:space="preserve"># Returns False if the </w:t>
      </w:r>
      <w:r>
        <w:rPr>
          <w:rStyle w:val="SourceCodeComment"/>
        </w:rPr>
        <w:t>player's</w:t>
      </w:r>
      <w:r w:rsidRPr="00334B9D">
        <w:rPr>
          <w:rStyle w:val="SourceCodeComment"/>
        </w:rPr>
        <w:t xml:space="preserve"> move on space xstart, ystart is invalid.</w:t>
      </w:r>
    </w:p>
    <w:p w:rsidR="00574975" w:rsidRPr="00334B9D" w:rsidRDefault="00574975" w:rsidP="00574975">
      <w:pPr>
        <w:pStyle w:val="SourceCode"/>
        <w:rPr>
          <w:rStyle w:val="SourceCodeComment"/>
        </w:rPr>
      </w:pPr>
      <w:r w:rsidRPr="00A65AC3">
        <w:rPr>
          <w:rStyle w:val="SourceLineNumber"/>
        </w:rPr>
        <w:t xml:space="preserve"> 47.</w:t>
      </w:r>
      <w:r>
        <w:t xml:space="preserve">     </w:t>
      </w:r>
      <w:r w:rsidRPr="00334B9D">
        <w:rPr>
          <w:rStyle w:val="SourceCodeComment"/>
        </w:rPr>
        <w:t xml:space="preserve"># If it is a valid move, returns a list of spaces that would become the </w:t>
      </w:r>
      <w:r>
        <w:rPr>
          <w:rStyle w:val="SourceCodeComment"/>
        </w:rPr>
        <w:t>player's</w:t>
      </w:r>
      <w:r w:rsidRPr="00334B9D">
        <w:rPr>
          <w:rStyle w:val="SourceCodeComment"/>
        </w:rPr>
        <w:t xml:space="preserve"> if they made a move here.</w:t>
      </w:r>
    </w:p>
    <w:p w:rsidR="00574975" w:rsidRDefault="00574975" w:rsidP="00574975">
      <w:pPr>
        <w:pStyle w:val="SourceCode"/>
      </w:pPr>
      <w:r w:rsidRPr="00A65AC3">
        <w:rPr>
          <w:rStyle w:val="SourceLineNumber"/>
        </w:rPr>
        <w:t xml:space="preserve"> 48.</w:t>
      </w:r>
      <w:r>
        <w:t xml:space="preserve">     if board[xstart][ystart] != ' ' or not isOnBoard(xstart, ystart):</w:t>
      </w:r>
    </w:p>
    <w:p w:rsidR="00574975" w:rsidRDefault="00574975" w:rsidP="00574975">
      <w:pPr>
        <w:pStyle w:val="SourceCode"/>
      </w:pPr>
      <w:r w:rsidRPr="00A65AC3">
        <w:rPr>
          <w:rStyle w:val="SourceLineNumber"/>
        </w:rPr>
        <w:t xml:space="preserve"> 49.</w:t>
      </w:r>
      <w:r>
        <w:t xml:space="preserve">         return False</w:t>
      </w:r>
    </w:p>
    <w:p w:rsidR="00574975" w:rsidRPr="00A65AC3" w:rsidRDefault="00574975" w:rsidP="00574975">
      <w:pPr>
        <w:pStyle w:val="SourceCode"/>
        <w:rPr>
          <w:rStyle w:val="SourceLineNumber"/>
        </w:rPr>
      </w:pPr>
      <w:r w:rsidRPr="00A65AC3">
        <w:rPr>
          <w:rStyle w:val="SourceLineNumber"/>
        </w:rPr>
        <w:t xml:space="preserve"> 50. </w:t>
      </w:r>
    </w:p>
    <w:p w:rsidR="00574975" w:rsidRPr="00334B9D" w:rsidRDefault="00574975" w:rsidP="00574975">
      <w:pPr>
        <w:pStyle w:val="SourceCode"/>
        <w:rPr>
          <w:rStyle w:val="SourceCodeComment"/>
        </w:rPr>
      </w:pPr>
      <w:r w:rsidRPr="00A65AC3">
        <w:rPr>
          <w:rStyle w:val="SourceLineNumber"/>
        </w:rPr>
        <w:t xml:space="preserve"> 51.</w:t>
      </w:r>
      <w:r>
        <w:t xml:space="preserve">     board[xstart][ystart] = tile </w:t>
      </w:r>
      <w:r w:rsidRPr="00334B9D">
        <w:rPr>
          <w:rStyle w:val="SourceCodeComment"/>
        </w:rPr>
        <w:t># temporarily set the tile on the board.</w:t>
      </w:r>
    </w:p>
    <w:p w:rsidR="00574975" w:rsidRPr="00A65AC3" w:rsidRDefault="00574975" w:rsidP="00574975">
      <w:pPr>
        <w:pStyle w:val="SourceCode"/>
        <w:rPr>
          <w:rStyle w:val="SourceLineNumber"/>
        </w:rPr>
      </w:pPr>
      <w:r w:rsidRPr="00A65AC3">
        <w:rPr>
          <w:rStyle w:val="SourceLineNumber"/>
        </w:rPr>
        <w:t xml:space="preserve"> 52. </w:t>
      </w:r>
    </w:p>
    <w:p w:rsidR="00574975" w:rsidRDefault="00574975" w:rsidP="00574975">
      <w:pPr>
        <w:pStyle w:val="SourceCode"/>
      </w:pPr>
      <w:r w:rsidRPr="00A65AC3">
        <w:rPr>
          <w:rStyle w:val="SourceLineNumber"/>
        </w:rPr>
        <w:t xml:space="preserve"> 53.</w:t>
      </w:r>
      <w:r>
        <w:t xml:space="preserve">     if tile == 'X':</w:t>
      </w:r>
    </w:p>
    <w:p w:rsidR="00574975" w:rsidRDefault="00574975" w:rsidP="00574975">
      <w:pPr>
        <w:pStyle w:val="SourceCode"/>
      </w:pPr>
      <w:r w:rsidRPr="00A65AC3">
        <w:rPr>
          <w:rStyle w:val="SourceLineNumber"/>
        </w:rPr>
        <w:t xml:space="preserve"> 54.</w:t>
      </w:r>
      <w:r>
        <w:t xml:space="preserve">         otherTile = 'O'</w:t>
      </w:r>
    </w:p>
    <w:p w:rsidR="00574975" w:rsidRDefault="00574975" w:rsidP="00574975">
      <w:pPr>
        <w:pStyle w:val="SourceCode"/>
      </w:pPr>
      <w:r w:rsidRPr="00A65AC3">
        <w:rPr>
          <w:rStyle w:val="SourceLineNumber"/>
        </w:rPr>
        <w:t xml:space="preserve"> 55.</w:t>
      </w:r>
      <w:r>
        <w:t xml:space="preserve">     else:</w:t>
      </w:r>
    </w:p>
    <w:p w:rsidR="00574975" w:rsidRDefault="00574975" w:rsidP="00574975">
      <w:pPr>
        <w:pStyle w:val="SourceCode"/>
      </w:pPr>
      <w:r w:rsidRPr="00A65AC3">
        <w:rPr>
          <w:rStyle w:val="SourceLineNumber"/>
        </w:rPr>
        <w:t xml:space="preserve"> 56.</w:t>
      </w:r>
      <w:r>
        <w:t xml:space="preserve">         otherTile = 'X'</w:t>
      </w:r>
    </w:p>
    <w:p w:rsidR="00574975" w:rsidRPr="00A65AC3" w:rsidRDefault="00574975" w:rsidP="00574975">
      <w:pPr>
        <w:pStyle w:val="SourceCode"/>
        <w:rPr>
          <w:rStyle w:val="SourceLineNumber"/>
        </w:rPr>
      </w:pPr>
      <w:r w:rsidRPr="00A65AC3">
        <w:rPr>
          <w:rStyle w:val="SourceLineNumber"/>
        </w:rPr>
        <w:t xml:space="preserve"> 57. </w:t>
      </w:r>
    </w:p>
    <w:p w:rsidR="00574975" w:rsidRDefault="00574975" w:rsidP="00574975">
      <w:pPr>
        <w:pStyle w:val="SourceCode"/>
      </w:pPr>
      <w:r w:rsidRPr="00A65AC3">
        <w:rPr>
          <w:rStyle w:val="SourceLineNumber"/>
        </w:rPr>
        <w:t xml:space="preserve"> 58.</w:t>
      </w:r>
      <w:r>
        <w:t xml:space="preserve">     tilesToFlip = []</w:t>
      </w:r>
    </w:p>
    <w:p w:rsidR="00574975" w:rsidRDefault="00574975" w:rsidP="00574975">
      <w:pPr>
        <w:pStyle w:val="SourceCode"/>
      </w:pPr>
      <w:r w:rsidRPr="00A65AC3">
        <w:rPr>
          <w:rStyle w:val="SourceLineNumber"/>
        </w:rPr>
        <w:t xml:space="preserve"> 59.</w:t>
      </w:r>
      <w:r>
        <w:t xml:space="preserve">     for xdirection, ydirection in [[0, 1], [1, 1], [1, 0], [1, -1], [0, -1], [-1, -1], [-1, 0], [-1, 1]]:</w:t>
      </w:r>
    </w:p>
    <w:p w:rsidR="00574975" w:rsidRDefault="00574975" w:rsidP="00574975">
      <w:pPr>
        <w:pStyle w:val="SourceCode"/>
      </w:pPr>
      <w:r w:rsidRPr="00A65AC3">
        <w:rPr>
          <w:rStyle w:val="SourceLineNumber"/>
        </w:rPr>
        <w:t xml:space="preserve"> 60.</w:t>
      </w:r>
      <w:r>
        <w:t xml:space="preserve">         x, y = xstart, ystart</w:t>
      </w:r>
    </w:p>
    <w:p w:rsidR="00574975" w:rsidRPr="00334B9D" w:rsidRDefault="00574975" w:rsidP="00574975">
      <w:pPr>
        <w:pStyle w:val="SourceCode"/>
        <w:rPr>
          <w:rStyle w:val="SourceCodeComment"/>
        </w:rPr>
      </w:pPr>
      <w:r w:rsidRPr="00A65AC3">
        <w:rPr>
          <w:rStyle w:val="SourceLineNumber"/>
        </w:rPr>
        <w:t xml:space="preserve"> 61.</w:t>
      </w:r>
      <w:r>
        <w:t xml:space="preserve">         x += xdirection </w:t>
      </w:r>
      <w:r w:rsidRPr="00334B9D">
        <w:rPr>
          <w:rStyle w:val="SourceCodeComment"/>
        </w:rPr>
        <w:t># first step in the direction</w:t>
      </w:r>
    </w:p>
    <w:p w:rsidR="00574975" w:rsidRPr="00334B9D" w:rsidRDefault="00574975" w:rsidP="00574975">
      <w:pPr>
        <w:pStyle w:val="SourceCode"/>
        <w:rPr>
          <w:rStyle w:val="SourceCodeComment"/>
        </w:rPr>
      </w:pPr>
      <w:r w:rsidRPr="00A65AC3">
        <w:rPr>
          <w:rStyle w:val="SourceLineNumber"/>
        </w:rPr>
        <w:t xml:space="preserve"> 62.</w:t>
      </w:r>
      <w:r>
        <w:t xml:space="preserve">         y += ydirection </w:t>
      </w:r>
      <w:r w:rsidRPr="00334B9D">
        <w:rPr>
          <w:rStyle w:val="SourceCodeComment"/>
        </w:rPr>
        <w:t># first step in the direction</w:t>
      </w:r>
    </w:p>
    <w:p w:rsidR="00574975" w:rsidRDefault="00574975" w:rsidP="00574975">
      <w:pPr>
        <w:pStyle w:val="SourceCode"/>
      </w:pPr>
      <w:r w:rsidRPr="00A65AC3">
        <w:rPr>
          <w:rStyle w:val="SourceLineNumber"/>
        </w:rPr>
        <w:t xml:space="preserve"> 63.</w:t>
      </w:r>
      <w:r>
        <w:t xml:space="preserve">         if isOnBoard(x, y) and board[x][y] == otherTile:</w:t>
      </w:r>
    </w:p>
    <w:p w:rsidR="00574975" w:rsidRPr="00334B9D" w:rsidRDefault="00574975" w:rsidP="00574975">
      <w:pPr>
        <w:pStyle w:val="SourceCode"/>
        <w:rPr>
          <w:rStyle w:val="SourceCodeComment"/>
        </w:rPr>
      </w:pPr>
      <w:r w:rsidRPr="00A65AC3">
        <w:rPr>
          <w:rStyle w:val="SourceLineNumber"/>
        </w:rPr>
        <w:t xml:space="preserve"> 64.</w:t>
      </w:r>
      <w:r>
        <w:t xml:space="preserve">             </w:t>
      </w:r>
      <w:r w:rsidRPr="00334B9D">
        <w:rPr>
          <w:rStyle w:val="SourceCodeComment"/>
        </w:rPr>
        <w:t># There is a piece belonging to the other player next to our piece.</w:t>
      </w:r>
    </w:p>
    <w:p w:rsidR="00574975" w:rsidRDefault="00574975" w:rsidP="00574975">
      <w:pPr>
        <w:pStyle w:val="SourceCode"/>
      </w:pPr>
      <w:r w:rsidRPr="00A65AC3">
        <w:rPr>
          <w:rStyle w:val="SourceLineNumber"/>
        </w:rPr>
        <w:t xml:space="preserve"> 65.</w:t>
      </w:r>
      <w:r>
        <w:t xml:space="preserve">             x += xdirection</w:t>
      </w:r>
    </w:p>
    <w:p w:rsidR="00574975" w:rsidRDefault="00574975" w:rsidP="00574975">
      <w:pPr>
        <w:pStyle w:val="SourceCode"/>
      </w:pPr>
      <w:r w:rsidRPr="00A65AC3">
        <w:rPr>
          <w:rStyle w:val="SourceLineNumber"/>
        </w:rPr>
        <w:t xml:space="preserve"> 66.</w:t>
      </w:r>
      <w:r>
        <w:t xml:space="preserve">             y += ydirection</w:t>
      </w:r>
    </w:p>
    <w:p w:rsidR="00574975" w:rsidRDefault="00574975" w:rsidP="00574975">
      <w:pPr>
        <w:pStyle w:val="SourceCode"/>
      </w:pPr>
      <w:r w:rsidRPr="00A65AC3">
        <w:rPr>
          <w:rStyle w:val="SourceLineNumber"/>
        </w:rPr>
        <w:t xml:space="preserve"> 67.</w:t>
      </w:r>
      <w:r>
        <w:t xml:space="preserve">             if not isOnBoard(x, y):</w:t>
      </w:r>
    </w:p>
    <w:p w:rsidR="00574975" w:rsidRDefault="00574975" w:rsidP="00574975">
      <w:pPr>
        <w:pStyle w:val="SourceCode"/>
      </w:pPr>
      <w:r w:rsidRPr="00A65AC3">
        <w:rPr>
          <w:rStyle w:val="SourceLineNumber"/>
        </w:rPr>
        <w:t xml:space="preserve"> 68.</w:t>
      </w:r>
      <w:r>
        <w:t xml:space="preserve">                 continue</w:t>
      </w:r>
    </w:p>
    <w:p w:rsidR="00574975" w:rsidRDefault="00574975" w:rsidP="00574975">
      <w:pPr>
        <w:pStyle w:val="SourceCode"/>
      </w:pPr>
      <w:r w:rsidRPr="00A65AC3">
        <w:rPr>
          <w:rStyle w:val="SourceLineNumber"/>
        </w:rPr>
        <w:t xml:space="preserve"> 69.</w:t>
      </w:r>
      <w:r>
        <w:t xml:space="preserve">             while board[x][y] == otherTile:</w:t>
      </w:r>
    </w:p>
    <w:p w:rsidR="00574975" w:rsidRDefault="00574975" w:rsidP="00574975">
      <w:pPr>
        <w:pStyle w:val="SourceCode"/>
      </w:pPr>
      <w:r w:rsidRPr="00A65AC3">
        <w:rPr>
          <w:rStyle w:val="SourceLineNumber"/>
        </w:rPr>
        <w:t xml:space="preserve"> 70.</w:t>
      </w:r>
      <w:r>
        <w:t xml:space="preserve">                 x += xdirection</w:t>
      </w:r>
    </w:p>
    <w:p w:rsidR="00574975" w:rsidRDefault="00574975" w:rsidP="00574975">
      <w:pPr>
        <w:pStyle w:val="SourceCode"/>
      </w:pPr>
      <w:r w:rsidRPr="00A65AC3">
        <w:rPr>
          <w:rStyle w:val="SourceLineNumber"/>
        </w:rPr>
        <w:t xml:space="preserve"> 71.</w:t>
      </w:r>
      <w:r>
        <w:t xml:space="preserve">                 y += ydirection</w:t>
      </w:r>
    </w:p>
    <w:p w:rsidR="00574975" w:rsidRPr="00334B9D" w:rsidRDefault="00574975" w:rsidP="00574975">
      <w:pPr>
        <w:pStyle w:val="SourceCode"/>
        <w:rPr>
          <w:rStyle w:val="SourceCodeComment"/>
        </w:rPr>
      </w:pPr>
      <w:r w:rsidRPr="00A65AC3">
        <w:rPr>
          <w:rStyle w:val="SourceLineNumber"/>
        </w:rPr>
        <w:t xml:space="preserve"> 72.</w:t>
      </w:r>
      <w:r>
        <w:t xml:space="preserve">                 if not isOnBoard(x, y): </w:t>
      </w:r>
      <w:r w:rsidRPr="00334B9D">
        <w:rPr>
          <w:rStyle w:val="SourceCodeComment"/>
        </w:rPr>
        <w:t># break out of while loop, then continue in for loop</w:t>
      </w:r>
    </w:p>
    <w:p w:rsidR="00574975" w:rsidRDefault="00574975" w:rsidP="00574975">
      <w:pPr>
        <w:pStyle w:val="SourceCode"/>
      </w:pPr>
      <w:r w:rsidRPr="00A65AC3">
        <w:rPr>
          <w:rStyle w:val="SourceLineNumber"/>
        </w:rPr>
        <w:t xml:space="preserve"> 73.</w:t>
      </w:r>
      <w:r>
        <w:t xml:space="preserve">                     break</w:t>
      </w:r>
    </w:p>
    <w:p w:rsidR="00574975" w:rsidRDefault="00574975" w:rsidP="00574975">
      <w:pPr>
        <w:pStyle w:val="SourceCode"/>
      </w:pPr>
      <w:r w:rsidRPr="00A65AC3">
        <w:rPr>
          <w:rStyle w:val="SourceLineNumber"/>
        </w:rPr>
        <w:t xml:space="preserve"> 74.</w:t>
      </w:r>
      <w:r>
        <w:t xml:space="preserve">             if not isOnBoard(x, y):</w:t>
      </w:r>
    </w:p>
    <w:p w:rsidR="00574975" w:rsidRDefault="00574975" w:rsidP="00574975">
      <w:pPr>
        <w:pStyle w:val="SourceCode"/>
      </w:pPr>
      <w:r w:rsidRPr="00A65AC3">
        <w:rPr>
          <w:rStyle w:val="SourceLineNumber"/>
        </w:rPr>
        <w:t xml:space="preserve"> 75.</w:t>
      </w:r>
      <w:r>
        <w:t xml:space="preserve">                 continue</w:t>
      </w:r>
    </w:p>
    <w:p w:rsidR="00574975" w:rsidRDefault="00574975" w:rsidP="00574975">
      <w:pPr>
        <w:pStyle w:val="SourceCode"/>
      </w:pPr>
      <w:r w:rsidRPr="00A65AC3">
        <w:rPr>
          <w:rStyle w:val="SourceLineNumber"/>
        </w:rPr>
        <w:t xml:space="preserve"> 76.</w:t>
      </w:r>
      <w:r>
        <w:t xml:space="preserve">             if board[x][y] == tile:</w:t>
      </w:r>
    </w:p>
    <w:p w:rsidR="00574975" w:rsidRPr="00334B9D" w:rsidRDefault="00574975" w:rsidP="00574975">
      <w:pPr>
        <w:pStyle w:val="SourceCode"/>
        <w:rPr>
          <w:rStyle w:val="SourceCodeComment"/>
        </w:rPr>
      </w:pPr>
      <w:r w:rsidRPr="00A65AC3">
        <w:rPr>
          <w:rStyle w:val="SourceLineNumber"/>
        </w:rPr>
        <w:t xml:space="preserve"> 77.</w:t>
      </w:r>
      <w:r>
        <w:t xml:space="preserve">                 </w:t>
      </w:r>
      <w:r w:rsidRPr="00334B9D">
        <w:rPr>
          <w:rStyle w:val="SourceCodeComment"/>
        </w:rPr>
        <w:t># There are pieces to flip over. Go in the reverse direction until we reach the original space, noting all the tiles along the way.</w:t>
      </w:r>
    </w:p>
    <w:p w:rsidR="00574975" w:rsidRDefault="00574975" w:rsidP="00574975">
      <w:pPr>
        <w:pStyle w:val="SourceCode"/>
      </w:pPr>
      <w:r w:rsidRPr="00A65AC3">
        <w:rPr>
          <w:rStyle w:val="SourceLineNumber"/>
        </w:rPr>
        <w:t xml:space="preserve"> 78.</w:t>
      </w:r>
      <w:r>
        <w:t xml:space="preserve">                 while True:</w:t>
      </w:r>
    </w:p>
    <w:p w:rsidR="00574975" w:rsidRDefault="00574975" w:rsidP="00574975">
      <w:pPr>
        <w:pStyle w:val="SourceCode"/>
      </w:pPr>
      <w:r w:rsidRPr="00A65AC3">
        <w:rPr>
          <w:rStyle w:val="SourceLineNumber"/>
        </w:rPr>
        <w:t xml:space="preserve"> 79.</w:t>
      </w:r>
      <w:r>
        <w:t xml:space="preserve">                     x -= xdirection</w:t>
      </w:r>
    </w:p>
    <w:p w:rsidR="00574975" w:rsidRDefault="00574975" w:rsidP="00574975">
      <w:pPr>
        <w:pStyle w:val="SourceCode"/>
      </w:pPr>
      <w:r w:rsidRPr="00A65AC3">
        <w:rPr>
          <w:rStyle w:val="SourceLineNumber"/>
        </w:rPr>
        <w:t xml:space="preserve"> 80.</w:t>
      </w:r>
      <w:r>
        <w:t xml:space="preserve">                     y -= ydirection</w:t>
      </w:r>
    </w:p>
    <w:p w:rsidR="00574975" w:rsidRDefault="00574975" w:rsidP="00574975">
      <w:pPr>
        <w:pStyle w:val="SourceCode"/>
      </w:pPr>
      <w:r w:rsidRPr="00A65AC3">
        <w:rPr>
          <w:rStyle w:val="SourceLineNumber"/>
        </w:rPr>
        <w:lastRenderedPageBreak/>
        <w:t xml:space="preserve"> 81.</w:t>
      </w:r>
      <w:r>
        <w:t xml:space="preserve">                     if x == xstart and y == ystart:</w:t>
      </w:r>
    </w:p>
    <w:p w:rsidR="00574975" w:rsidRDefault="00574975" w:rsidP="00574975">
      <w:pPr>
        <w:pStyle w:val="SourceCode"/>
      </w:pPr>
      <w:r w:rsidRPr="00A65AC3">
        <w:rPr>
          <w:rStyle w:val="SourceLineNumber"/>
        </w:rPr>
        <w:t xml:space="preserve"> 82.</w:t>
      </w:r>
      <w:r>
        <w:t xml:space="preserve">                         break</w:t>
      </w:r>
    </w:p>
    <w:p w:rsidR="00574975" w:rsidRDefault="00574975" w:rsidP="00574975">
      <w:pPr>
        <w:pStyle w:val="SourceCode"/>
      </w:pPr>
      <w:r w:rsidRPr="00A65AC3">
        <w:rPr>
          <w:rStyle w:val="SourceLineNumber"/>
        </w:rPr>
        <w:t xml:space="preserve"> 83.</w:t>
      </w:r>
      <w:r>
        <w:t xml:space="preserve">                     tilesToFlip.append([x, y])</w:t>
      </w:r>
    </w:p>
    <w:p w:rsidR="00574975" w:rsidRPr="00A65AC3" w:rsidRDefault="00574975" w:rsidP="00574975">
      <w:pPr>
        <w:pStyle w:val="SourceCode"/>
        <w:rPr>
          <w:rStyle w:val="SourceLineNumber"/>
        </w:rPr>
      </w:pPr>
      <w:r w:rsidRPr="00A65AC3">
        <w:rPr>
          <w:rStyle w:val="SourceLineNumber"/>
        </w:rPr>
        <w:t xml:space="preserve"> 84. </w:t>
      </w:r>
    </w:p>
    <w:p w:rsidR="00574975" w:rsidRPr="00334B9D" w:rsidRDefault="00574975" w:rsidP="00574975">
      <w:pPr>
        <w:pStyle w:val="SourceCode"/>
        <w:rPr>
          <w:rStyle w:val="SourceCodeComment"/>
        </w:rPr>
      </w:pPr>
      <w:r w:rsidRPr="00A65AC3">
        <w:rPr>
          <w:rStyle w:val="SourceLineNumber"/>
        </w:rPr>
        <w:t xml:space="preserve"> 85.</w:t>
      </w:r>
      <w:r>
        <w:t xml:space="preserve">     board[xstart][ystart] = ' ' </w:t>
      </w:r>
      <w:r w:rsidRPr="00334B9D">
        <w:rPr>
          <w:rStyle w:val="SourceCodeComment"/>
        </w:rPr>
        <w:t># restore the empty space</w:t>
      </w:r>
    </w:p>
    <w:p w:rsidR="00574975" w:rsidRPr="00334B9D" w:rsidRDefault="00574975" w:rsidP="00574975">
      <w:pPr>
        <w:pStyle w:val="SourceCode"/>
        <w:rPr>
          <w:rStyle w:val="SourceCodeComment"/>
        </w:rPr>
      </w:pPr>
      <w:r w:rsidRPr="00A65AC3">
        <w:rPr>
          <w:rStyle w:val="SourceLineNumber"/>
        </w:rPr>
        <w:t xml:space="preserve"> 86.</w:t>
      </w:r>
      <w:r>
        <w:t xml:space="preserve">     if len(tilesToFlip) == 0: </w:t>
      </w:r>
      <w:r w:rsidRPr="00334B9D">
        <w:rPr>
          <w:rStyle w:val="SourceCodeComment"/>
        </w:rPr>
        <w:t># If no tiles were flipped, this is not a valid move.</w:t>
      </w:r>
    </w:p>
    <w:p w:rsidR="00574975" w:rsidRDefault="00574975" w:rsidP="00574975">
      <w:pPr>
        <w:pStyle w:val="SourceCode"/>
      </w:pPr>
      <w:r w:rsidRPr="00A65AC3">
        <w:rPr>
          <w:rStyle w:val="SourceLineNumber"/>
        </w:rPr>
        <w:t xml:space="preserve"> 87.</w:t>
      </w:r>
      <w:r>
        <w:t xml:space="preserve">         return False</w:t>
      </w:r>
    </w:p>
    <w:p w:rsidR="00574975" w:rsidRDefault="00574975" w:rsidP="00574975">
      <w:pPr>
        <w:pStyle w:val="SourceCode"/>
      </w:pPr>
      <w:r w:rsidRPr="00A65AC3">
        <w:rPr>
          <w:rStyle w:val="SourceLineNumber"/>
        </w:rPr>
        <w:t xml:space="preserve"> 88.</w:t>
      </w:r>
      <w:r>
        <w:t xml:space="preserve">     return tilesToFlip</w:t>
      </w:r>
    </w:p>
    <w:p w:rsidR="00574975" w:rsidRPr="00A65AC3" w:rsidRDefault="00574975" w:rsidP="00574975">
      <w:pPr>
        <w:pStyle w:val="SourceCode"/>
        <w:rPr>
          <w:rStyle w:val="SourceLineNumber"/>
        </w:rPr>
      </w:pPr>
      <w:r w:rsidRPr="00A65AC3">
        <w:rPr>
          <w:rStyle w:val="SourceLineNumber"/>
        </w:rPr>
        <w:t xml:space="preserve"> 89. </w:t>
      </w:r>
    </w:p>
    <w:p w:rsidR="00574975" w:rsidRPr="00A65AC3" w:rsidRDefault="00574975" w:rsidP="00574975">
      <w:pPr>
        <w:pStyle w:val="SourceCode"/>
        <w:rPr>
          <w:rStyle w:val="SourceLineNumber"/>
        </w:rPr>
      </w:pPr>
      <w:r w:rsidRPr="00A65AC3">
        <w:rPr>
          <w:rStyle w:val="SourceLineNumber"/>
        </w:rPr>
        <w:t xml:space="preserve"> 90. </w:t>
      </w:r>
    </w:p>
    <w:p w:rsidR="00574975" w:rsidRDefault="00574975" w:rsidP="00574975">
      <w:pPr>
        <w:pStyle w:val="SourceCode"/>
      </w:pPr>
      <w:r w:rsidRPr="00A65AC3">
        <w:rPr>
          <w:rStyle w:val="SourceLineNumber"/>
        </w:rPr>
        <w:t xml:space="preserve"> 91.</w:t>
      </w:r>
      <w:r>
        <w:t xml:space="preserve"> def isOnBoard(x, y):</w:t>
      </w:r>
    </w:p>
    <w:p w:rsidR="00574975" w:rsidRPr="00334B9D" w:rsidRDefault="00574975" w:rsidP="00574975">
      <w:pPr>
        <w:pStyle w:val="SourceCode"/>
        <w:rPr>
          <w:rStyle w:val="SourceCodeComment"/>
        </w:rPr>
      </w:pPr>
      <w:r w:rsidRPr="00A65AC3">
        <w:rPr>
          <w:rStyle w:val="SourceLineNumber"/>
        </w:rPr>
        <w:t xml:space="preserve"> 92.</w:t>
      </w:r>
      <w:r>
        <w:t xml:space="preserve">     </w:t>
      </w:r>
      <w:r w:rsidRPr="00334B9D">
        <w:rPr>
          <w:rStyle w:val="SourceCodeComment"/>
        </w:rPr>
        <w:t># Returns True if the coordinates are located on the board.</w:t>
      </w:r>
    </w:p>
    <w:p w:rsidR="00574975" w:rsidRDefault="00574975" w:rsidP="00574975">
      <w:pPr>
        <w:pStyle w:val="SourceCode"/>
      </w:pPr>
      <w:r w:rsidRPr="00A65AC3">
        <w:rPr>
          <w:rStyle w:val="SourceLineNumber"/>
        </w:rPr>
        <w:t xml:space="preserve"> 93.</w:t>
      </w:r>
      <w:r>
        <w:t xml:space="preserve">     return x &gt;= 0 and x &lt;= 7 and y &gt;= 0 and y &lt;=7</w:t>
      </w:r>
    </w:p>
    <w:p w:rsidR="00574975" w:rsidRPr="00A65AC3" w:rsidRDefault="00574975" w:rsidP="00574975">
      <w:pPr>
        <w:pStyle w:val="SourceCode"/>
        <w:rPr>
          <w:rStyle w:val="SourceLineNumber"/>
        </w:rPr>
      </w:pPr>
      <w:r w:rsidRPr="00A65AC3">
        <w:rPr>
          <w:rStyle w:val="SourceLineNumber"/>
        </w:rPr>
        <w:t xml:space="preserve"> 94. </w:t>
      </w:r>
    </w:p>
    <w:p w:rsidR="00574975" w:rsidRPr="00A65AC3" w:rsidRDefault="00574975" w:rsidP="00574975">
      <w:pPr>
        <w:pStyle w:val="SourceCode"/>
        <w:rPr>
          <w:rStyle w:val="SourceLineNumber"/>
        </w:rPr>
      </w:pPr>
      <w:r w:rsidRPr="00A65AC3">
        <w:rPr>
          <w:rStyle w:val="SourceLineNumber"/>
        </w:rPr>
        <w:t xml:space="preserve"> 95. </w:t>
      </w:r>
    </w:p>
    <w:p w:rsidR="00574975" w:rsidRDefault="00574975" w:rsidP="00574975">
      <w:pPr>
        <w:pStyle w:val="SourceCode"/>
      </w:pPr>
      <w:r w:rsidRPr="00A65AC3">
        <w:rPr>
          <w:rStyle w:val="SourceLineNumber"/>
        </w:rPr>
        <w:t xml:space="preserve"> 96.</w:t>
      </w:r>
      <w:r>
        <w:t xml:space="preserve"> def getBoardWithValidMoves(board, tile):</w:t>
      </w:r>
    </w:p>
    <w:p w:rsidR="00574975" w:rsidRPr="00334B9D" w:rsidRDefault="00574975" w:rsidP="00574975">
      <w:pPr>
        <w:pStyle w:val="SourceCode"/>
        <w:rPr>
          <w:rStyle w:val="SourceCodeComment"/>
        </w:rPr>
      </w:pPr>
      <w:r w:rsidRPr="00A65AC3">
        <w:rPr>
          <w:rStyle w:val="SourceLineNumber"/>
        </w:rPr>
        <w:t xml:space="preserve"> 97.</w:t>
      </w:r>
      <w:r>
        <w:t xml:space="preserve">     </w:t>
      </w:r>
      <w:r w:rsidRPr="00334B9D">
        <w:rPr>
          <w:rStyle w:val="SourceCodeComment"/>
        </w:rPr>
        <w:t># Returns a new board with . marking the valid moves the given player can make.</w:t>
      </w:r>
    </w:p>
    <w:p w:rsidR="00574975" w:rsidRDefault="00574975" w:rsidP="00574975">
      <w:pPr>
        <w:pStyle w:val="SourceCode"/>
      </w:pPr>
      <w:r w:rsidRPr="00A65AC3">
        <w:rPr>
          <w:rStyle w:val="SourceLineNumber"/>
        </w:rPr>
        <w:t xml:space="preserve"> 98.</w:t>
      </w:r>
      <w:r>
        <w:t xml:space="preserve">     dupeBoard = getBoardCopy(board)</w:t>
      </w:r>
    </w:p>
    <w:p w:rsidR="00574975" w:rsidRPr="00A65AC3" w:rsidRDefault="00574975" w:rsidP="00574975">
      <w:pPr>
        <w:pStyle w:val="SourceCode"/>
        <w:rPr>
          <w:rStyle w:val="SourceLineNumber"/>
        </w:rPr>
      </w:pPr>
      <w:r w:rsidRPr="00A65AC3">
        <w:rPr>
          <w:rStyle w:val="SourceLineNumber"/>
        </w:rPr>
        <w:t xml:space="preserve"> 99. </w:t>
      </w:r>
    </w:p>
    <w:p w:rsidR="00574975" w:rsidRDefault="00574975" w:rsidP="00574975">
      <w:pPr>
        <w:pStyle w:val="SourceCode"/>
      </w:pPr>
      <w:r w:rsidRPr="00A65AC3">
        <w:rPr>
          <w:rStyle w:val="SourceLineNumber"/>
        </w:rPr>
        <w:t>100.</w:t>
      </w:r>
      <w:r>
        <w:t xml:space="preserve">     for x, y in getValidMoves(dupeBoard, tile):</w:t>
      </w:r>
    </w:p>
    <w:p w:rsidR="00574975" w:rsidRDefault="00574975" w:rsidP="00574975">
      <w:pPr>
        <w:pStyle w:val="SourceCode"/>
      </w:pPr>
      <w:r w:rsidRPr="00A65AC3">
        <w:rPr>
          <w:rStyle w:val="SourceLineNumber"/>
        </w:rPr>
        <w:t>101.</w:t>
      </w:r>
      <w:r>
        <w:t xml:space="preserve">         dupeBoard[x][y] = '.'</w:t>
      </w:r>
    </w:p>
    <w:p w:rsidR="00574975" w:rsidRDefault="00574975" w:rsidP="00574975">
      <w:pPr>
        <w:pStyle w:val="SourceCode"/>
      </w:pPr>
      <w:r w:rsidRPr="00A65AC3">
        <w:rPr>
          <w:rStyle w:val="SourceLineNumber"/>
        </w:rPr>
        <w:t>102.</w:t>
      </w:r>
      <w:r>
        <w:t xml:space="preserve">     return dupeBoard</w:t>
      </w:r>
    </w:p>
    <w:p w:rsidR="00574975" w:rsidRPr="00A65AC3" w:rsidRDefault="00574975" w:rsidP="00574975">
      <w:pPr>
        <w:pStyle w:val="SourceCode"/>
        <w:rPr>
          <w:rStyle w:val="SourceLineNumber"/>
        </w:rPr>
      </w:pPr>
      <w:r w:rsidRPr="00A65AC3">
        <w:rPr>
          <w:rStyle w:val="SourceLineNumber"/>
        </w:rPr>
        <w:t xml:space="preserve">103. </w:t>
      </w:r>
    </w:p>
    <w:p w:rsidR="00574975" w:rsidRPr="00A65AC3" w:rsidRDefault="00574975" w:rsidP="00574975">
      <w:pPr>
        <w:pStyle w:val="SourceCode"/>
        <w:rPr>
          <w:rStyle w:val="SourceLineNumber"/>
        </w:rPr>
      </w:pPr>
      <w:r w:rsidRPr="00A65AC3">
        <w:rPr>
          <w:rStyle w:val="SourceLineNumber"/>
        </w:rPr>
        <w:t xml:space="preserve">104. </w:t>
      </w:r>
    </w:p>
    <w:p w:rsidR="00574975" w:rsidRDefault="00574975" w:rsidP="00574975">
      <w:pPr>
        <w:pStyle w:val="SourceCode"/>
      </w:pPr>
      <w:r w:rsidRPr="00A65AC3">
        <w:rPr>
          <w:rStyle w:val="SourceLineNumber"/>
        </w:rPr>
        <w:t>105.</w:t>
      </w:r>
      <w:r>
        <w:t xml:space="preserve"> def getValidMoves(board, tile):</w:t>
      </w:r>
    </w:p>
    <w:p w:rsidR="00574975" w:rsidRPr="00334B9D" w:rsidRDefault="00574975" w:rsidP="00574975">
      <w:pPr>
        <w:pStyle w:val="SourceCode"/>
        <w:rPr>
          <w:rStyle w:val="SourceCodeComment"/>
        </w:rPr>
      </w:pPr>
      <w:r w:rsidRPr="00A65AC3">
        <w:rPr>
          <w:rStyle w:val="SourceLineNumber"/>
        </w:rPr>
        <w:t>106.</w:t>
      </w:r>
      <w:r>
        <w:t xml:space="preserve">     </w:t>
      </w:r>
      <w:r w:rsidRPr="00334B9D">
        <w:rPr>
          <w:rStyle w:val="SourceCodeComment"/>
        </w:rPr>
        <w:t># Returns a list of [x,y] lists of valid moves for the given player on the given board.</w:t>
      </w:r>
    </w:p>
    <w:p w:rsidR="00574975" w:rsidRDefault="00574975" w:rsidP="00574975">
      <w:pPr>
        <w:pStyle w:val="SourceCode"/>
      </w:pPr>
      <w:r w:rsidRPr="00A65AC3">
        <w:rPr>
          <w:rStyle w:val="SourceLineNumber"/>
        </w:rPr>
        <w:t>107.</w:t>
      </w:r>
      <w:r>
        <w:t xml:space="preserve">     validMoves = []</w:t>
      </w:r>
    </w:p>
    <w:p w:rsidR="00574975" w:rsidRPr="00A65AC3" w:rsidRDefault="00574975" w:rsidP="00574975">
      <w:pPr>
        <w:pStyle w:val="SourceCode"/>
        <w:rPr>
          <w:rStyle w:val="SourceLineNumber"/>
        </w:rPr>
      </w:pPr>
      <w:r w:rsidRPr="00A65AC3">
        <w:rPr>
          <w:rStyle w:val="SourceLineNumber"/>
        </w:rPr>
        <w:t xml:space="preserve">108. </w:t>
      </w:r>
    </w:p>
    <w:p w:rsidR="00574975" w:rsidRDefault="00574975" w:rsidP="00574975">
      <w:pPr>
        <w:pStyle w:val="SourceCode"/>
      </w:pPr>
      <w:r w:rsidRPr="00A65AC3">
        <w:rPr>
          <w:rStyle w:val="SourceLineNumber"/>
        </w:rPr>
        <w:t>109.</w:t>
      </w:r>
      <w:r>
        <w:t xml:space="preserve">     for x in range(8):</w:t>
      </w:r>
    </w:p>
    <w:p w:rsidR="00574975" w:rsidRDefault="00574975" w:rsidP="00574975">
      <w:pPr>
        <w:pStyle w:val="SourceCode"/>
      </w:pPr>
      <w:r w:rsidRPr="00A65AC3">
        <w:rPr>
          <w:rStyle w:val="SourceLineNumber"/>
        </w:rPr>
        <w:t>110.</w:t>
      </w:r>
      <w:r>
        <w:t xml:space="preserve">         for y in range(8):</w:t>
      </w:r>
    </w:p>
    <w:p w:rsidR="00574975" w:rsidRDefault="00574975" w:rsidP="00574975">
      <w:pPr>
        <w:pStyle w:val="SourceCode"/>
      </w:pPr>
      <w:r w:rsidRPr="00A65AC3">
        <w:rPr>
          <w:rStyle w:val="SourceLineNumber"/>
        </w:rPr>
        <w:t>111.</w:t>
      </w:r>
      <w:r>
        <w:t xml:space="preserve">             if isValidMove(board, tile, x, y) != False:</w:t>
      </w:r>
    </w:p>
    <w:p w:rsidR="00574975" w:rsidRDefault="00574975" w:rsidP="00574975">
      <w:pPr>
        <w:pStyle w:val="SourceCode"/>
      </w:pPr>
      <w:r w:rsidRPr="00A65AC3">
        <w:rPr>
          <w:rStyle w:val="SourceLineNumber"/>
        </w:rPr>
        <w:t>112.</w:t>
      </w:r>
      <w:r>
        <w:t xml:space="preserve">                 validMoves.append([x, y])</w:t>
      </w:r>
    </w:p>
    <w:p w:rsidR="00574975" w:rsidRDefault="00574975" w:rsidP="00574975">
      <w:pPr>
        <w:pStyle w:val="SourceCode"/>
      </w:pPr>
      <w:r w:rsidRPr="00A65AC3">
        <w:rPr>
          <w:rStyle w:val="SourceLineNumber"/>
        </w:rPr>
        <w:t>113.</w:t>
      </w:r>
      <w:r>
        <w:t xml:space="preserve">     return validMoves</w:t>
      </w:r>
    </w:p>
    <w:p w:rsidR="00574975" w:rsidRPr="00A65AC3" w:rsidRDefault="00574975" w:rsidP="00574975">
      <w:pPr>
        <w:pStyle w:val="SourceCode"/>
        <w:rPr>
          <w:rStyle w:val="SourceLineNumber"/>
        </w:rPr>
      </w:pPr>
      <w:r w:rsidRPr="00A65AC3">
        <w:rPr>
          <w:rStyle w:val="SourceLineNumber"/>
        </w:rPr>
        <w:t xml:space="preserve">114. </w:t>
      </w:r>
    </w:p>
    <w:p w:rsidR="00574975" w:rsidRPr="00A65AC3" w:rsidRDefault="00574975" w:rsidP="00574975">
      <w:pPr>
        <w:pStyle w:val="SourceCode"/>
        <w:rPr>
          <w:rStyle w:val="SourceLineNumber"/>
        </w:rPr>
      </w:pPr>
      <w:r w:rsidRPr="00A65AC3">
        <w:rPr>
          <w:rStyle w:val="SourceLineNumber"/>
        </w:rPr>
        <w:t xml:space="preserve">115. </w:t>
      </w:r>
    </w:p>
    <w:p w:rsidR="00574975" w:rsidRDefault="00574975" w:rsidP="00574975">
      <w:pPr>
        <w:pStyle w:val="SourceCode"/>
      </w:pPr>
      <w:r w:rsidRPr="00A65AC3">
        <w:rPr>
          <w:rStyle w:val="SourceLineNumber"/>
        </w:rPr>
        <w:t>116.</w:t>
      </w:r>
      <w:r>
        <w:t xml:space="preserve"> def getScoreOfBoard(board):</w:t>
      </w:r>
    </w:p>
    <w:p w:rsidR="00574975" w:rsidRPr="00334B9D" w:rsidRDefault="00574975" w:rsidP="00574975">
      <w:pPr>
        <w:pStyle w:val="SourceCode"/>
        <w:rPr>
          <w:rStyle w:val="SourceCodeComment"/>
        </w:rPr>
      </w:pPr>
      <w:r w:rsidRPr="00A65AC3">
        <w:rPr>
          <w:rStyle w:val="SourceLineNumber"/>
        </w:rPr>
        <w:t>117.</w:t>
      </w:r>
      <w:r>
        <w:t xml:space="preserve">     </w:t>
      </w:r>
      <w:r w:rsidRPr="00334B9D">
        <w:rPr>
          <w:rStyle w:val="SourceCodeComment"/>
        </w:rPr>
        <w:t># Determine the score by counting the tiles. Returns a dictionary with keys 'X' and 'O'.</w:t>
      </w:r>
    </w:p>
    <w:p w:rsidR="00574975" w:rsidRDefault="00574975" w:rsidP="00574975">
      <w:pPr>
        <w:pStyle w:val="SourceCode"/>
      </w:pPr>
      <w:r w:rsidRPr="00A65AC3">
        <w:rPr>
          <w:rStyle w:val="SourceLineNumber"/>
        </w:rPr>
        <w:t>118.</w:t>
      </w:r>
      <w:r>
        <w:t xml:space="preserve">     xscore = 0</w:t>
      </w:r>
    </w:p>
    <w:p w:rsidR="00574975" w:rsidRDefault="00574975" w:rsidP="00574975">
      <w:pPr>
        <w:pStyle w:val="SourceCode"/>
      </w:pPr>
      <w:r w:rsidRPr="00A65AC3">
        <w:rPr>
          <w:rStyle w:val="SourceLineNumber"/>
        </w:rPr>
        <w:t>119.</w:t>
      </w:r>
      <w:r>
        <w:t xml:space="preserve">     oscore = 0</w:t>
      </w:r>
    </w:p>
    <w:p w:rsidR="00574975" w:rsidRDefault="00574975" w:rsidP="00574975">
      <w:pPr>
        <w:pStyle w:val="SourceCode"/>
      </w:pPr>
      <w:r w:rsidRPr="00A65AC3">
        <w:rPr>
          <w:rStyle w:val="SourceLineNumber"/>
        </w:rPr>
        <w:t>120.</w:t>
      </w:r>
      <w:r>
        <w:t xml:space="preserve">     for x in range(8):</w:t>
      </w:r>
    </w:p>
    <w:p w:rsidR="00574975" w:rsidRDefault="00574975" w:rsidP="00574975">
      <w:pPr>
        <w:pStyle w:val="SourceCode"/>
      </w:pPr>
      <w:r w:rsidRPr="00A65AC3">
        <w:rPr>
          <w:rStyle w:val="SourceLineNumber"/>
        </w:rPr>
        <w:t>121.</w:t>
      </w:r>
      <w:r>
        <w:t xml:space="preserve">         for y in range(8):</w:t>
      </w:r>
    </w:p>
    <w:p w:rsidR="00574975" w:rsidRDefault="00574975" w:rsidP="00574975">
      <w:pPr>
        <w:pStyle w:val="SourceCode"/>
      </w:pPr>
      <w:r w:rsidRPr="00A65AC3">
        <w:rPr>
          <w:rStyle w:val="SourceLineNumber"/>
        </w:rPr>
        <w:t>122.</w:t>
      </w:r>
      <w:r>
        <w:t xml:space="preserve">             if board[x][y] == 'X':</w:t>
      </w:r>
    </w:p>
    <w:p w:rsidR="00574975" w:rsidRDefault="00574975" w:rsidP="00574975">
      <w:pPr>
        <w:pStyle w:val="SourceCode"/>
      </w:pPr>
      <w:r w:rsidRPr="00A65AC3">
        <w:rPr>
          <w:rStyle w:val="SourceLineNumber"/>
        </w:rPr>
        <w:t>123.</w:t>
      </w:r>
      <w:r>
        <w:t xml:space="preserve">                 xscore += 1</w:t>
      </w:r>
    </w:p>
    <w:p w:rsidR="00574975" w:rsidRDefault="00574975" w:rsidP="00574975">
      <w:pPr>
        <w:pStyle w:val="SourceCode"/>
      </w:pPr>
      <w:r w:rsidRPr="00A65AC3">
        <w:rPr>
          <w:rStyle w:val="SourceLineNumber"/>
        </w:rPr>
        <w:lastRenderedPageBreak/>
        <w:t>124.</w:t>
      </w:r>
      <w:r>
        <w:t xml:space="preserve">             if board[x][y] == 'O':</w:t>
      </w:r>
    </w:p>
    <w:p w:rsidR="00574975" w:rsidRDefault="00574975" w:rsidP="00574975">
      <w:pPr>
        <w:pStyle w:val="SourceCode"/>
      </w:pPr>
      <w:r w:rsidRPr="00A65AC3">
        <w:rPr>
          <w:rStyle w:val="SourceLineNumber"/>
        </w:rPr>
        <w:t>125.</w:t>
      </w:r>
      <w:r>
        <w:t xml:space="preserve">                 oscore += 1</w:t>
      </w:r>
    </w:p>
    <w:p w:rsidR="00574975" w:rsidRDefault="00574975" w:rsidP="00574975">
      <w:pPr>
        <w:pStyle w:val="SourceCode"/>
      </w:pPr>
      <w:r w:rsidRPr="00A65AC3">
        <w:rPr>
          <w:rStyle w:val="SourceLineNumber"/>
        </w:rPr>
        <w:t>126.</w:t>
      </w:r>
      <w:r>
        <w:t xml:space="preserve">     return {'X':xscore, 'O':oscore}</w:t>
      </w:r>
    </w:p>
    <w:p w:rsidR="00574975" w:rsidRPr="00A65AC3" w:rsidRDefault="00574975" w:rsidP="00574975">
      <w:pPr>
        <w:pStyle w:val="SourceCode"/>
        <w:rPr>
          <w:rStyle w:val="SourceLineNumber"/>
        </w:rPr>
      </w:pPr>
      <w:r w:rsidRPr="00A65AC3">
        <w:rPr>
          <w:rStyle w:val="SourceLineNumber"/>
        </w:rPr>
        <w:t xml:space="preserve">127. </w:t>
      </w:r>
    </w:p>
    <w:p w:rsidR="00574975" w:rsidRDefault="00574975" w:rsidP="00574975">
      <w:pPr>
        <w:pStyle w:val="SourceCode"/>
      </w:pPr>
      <w:r w:rsidRPr="00A65AC3">
        <w:rPr>
          <w:rStyle w:val="SourceLineNumber"/>
        </w:rPr>
        <w:t>128.</w:t>
      </w:r>
      <w:r>
        <w:t xml:space="preserve"> </w:t>
      </w:r>
    </w:p>
    <w:p w:rsidR="00574975" w:rsidRDefault="00574975" w:rsidP="00574975">
      <w:pPr>
        <w:pStyle w:val="SourceCode"/>
      </w:pPr>
      <w:r w:rsidRPr="00A65AC3">
        <w:rPr>
          <w:rStyle w:val="SourceLineNumber"/>
        </w:rPr>
        <w:t>129.</w:t>
      </w:r>
      <w:r>
        <w:t xml:space="preserve"> def enterPlayerTile():</w:t>
      </w:r>
    </w:p>
    <w:p w:rsidR="00574975" w:rsidRPr="00334B9D" w:rsidRDefault="00574975" w:rsidP="00574975">
      <w:pPr>
        <w:pStyle w:val="SourceCode"/>
        <w:rPr>
          <w:rStyle w:val="SourceCodeComment"/>
        </w:rPr>
      </w:pPr>
      <w:r w:rsidRPr="00A65AC3">
        <w:rPr>
          <w:rStyle w:val="SourceLineNumber"/>
        </w:rPr>
        <w:t>130.</w:t>
      </w:r>
      <w:r>
        <w:t xml:space="preserve">     </w:t>
      </w:r>
      <w:r w:rsidRPr="00334B9D">
        <w:rPr>
          <w:rStyle w:val="SourceCodeComment"/>
        </w:rPr>
        <w:t xml:space="preserve"># </w:t>
      </w:r>
      <w:r>
        <w:rPr>
          <w:rStyle w:val="SourceCodeComment"/>
        </w:rPr>
        <w:t>Lets</w:t>
      </w:r>
      <w:r w:rsidRPr="00334B9D">
        <w:rPr>
          <w:rStyle w:val="SourceCodeComment"/>
        </w:rPr>
        <w:t xml:space="preserve"> the player type which tile they want to be.</w:t>
      </w:r>
    </w:p>
    <w:p w:rsidR="00574975" w:rsidRPr="00334B9D" w:rsidRDefault="00574975" w:rsidP="00574975">
      <w:pPr>
        <w:pStyle w:val="SourceCode"/>
        <w:rPr>
          <w:rStyle w:val="SourceCodeComment"/>
        </w:rPr>
      </w:pPr>
      <w:r w:rsidRPr="00A65AC3">
        <w:rPr>
          <w:rStyle w:val="SourceLineNumber"/>
        </w:rPr>
        <w:t>131.</w:t>
      </w:r>
      <w:r>
        <w:t xml:space="preserve">     </w:t>
      </w:r>
      <w:r w:rsidRPr="00334B9D">
        <w:rPr>
          <w:rStyle w:val="SourceCodeComment"/>
        </w:rPr>
        <w:t xml:space="preserve"># Returns a list with the </w:t>
      </w:r>
      <w:r>
        <w:rPr>
          <w:rStyle w:val="SourceCodeComment"/>
        </w:rPr>
        <w:t>player</w:t>
      </w:r>
      <w:r w:rsidRPr="00334B9D">
        <w:rPr>
          <w:rStyle w:val="SourceCodeComment"/>
        </w:rPr>
        <w:t>'</w:t>
      </w:r>
      <w:r>
        <w:rPr>
          <w:rStyle w:val="SourceCodeComment"/>
        </w:rPr>
        <w:t>s</w:t>
      </w:r>
      <w:r w:rsidRPr="00334B9D">
        <w:rPr>
          <w:rStyle w:val="SourceCodeComment"/>
        </w:rPr>
        <w:t xml:space="preserve"> tile as the first item, and the computer's tile as the second.</w:t>
      </w:r>
    </w:p>
    <w:p w:rsidR="00574975" w:rsidRDefault="00574975" w:rsidP="00574975">
      <w:pPr>
        <w:pStyle w:val="SourceCode"/>
      </w:pPr>
      <w:r w:rsidRPr="00A65AC3">
        <w:rPr>
          <w:rStyle w:val="SourceLineNumber"/>
        </w:rPr>
        <w:t>132.</w:t>
      </w:r>
      <w:r>
        <w:t xml:space="preserve">     tile = ''</w:t>
      </w:r>
    </w:p>
    <w:p w:rsidR="00574975" w:rsidRDefault="00574975" w:rsidP="00574975">
      <w:pPr>
        <w:pStyle w:val="SourceCode"/>
      </w:pPr>
      <w:r w:rsidRPr="00A65AC3">
        <w:rPr>
          <w:rStyle w:val="SourceLineNumber"/>
        </w:rPr>
        <w:t>133.</w:t>
      </w:r>
      <w:r>
        <w:t xml:space="preserve">     while not (tile == 'X' or tile == 'O'):</w:t>
      </w:r>
    </w:p>
    <w:p w:rsidR="00574975" w:rsidRDefault="00574975" w:rsidP="00574975">
      <w:pPr>
        <w:pStyle w:val="SourceCode"/>
      </w:pPr>
      <w:r w:rsidRPr="00A65AC3">
        <w:rPr>
          <w:rStyle w:val="SourceLineNumber"/>
        </w:rPr>
        <w:t>134.</w:t>
      </w:r>
      <w:r>
        <w:t xml:space="preserve">         print('Do you want to be X or O?')</w:t>
      </w:r>
    </w:p>
    <w:p w:rsidR="00574975" w:rsidRDefault="00574975" w:rsidP="00574975">
      <w:pPr>
        <w:pStyle w:val="SourceCode"/>
      </w:pPr>
      <w:r w:rsidRPr="00A65AC3">
        <w:rPr>
          <w:rStyle w:val="SourceLineNumber"/>
        </w:rPr>
        <w:t>135.</w:t>
      </w:r>
      <w:r>
        <w:t xml:space="preserve">         tile = input().upper()</w:t>
      </w:r>
    </w:p>
    <w:p w:rsidR="00574975" w:rsidRPr="00A65AC3" w:rsidRDefault="00574975" w:rsidP="00574975">
      <w:pPr>
        <w:pStyle w:val="SourceCode"/>
        <w:rPr>
          <w:rStyle w:val="SourceLineNumber"/>
        </w:rPr>
      </w:pPr>
      <w:r w:rsidRPr="00A65AC3">
        <w:rPr>
          <w:rStyle w:val="SourceLineNumber"/>
        </w:rPr>
        <w:t xml:space="preserve">136. </w:t>
      </w:r>
    </w:p>
    <w:p w:rsidR="00574975" w:rsidRPr="00334B9D" w:rsidRDefault="00574975" w:rsidP="00574975">
      <w:pPr>
        <w:pStyle w:val="SourceCode"/>
        <w:rPr>
          <w:rStyle w:val="SourceCodeComment"/>
        </w:rPr>
      </w:pPr>
      <w:r w:rsidRPr="00A65AC3">
        <w:rPr>
          <w:rStyle w:val="SourceLineNumber"/>
        </w:rPr>
        <w:t>137.</w:t>
      </w:r>
      <w:r>
        <w:t xml:space="preserve">     </w:t>
      </w:r>
      <w:r w:rsidRPr="00334B9D">
        <w:rPr>
          <w:rStyle w:val="SourceCodeComment"/>
        </w:rPr>
        <w:t xml:space="preserve"># the first element in the </w:t>
      </w:r>
      <w:r>
        <w:rPr>
          <w:rStyle w:val="SourceCodeComment"/>
        </w:rPr>
        <w:t>list</w:t>
      </w:r>
      <w:r w:rsidRPr="00334B9D">
        <w:rPr>
          <w:rStyle w:val="SourceCodeComment"/>
        </w:rPr>
        <w:t xml:space="preserve"> is the </w:t>
      </w:r>
      <w:r>
        <w:rPr>
          <w:rStyle w:val="SourceCodeComment"/>
        </w:rPr>
        <w:t>player</w:t>
      </w:r>
      <w:r w:rsidRPr="00334B9D">
        <w:rPr>
          <w:rStyle w:val="SourceCodeComment"/>
        </w:rPr>
        <w:t>'</w:t>
      </w:r>
      <w:r>
        <w:rPr>
          <w:rStyle w:val="SourceCodeComment"/>
        </w:rPr>
        <w:t>s</w:t>
      </w:r>
      <w:r w:rsidRPr="00334B9D">
        <w:rPr>
          <w:rStyle w:val="SourceCodeComment"/>
        </w:rPr>
        <w:t xml:space="preserve"> tile, the second is the computer's tile.</w:t>
      </w:r>
    </w:p>
    <w:p w:rsidR="00574975" w:rsidRDefault="00574975" w:rsidP="00574975">
      <w:pPr>
        <w:pStyle w:val="SourceCode"/>
      </w:pPr>
      <w:r w:rsidRPr="00A65AC3">
        <w:rPr>
          <w:rStyle w:val="SourceLineNumber"/>
        </w:rPr>
        <w:t>138.</w:t>
      </w:r>
      <w:r>
        <w:t xml:space="preserve">     if tile == 'X':</w:t>
      </w:r>
    </w:p>
    <w:p w:rsidR="00574975" w:rsidRDefault="00574975" w:rsidP="00574975">
      <w:pPr>
        <w:pStyle w:val="SourceCode"/>
      </w:pPr>
      <w:r w:rsidRPr="00A65AC3">
        <w:rPr>
          <w:rStyle w:val="SourceLineNumber"/>
        </w:rPr>
        <w:t>139.</w:t>
      </w:r>
      <w:r>
        <w:t xml:space="preserve">         return ['X', 'O']</w:t>
      </w:r>
    </w:p>
    <w:p w:rsidR="00574975" w:rsidRDefault="00574975" w:rsidP="00574975">
      <w:pPr>
        <w:pStyle w:val="SourceCode"/>
      </w:pPr>
      <w:r w:rsidRPr="00A65AC3">
        <w:rPr>
          <w:rStyle w:val="SourceLineNumber"/>
        </w:rPr>
        <w:t>140.</w:t>
      </w:r>
      <w:r>
        <w:t xml:space="preserve">     else:</w:t>
      </w:r>
    </w:p>
    <w:p w:rsidR="00574975" w:rsidRDefault="00574975" w:rsidP="00574975">
      <w:pPr>
        <w:pStyle w:val="SourceCode"/>
      </w:pPr>
      <w:r w:rsidRPr="00A65AC3">
        <w:rPr>
          <w:rStyle w:val="SourceLineNumber"/>
        </w:rPr>
        <w:t>141.</w:t>
      </w:r>
      <w:r>
        <w:t xml:space="preserve">         return ['O', 'X']</w:t>
      </w:r>
    </w:p>
    <w:p w:rsidR="00574975" w:rsidRPr="00A65AC3" w:rsidRDefault="00574975" w:rsidP="00574975">
      <w:pPr>
        <w:pStyle w:val="SourceCode"/>
        <w:rPr>
          <w:rStyle w:val="SourceLineNumber"/>
        </w:rPr>
      </w:pPr>
      <w:r w:rsidRPr="00A65AC3">
        <w:rPr>
          <w:rStyle w:val="SourceLineNumber"/>
        </w:rPr>
        <w:t xml:space="preserve">142. </w:t>
      </w:r>
    </w:p>
    <w:p w:rsidR="00574975" w:rsidRPr="00A65AC3" w:rsidRDefault="00574975" w:rsidP="00574975">
      <w:pPr>
        <w:pStyle w:val="SourceCode"/>
        <w:rPr>
          <w:rStyle w:val="SourceLineNumber"/>
        </w:rPr>
      </w:pPr>
      <w:r w:rsidRPr="00A65AC3">
        <w:rPr>
          <w:rStyle w:val="SourceLineNumber"/>
        </w:rPr>
        <w:t xml:space="preserve">143. </w:t>
      </w:r>
    </w:p>
    <w:p w:rsidR="00574975" w:rsidRDefault="00574975" w:rsidP="00574975">
      <w:pPr>
        <w:pStyle w:val="SourceCode"/>
      </w:pPr>
      <w:r w:rsidRPr="00A65AC3">
        <w:rPr>
          <w:rStyle w:val="SourceLineNumber"/>
        </w:rPr>
        <w:t>144.</w:t>
      </w:r>
      <w:r>
        <w:t xml:space="preserve"> def whoGoesFirst():</w:t>
      </w:r>
    </w:p>
    <w:p w:rsidR="00574975" w:rsidRDefault="00574975" w:rsidP="00574975">
      <w:pPr>
        <w:pStyle w:val="SourceCode"/>
      </w:pPr>
      <w:r w:rsidRPr="00A65AC3">
        <w:rPr>
          <w:rStyle w:val="SourceLineNumber"/>
        </w:rPr>
        <w:t>145.</w:t>
      </w:r>
      <w:r>
        <w:t xml:space="preserve">     </w:t>
      </w:r>
      <w:r w:rsidRPr="00334B9D">
        <w:rPr>
          <w:rStyle w:val="SourceCodeComment"/>
        </w:rPr>
        <w:t># Randomly choose the player who goes first.</w:t>
      </w:r>
    </w:p>
    <w:p w:rsidR="00574975" w:rsidRDefault="00574975" w:rsidP="00574975">
      <w:pPr>
        <w:pStyle w:val="SourceCode"/>
      </w:pPr>
      <w:r w:rsidRPr="00A65AC3">
        <w:rPr>
          <w:rStyle w:val="SourceLineNumber"/>
        </w:rPr>
        <w:t>146.</w:t>
      </w:r>
      <w:r>
        <w:t xml:space="preserve">     if random.randint(0, 1) == 0:</w:t>
      </w:r>
    </w:p>
    <w:p w:rsidR="00574975" w:rsidRDefault="00574975" w:rsidP="00574975">
      <w:pPr>
        <w:pStyle w:val="SourceCode"/>
      </w:pPr>
      <w:r w:rsidRPr="00A65AC3">
        <w:rPr>
          <w:rStyle w:val="SourceLineNumber"/>
        </w:rPr>
        <w:t>147.</w:t>
      </w:r>
      <w:r>
        <w:t xml:space="preserve">         return 'computer'</w:t>
      </w:r>
    </w:p>
    <w:p w:rsidR="00574975" w:rsidRDefault="00574975" w:rsidP="00574975">
      <w:pPr>
        <w:pStyle w:val="SourceCode"/>
      </w:pPr>
      <w:r w:rsidRPr="00A65AC3">
        <w:rPr>
          <w:rStyle w:val="SourceLineNumber"/>
        </w:rPr>
        <w:t>148.</w:t>
      </w:r>
      <w:r>
        <w:t xml:space="preserve">     else:</w:t>
      </w:r>
    </w:p>
    <w:p w:rsidR="00574975" w:rsidRDefault="00574975" w:rsidP="00574975">
      <w:pPr>
        <w:pStyle w:val="SourceCode"/>
      </w:pPr>
      <w:r w:rsidRPr="00A65AC3">
        <w:rPr>
          <w:rStyle w:val="SourceLineNumber"/>
        </w:rPr>
        <w:t>149.</w:t>
      </w:r>
      <w:r>
        <w:t xml:space="preserve">         return 'player'</w:t>
      </w:r>
    </w:p>
    <w:p w:rsidR="00574975" w:rsidRPr="00A65AC3" w:rsidRDefault="00574975" w:rsidP="00574975">
      <w:pPr>
        <w:pStyle w:val="SourceCode"/>
        <w:rPr>
          <w:rStyle w:val="SourceLineNumber"/>
        </w:rPr>
      </w:pPr>
      <w:r w:rsidRPr="00A65AC3">
        <w:rPr>
          <w:rStyle w:val="SourceLineNumber"/>
        </w:rPr>
        <w:t xml:space="preserve">150. </w:t>
      </w:r>
    </w:p>
    <w:p w:rsidR="00574975" w:rsidRPr="00A65AC3" w:rsidRDefault="00574975" w:rsidP="00574975">
      <w:pPr>
        <w:pStyle w:val="SourceCode"/>
        <w:rPr>
          <w:rStyle w:val="SourceLineNumber"/>
        </w:rPr>
      </w:pPr>
      <w:r w:rsidRPr="00A65AC3">
        <w:rPr>
          <w:rStyle w:val="SourceLineNumber"/>
        </w:rPr>
        <w:t xml:space="preserve">151. </w:t>
      </w:r>
    </w:p>
    <w:p w:rsidR="00574975" w:rsidRDefault="00574975" w:rsidP="00574975">
      <w:pPr>
        <w:pStyle w:val="SourceCode"/>
      </w:pPr>
      <w:r w:rsidRPr="00A65AC3">
        <w:rPr>
          <w:rStyle w:val="SourceLineNumber"/>
        </w:rPr>
        <w:t>152.</w:t>
      </w:r>
      <w:r>
        <w:t xml:space="preserve"> def playAgain():</w:t>
      </w:r>
    </w:p>
    <w:p w:rsidR="00574975" w:rsidRPr="00334B9D" w:rsidRDefault="00574975" w:rsidP="00574975">
      <w:pPr>
        <w:pStyle w:val="SourceCode"/>
        <w:rPr>
          <w:rStyle w:val="SourceCodeComment"/>
        </w:rPr>
      </w:pPr>
      <w:r w:rsidRPr="00A65AC3">
        <w:rPr>
          <w:rStyle w:val="SourceLineNumber"/>
        </w:rPr>
        <w:t>153.</w:t>
      </w:r>
      <w:r>
        <w:t xml:space="preserve">     </w:t>
      </w:r>
      <w:r w:rsidRPr="00334B9D">
        <w:rPr>
          <w:rStyle w:val="SourceCodeComment"/>
        </w:rPr>
        <w:t># This function returns True if the player wants to play again, otherwise it returns False.</w:t>
      </w:r>
    </w:p>
    <w:p w:rsidR="00574975" w:rsidRDefault="00574975" w:rsidP="00574975">
      <w:pPr>
        <w:pStyle w:val="SourceCode"/>
      </w:pPr>
      <w:r w:rsidRPr="00A65AC3">
        <w:rPr>
          <w:rStyle w:val="SourceLineNumber"/>
        </w:rPr>
        <w:t>154.</w:t>
      </w:r>
      <w:r>
        <w:t xml:space="preserve">     print('Do you want to play again? (yes or no)')</w:t>
      </w:r>
    </w:p>
    <w:p w:rsidR="00574975" w:rsidRDefault="00574975" w:rsidP="00574975">
      <w:pPr>
        <w:pStyle w:val="SourceCode"/>
      </w:pPr>
      <w:r w:rsidRPr="00A65AC3">
        <w:rPr>
          <w:rStyle w:val="SourceLineNumber"/>
        </w:rPr>
        <w:t>155.</w:t>
      </w:r>
      <w:r>
        <w:t xml:space="preserve">     return input().lower().startswith('y')</w:t>
      </w:r>
    </w:p>
    <w:p w:rsidR="00574975" w:rsidRPr="00A65AC3" w:rsidRDefault="00574975" w:rsidP="00574975">
      <w:pPr>
        <w:pStyle w:val="SourceCode"/>
        <w:rPr>
          <w:rStyle w:val="SourceLineNumber"/>
        </w:rPr>
      </w:pPr>
      <w:r w:rsidRPr="00A65AC3">
        <w:rPr>
          <w:rStyle w:val="SourceLineNumber"/>
        </w:rPr>
        <w:t xml:space="preserve">156. </w:t>
      </w:r>
    </w:p>
    <w:p w:rsidR="00574975" w:rsidRPr="00A65AC3" w:rsidRDefault="00574975" w:rsidP="00574975">
      <w:pPr>
        <w:pStyle w:val="SourceCode"/>
        <w:rPr>
          <w:rStyle w:val="SourceLineNumber"/>
        </w:rPr>
      </w:pPr>
      <w:r w:rsidRPr="00A65AC3">
        <w:rPr>
          <w:rStyle w:val="SourceLineNumber"/>
        </w:rPr>
        <w:t xml:space="preserve">157. </w:t>
      </w:r>
    </w:p>
    <w:p w:rsidR="00574975" w:rsidRDefault="00574975" w:rsidP="00574975">
      <w:pPr>
        <w:pStyle w:val="SourceCode"/>
      </w:pPr>
      <w:r w:rsidRPr="00A65AC3">
        <w:rPr>
          <w:rStyle w:val="SourceLineNumber"/>
        </w:rPr>
        <w:t>158.</w:t>
      </w:r>
      <w:r>
        <w:t xml:space="preserve"> def makeMove(board, tile, xstart, ystart):</w:t>
      </w:r>
    </w:p>
    <w:p w:rsidR="00574975" w:rsidRPr="00334B9D" w:rsidRDefault="00574975" w:rsidP="00574975">
      <w:pPr>
        <w:pStyle w:val="SourceCode"/>
        <w:rPr>
          <w:rStyle w:val="SourceCodeComment"/>
        </w:rPr>
      </w:pPr>
      <w:r w:rsidRPr="00A65AC3">
        <w:rPr>
          <w:rStyle w:val="SourceLineNumber"/>
        </w:rPr>
        <w:t>159.</w:t>
      </w:r>
      <w:r>
        <w:t xml:space="preserve">     </w:t>
      </w:r>
      <w:r w:rsidRPr="00334B9D">
        <w:rPr>
          <w:rStyle w:val="SourceCodeComment"/>
        </w:rPr>
        <w:t># Place the tile on the board at xstart, ystart, and flip any of the opponent's pieces.</w:t>
      </w:r>
    </w:p>
    <w:p w:rsidR="00574975" w:rsidRPr="00334B9D" w:rsidRDefault="00574975" w:rsidP="00574975">
      <w:pPr>
        <w:pStyle w:val="SourceCode"/>
        <w:rPr>
          <w:rStyle w:val="SourceCodeComment"/>
        </w:rPr>
      </w:pPr>
      <w:r w:rsidRPr="00A65AC3">
        <w:rPr>
          <w:rStyle w:val="SourceLineNumber"/>
        </w:rPr>
        <w:t>160.</w:t>
      </w:r>
      <w:r>
        <w:t xml:space="preserve">     </w:t>
      </w:r>
      <w:r w:rsidRPr="00334B9D">
        <w:rPr>
          <w:rStyle w:val="SourceCodeComment"/>
        </w:rPr>
        <w:t># Returns False if this is an invalid move, True if it is valid.</w:t>
      </w:r>
    </w:p>
    <w:p w:rsidR="00574975" w:rsidRDefault="00574975" w:rsidP="00574975">
      <w:pPr>
        <w:pStyle w:val="SourceCode"/>
      </w:pPr>
      <w:r w:rsidRPr="00A65AC3">
        <w:rPr>
          <w:rStyle w:val="SourceLineNumber"/>
        </w:rPr>
        <w:t>161.</w:t>
      </w:r>
      <w:r>
        <w:t xml:space="preserve">     tilesToFlip = isValidMove(board, tile, xstart, ystart)</w:t>
      </w:r>
    </w:p>
    <w:p w:rsidR="00574975" w:rsidRPr="00A65AC3" w:rsidRDefault="00574975" w:rsidP="00574975">
      <w:pPr>
        <w:pStyle w:val="SourceCode"/>
        <w:rPr>
          <w:rStyle w:val="SourceLineNumber"/>
        </w:rPr>
      </w:pPr>
      <w:r w:rsidRPr="00A65AC3">
        <w:rPr>
          <w:rStyle w:val="SourceLineNumber"/>
        </w:rPr>
        <w:t xml:space="preserve">162. </w:t>
      </w:r>
    </w:p>
    <w:p w:rsidR="00574975" w:rsidRDefault="00574975" w:rsidP="00574975">
      <w:pPr>
        <w:pStyle w:val="SourceCode"/>
      </w:pPr>
      <w:r w:rsidRPr="00A65AC3">
        <w:rPr>
          <w:rStyle w:val="SourceLineNumber"/>
        </w:rPr>
        <w:t>163.</w:t>
      </w:r>
      <w:r>
        <w:t xml:space="preserve">     if tilesToFlip == False:</w:t>
      </w:r>
    </w:p>
    <w:p w:rsidR="00574975" w:rsidRDefault="00574975" w:rsidP="00574975">
      <w:pPr>
        <w:pStyle w:val="SourceCode"/>
      </w:pPr>
      <w:r w:rsidRPr="00A65AC3">
        <w:rPr>
          <w:rStyle w:val="SourceLineNumber"/>
        </w:rPr>
        <w:t>164.</w:t>
      </w:r>
      <w:r>
        <w:t xml:space="preserve">         return False</w:t>
      </w:r>
    </w:p>
    <w:p w:rsidR="00574975" w:rsidRPr="00A65AC3" w:rsidRDefault="00574975" w:rsidP="00574975">
      <w:pPr>
        <w:pStyle w:val="SourceCode"/>
        <w:rPr>
          <w:rStyle w:val="SourceLineNumber"/>
        </w:rPr>
      </w:pPr>
      <w:r w:rsidRPr="00A65AC3">
        <w:rPr>
          <w:rStyle w:val="SourceLineNumber"/>
        </w:rPr>
        <w:t xml:space="preserve">165. </w:t>
      </w:r>
    </w:p>
    <w:p w:rsidR="00574975" w:rsidRDefault="00574975" w:rsidP="00574975">
      <w:pPr>
        <w:pStyle w:val="SourceCode"/>
      </w:pPr>
      <w:r w:rsidRPr="00A65AC3">
        <w:rPr>
          <w:rStyle w:val="SourceLineNumber"/>
        </w:rPr>
        <w:t>166.</w:t>
      </w:r>
      <w:r>
        <w:t xml:space="preserve">     board[xstart][ystart] = tile</w:t>
      </w:r>
    </w:p>
    <w:p w:rsidR="00574975" w:rsidRDefault="00574975" w:rsidP="00574975">
      <w:pPr>
        <w:pStyle w:val="SourceCode"/>
      </w:pPr>
      <w:r w:rsidRPr="00A65AC3">
        <w:rPr>
          <w:rStyle w:val="SourceLineNumber"/>
        </w:rPr>
        <w:lastRenderedPageBreak/>
        <w:t>167.</w:t>
      </w:r>
      <w:r>
        <w:t xml:space="preserve">     for x, y in tilesToFlip:</w:t>
      </w:r>
    </w:p>
    <w:p w:rsidR="00574975" w:rsidRDefault="00574975" w:rsidP="00574975">
      <w:pPr>
        <w:pStyle w:val="SourceCode"/>
      </w:pPr>
      <w:r w:rsidRPr="00A65AC3">
        <w:rPr>
          <w:rStyle w:val="SourceLineNumber"/>
        </w:rPr>
        <w:t>168.</w:t>
      </w:r>
      <w:r>
        <w:t xml:space="preserve">         board[x][y] = tile</w:t>
      </w:r>
    </w:p>
    <w:p w:rsidR="00574975" w:rsidRDefault="00574975" w:rsidP="00574975">
      <w:pPr>
        <w:pStyle w:val="SourceCode"/>
      </w:pPr>
      <w:r w:rsidRPr="00A65AC3">
        <w:rPr>
          <w:rStyle w:val="SourceLineNumber"/>
        </w:rPr>
        <w:t>169.</w:t>
      </w:r>
      <w:r>
        <w:t xml:space="preserve">     return True</w:t>
      </w:r>
    </w:p>
    <w:p w:rsidR="00574975" w:rsidRPr="00A65AC3" w:rsidRDefault="00574975" w:rsidP="00574975">
      <w:pPr>
        <w:pStyle w:val="SourceCode"/>
        <w:rPr>
          <w:rStyle w:val="SourceLineNumber"/>
        </w:rPr>
      </w:pPr>
      <w:r w:rsidRPr="00A65AC3">
        <w:rPr>
          <w:rStyle w:val="SourceLineNumber"/>
        </w:rPr>
        <w:t xml:space="preserve">170. </w:t>
      </w:r>
    </w:p>
    <w:p w:rsidR="00574975" w:rsidRPr="00A65AC3" w:rsidRDefault="00574975" w:rsidP="00574975">
      <w:pPr>
        <w:pStyle w:val="SourceCode"/>
        <w:rPr>
          <w:rStyle w:val="SourceLineNumber"/>
        </w:rPr>
      </w:pPr>
      <w:r w:rsidRPr="00A65AC3">
        <w:rPr>
          <w:rStyle w:val="SourceLineNumber"/>
        </w:rPr>
        <w:t xml:space="preserve">171. </w:t>
      </w:r>
    </w:p>
    <w:p w:rsidR="00574975" w:rsidRDefault="00574975" w:rsidP="00574975">
      <w:pPr>
        <w:pStyle w:val="SourceCode"/>
      </w:pPr>
      <w:r w:rsidRPr="00A65AC3">
        <w:rPr>
          <w:rStyle w:val="SourceLineNumber"/>
        </w:rPr>
        <w:t>172.</w:t>
      </w:r>
      <w:r>
        <w:t xml:space="preserve"> def getBoardCopy(board):</w:t>
      </w:r>
    </w:p>
    <w:p w:rsidR="00574975" w:rsidRDefault="00574975" w:rsidP="00574975">
      <w:pPr>
        <w:pStyle w:val="SourceCode"/>
      </w:pPr>
      <w:r w:rsidRPr="00A65AC3">
        <w:rPr>
          <w:rStyle w:val="SourceLineNumber"/>
        </w:rPr>
        <w:t>173.</w:t>
      </w:r>
      <w:r>
        <w:t xml:space="preserve">     </w:t>
      </w:r>
      <w:r w:rsidRPr="00334B9D">
        <w:rPr>
          <w:rStyle w:val="SourceCodeComment"/>
        </w:rPr>
        <w:t># Make a duplicate of the board list and return the duplicate.</w:t>
      </w:r>
    </w:p>
    <w:p w:rsidR="00574975" w:rsidRDefault="00574975" w:rsidP="00574975">
      <w:pPr>
        <w:pStyle w:val="SourceCode"/>
      </w:pPr>
      <w:r w:rsidRPr="00A65AC3">
        <w:rPr>
          <w:rStyle w:val="SourceLineNumber"/>
        </w:rPr>
        <w:t>174.</w:t>
      </w:r>
      <w:r>
        <w:t xml:space="preserve">     dupeBoard = getNewBoard()</w:t>
      </w:r>
    </w:p>
    <w:p w:rsidR="00574975" w:rsidRPr="00A65AC3" w:rsidRDefault="00574975" w:rsidP="00574975">
      <w:pPr>
        <w:pStyle w:val="SourceCode"/>
        <w:rPr>
          <w:rStyle w:val="SourceLineNumber"/>
        </w:rPr>
      </w:pPr>
      <w:r w:rsidRPr="00A65AC3">
        <w:rPr>
          <w:rStyle w:val="SourceLineNumber"/>
        </w:rPr>
        <w:t xml:space="preserve">175. </w:t>
      </w:r>
    </w:p>
    <w:p w:rsidR="00574975" w:rsidRDefault="00574975" w:rsidP="00574975">
      <w:pPr>
        <w:pStyle w:val="SourceCode"/>
      </w:pPr>
      <w:r w:rsidRPr="00A65AC3">
        <w:rPr>
          <w:rStyle w:val="SourceLineNumber"/>
        </w:rPr>
        <w:t>176.</w:t>
      </w:r>
      <w:r>
        <w:t xml:space="preserve">     for x in range(8):</w:t>
      </w:r>
    </w:p>
    <w:p w:rsidR="00574975" w:rsidRDefault="00574975" w:rsidP="00574975">
      <w:pPr>
        <w:pStyle w:val="SourceCode"/>
      </w:pPr>
      <w:r w:rsidRPr="00A65AC3">
        <w:rPr>
          <w:rStyle w:val="SourceLineNumber"/>
        </w:rPr>
        <w:t>177.</w:t>
      </w:r>
      <w:r>
        <w:t xml:space="preserve">         for y in range(8):</w:t>
      </w:r>
    </w:p>
    <w:p w:rsidR="00574975" w:rsidRDefault="00574975" w:rsidP="00574975">
      <w:pPr>
        <w:pStyle w:val="SourceCode"/>
      </w:pPr>
      <w:r w:rsidRPr="00A65AC3">
        <w:rPr>
          <w:rStyle w:val="SourceLineNumber"/>
        </w:rPr>
        <w:t>178.</w:t>
      </w:r>
      <w:r>
        <w:t xml:space="preserve">             dupeBoard[x][y] = board[x][y]</w:t>
      </w:r>
    </w:p>
    <w:p w:rsidR="00574975" w:rsidRPr="00A65AC3" w:rsidRDefault="00574975" w:rsidP="00574975">
      <w:pPr>
        <w:pStyle w:val="SourceCode"/>
        <w:rPr>
          <w:rStyle w:val="SourceLineNumber"/>
        </w:rPr>
      </w:pPr>
      <w:r w:rsidRPr="00A65AC3">
        <w:rPr>
          <w:rStyle w:val="SourceLineNumber"/>
        </w:rPr>
        <w:t xml:space="preserve">179. </w:t>
      </w:r>
    </w:p>
    <w:p w:rsidR="00574975" w:rsidRDefault="00574975" w:rsidP="00574975">
      <w:pPr>
        <w:pStyle w:val="SourceCode"/>
      </w:pPr>
      <w:r w:rsidRPr="00A65AC3">
        <w:rPr>
          <w:rStyle w:val="SourceLineNumber"/>
        </w:rPr>
        <w:t>180.</w:t>
      </w:r>
      <w:r>
        <w:t xml:space="preserve">     return dupeBoard</w:t>
      </w:r>
    </w:p>
    <w:p w:rsidR="00574975" w:rsidRPr="00A65AC3" w:rsidRDefault="00574975" w:rsidP="00574975">
      <w:pPr>
        <w:pStyle w:val="SourceCode"/>
        <w:rPr>
          <w:rStyle w:val="SourceLineNumber"/>
        </w:rPr>
      </w:pPr>
      <w:r w:rsidRPr="00A65AC3">
        <w:rPr>
          <w:rStyle w:val="SourceLineNumber"/>
        </w:rPr>
        <w:t xml:space="preserve">181. </w:t>
      </w:r>
    </w:p>
    <w:p w:rsidR="00574975" w:rsidRPr="00A65AC3" w:rsidRDefault="00574975" w:rsidP="00574975">
      <w:pPr>
        <w:pStyle w:val="SourceCode"/>
        <w:rPr>
          <w:rStyle w:val="SourceLineNumber"/>
        </w:rPr>
      </w:pPr>
      <w:r w:rsidRPr="00A65AC3">
        <w:rPr>
          <w:rStyle w:val="SourceLineNumber"/>
        </w:rPr>
        <w:t xml:space="preserve">182. </w:t>
      </w:r>
    </w:p>
    <w:p w:rsidR="00574975" w:rsidRDefault="00574975" w:rsidP="00574975">
      <w:pPr>
        <w:pStyle w:val="SourceCode"/>
      </w:pPr>
      <w:r w:rsidRPr="00A65AC3">
        <w:rPr>
          <w:rStyle w:val="SourceLineNumber"/>
        </w:rPr>
        <w:t>183.</w:t>
      </w:r>
      <w:r>
        <w:t xml:space="preserve"> def isOnCorner(x, y):</w:t>
      </w:r>
    </w:p>
    <w:p w:rsidR="00574975" w:rsidRDefault="00574975" w:rsidP="00574975">
      <w:pPr>
        <w:pStyle w:val="SourceCode"/>
      </w:pPr>
      <w:r w:rsidRPr="00A65AC3">
        <w:rPr>
          <w:rStyle w:val="SourceLineNumber"/>
        </w:rPr>
        <w:t>184.</w:t>
      </w:r>
      <w:r>
        <w:t xml:space="preserve">     </w:t>
      </w:r>
      <w:r w:rsidRPr="00334B9D">
        <w:rPr>
          <w:rStyle w:val="SourceCodeComment"/>
        </w:rPr>
        <w:t># Returns True if the position is in one of the four corners.</w:t>
      </w:r>
    </w:p>
    <w:p w:rsidR="00574975" w:rsidRDefault="00574975" w:rsidP="00574975">
      <w:pPr>
        <w:pStyle w:val="SourceCode"/>
      </w:pPr>
      <w:r w:rsidRPr="00A65AC3">
        <w:rPr>
          <w:rStyle w:val="SourceLineNumber"/>
        </w:rPr>
        <w:t>185.</w:t>
      </w:r>
      <w:r>
        <w:t xml:space="preserve">     return (x == 0 and y == 0) or (x == 7 and y == 0) or (x == 0 and y == 7) or (x == 7 and y == 7)</w:t>
      </w:r>
    </w:p>
    <w:p w:rsidR="00574975" w:rsidRPr="00A65AC3" w:rsidRDefault="00574975" w:rsidP="00574975">
      <w:pPr>
        <w:pStyle w:val="SourceCode"/>
        <w:rPr>
          <w:rStyle w:val="SourceLineNumber"/>
        </w:rPr>
      </w:pPr>
      <w:r w:rsidRPr="00A65AC3">
        <w:rPr>
          <w:rStyle w:val="SourceLineNumber"/>
        </w:rPr>
        <w:t xml:space="preserve">186. </w:t>
      </w:r>
    </w:p>
    <w:p w:rsidR="00574975" w:rsidRPr="00A65AC3" w:rsidRDefault="00574975" w:rsidP="00574975">
      <w:pPr>
        <w:pStyle w:val="SourceCode"/>
        <w:rPr>
          <w:rStyle w:val="SourceLineNumber"/>
        </w:rPr>
      </w:pPr>
      <w:r w:rsidRPr="00A65AC3">
        <w:rPr>
          <w:rStyle w:val="SourceLineNumber"/>
        </w:rPr>
        <w:t xml:space="preserve">187. </w:t>
      </w:r>
    </w:p>
    <w:p w:rsidR="00574975" w:rsidRDefault="00574975" w:rsidP="00574975">
      <w:pPr>
        <w:pStyle w:val="SourceCode"/>
      </w:pPr>
      <w:r w:rsidRPr="00A65AC3">
        <w:rPr>
          <w:rStyle w:val="SourceLineNumber"/>
        </w:rPr>
        <w:t>188.</w:t>
      </w:r>
      <w:r>
        <w:t xml:space="preserve"> def getPlayerMove(board, playerTile):</w:t>
      </w:r>
    </w:p>
    <w:p w:rsidR="00574975" w:rsidRPr="00334B9D" w:rsidRDefault="00574975" w:rsidP="00574975">
      <w:pPr>
        <w:pStyle w:val="SourceCode"/>
        <w:rPr>
          <w:rStyle w:val="SourceCodeComment"/>
        </w:rPr>
      </w:pPr>
      <w:r w:rsidRPr="00A65AC3">
        <w:rPr>
          <w:rStyle w:val="SourceLineNumber"/>
        </w:rPr>
        <w:t>189.</w:t>
      </w:r>
      <w:r>
        <w:t xml:space="preserve">     </w:t>
      </w:r>
      <w:r w:rsidRPr="00334B9D">
        <w:rPr>
          <w:rStyle w:val="SourceCodeComment"/>
        </w:rPr>
        <w:t># Let the player type in their move.</w:t>
      </w:r>
    </w:p>
    <w:p w:rsidR="00574975" w:rsidRPr="00334B9D" w:rsidRDefault="00574975" w:rsidP="00574975">
      <w:pPr>
        <w:pStyle w:val="SourceCode"/>
        <w:rPr>
          <w:rStyle w:val="SourceCodeComment"/>
        </w:rPr>
      </w:pPr>
      <w:r w:rsidRPr="00A65AC3">
        <w:rPr>
          <w:rStyle w:val="SourceLineNumber"/>
        </w:rPr>
        <w:t>190.</w:t>
      </w:r>
      <w:r>
        <w:t xml:space="preserve">     </w:t>
      </w:r>
      <w:r w:rsidRPr="00334B9D">
        <w:rPr>
          <w:rStyle w:val="SourceCodeComment"/>
        </w:rPr>
        <w:t># Returns the move as [x, y] (or returns the strings 'hints' or 'quit')</w:t>
      </w:r>
    </w:p>
    <w:p w:rsidR="00574975" w:rsidRDefault="00574975" w:rsidP="00574975">
      <w:pPr>
        <w:pStyle w:val="SourceCode"/>
      </w:pPr>
      <w:r w:rsidRPr="00A65AC3">
        <w:rPr>
          <w:rStyle w:val="SourceLineNumber"/>
        </w:rPr>
        <w:t>191.</w:t>
      </w:r>
      <w:r>
        <w:t xml:space="preserve">     DIGITS1TO8 = '1 2 3 4 5 6 7 8'.split()</w:t>
      </w:r>
    </w:p>
    <w:p w:rsidR="00574975" w:rsidRDefault="00574975" w:rsidP="00574975">
      <w:pPr>
        <w:pStyle w:val="SourceCode"/>
      </w:pPr>
      <w:r w:rsidRPr="00A65AC3">
        <w:rPr>
          <w:rStyle w:val="SourceLineNumber"/>
        </w:rPr>
        <w:t>192.</w:t>
      </w:r>
      <w:r>
        <w:t xml:space="preserve">     while True:</w:t>
      </w:r>
    </w:p>
    <w:p w:rsidR="00574975" w:rsidRDefault="00574975" w:rsidP="00574975">
      <w:pPr>
        <w:pStyle w:val="SourceCode"/>
      </w:pPr>
      <w:r w:rsidRPr="00A65AC3">
        <w:rPr>
          <w:rStyle w:val="SourceLineNumber"/>
        </w:rPr>
        <w:t>193.</w:t>
      </w:r>
      <w:r>
        <w:t xml:space="preserve">         print('Enter your move, or type quit to end the game, or hints to turn off/on hints.')</w:t>
      </w:r>
    </w:p>
    <w:p w:rsidR="00574975" w:rsidRDefault="00574975" w:rsidP="00574975">
      <w:pPr>
        <w:pStyle w:val="SourceCode"/>
      </w:pPr>
      <w:r w:rsidRPr="00A65AC3">
        <w:rPr>
          <w:rStyle w:val="SourceLineNumber"/>
        </w:rPr>
        <w:t>194.</w:t>
      </w:r>
      <w:r>
        <w:t xml:space="preserve">         move = input().lower()</w:t>
      </w:r>
    </w:p>
    <w:p w:rsidR="00574975" w:rsidRDefault="00574975" w:rsidP="00574975">
      <w:pPr>
        <w:pStyle w:val="SourceCode"/>
      </w:pPr>
      <w:r w:rsidRPr="00A65AC3">
        <w:rPr>
          <w:rStyle w:val="SourceLineNumber"/>
        </w:rPr>
        <w:t>195.</w:t>
      </w:r>
      <w:r>
        <w:t xml:space="preserve">         if move == 'quit':</w:t>
      </w:r>
    </w:p>
    <w:p w:rsidR="00574975" w:rsidRDefault="00574975" w:rsidP="00574975">
      <w:pPr>
        <w:pStyle w:val="SourceCode"/>
      </w:pPr>
      <w:r w:rsidRPr="00A65AC3">
        <w:rPr>
          <w:rStyle w:val="SourceLineNumber"/>
        </w:rPr>
        <w:t>196.</w:t>
      </w:r>
      <w:r>
        <w:t xml:space="preserve">             return 'quit'</w:t>
      </w:r>
    </w:p>
    <w:p w:rsidR="00574975" w:rsidRDefault="00574975" w:rsidP="00574975">
      <w:pPr>
        <w:pStyle w:val="SourceCode"/>
      </w:pPr>
      <w:r w:rsidRPr="00A65AC3">
        <w:rPr>
          <w:rStyle w:val="SourceLineNumber"/>
        </w:rPr>
        <w:t>197.</w:t>
      </w:r>
      <w:r>
        <w:t xml:space="preserve">         if move == 'hints':</w:t>
      </w:r>
    </w:p>
    <w:p w:rsidR="00574975" w:rsidRDefault="00574975" w:rsidP="00574975">
      <w:pPr>
        <w:pStyle w:val="SourceCode"/>
      </w:pPr>
      <w:r w:rsidRPr="00A65AC3">
        <w:rPr>
          <w:rStyle w:val="SourceLineNumber"/>
        </w:rPr>
        <w:t>198.</w:t>
      </w:r>
      <w:r>
        <w:t xml:space="preserve">             return 'hints'</w:t>
      </w:r>
    </w:p>
    <w:p w:rsidR="00574975" w:rsidRPr="00A65AC3" w:rsidRDefault="00574975" w:rsidP="00574975">
      <w:pPr>
        <w:pStyle w:val="SourceCode"/>
        <w:rPr>
          <w:rStyle w:val="SourceLineNumber"/>
        </w:rPr>
      </w:pPr>
      <w:r w:rsidRPr="00A65AC3">
        <w:rPr>
          <w:rStyle w:val="SourceLineNumber"/>
        </w:rPr>
        <w:t xml:space="preserve">199. </w:t>
      </w:r>
    </w:p>
    <w:p w:rsidR="00574975" w:rsidRDefault="00574975" w:rsidP="00574975">
      <w:pPr>
        <w:pStyle w:val="SourceCode"/>
      </w:pPr>
      <w:r w:rsidRPr="00A65AC3">
        <w:rPr>
          <w:rStyle w:val="SourceLineNumber"/>
        </w:rPr>
        <w:t>200.</w:t>
      </w:r>
      <w:r>
        <w:t xml:space="preserve">         if len(move) == 2 and move[0] in DIGITS1TO8 and move[1] in DIGITS1TO8:</w:t>
      </w:r>
    </w:p>
    <w:p w:rsidR="00574975" w:rsidRDefault="00574975" w:rsidP="00574975">
      <w:pPr>
        <w:pStyle w:val="SourceCode"/>
      </w:pPr>
      <w:r w:rsidRPr="00A65AC3">
        <w:rPr>
          <w:rStyle w:val="SourceLineNumber"/>
        </w:rPr>
        <w:t>201.</w:t>
      </w:r>
      <w:r>
        <w:t xml:space="preserve">             x = int(move[0]) - 1</w:t>
      </w:r>
    </w:p>
    <w:p w:rsidR="00574975" w:rsidRDefault="00574975" w:rsidP="00574975">
      <w:pPr>
        <w:pStyle w:val="SourceCode"/>
      </w:pPr>
      <w:r w:rsidRPr="00A65AC3">
        <w:rPr>
          <w:rStyle w:val="SourceLineNumber"/>
        </w:rPr>
        <w:t>202.</w:t>
      </w:r>
      <w:r>
        <w:t xml:space="preserve">             y = int(move[1]) - 1</w:t>
      </w:r>
    </w:p>
    <w:p w:rsidR="00574975" w:rsidRDefault="00574975" w:rsidP="00574975">
      <w:pPr>
        <w:pStyle w:val="SourceCode"/>
      </w:pPr>
      <w:r w:rsidRPr="00A65AC3">
        <w:rPr>
          <w:rStyle w:val="SourceLineNumber"/>
        </w:rPr>
        <w:t>203.</w:t>
      </w:r>
      <w:r>
        <w:t xml:space="preserve">             if isValidMove(board, playerTile, x, y) == False:</w:t>
      </w:r>
    </w:p>
    <w:p w:rsidR="00574975" w:rsidRDefault="00574975" w:rsidP="00574975">
      <w:pPr>
        <w:pStyle w:val="SourceCode"/>
      </w:pPr>
      <w:r w:rsidRPr="00A65AC3">
        <w:rPr>
          <w:rStyle w:val="SourceLineNumber"/>
        </w:rPr>
        <w:t>204.</w:t>
      </w:r>
      <w:r>
        <w:t xml:space="preserve">                 continue</w:t>
      </w:r>
    </w:p>
    <w:p w:rsidR="00574975" w:rsidRDefault="00574975" w:rsidP="00574975">
      <w:pPr>
        <w:pStyle w:val="SourceCode"/>
      </w:pPr>
      <w:r w:rsidRPr="00A65AC3">
        <w:rPr>
          <w:rStyle w:val="SourceLineNumber"/>
        </w:rPr>
        <w:t>205.</w:t>
      </w:r>
      <w:r>
        <w:t xml:space="preserve">             else:</w:t>
      </w:r>
    </w:p>
    <w:p w:rsidR="00574975" w:rsidRDefault="00574975" w:rsidP="00574975">
      <w:pPr>
        <w:pStyle w:val="SourceCode"/>
      </w:pPr>
      <w:r w:rsidRPr="00A65AC3">
        <w:rPr>
          <w:rStyle w:val="SourceLineNumber"/>
        </w:rPr>
        <w:t>206.</w:t>
      </w:r>
      <w:r>
        <w:t xml:space="preserve">                 break</w:t>
      </w:r>
    </w:p>
    <w:p w:rsidR="00574975" w:rsidRDefault="00574975" w:rsidP="00574975">
      <w:pPr>
        <w:pStyle w:val="SourceCode"/>
      </w:pPr>
      <w:r w:rsidRPr="00A65AC3">
        <w:rPr>
          <w:rStyle w:val="SourceLineNumber"/>
        </w:rPr>
        <w:t>207.</w:t>
      </w:r>
      <w:r>
        <w:t xml:space="preserve">         else:</w:t>
      </w:r>
    </w:p>
    <w:p w:rsidR="00574975" w:rsidRDefault="00574975" w:rsidP="00574975">
      <w:pPr>
        <w:pStyle w:val="SourceCode"/>
      </w:pPr>
      <w:r w:rsidRPr="00A65AC3">
        <w:rPr>
          <w:rStyle w:val="SourceLineNumber"/>
        </w:rPr>
        <w:t>208.</w:t>
      </w:r>
      <w:r>
        <w:t xml:space="preserve">             print('That is not a valid move. Type the x digit (1-8), then the y digit (1-8).')</w:t>
      </w:r>
    </w:p>
    <w:p w:rsidR="00574975" w:rsidRDefault="00574975" w:rsidP="00574975">
      <w:pPr>
        <w:pStyle w:val="SourceCode"/>
      </w:pPr>
      <w:r w:rsidRPr="00A65AC3">
        <w:rPr>
          <w:rStyle w:val="SourceLineNumber"/>
        </w:rPr>
        <w:lastRenderedPageBreak/>
        <w:t>209.</w:t>
      </w:r>
      <w:r>
        <w:t xml:space="preserve">             print('For example, 81 will be the top-right corner.')</w:t>
      </w:r>
    </w:p>
    <w:p w:rsidR="00574975" w:rsidRPr="00A65AC3" w:rsidRDefault="00574975" w:rsidP="00574975">
      <w:pPr>
        <w:pStyle w:val="SourceCode"/>
        <w:rPr>
          <w:rStyle w:val="SourceLineNumber"/>
        </w:rPr>
      </w:pPr>
      <w:r w:rsidRPr="00A65AC3">
        <w:rPr>
          <w:rStyle w:val="SourceLineNumber"/>
        </w:rPr>
        <w:t xml:space="preserve">210. </w:t>
      </w:r>
    </w:p>
    <w:p w:rsidR="00574975" w:rsidRDefault="00574975" w:rsidP="00574975">
      <w:pPr>
        <w:pStyle w:val="SourceCode"/>
      </w:pPr>
      <w:r w:rsidRPr="00A65AC3">
        <w:rPr>
          <w:rStyle w:val="SourceLineNumber"/>
        </w:rPr>
        <w:t>211.</w:t>
      </w:r>
      <w:r>
        <w:t xml:space="preserve">     return [x, y]</w:t>
      </w:r>
    </w:p>
    <w:p w:rsidR="00574975" w:rsidRPr="00A65AC3" w:rsidRDefault="00574975" w:rsidP="00574975">
      <w:pPr>
        <w:pStyle w:val="SourceCode"/>
        <w:rPr>
          <w:rStyle w:val="SourceLineNumber"/>
        </w:rPr>
      </w:pPr>
      <w:r w:rsidRPr="00A65AC3">
        <w:rPr>
          <w:rStyle w:val="SourceLineNumber"/>
        </w:rPr>
        <w:t xml:space="preserve">212. </w:t>
      </w:r>
    </w:p>
    <w:p w:rsidR="00574975" w:rsidRPr="00A65AC3" w:rsidRDefault="00574975" w:rsidP="00574975">
      <w:pPr>
        <w:pStyle w:val="SourceCode"/>
        <w:rPr>
          <w:rStyle w:val="SourceLineNumber"/>
        </w:rPr>
      </w:pPr>
      <w:r w:rsidRPr="00A65AC3">
        <w:rPr>
          <w:rStyle w:val="SourceLineNumber"/>
        </w:rPr>
        <w:t xml:space="preserve">213. </w:t>
      </w:r>
    </w:p>
    <w:p w:rsidR="00574975" w:rsidRDefault="00574975" w:rsidP="00574975">
      <w:pPr>
        <w:pStyle w:val="SourceCode"/>
      </w:pPr>
      <w:r w:rsidRPr="00A65AC3">
        <w:rPr>
          <w:rStyle w:val="SourceLineNumber"/>
        </w:rPr>
        <w:t>214.</w:t>
      </w:r>
      <w:r>
        <w:t xml:space="preserve"> def getComputerMove(board, computerTile):</w:t>
      </w:r>
    </w:p>
    <w:p w:rsidR="00574975" w:rsidRDefault="00574975" w:rsidP="00574975">
      <w:pPr>
        <w:pStyle w:val="SourceCode"/>
      </w:pPr>
      <w:r w:rsidRPr="00A65AC3">
        <w:rPr>
          <w:rStyle w:val="SourceLineNumber"/>
        </w:rPr>
        <w:t>215.</w:t>
      </w:r>
      <w:r>
        <w:t xml:space="preserve">     </w:t>
      </w:r>
      <w:r w:rsidRPr="00334B9D">
        <w:rPr>
          <w:rStyle w:val="SourceCodeComment"/>
        </w:rPr>
        <w:t># Given a board and the computer's tile, determine where to</w:t>
      </w:r>
    </w:p>
    <w:p w:rsidR="00574975" w:rsidRPr="00334B9D" w:rsidRDefault="00574975" w:rsidP="00574975">
      <w:pPr>
        <w:pStyle w:val="SourceCode"/>
        <w:rPr>
          <w:rStyle w:val="SourceCodeComment"/>
        </w:rPr>
      </w:pPr>
      <w:r w:rsidRPr="00A65AC3">
        <w:rPr>
          <w:rStyle w:val="SourceLineNumber"/>
        </w:rPr>
        <w:t>216.</w:t>
      </w:r>
      <w:r>
        <w:t xml:space="preserve">     </w:t>
      </w:r>
      <w:r w:rsidRPr="00334B9D">
        <w:rPr>
          <w:rStyle w:val="SourceCodeComment"/>
        </w:rPr>
        <w:t># move and return that move as a [x, y] list.</w:t>
      </w:r>
    </w:p>
    <w:p w:rsidR="00574975" w:rsidRDefault="00574975" w:rsidP="00574975">
      <w:pPr>
        <w:pStyle w:val="SourceCode"/>
      </w:pPr>
      <w:r w:rsidRPr="00A65AC3">
        <w:rPr>
          <w:rStyle w:val="SourceLineNumber"/>
        </w:rPr>
        <w:t>217.</w:t>
      </w:r>
      <w:r>
        <w:t xml:space="preserve">     possibleMoves = getValidMoves(board, computerTile)</w:t>
      </w:r>
    </w:p>
    <w:p w:rsidR="00574975" w:rsidRPr="00A65AC3" w:rsidRDefault="00574975" w:rsidP="00574975">
      <w:pPr>
        <w:pStyle w:val="SourceCode"/>
        <w:rPr>
          <w:rStyle w:val="SourceLineNumber"/>
        </w:rPr>
      </w:pPr>
      <w:r w:rsidRPr="00A65AC3">
        <w:rPr>
          <w:rStyle w:val="SourceLineNumber"/>
        </w:rPr>
        <w:t xml:space="preserve">218. </w:t>
      </w:r>
    </w:p>
    <w:p w:rsidR="00574975" w:rsidRPr="00334B9D" w:rsidRDefault="00574975" w:rsidP="00574975">
      <w:pPr>
        <w:pStyle w:val="SourceCode"/>
        <w:rPr>
          <w:rStyle w:val="SourceCodeComment"/>
        </w:rPr>
      </w:pPr>
      <w:r w:rsidRPr="00A65AC3">
        <w:rPr>
          <w:rStyle w:val="SourceLineNumber"/>
        </w:rPr>
        <w:t>219.</w:t>
      </w:r>
      <w:r>
        <w:t xml:space="preserve">     </w:t>
      </w:r>
      <w:r w:rsidRPr="00334B9D">
        <w:rPr>
          <w:rStyle w:val="SourceCodeComment"/>
        </w:rPr>
        <w:t># randomize the order of the possible moves</w:t>
      </w:r>
    </w:p>
    <w:p w:rsidR="00574975" w:rsidRDefault="00574975" w:rsidP="00574975">
      <w:pPr>
        <w:pStyle w:val="SourceCode"/>
      </w:pPr>
      <w:r w:rsidRPr="00A65AC3">
        <w:rPr>
          <w:rStyle w:val="SourceLineNumber"/>
        </w:rPr>
        <w:t>220.</w:t>
      </w:r>
      <w:r>
        <w:t xml:space="preserve">     random.shuffle(possibleMoves)</w:t>
      </w:r>
    </w:p>
    <w:p w:rsidR="00574975" w:rsidRPr="00A65AC3" w:rsidRDefault="00574975" w:rsidP="00574975">
      <w:pPr>
        <w:pStyle w:val="SourceCode"/>
        <w:rPr>
          <w:rStyle w:val="SourceLineNumber"/>
        </w:rPr>
      </w:pPr>
      <w:r w:rsidRPr="00A65AC3">
        <w:rPr>
          <w:rStyle w:val="SourceLineNumber"/>
        </w:rPr>
        <w:t xml:space="preserve">221. </w:t>
      </w:r>
    </w:p>
    <w:p w:rsidR="00574975" w:rsidRPr="00334B9D" w:rsidRDefault="00574975" w:rsidP="00574975">
      <w:pPr>
        <w:pStyle w:val="SourceCode"/>
        <w:rPr>
          <w:rStyle w:val="SourceCodeComment"/>
        </w:rPr>
      </w:pPr>
      <w:r w:rsidRPr="00A65AC3">
        <w:rPr>
          <w:rStyle w:val="SourceLineNumber"/>
        </w:rPr>
        <w:t>222.</w:t>
      </w:r>
      <w:r>
        <w:t xml:space="preserve">     </w:t>
      </w:r>
      <w:r w:rsidRPr="00334B9D">
        <w:rPr>
          <w:rStyle w:val="SourceCodeComment"/>
        </w:rPr>
        <w:t># always go for a corner if available.</w:t>
      </w:r>
    </w:p>
    <w:p w:rsidR="00574975" w:rsidRDefault="00574975" w:rsidP="00574975">
      <w:pPr>
        <w:pStyle w:val="SourceCode"/>
      </w:pPr>
      <w:r w:rsidRPr="00A65AC3">
        <w:rPr>
          <w:rStyle w:val="SourceLineNumber"/>
        </w:rPr>
        <w:t>223.</w:t>
      </w:r>
      <w:r>
        <w:t xml:space="preserve">     for x, y in possibleMoves:</w:t>
      </w:r>
    </w:p>
    <w:p w:rsidR="00574975" w:rsidRDefault="00574975" w:rsidP="00574975">
      <w:pPr>
        <w:pStyle w:val="SourceCode"/>
      </w:pPr>
      <w:r w:rsidRPr="00A65AC3">
        <w:rPr>
          <w:rStyle w:val="SourceLineNumber"/>
        </w:rPr>
        <w:t>224.</w:t>
      </w:r>
      <w:r>
        <w:t xml:space="preserve">         if isOnCorner(x, y):</w:t>
      </w:r>
    </w:p>
    <w:p w:rsidR="00574975" w:rsidRDefault="00574975" w:rsidP="00574975">
      <w:pPr>
        <w:pStyle w:val="SourceCode"/>
      </w:pPr>
      <w:r w:rsidRPr="00A65AC3">
        <w:rPr>
          <w:rStyle w:val="SourceLineNumber"/>
        </w:rPr>
        <w:t>225.</w:t>
      </w:r>
      <w:r>
        <w:t xml:space="preserve">             return [x, y]</w:t>
      </w:r>
    </w:p>
    <w:p w:rsidR="00574975" w:rsidRPr="00A65AC3" w:rsidRDefault="00574975" w:rsidP="00574975">
      <w:pPr>
        <w:pStyle w:val="SourceCode"/>
        <w:rPr>
          <w:rStyle w:val="SourceLineNumber"/>
        </w:rPr>
      </w:pPr>
      <w:r w:rsidRPr="00A65AC3">
        <w:rPr>
          <w:rStyle w:val="SourceLineNumber"/>
        </w:rPr>
        <w:t xml:space="preserve">226. </w:t>
      </w:r>
    </w:p>
    <w:p w:rsidR="00574975" w:rsidRPr="00334B9D" w:rsidRDefault="00574975" w:rsidP="00574975">
      <w:pPr>
        <w:pStyle w:val="SourceCode"/>
        <w:rPr>
          <w:rStyle w:val="SourceCodeComment"/>
        </w:rPr>
      </w:pPr>
      <w:r w:rsidRPr="00A65AC3">
        <w:rPr>
          <w:rStyle w:val="SourceLineNumber"/>
        </w:rPr>
        <w:t>227.</w:t>
      </w:r>
      <w:r>
        <w:t xml:space="preserve">     </w:t>
      </w:r>
      <w:r w:rsidRPr="00334B9D">
        <w:rPr>
          <w:rStyle w:val="SourceCodeComment"/>
        </w:rPr>
        <w:t># Go through all the possible moves and remember the best scoring move</w:t>
      </w:r>
    </w:p>
    <w:p w:rsidR="00574975" w:rsidRDefault="00574975" w:rsidP="00574975">
      <w:pPr>
        <w:pStyle w:val="SourceCode"/>
      </w:pPr>
      <w:r w:rsidRPr="00A65AC3">
        <w:rPr>
          <w:rStyle w:val="SourceLineNumber"/>
        </w:rPr>
        <w:t>228.</w:t>
      </w:r>
      <w:r>
        <w:t xml:space="preserve">     bestScore = -1</w:t>
      </w:r>
    </w:p>
    <w:p w:rsidR="00574975" w:rsidRDefault="00574975" w:rsidP="00574975">
      <w:pPr>
        <w:pStyle w:val="SourceCode"/>
      </w:pPr>
      <w:r w:rsidRPr="00A65AC3">
        <w:rPr>
          <w:rStyle w:val="SourceLineNumber"/>
        </w:rPr>
        <w:t>229.</w:t>
      </w:r>
      <w:r>
        <w:t xml:space="preserve">     for x, y in possibleMoves:</w:t>
      </w:r>
    </w:p>
    <w:p w:rsidR="00574975" w:rsidRDefault="00574975" w:rsidP="00574975">
      <w:pPr>
        <w:pStyle w:val="SourceCode"/>
      </w:pPr>
      <w:r w:rsidRPr="00A65AC3">
        <w:rPr>
          <w:rStyle w:val="SourceLineNumber"/>
        </w:rPr>
        <w:t>230.</w:t>
      </w:r>
      <w:r>
        <w:t xml:space="preserve">         dupeBoard = getBoardCopy(board)</w:t>
      </w:r>
    </w:p>
    <w:p w:rsidR="00574975" w:rsidRDefault="00574975" w:rsidP="00574975">
      <w:pPr>
        <w:pStyle w:val="SourceCode"/>
      </w:pPr>
      <w:r w:rsidRPr="00A65AC3">
        <w:rPr>
          <w:rStyle w:val="SourceLineNumber"/>
        </w:rPr>
        <w:t>231.</w:t>
      </w:r>
      <w:r>
        <w:t xml:space="preserve">         makeMove(dupeBoard, computerTile, x, y)</w:t>
      </w:r>
    </w:p>
    <w:p w:rsidR="00574975" w:rsidRDefault="00574975" w:rsidP="00574975">
      <w:pPr>
        <w:pStyle w:val="SourceCode"/>
      </w:pPr>
      <w:r w:rsidRPr="00A65AC3">
        <w:rPr>
          <w:rStyle w:val="SourceLineNumber"/>
        </w:rPr>
        <w:t>232.</w:t>
      </w:r>
      <w:r>
        <w:t xml:space="preserve">         score = getScoreOfBoard(dupeBoard)[computerTile]</w:t>
      </w:r>
    </w:p>
    <w:p w:rsidR="00574975" w:rsidRDefault="00574975" w:rsidP="00574975">
      <w:pPr>
        <w:pStyle w:val="SourceCode"/>
      </w:pPr>
      <w:r w:rsidRPr="00A65AC3">
        <w:rPr>
          <w:rStyle w:val="SourceLineNumber"/>
        </w:rPr>
        <w:t>233.</w:t>
      </w:r>
      <w:r>
        <w:t xml:space="preserve">         if score &gt; bestScore:</w:t>
      </w:r>
    </w:p>
    <w:p w:rsidR="00574975" w:rsidRDefault="00574975" w:rsidP="00574975">
      <w:pPr>
        <w:pStyle w:val="SourceCode"/>
      </w:pPr>
      <w:r w:rsidRPr="00A65AC3">
        <w:rPr>
          <w:rStyle w:val="SourceLineNumber"/>
        </w:rPr>
        <w:t>234.</w:t>
      </w:r>
      <w:r>
        <w:t xml:space="preserve">             bestMove = [x, y]</w:t>
      </w:r>
    </w:p>
    <w:p w:rsidR="00574975" w:rsidRDefault="00574975" w:rsidP="00574975">
      <w:pPr>
        <w:pStyle w:val="SourceCode"/>
      </w:pPr>
      <w:r w:rsidRPr="00A65AC3">
        <w:rPr>
          <w:rStyle w:val="SourceLineNumber"/>
        </w:rPr>
        <w:t>235.</w:t>
      </w:r>
      <w:r>
        <w:t xml:space="preserve">             bestScore = score</w:t>
      </w:r>
    </w:p>
    <w:p w:rsidR="00574975" w:rsidRDefault="00574975" w:rsidP="00574975">
      <w:pPr>
        <w:pStyle w:val="SourceCode"/>
      </w:pPr>
      <w:r w:rsidRPr="00A65AC3">
        <w:rPr>
          <w:rStyle w:val="SourceLineNumber"/>
        </w:rPr>
        <w:t>236.</w:t>
      </w:r>
      <w:r>
        <w:t xml:space="preserve">     return bestMove</w:t>
      </w:r>
    </w:p>
    <w:p w:rsidR="00574975" w:rsidRPr="00A65AC3" w:rsidRDefault="00574975" w:rsidP="00574975">
      <w:pPr>
        <w:pStyle w:val="SourceCode"/>
        <w:rPr>
          <w:rStyle w:val="SourceLineNumber"/>
        </w:rPr>
      </w:pPr>
      <w:r w:rsidRPr="00A65AC3">
        <w:rPr>
          <w:rStyle w:val="SourceLineNumber"/>
        </w:rPr>
        <w:t xml:space="preserve">237. </w:t>
      </w:r>
    </w:p>
    <w:p w:rsidR="00574975" w:rsidRPr="00A65AC3" w:rsidRDefault="00574975" w:rsidP="00574975">
      <w:pPr>
        <w:pStyle w:val="SourceCode"/>
        <w:rPr>
          <w:rStyle w:val="SourceLineNumber"/>
        </w:rPr>
      </w:pPr>
      <w:r w:rsidRPr="00A65AC3">
        <w:rPr>
          <w:rStyle w:val="SourceLineNumber"/>
        </w:rPr>
        <w:t xml:space="preserve">238. </w:t>
      </w:r>
    </w:p>
    <w:p w:rsidR="00574975" w:rsidRDefault="00574975" w:rsidP="00574975">
      <w:pPr>
        <w:pStyle w:val="SourceCode"/>
      </w:pPr>
      <w:r w:rsidRPr="00A65AC3">
        <w:rPr>
          <w:rStyle w:val="SourceLineNumber"/>
        </w:rPr>
        <w:t>239.</w:t>
      </w:r>
      <w:r>
        <w:t xml:space="preserve"> def showPoints(playerTile, computerTile):</w:t>
      </w:r>
    </w:p>
    <w:p w:rsidR="00574975" w:rsidRPr="00334B9D" w:rsidRDefault="00574975" w:rsidP="00574975">
      <w:pPr>
        <w:pStyle w:val="SourceCode"/>
        <w:rPr>
          <w:rStyle w:val="SourceCodeComment"/>
        </w:rPr>
      </w:pPr>
      <w:r w:rsidRPr="00A65AC3">
        <w:rPr>
          <w:rStyle w:val="SourceLineNumber"/>
        </w:rPr>
        <w:t>240.</w:t>
      </w:r>
      <w:r>
        <w:t xml:space="preserve">     </w:t>
      </w:r>
      <w:r w:rsidRPr="00334B9D">
        <w:rPr>
          <w:rStyle w:val="SourceCodeComment"/>
        </w:rPr>
        <w:t># Prints out the current score.</w:t>
      </w:r>
    </w:p>
    <w:p w:rsidR="00574975" w:rsidRDefault="00574975" w:rsidP="00574975">
      <w:pPr>
        <w:pStyle w:val="SourceCode"/>
      </w:pPr>
      <w:r w:rsidRPr="00A65AC3">
        <w:rPr>
          <w:rStyle w:val="SourceLineNumber"/>
        </w:rPr>
        <w:t>241.</w:t>
      </w:r>
      <w:r>
        <w:t xml:space="preserve">     scores = getScoreOfBoard(mainBoard)</w:t>
      </w:r>
    </w:p>
    <w:p w:rsidR="00574975" w:rsidRDefault="00574975" w:rsidP="00574975">
      <w:pPr>
        <w:pStyle w:val="SourceCode"/>
      </w:pPr>
      <w:r w:rsidRPr="00A65AC3">
        <w:rPr>
          <w:rStyle w:val="SourceLineNumber"/>
        </w:rPr>
        <w:t>242.</w:t>
      </w:r>
      <w:r>
        <w:t xml:space="preserve">     print('You have %s points. The computer has %s points.' % (scores[playerTile], scores[computerTile]))</w:t>
      </w:r>
    </w:p>
    <w:p w:rsidR="00574975" w:rsidRPr="00A65AC3" w:rsidRDefault="00574975" w:rsidP="00574975">
      <w:pPr>
        <w:pStyle w:val="SourceCode"/>
        <w:rPr>
          <w:rStyle w:val="SourceLineNumber"/>
        </w:rPr>
      </w:pPr>
      <w:r w:rsidRPr="00A65AC3">
        <w:rPr>
          <w:rStyle w:val="SourceLineNumber"/>
        </w:rPr>
        <w:t xml:space="preserve">243. </w:t>
      </w:r>
    </w:p>
    <w:p w:rsidR="00574975" w:rsidRPr="00A65AC3" w:rsidRDefault="00574975" w:rsidP="00574975">
      <w:pPr>
        <w:pStyle w:val="SourceCode"/>
        <w:rPr>
          <w:rStyle w:val="SourceLineNumber"/>
        </w:rPr>
      </w:pPr>
      <w:r w:rsidRPr="00A65AC3">
        <w:rPr>
          <w:rStyle w:val="SourceLineNumber"/>
        </w:rPr>
        <w:t xml:space="preserve">244. </w:t>
      </w:r>
    </w:p>
    <w:p w:rsidR="00574975" w:rsidRPr="00A65AC3" w:rsidRDefault="00574975" w:rsidP="00574975">
      <w:pPr>
        <w:pStyle w:val="SourceCode"/>
        <w:rPr>
          <w:rStyle w:val="SourceLineNumber"/>
        </w:rPr>
      </w:pPr>
      <w:r w:rsidRPr="00A65AC3">
        <w:rPr>
          <w:rStyle w:val="SourceLineNumber"/>
        </w:rPr>
        <w:t xml:space="preserve">245. </w:t>
      </w:r>
    </w:p>
    <w:p w:rsidR="00574975" w:rsidRDefault="00574975" w:rsidP="00574975">
      <w:pPr>
        <w:pStyle w:val="SourceCode"/>
      </w:pPr>
      <w:r w:rsidRPr="00A65AC3">
        <w:rPr>
          <w:rStyle w:val="SourceLineNumber"/>
        </w:rPr>
        <w:t>246.</w:t>
      </w:r>
      <w:r>
        <w:t xml:space="preserve"> print('Welcome to Reversi!')</w:t>
      </w:r>
    </w:p>
    <w:p w:rsidR="00574975" w:rsidRPr="00A65AC3" w:rsidRDefault="00574975" w:rsidP="00574975">
      <w:pPr>
        <w:pStyle w:val="SourceCode"/>
        <w:rPr>
          <w:rStyle w:val="SourceLineNumber"/>
        </w:rPr>
      </w:pPr>
      <w:r w:rsidRPr="00A65AC3">
        <w:rPr>
          <w:rStyle w:val="SourceLineNumber"/>
        </w:rPr>
        <w:t xml:space="preserve">247. </w:t>
      </w:r>
    </w:p>
    <w:p w:rsidR="00574975" w:rsidRDefault="00574975" w:rsidP="00574975">
      <w:pPr>
        <w:pStyle w:val="SourceCode"/>
      </w:pPr>
      <w:r w:rsidRPr="00A65AC3">
        <w:rPr>
          <w:rStyle w:val="SourceLineNumber"/>
        </w:rPr>
        <w:t>248.</w:t>
      </w:r>
      <w:r>
        <w:t xml:space="preserve"> while True:</w:t>
      </w:r>
    </w:p>
    <w:p w:rsidR="00574975" w:rsidRPr="00334B9D" w:rsidRDefault="00574975" w:rsidP="00574975">
      <w:pPr>
        <w:pStyle w:val="SourceCode"/>
        <w:rPr>
          <w:rStyle w:val="SourceCodeComment"/>
        </w:rPr>
      </w:pPr>
      <w:r w:rsidRPr="00A65AC3">
        <w:rPr>
          <w:rStyle w:val="SourceLineNumber"/>
        </w:rPr>
        <w:t>249.</w:t>
      </w:r>
      <w:r>
        <w:t xml:space="preserve">     </w:t>
      </w:r>
      <w:r w:rsidRPr="00334B9D">
        <w:rPr>
          <w:rStyle w:val="SourceCodeComment"/>
        </w:rPr>
        <w:t># Reset the board and game.</w:t>
      </w:r>
    </w:p>
    <w:p w:rsidR="00574975" w:rsidRDefault="00574975" w:rsidP="00574975">
      <w:pPr>
        <w:pStyle w:val="SourceCode"/>
      </w:pPr>
      <w:r w:rsidRPr="00A65AC3">
        <w:rPr>
          <w:rStyle w:val="SourceLineNumber"/>
        </w:rPr>
        <w:t>250.</w:t>
      </w:r>
      <w:r>
        <w:t xml:space="preserve">     mainBoard = getNewBoard()</w:t>
      </w:r>
    </w:p>
    <w:p w:rsidR="00574975" w:rsidRDefault="00574975" w:rsidP="00574975">
      <w:pPr>
        <w:pStyle w:val="SourceCode"/>
      </w:pPr>
      <w:r w:rsidRPr="00A65AC3">
        <w:rPr>
          <w:rStyle w:val="SourceLineNumber"/>
        </w:rPr>
        <w:t>251.</w:t>
      </w:r>
      <w:r>
        <w:t xml:space="preserve">     resetBoard(mainBoard)</w:t>
      </w:r>
    </w:p>
    <w:p w:rsidR="00574975" w:rsidRDefault="00574975" w:rsidP="00574975">
      <w:pPr>
        <w:pStyle w:val="SourceCode"/>
      </w:pPr>
      <w:r w:rsidRPr="00A65AC3">
        <w:rPr>
          <w:rStyle w:val="SourceLineNumber"/>
        </w:rPr>
        <w:t>252.</w:t>
      </w:r>
      <w:r>
        <w:t xml:space="preserve">     playerTile, computerTile = enterPlayerTile()</w:t>
      </w:r>
    </w:p>
    <w:p w:rsidR="00574975" w:rsidRDefault="00574975" w:rsidP="00574975">
      <w:pPr>
        <w:pStyle w:val="SourceCode"/>
      </w:pPr>
      <w:r w:rsidRPr="00A65AC3">
        <w:rPr>
          <w:rStyle w:val="SourceLineNumber"/>
        </w:rPr>
        <w:t>253.</w:t>
      </w:r>
      <w:r>
        <w:t xml:space="preserve">     showHints = False</w:t>
      </w:r>
    </w:p>
    <w:p w:rsidR="00574975" w:rsidRDefault="00574975" w:rsidP="00574975">
      <w:pPr>
        <w:pStyle w:val="SourceCode"/>
      </w:pPr>
      <w:r w:rsidRPr="00A65AC3">
        <w:rPr>
          <w:rStyle w:val="SourceLineNumber"/>
        </w:rPr>
        <w:t>254.</w:t>
      </w:r>
      <w:r>
        <w:t xml:space="preserve">     turn = whoGoesFirst()</w:t>
      </w:r>
    </w:p>
    <w:p w:rsidR="00574975" w:rsidRDefault="00574975" w:rsidP="00574975">
      <w:pPr>
        <w:pStyle w:val="SourceCode"/>
      </w:pPr>
      <w:r w:rsidRPr="00A65AC3">
        <w:rPr>
          <w:rStyle w:val="SourceLineNumber"/>
        </w:rPr>
        <w:lastRenderedPageBreak/>
        <w:t>255.</w:t>
      </w:r>
      <w:r>
        <w:t xml:space="preserve">     print('The ' + turn + ' will go first.')</w:t>
      </w:r>
    </w:p>
    <w:p w:rsidR="00574975" w:rsidRPr="00A65AC3" w:rsidRDefault="00574975" w:rsidP="00574975">
      <w:pPr>
        <w:pStyle w:val="SourceCode"/>
        <w:rPr>
          <w:rStyle w:val="SourceLineNumber"/>
        </w:rPr>
      </w:pPr>
      <w:r w:rsidRPr="00A65AC3">
        <w:rPr>
          <w:rStyle w:val="SourceLineNumber"/>
        </w:rPr>
        <w:t xml:space="preserve">256. </w:t>
      </w:r>
    </w:p>
    <w:p w:rsidR="00574975" w:rsidRDefault="00574975" w:rsidP="00574975">
      <w:pPr>
        <w:pStyle w:val="SourceCode"/>
      </w:pPr>
      <w:r w:rsidRPr="00A65AC3">
        <w:rPr>
          <w:rStyle w:val="SourceLineNumber"/>
        </w:rPr>
        <w:t>257.</w:t>
      </w:r>
      <w:r>
        <w:t xml:space="preserve">     while True:</w:t>
      </w:r>
    </w:p>
    <w:p w:rsidR="00574975" w:rsidRDefault="00574975" w:rsidP="00574975">
      <w:pPr>
        <w:pStyle w:val="SourceCode"/>
      </w:pPr>
      <w:r w:rsidRPr="00A65AC3">
        <w:rPr>
          <w:rStyle w:val="SourceLineNumber"/>
        </w:rPr>
        <w:t>258.</w:t>
      </w:r>
      <w:r>
        <w:t xml:space="preserve">         if turn == 'player':</w:t>
      </w:r>
    </w:p>
    <w:p w:rsidR="00574975" w:rsidRPr="00334B9D" w:rsidRDefault="00574975" w:rsidP="00574975">
      <w:pPr>
        <w:pStyle w:val="SourceCode"/>
        <w:rPr>
          <w:rStyle w:val="SourceCodeComment"/>
        </w:rPr>
      </w:pPr>
      <w:r w:rsidRPr="00A65AC3">
        <w:rPr>
          <w:rStyle w:val="SourceLineNumber"/>
        </w:rPr>
        <w:t>259.</w:t>
      </w:r>
      <w:r>
        <w:t xml:space="preserve">             </w:t>
      </w:r>
      <w:r w:rsidRPr="00334B9D">
        <w:rPr>
          <w:rStyle w:val="SourceCodeComment"/>
        </w:rPr>
        <w:t xml:space="preserve"># </w:t>
      </w:r>
      <w:r>
        <w:rPr>
          <w:rStyle w:val="SourceCodeComment"/>
        </w:rPr>
        <w:t>Player's</w:t>
      </w:r>
      <w:r w:rsidRPr="00334B9D">
        <w:rPr>
          <w:rStyle w:val="SourceCodeComment"/>
        </w:rPr>
        <w:t xml:space="preserve"> turn.</w:t>
      </w:r>
    </w:p>
    <w:p w:rsidR="00574975" w:rsidRDefault="00574975" w:rsidP="00574975">
      <w:pPr>
        <w:pStyle w:val="SourceCode"/>
      </w:pPr>
      <w:r w:rsidRPr="00A65AC3">
        <w:rPr>
          <w:rStyle w:val="SourceLineNumber"/>
        </w:rPr>
        <w:t>260.</w:t>
      </w:r>
      <w:r>
        <w:t xml:space="preserve">             if showHints:</w:t>
      </w:r>
    </w:p>
    <w:p w:rsidR="00574975" w:rsidRDefault="00574975" w:rsidP="00574975">
      <w:pPr>
        <w:pStyle w:val="SourceCode"/>
      </w:pPr>
      <w:r w:rsidRPr="00A65AC3">
        <w:rPr>
          <w:rStyle w:val="SourceLineNumber"/>
        </w:rPr>
        <w:t>261.</w:t>
      </w:r>
      <w:r>
        <w:t xml:space="preserve">                 validMovesBoard = getBoardWithValidMoves(mainBoard, playerTile)</w:t>
      </w:r>
    </w:p>
    <w:p w:rsidR="00574975" w:rsidRDefault="00574975" w:rsidP="00574975">
      <w:pPr>
        <w:pStyle w:val="SourceCode"/>
      </w:pPr>
      <w:r w:rsidRPr="00A65AC3">
        <w:rPr>
          <w:rStyle w:val="SourceLineNumber"/>
        </w:rPr>
        <w:t>262.</w:t>
      </w:r>
      <w:r>
        <w:t xml:space="preserve">                 drawBoard(validMovesBoard)</w:t>
      </w:r>
    </w:p>
    <w:p w:rsidR="00574975" w:rsidRDefault="00574975" w:rsidP="00574975">
      <w:pPr>
        <w:pStyle w:val="SourceCode"/>
      </w:pPr>
      <w:r w:rsidRPr="00A65AC3">
        <w:rPr>
          <w:rStyle w:val="SourceLineNumber"/>
        </w:rPr>
        <w:t>263.</w:t>
      </w:r>
      <w:r>
        <w:t xml:space="preserve">             else:</w:t>
      </w:r>
    </w:p>
    <w:p w:rsidR="00574975" w:rsidRDefault="00574975" w:rsidP="00574975">
      <w:pPr>
        <w:pStyle w:val="SourceCode"/>
      </w:pPr>
      <w:r w:rsidRPr="00A65AC3">
        <w:rPr>
          <w:rStyle w:val="SourceLineNumber"/>
        </w:rPr>
        <w:t>264.</w:t>
      </w:r>
      <w:r>
        <w:t xml:space="preserve">                 drawBoard(mainBoard)</w:t>
      </w:r>
    </w:p>
    <w:p w:rsidR="00574975" w:rsidRDefault="00574975" w:rsidP="00574975">
      <w:pPr>
        <w:pStyle w:val="SourceCode"/>
      </w:pPr>
      <w:r w:rsidRPr="00A65AC3">
        <w:rPr>
          <w:rStyle w:val="SourceLineNumber"/>
        </w:rPr>
        <w:t>265.</w:t>
      </w:r>
      <w:r>
        <w:t xml:space="preserve">             showPoints(playerTile, computerTile)</w:t>
      </w:r>
    </w:p>
    <w:p w:rsidR="00574975" w:rsidRDefault="00574975" w:rsidP="00574975">
      <w:pPr>
        <w:pStyle w:val="SourceCode"/>
      </w:pPr>
      <w:r w:rsidRPr="00A65AC3">
        <w:rPr>
          <w:rStyle w:val="SourceLineNumber"/>
        </w:rPr>
        <w:t>266.</w:t>
      </w:r>
      <w:r>
        <w:t xml:space="preserve">             move = getPlayerMove(mainBoard, playerTile)</w:t>
      </w:r>
    </w:p>
    <w:p w:rsidR="00574975" w:rsidRDefault="00574975" w:rsidP="00574975">
      <w:pPr>
        <w:pStyle w:val="SourceCode"/>
      </w:pPr>
      <w:r w:rsidRPr="00A65AC3">
        <w:rPr>
          <w:rStyle w:val="SourceLineNumber"/>
        </w:rPr>
        <w:t>267.</w:t>
      </w:r>
      <w:r>
        <w:t xml:space="preserve">             if move == 'quit':</w:t>
      </w:r>
    </w:p>
    <w:p w:rsidR="00574975" w:rsidRDefault="00574975" w:rsidP="00574975">
      <w:pPr>
        <w:pStyle w:val="SourceCode"/>
      </w:pPr>
      <w:r w:rsidRPr="00A65AC3">
        <w:rPr>
          <w:rStyle w:val="SourceLineNumber"/>
        </w:rPr>
        <w:t>268.</w:t>
      </w:r>
      <w:r>
        <w:t xml:space="preserve">                 print('Thanks for playing!')</w:t>
      </w:r>
    </w:p>
    <w:p w:rsidR="00574975" w:rsidRDefault="00574975" w:rsidP="00574975">
      <w:pPr>
        <w:pStyle w:val="SourceCode"/>
      </w:pPr>
      <w:r w:rsidRPr="00A65AC3">
        <w:rPr>
          <w:rStyle w:val="SourceLineNumber"/>
        </w:rPr>
        <w:t>269.</w:t>
      </w:r>
      <w:r>
        <w:t xml:space="preserve">                 sys.exit() </w:t>
      </w:r>
      <w:r w:rsidRPr="00334B9D">
        <w:rPr>
          <w:rStyle w:val="SourceCodeComment"/>
        </w:rPr>
        <w:t># terminate the program</w:t>
      </w:r>
    </w:p>
    <w:p w:rsidR="00574975" w:rsidRDefault="00574975" w:rsidP="00574975">
      <w:pPr>
        <w:pStyle w:val="SourceCode"/>
      </w:pPr>
      <w:r w:rsidRPr="00A65AC3">
        <w:rPr>
          <w:rStyle w:val="SourceLineNumber"/>
        </w:rPr>
        <w:t>270.</w:t>
      </w:r>
      <w:r>
        <w:t xml:space="preserve">             elif move == 'hints':</w:t>
      </w:r>
    </w:p>
    <w:p w:rsidR="00574975" w:rsidRDefault="00574975" w:rsidP="00574975">
      <w:pPr>
        <w:pStyle w:val="SourceCode"/>
      </w:pPr>
      <w:r w:rsidRPr="00A65AC3">
        <w:rPr>
          <w:rStyle w:val="SourceLineNumber"/>
        </w:rPr>
        <w:t>271.</w:t>
      </w:r>
      <w:r>
        <w:t xml:space="preserve">                 showHints = not showHints</w:t>
      </w:r>
    </w:p>
    <w:p w:rsidR="00574975" w:rsidRDefault="00574975" w:rsidP="00574975">
      <w:pPr>
        <w:pStyle w:val="SourceCode"/>
      </w:pPr>
      <w:r w:rsidRPr="00A65AC3">
        <w:rPr>
          <w:rStyle w:val="SourceLineNumber"/>
        </w:rPr>
        <w:t>272.</w:t>
      </w:r>
      <w:r>
        <w:t xml:space="preserve">                 continue</w:t>
      </w:r>
    </w:p>
    <w:p w:rsidR="00574975" w:rsidRDefault="00574975" w:rsidP="00574975">
      <w:pPr>
        <w:pStyle w:val="SourceCode"/>
      </w:pPr>
      <w:r w:rsidRPr="00A65AC3">
        <w:rPr>
          <w:rStyle w:val="SourceLineNumber"/>
        </w:rPr>
        <w:t>273.</w:t>
      </w:r>
      <w:r>
        <w:t xml:space="preserve">             else:</w:t>
      </w:r>
    </w:p>
    <w:p w:rsidR="00574975" w:rsidRDefault="00574975" w:rsidP="00574975">
      <w:pPr>
        <w:pStyle w:val="SourceCode"/>
      </w:pPr>
      <w:r w:rsidRPr="00A65AC3">
        <w:rPr>
          <w:rStyle w:val="SourceLineNumber"/>
        </w:rPr>
        <w:t>274.</w:t>
      </w:r>
      <w:r>
        <w:t xml:space="preserve">                 makeMove(mainBoard, playerTile, move[0], move[1])</w:t>
      </w:r>
    </w:p>
    <w:p w:rsidR="00574975" w:rsidRPr="00A65AC3" w:rsidRDefault="00574975" w:rsidP="00574975">
      <w:pPr>
        <w:pStyle w:val="SourceCode"/>
        <w:rPr>
          <w:rStyle w:val="SourceLineNumber"/>
        </w:rPr>
      </w:pPr>
      <w:r w:rsidRPr="00A65AC3">
        <w:rPr>
          <w:rStyle w:val="SourceLineNumber"/>
        </w:rPr>
        <w:t xml:space="preserve">275. </w:t>
      </w:r>
    </w:p>
    <w:p w:rsidR="00574975" w:rsidRDefault="00574975" w:rsidP="00574975">
      <w:pPr>
        <w:pStyle w:val="SourceCode"/>
      </w:pPr>
      <w:r w:rsidRPr="00A65AC3">
        <w:rPr>
          <w:rStyle w:val="SourceLineNumber"/>
        </w:rPr>
        <w:t>276.</w:t>
      </w:r>
      <w:r>
        <w:t xml:space="preserve">             if getValidMoves(mainBoard, computerTile) == []:</w:t>
      </w:r>
    </w:p>
    <w:p w:rsidR="00574975" w:rsidRDefault="00574975" w:rsidP="00574975">
      <w:pPr>
        <w:pStyle w:val="SourceCode"/>
      </w:pPr>
      <w:r w:rsidRPr="00A65AC3">
        <w:rPr>
          <w:rStyle w:val="SourceLineNumber"/>
        </w:rPr>
        <w:t>277.</w:t>
      </w:r>
      <w:r>
        <w:t xml:space="preserve">                 break</w:t>
      </w:r>
    </w:p>
    <w:p w:rsidR="00574975" w:rsidRDefault="00574975" w:rsidP="00574975">
      <w:pPr>
        <w:pStyle w:val="SourceCode"/>
      </w:pPr>
      <w:r w:rsidRPr="00A65AC3">
        <w:rPr>
          <w:rStyle w:val="SourceLineNumber"/>
        </w:rPr>
        <w:t>278.</w:t>
      </w:r>
      <w:r>
        <w:t xml:space="preserve">             else:</w:t>
      </w:r>
    </w:p>
    <w:p w:rsidR="00574975" w:rsidRDefault="00574975" w:rsidP="00574975">
      <w:pPr>
        <w:pStyle w:val="SourceCode"/>
      </w:pPr>
      <w:r w:rsidRPr="00A65AC3">
        <w:rPr>
          <w:rStyle w:val="SourceLineNumber"/>
        </w:rPr>
        <w:t>279.</w:t>
      </w:r>
      <w:r>
        <w:t xml:space="preserve">                 turn = 'computer'</w:t>
      </w:r>
    </w:p>
    <w:p w:rsidR="00574975" w:rsidRPr="00A65AC3" w:rsidRDefault="00574975" w:rsidP="00574975">
      <w:pPr>
        <w:pStyle w:val="SourceCode"/>
        <w:rPr>
          <w:rStyle w:val="SourceLineNumber"/>
        </w:rPr>
      </w:pPr>
      <w:r w:rsidRPr="00A65AC3">
        <w:rPr>
          <w:rStyle w:val="SourceLineNumber"/>
        </w:rPr>
        <w:t xml:space="preserve">280. </w:t>
      </w:r>
    </w:p>
    <w:p w:rsidR="00574975" w:rsidRDefault="00574975" w:rsidP="00574975">
      <w:pPr>
        <w:pStyle w:val="SourceCode"/>
      </w:pPr>
      <w:r w:rsidRPr="00A65AC3">
        <w:rPr>
          <w:rStyle w:val="SourceLineNumber"/>
        </w:rPr>
        <w:t>281.</w:t>
      </w:r>
      <w:r>
        <w:t xml:space="preserve">         else:</w:t>
      </w:r>
    </w:p>
    <w:p w:rsidR="00574975" w:rsidRPr="00334B9D" w:rsidRDefault="00574975" w:rsidP="00574975">
      <w:pPr>
        <w:pStyle w:val="SourceCode"/>
        <w:rPr>
          <w:rStyle w:val="SourceCodeComment"/>
        </w:rPr>
      </w:pPr>
      <w:r w:rsidRPr="00A65AC3">
        <w:rPr>
          <w:rStyle w:val="SourceLineNumber"/>
        </w:rPr>
        <w:t>282.</w:t>
      </w:r>
      <w:r>
        <w:t xml:space="preserve">             </w:t>
      </w:r>
      <w:r w:rsidRPr="00334B9D">
        <w:rPr>
          <w:rStyle w:val="SourceCodeComment"/>
        </w:rPr>
        <w:t xml:space="preserve"># </w:t>
      </w:r>
      <w:r>
        <w:rPr>
          <w:rStyle w:val="SourceCodeComment"/>
        </w:rPr>
        <w:t>Computer's</w:t>
      </w:r>
      <w:r w:rsidRPr="00334B9D">
        <w:rPr>
          <w:rStyle w:val="SourceCodeComment"/>
        </w:rPr>
        <w:t xml:space="preserve"> turn.</w:t>
      </w:r>
    </w:p>
    <w:p w:rsidR="00574975" w:rsidRDefault="00574975" w:rsidP="00574975">
      <w:pPr>
        <w:pStyle w:val="SourceCode"/>
      </w:pPr>
      <w:r w:rsidRPr="00A65AC3">
        <w:rPr>
          <w:rStyle w:val="SourceLineNumber"/>
        </w:rPr>
        <w:t>283.</w:t>
      </w:r>
      <w:r>
        <w:t xml:space="preserve">             drawBoard(mainBoard)</w:t>
      </w:r>
    </w:p>
    <w:p w:rsidR="00574975" w:rsidRDefault="00574975" w:rsidP="00574975">
      <w:pPr>
        <w:pStyle w:val="SourceCode"/>
      </w:pPr>
      <w:r w:rsidRPr="00A65AC3">
        <w:rPr>
          <w:rStyle w:val="SourceLineNumber"/>
        </w:rPr>
        <w:t>284.</w:t>
      </w:r>
      <w:r>
        <w:t xml:space="preserve">             showPoints(playerTile, computerTile)</w:t>
      </w:r>
    </w:p>
    <w:p w:rsidR="00574975" w:rsidRDefault="00574975" w:rsidP="00574975">
      <w:pPr>
        <w:pStyle w:val="SourceCode"/>
      </w:pPr>
      <w:r w:rsidRPr="00A65AC3">
        <w:rPr>
          <w:rStyle w:val="SourceLineNumber"/>
        </w:rPr>
        <w:t>285.</w:t>
      </w:r>
      <w:r>
        <w:t xml:space="preserve">             input('Press Enter to see the computer\'s move.')</w:t>
      </w:r>
    </w:p>
    <w:p w:rsidR="00574975" w:rsidRDefault="00574975" w:rsidP="00574975">
      <w:pPr>
        <w:pStyle w:val="SourceCode"/>
      </w:pPr>
      <w:r w:rsidRPr="00A65AC3">
        <w:rPr>
          <w:rStyle w:val="SourceLineNumber"/>
        </w:rPr>
        <w:t>286.</w:t>
      </w:r>
      <w:r>
        <w:t xml:space="preserve">             x, y = getComputerMove(mainBoard, computerTile)</w:t>
      </w:r>
    </w:p>
    <w:p w:rsidR="00574975" w:rsidRDefault="00574975" w:rsidP="00574975">
      <w:pPr>
        <w:pStyle w:val="SourceCode"/>
      </w:pPr>
      <w:r w:rsidRPr="00A65AC3">
        <w:rPr>
          <w:rStyle w:val="SourceLineNumber"/>
        </w:rPr>
        <w:t>287.</w:t>
      </w:r>
      <w:r>
        <w:t xml:space="preserve">             makeMove(mainBoard, computerTile, x, y)</w:t>
      </w:r>
    </w:p>
    <w:p w:rsidR="00574975" w:rsidRPr="00A65AC3" w:rsidRDefault="00574975" w:rsidP="00574975">
      <w:pPr>
        <w:pStyle w:val="SourceCode"/>
        <w:rPr>
          <w:rStyle w:val="SourceLineNumber"/>
        </w:rPr>
      </w:pPr>
      <w:r w:rsidRPr="00A65AC3">
        <w:rPr>
          <w:rStyle w:val="SourceLineNumber"/>
        </w:rPr>
        <w:t xml:space="preserve">288. </w:t>
      </w:r>
    </w:p>
    <w:p w:rsidR="00574975" w:rsidRDefault="00574975" w:rsidP="00574975">
      <w:pPr>
        <w:pStyle w:val="SourceCode"/>
      </w:pPr>
      <w:r w:rsidRPr="00A65AC3">
        <w:rPr>
          <w:rStyle w:val="SourceLineNumber"/>
        </w:rPr>
        <w:t>289.</w:t>
      </w:r>
      <w:r>
        <w:t xml:space="preserve">             if getValidMoves(mainBoard, playerTile) == []:</w:t>
      </w:r>
    </w:p>
    <w:p w:rsidR="00574975" w:rsidRDefault="00574975" w:rsidP="00574975">
      <w:pPr>
        <w:pStyle w:val="SourceCode"/>
      </w:pPr>
      <w:r w:rsidRPr="00A65AC3">
        <w:rPr>
          <w:rStyle w:val="SourceLineNumber"/>
        </w:rPr>
        <w:t>290.</w:t>
      </w:r>
      <w:r>
        <w:t xml:space="preserve">                 break</w:t>
      </w:r>
    </w:p>
    <w:p w:rsidR="00574975" w:rsidRDefault="00574975" w:rsidP="00574975">
      <w:pPr>
        <w:pStyle w:val="SourceCode"/>
      </w:pPr>
      <w:r w:rsidRPr="00A65AC3">
        <w:rPr>
          <w:rStyle w:val="SourceLineNumber"/>
        </w:rPr>
        <w:t>291.</w:t>
      </w:r>
      <w:r>
        <w:t xml:space="preserve">             else:</w:t>
      </w:r>
    </w:p>
    <w:p w:rsidR="00574975" w:rsidRDefault="00574975" w:rsidP="00574975">
      <w:pPr>
        <w:pStyle w:val="SourceCode"/>
      </w:pPr>
      <w:r w:rsidRPr="00A65AC3">
        <w:rPr>
          <w:rStyle w:val="SourceLineNumber"/>
        </w:rPr>
        <w:t>292.</w:t>
      </w:r>
      <w:r>
        <w:t xml:space="preserve">                 turn = 'player'</w:t>
      </w:r>
    </w:p>
    <w:p w:rsidR="00574975" w:rsidRPr="00A65AC3" w:rsidRDefault="00574975" w:rsidP="00574975">
      <w:pPr>
        <w:pStyle w:val="SourceCode"/>
        <w:rPr>
          <w:rStyle w:val="SourceLineNumber"/>
        </w:rPr>
      </w:pPr>
      <w:r w:rsidRPr="00A65AC3">
        <w:rPr>
          <w:rStyle w:val="SourceLineNumber"/>
        </w:rPr>
        <w:t xml:space="preserve">293. </w:t>
      </w:r>
    </w:p>
    <w:p w:rsidR="00574975" w:rsidRDefault="00574975" w:rsidP="00574975">
      <w:pPr>
        <w:pStyle w:val="SourceCode"/>
      </w:pPr>
      <w:r w:rsidRPr="00A65AC3">
        <w:rPr>
          <w:rStyle w:val="SourceLineNumber"/>
        </w:rPr>
        <w:t>294.</w:t>
      </w:r>
      <w:r>
        <w:t xml:space="preserve">     </w:t>
      </w:r>
      <w:r w:rsidRPr="00334B9D">
        <w:rPr>
          <w:rStyle w:val="SourceCodeComment"/>
        </w:rPr>
        <w:t># Display the final score.</w:t>
      </w:r>
    </w:p>
    <w:p w:rsidR="00574975" w:rsidRDefault="00574975" w:rsidP="00574975">
      <w:pPr>
        <w:pStyle w:val="SourceCode"/>
      </w:pPr>
      <w:r w:rsidRPr="00A65AC3">
        <w:rPr>
          <w:rStyle w:val="SourceLineNumber"/>
        </w:rPr>
        <w:t>295.</w:t>
      </w:r>
      <w:r>
        <w:t xml:space="preserve">     drawBoard(mainBoard)</w:t>
      </w:r>
    </w:p>
    <w:p w:rsidR="00574975" w:rsidRDefault="00574975" w:rsidP="00574975">
      <w:pPr>
        <w:pStyle w:val="SourceCode"/>
      </w:pPr>
      <w:r w:rsidRPr="00A65AC3">
        <w:rPr>
          <w:rStyle w:val="SourceLineNumber"/>
        </w:rPr>
        <w:t>296.</w:t>
      </w:r>
      <w:r>
        <w:t xml:space="preserve">     scores = getScoreOfBoard(mainBoard)</w:t>
      </w:r>
    </w:p>
    <w:p w:rsidR="00574975" w:rsidRDefault="00574975" w:rsidP="00574975">
      <w:pPr>
        <w:pStyle w:val="SourceCode"/>
      </w:pPr>
      <w:r w:rsidRPr="00A65AC3">
        <w:rPr>
          <w:rStyle w:val="SourceLineNumber"/>
        </w:rPr>
        <w:t>297.</w:t>
      </w:r>
      <w:r>
        <w:t xml:space="preserve">     print('X scored %s points. O scored %s points.' % (scores['X'], scores['O']))</w:t>
      </w:r>
    </w:p>
    <w:p w:rsidR="00574975" w:rsidRDefault="00574975" w:rsidP="00574975">
      <w:pPr>
        <w:pStyle w:val="SourceCode"/>
      </w:pPr>
      <w:r w:rsidRPr="00A65AC3">
        <w:rPr>
          <w:rStyle w:val="SourceLineNumber"/>
        </w:rPr>
        <w:t>298.</w:t>
      </w:r>
      <w:r>
        <w:t xml:space="preserve">     if scores[playerTile] &gt; scores[computerTile]:</w:t>
      </w:r>
    </w:p>
    <w:p w:rsidR="00574975" w:rsidRDefault="00574975" w:rsidP="00574975">
      <w:pPr>
        <w:pStyle w:val="SourceCode"/>
      </w:pPr>
      <w:r w:rsidRPr="00A65AC3">
        <w:rPr>
          <w:rStyle w:val="SourceLineNumber"/>
        </w:rPr>
        <w:lastRenderedPageBreak/>
        <w:t>299.</w:t>
      </w:r>
      <w:r>
        <w:t xml:space="preserve">         print('You beat the computer by %s points! Congratulations!' % (scores[playerTile] - scores[computerTile]))</w:t>
      </w:r>
    </w:p>
    <w:p w:rsidR="00574975" w:rsidRDefault="00574975" w:rsidP="00574975">
      <w:pPr>
        <w:pStyle w:val="SourceCode"/>
      </w:pPr>
      <w:r w:rsidRPr="00A65AC3">
        <w:rPr>
          <w:rStyle w:val="SourceLineNumber"/>
        </w:rPr>
        <w:t>300.</w:t>
      </w:r>
      <w:r>
        <w:t xml:space="preserve">     elif scores[playerTile] &lt; scores[computerTile]:</w:t>
      </w:r>
    </w:p>
    <w:p w:rsidR="00574975" w:rsidRDefault="00574975" w:rsidP="00574975">
      <w:pPr>
        <w:pStyle w:val="SourceCode"/>
      </w:pPr>
      <w:r w:rsidRPr="00A65AC3">
        <w:rPr>
          <w:rStyle w:val="SourceLineNumber"/>
        </w:rPr>
        <w:t>301.</w:t>
      </w:r>
      <w:r>
        <w:t xml:space="preserve">         print('You lost. The computer beat you by %s points.' % (scores[computerTile] - scores[playerTile]))</w:t>
      </w:r>
    </w:p>
    <w:p w:rsidR="00574975" w:rsidRDefault="00574975" w:rsidP="00574975">
      <w:pPr>
        <w:pStyle w:val="SourceCode"/>
      </w:pPr>
      <w:r w:rsidRPr="00A65AC3">
        <w:rPr>
          <w:rStyle w:val="SourceLineNumber"/>
        </w:rPr>
        <w:t>302.</w:t>
      </w:r>
      <w:r>
        <w:t xml:space="preserve">     else:</w:t>
      </w:r>
    </w:p>
    <w:p w:rsidR="00574975" w:rsidRDefault="00574975" w:rsidP="00574975">
      <w:pPr>
        <w:pStyle w:val="SourceCode"/>
      </w:pPr>
      <w:r w:rsidRPr="00A65AC3">
        <w:rPr>
          <w:rStyle w:val="SourceLineNumber"/>
        </w:rPr>
        <w:t>303.</w:t>
      </w:r>
      <w:r>
        <w:t xml:space="preserve">         print('The game was a tie!')</w:t>
      </w:r>
    </w:p>
    <w:p w:rsidR="00574975" w:rsidRPr="00A65AC3" w:rsidRDefault="00574975" w:rsidP="00574975">
      <w:pPr>
        <w:pStyle w:val="SourceCode"/>
        <w:rPr>
          <w:rStyle w:val="SourceLineNumber"/>
        </w:rPr>
      </w:pPr>
      <w:r w:rsidRPr="00A65AC3">
        <w:rPr>
          <w:rStyle w:val="SourceLineNumber"/>
        </w:rPr>
        <w:t xml:space="preserve">304. </w:t>
      </w:r>
    </w:p>
    <w:p w:rsidR="00574975" w:rsidRDefault="00574975" w:rsidP="00574975">
      <w:pPr>
        <w:pStyle w:val="SourceCode"/>
      </w:pPr>
      <w:r w:rsidRPr="00A65AC3">
        <w:rPr>
          <w:rStyle w:val="SourceLineNumber"/>
        </w:rPr>
        <w:t>305.</w:t>
      </w:r>
      <w:r>
        <w:t xml:space="preserve">     if not playAgain():</w:t>
      </w:r>
    </w:p>
    <w:p w:rsidR="00574975" w:rsidRDefault="00574975" w:rsidP="00574975">
      <w:pPr>
        <w:pStyle w:val="SourceCode"/>
      </w:pPr>
      <w:r w:rsidRPr="00A65AC3">
        <w:rPr>
          <w:rStyle w:val="SourceLineNumber"/>
        </w:rPr>
        <w:t>306.</w:t>
      </w:r>
      <w:r>
        <w:t xml:space="preserve">         break</w:t>
      </w:r>
    </w:p>
    <w:p w:rsidR="00574975" w:rsidRDefault="00574975" w:rsidP="00574975">
      <w:pPr>
        <w:pStyle w:val="Heading2"/>
      </w:pPr>
      <w:bookmarkStart w:id="3" w:name="_Toc405145158"/>
      <w:r>
        <w:t>How the Code Works</w:t>
      </w:r>
      <w:bookmarkEnd w:id="3"/>
    </w:p>
    <w:p w:rsidR="00574975" w:rsidRDefault="00574975" w:rsidP="00574975">
      <w:pPr>
        <w:pStyle w:val="Non-TOCHeading3"/>
      </w:pPr>
      <w:r>
        <w:t>The Game Board Data Structure</w:t>
      </w:r>
    </w:p>
    <w:p w:rsidR="00574975" w:rsidRDefault="00574975" w:rsidP="00574975">
      <w:pPr>
        <w:pStyle w:val="Body"/>
      </w:pPr>
      <w:r>
        <w:t xml:space="preserve">Before getting into the code, let’s figure out the board’s data structure. This data structure is a list of lists, just like the one in the previous Sonar game. The list of lists is created so that </w:t>
      </w:r>
      <w:r w:rsidRPr="00273C94">
        <w:rPr>
          <w:rStyle w:val="Literal"/>
        </w:rPr>
        <w:t>board[x][y]</w:t>
      </w:r>
      <w:r>
        <w:t xml:space="preserve"> will represent the character on space located at position </w:t>
      </w:r>
      <w:r w:rsidRPr="00273C94">
        <w:rPr>
          <w:rStyle w:val="Literal"/>
        </w:rPr>
        <w:t>x</w:t>
      </w:r>
      <w:r>
        <w:t xml:space="preserve"> on the X-axis (going left/right) and position </w:t>
      </w:r>
      <w:r w:rsidRPr="00273C94">
        <w:rPr>
          <w:rStyle w:val="Literal"/>
        </w:rPr>
        <w:t>y</w:t>
      </w:r>
      <w:r>
        <w:t xml:space="preserve"> on the Y-axis (going up/down).</w:t>
      </w:r>
    </w:p>
    <w:p w:rsidR="00574975" w:rsidRDefault="00574975" w:rsidP="00574975">
      <w:pPr>
        <w:pStyle w:val="Body"/>
      </w:pPr>
      <w:r>
        <w:t xml:space="preserve">This character can either be a </w:t>
      </w:r>
      <w:r w:rsidRPr="00273C94">
        <w:rPr>
          <w:rStyle w:val="Literal"/>
        </w:rPr>
        <w:t>' '</w:t>
      </w:r>
      <w:r>
        <w:t xml:space="preserve"> space character (to represent a blank space), a </w:t>
      </w:r>
      <w:r w:rsidRPr="00273C94">
        <w:rPr>
          <w:rStyle w:val="Literal"/>
        </w:rPr>
        <w:t>'.'</w:t>
      </w:r>
      <w:r>
        <w:t xml:space="preserve"> period character (to represent a possible move in hint mode), or an </w:t>
      </w:r>
      <w:r w:rsidRPr="00273C94">
        <w:rPr>
          <w:rStyle w:val="Literal"/>
        </w:rPr>
        <w:t>'X'</w:t>
      </w:r>
      <w:r>
        <w:t xml:space="preserve"> or </w:t>
      </w:r>
      <w:r w:rsidRPr="00273C94">
        <w:rPr>
          <w:rStyle w:val="Literal"/>
        </w:rPr>
        <w:t>'O'</w:t>
      </w:r>
      <w:r>
        <w:t xml:space="preserve"> (to represent a player’s tile). Whenever you see a parameter named </w:t>
      </w:r>
      <w:r w:rsidRPr="00273C94">
        <w:rPr>
          <w:rStyle w:val="Literal"/>
        </w:rPr>
        <w:t>board</w:t>
      </w:r>
      <w:r>
        <w:t>, it is meant to be this kind of list of lists data structure.</w:t>
      </w:r>
    </w:p>
    <w:p w:rsidR="00574975" w:rsidRDefault="00574975" w:rsidP="00574975">
      <w:pPr>
        <w:pStyle w:val="Non-TOCHeading3"/>
      </w:pPr>
      <w:r>
        <w:t>Importing Other Modules</w:t>
      </w:r>
    </w:p>
    <w:p w:rsidR="00574975" w:rsidRDefault="00574975" w:rsidP="00574975">
      <w:pPr>
        <w:pStyle w:val="SourceCode"/>
      </w:pPr>
      <w:r w:rsidRPr="00E11051">
        <w:rPr>
          <w:rStyle w:val="SourceLineNumber"/>
        </w:rPr>
        <w:t xml:space="preserve">  1.</w:t>
      </w:r>
      <w:r>
        <w:t xml:space="preserve"> </w:t>
      </w:r>
      <w:r w:rsidRPr="0011283F">
        <w:rPr>
          <w:rStyle w:val="SourceCodeComment"/>
        </w:rPr>
        <w:t># Reversi</w:t>
      </w:r>
    </w:p>
    <w:p w:rsidR="00574975" w:rsidRDefault="00574975" w:rsidP="00574975">
      <w:pPr>
        <w:pStyle w:val="SourceCode"/>
      </w:pPr>
      <w:r w:rsidRPr="00E11051">
        <w:rPr>
          <w:rStyle w:val="SourceLineNumber"/>
        </w:rPr>
        <w:t xml:space="preserve">  2.</w:t>
      </w:r>
      <w:r>
        <w:t xml:space="preserve"> import random</w:t>
      </w:r>
    </w:p>
    <w:p w:rsidR="00574975" w:rsidRDefault="00574975" w:rsidP="00574975">
      <w:pPr>
        <w:pStyle w:val="SourceCode"/>
      </w:pPr>
      <w:r w:rsidRPr="00E11051">
        <w:rPr>
          <w:rStyle w:val="SourceLineNumber"/>
        </w:rPr>
        <w:t xml:space="preserve">  3.</w:t>
      </w:r>
      <w:r>
        <w:t xml:space="preserve"> import sys</w:t>
      </w:r>
    </w:p>
    <w:p w:rsidR="00574975" w:rsidRDefault="00574975" w:rsidP="00574975">
      <w:pPr>
        <w:pStyle w:val="Body"/>
      </w:pPr>
      <w:r>
        <w:t xml:space="preserve">Line 2 imports the </w:t>
      </w:r>
      <w:r w:rsidRPr="00273C94">
        <w:rPr>
          <w:rStyle w:val="Literal"/>
        </w:rPr>
        <w:t>random</w:t>
      </w:r>
      <w:r>
        <w:t xml:space="preserve"> module for its </w:t>
      </w:r>
      <w:r w:rsidRPr="00824ABE">
        <w:rPr>
          <w:rStyle w:val="Literal"/>
        </w:rPr>
        <w:t>randint()</w:t>
      </w:r>
      <w:r>
        <w:t xml:space="preserve"> and </w:t>
      </w:r>
      <w:r w:rsidRPr="00273C94">
        <w:rPr>
          <w:rStyle w:val="Literal"/>
        </w:rPr>
        <w:t>choice()</w:t>
      </w:r>
      <w:r>
        <w:t xml:space="preserve"> functions. Line 3 imports the </w:t>
      </w:r>
      <w:r w:rsidRPr="00273C94">
        <w:rPr>
          <w:rStyle w:val="Literal"/>
        </w:rPr>
        <w:t>sys</w:t>
      </w:r>
      <w:r>
        <w:t xml:space="preserve"> module for its </w:t>
      </w:r>
      <w:r w:rsidRPr="00273C94">
        <w:rPr>
          <w:rStyle w:val="Literal"/>
        </w:rPr>
        <w:t>exit()</w:t>
      </w:r>
      <w:r>
        <w:t xml:space="preserve"> function.</w:t>
      </w:r>
    </w:p>
    <w:p w:rsidR="00574975" w:rsidRDefault="00574975" w:rsidP="00574975">
      <w:pPr>
        <w:pStyle w:val="Non-TOCHeading3"/>
      </w:pPr>
      <w:r>
        <w:t>Drawing the Board Data Structure on the Screen</w:t>
      </w:r>
    </w:p>
    <w:p w:rsidR="00574975" w:rsidRDefault="00574975" w:rsidP="00574975">
      <w:pPr>
        <w:pStyle w:val="SourceCode"/>
      </w:pPr>
      <w:r w:rsidRPr="001415D5">
        <w:rPr>
          <w:rStyle w:val="SourceLineNumber"/>
        </w:rPr>
        <w:t xml:space="preserve">  6.</w:t>
      </w:r>
      <w:r>
        <w:t xml:space="preserve"> def drawBoard(board):</w:t>
      </w:r>
    </w:p>
    <w:p w:rsidR="00574975" w:rsidRDefault="00574975" w:rsidP="00574975">
      <w:pPr>
        <w:pStyle w:val="SourceCode"/>
      </w:pPr>
      <w:r w:rsidRPr="001415D5">
        <w:rPr>
          <w:rStyle w:val="SourceLineNumber"/>
        </w:rPr>
        <w:t xml:space="preserve">  7.</w:t>
      </w:r>
      <w:r>
        <w:t xml:space="preserve">     </w:t>
      </w:r>
      <w:r w:rsidRPr="0011283F">
        <w:rPr>
          <w:rStyle w:val="SourceCodeComment"/>
        </w:rPr>
        <w:t># This function prints out the board that it was passed. Returns None.</w:t>
      </w:r>
    </w:p>
    <w:p w:rsidR="00574975" w:rsidRDefault="00574975" w:rsidP="00574975">
      <w:pPr>
        <w:pStyle w:val="SourceCode"/>
      </w:pPr>
      <w:r w:rsidRPr="001415D5">
        <w:rPr>
          <w:rStyle w:val="SourceLineNumber"/>
        </w:rPr>
        <w:t xml:space="preserve">  8.</w:t>
      </w:r>
      <w:r>
        <w:t xml:space="preserve">     HLINE = '  +---+---+---+---+---+---+---+---+'</w:t>
      </w:r>
    </w:p>
    <w:p w:rsidR="00574975" w:rsidRDefault="00574975" w:rsidP="00574975">
      <w:pPr>
        <w:pStyle w:val="SourceCode"/>
      </w:pPr>
      <w:r w:rsidRPr="001415D5">
        <w:rPr>
          <w:rStyle w:val="SourceLineNumber"/>
        </w:rPr>
        <w:t xml:space="preserve">  9.</w:t>
      </w:r>
      <w:r>
        <w:t xml:space="preserve">     VLINE = '  |   |   |   |   |   |   |   |   |'</w:t>
      </w:r>
    </w:p>
    <w:p w:rsidR="00574975" w:rsidRDefault="00574975" w:rsidP="00574975">
      <w:pPr>
        <w:pStyle w:val="SourceCode"/>
        <w:rPr>
          <w:rStyle w:val="SourceLineNumber"/>
        </w:rPr>
      </w:pPr>
      <w:r w:rsidRPr="001415D5">
        <w:rPr>
          <w:rStyle w:val="SourceLineNumber"/>
        </w:rPr>
        <w:t xml:space="preserve"> 10.</w:t>
      </w:r>
    </w:p>
    <w:p w:rsidR="00574975" w:rsidRDefault="00574975" w:rsidP="00574975">
      <w:pPr>
        <w:pStyle w:val="SourceCode"/>
      </w:pPr>
      <w:r>
        <w:rPr>
          <w:rStyle w:val="SourceLineNumber"/>
        </w:rPr>
        <w:t xml:space="preserve"> 11</w:t>
      </w:r>
      <w:r w:rsidRPr="001415D5">
        <w:rPr>
          <w:rStyle w:val="SourceLineNumber"/>
        </w:rPr>
        <w:t>.</w:t>
      </w:r>
      <w:r>
        <w:t xml:space="preserve">     print('    1   2   3   4   5   6   7   8')</w:t>
      </w:r>
    </w:p>
    <w:p w:rsidR="00574975" w:rsidRDefault="00574975" w:rsidP="00574975">
      <w:pPr>
        <w:pStyle w:val="SourceCode"/>
      </w:pPr>
      <w:r>
        <w:rPr>
          <w:rStyle w:val="SourceLineNumber"/>
        </w:rPr>
        <w:lastRenderedPageBreak/>
        <w:t xml:space="preserve"> 12</w:t>
      </w:r>
      <w:r w:rsidRPr="001415D5">
        <w:rPr>
          <w:rStyle w:val="SourceLineNumber"/>
        </w:rPr>
        <w:t>.</w:t>
      </w:r>
      <w:r>
        <w:t xml:space="preserve">     print(HLINE)</w:t>
      </w:r>
    </w:p>
    <w:p w:rsidR="00574975" w:rsidRDefault="00574975" w:rsidP="00574975">
      <w:pPr>
        <w:pStyle w:val="Body"/>
      </w:pPr>
      <w:r>
        <w:t xml:space="preserve">The </w:t>
      </w:r>
      <w:r w:rsidRPr="00273C94">
        <w:rPr>
          <w:rStyle w:val="Literal"/>
        </w:rPr>
        <w:t>drawBoard()</w:t>
      </w:r>
      <w:r>
        <w:t xml:space="preserve"> function will print the current game board based on the data structure in </w:t>
      </w:r>
      <w:r w:rsidRPr="00966CF7">
        <w:rPr>
          <w:rStyle w:val="Literal"/>
        </w:rPr>
        <w:t>board</w:t>
      </w:r>
      <w:r>
        <w:t xml:space="preserve">. Notice that each square of the board looks like this (there could also be a </w:t>
      </w:r>
      <w:r w:rsidRPr="00273C94">
        <w:rPr>
          <w:rStyle w:val="Literal"/>
        </w:rPr>
        <w:t>'O'</w:t>
      </w:r>
      <w:r>
        <w:t xml:space="preserve">, </w:t>
      </w:r>
      <w:r w:rsidRPr="00273C94">
        <w:rPr>
          <w:rStyle w:val="Literal"/>
        </w:rPr>
        <w:t>'.'</w:t>
      </w:r>
      <w:r>
        <w:t xml:space="preserve">, or </w:t>
      </w:r>
      <w:r w:rsidRPr="00273C94">
        <w:rPr>
          <w:rStyle w:val="Literal"/>
        </w:rPr>
        <w:t>' '</w:t>
      </w:r>
      <w:r>
        <w:t xml:space="preserve"> string instead of the </w:t>
      </w:r>
      <w:r w:rsidRPr="00273C94">
        <w:rPr>
          <w:rStyle w:val="Literal"/>
        </w:rPr>
        <w:t>'X'</w:t>
      </w:r>
      <w:r>
        <w:t>):</w:t>
      </w:r>
    </w:p>
    <w:p w:rsidR="00574975" w:rsidRDefault="00574975" w:rsidP="00574975">
      <w:pPr>
        <w:pStyle w:val="CodeExample"/>
      </w:pPr>
      <w:r>
        <w:t>+---+</w:t>
      </w:r>
    </w:p>
    <w:p w:rsidR="00574975" w:rsidRDefault="00574975" w:rsidP="00574975">
      <w:pPr>
        <w:pStyle w:val="CodeExample"/>
      </w:pPr>
      <w:r>
        <w:t>|   |</w:t>
      </w:r>
    </w:p>
    <w:p w:rsidR="00574975" w:rsidRDefault="00574975" w:rsidP="00574975">
      <w:pPr>
        <w:pStyle w:val="CodeExample"/>
      </w:pPr>
      <w:r>
        <w:t>| X |</w:t>
      </w:r>
    </w:p>
    <w:p w:rsidR="00574975" w:rsidRDefault="00574975" w:rsidP="00574975">
      <w:pPr>
        <w:pStyle w:val="CodeExample"/>
      </w:pPr>
      <w:r>
        <w:t>|   |</w:t>
      </w:r>
    </w:p>
    <w:p w:rsidR="00574975" w:rsidRDefault="00574975" w:rsidP="00574975">
      <w:pPr>
        <w:pStyle w:val="CodeExample"/>
      </w:pPr>
      <w:r>
        <w:t>+---+</w:t>
      </w:r>
    </w:p>
    <w:p w:rsidR="00574975" w:rsidRDefault="00574975" w:rsidP="00574975">
      <w:pPr>
        <w:pStyle w:val="Body"/>
      </w:pPr>
      <w:r>
        <w:t xml:space="preserve">Since the horizontal line is printed over and over again, line 8 stores it in a constant variable named </w:t>
      </w:r>
      <w:r w:rsidRPr="00273C94">
        <w:rPr>
          <w:rStyle w:val="Literal"/>
        </w:rPr>
        <w:t>HLINE</w:t>
      </w:r>
      <w:r>
        <w:t>. This will save you from typing out the string repeatedly.</w:t>
      </w:r>
    </w:p>
    <w:p w:rsidR="00574975" w:rsidRDefault="00574975" w:rsidP="00574975">
      <w:pPr>
        <w:pStyle w:val="Body"/>
      </w:pPr>
      <w:r>
        <w:t xml:space="preserve">There are also lines above and below the center of tile that are nothing but </w:t>
      </w:r>
      <w:r w:rsidRPr="00273C94">
        <w:rPr>
          <w:rStyle w:val="Literal"/>
        </w:rPr>
        <w:t>'|'</w:t>
      </w:r>
      <w:r>
        <w:t xml:space="preserve"> characters (called “pipe” characters) with three spaces between. This is stored in a constant named </w:t>
      </w:r>
      <w:r w:rsidRPr="00273C94">
        <w:rPr>
          <w:rStyle w:val="Literal"/>
        </w:rPr>
        <w:t>VLINE</w:t>
      </w:r>
      <w:r>
        <w:t>.</w:t>
      </w:r>
    </w:p>
    <w:p w:rsidR="00574975" w:rsidRDefault="00574975" w:rsidP="00574975">
      <w:pPr>
        <w:pStyle w:val="Body"/>
      </w:pPr>
      <w:r>
        <w:t xml:space="preserve">Line 11 is the first </w:t>
      </w:r>
      <w:r w:rsidRPr="0018517A">
        <w:rPr>
          <w:rStyle w:val="Literal"/>
        </w:rPr>
        <w:t>print()</w:t>
      </w:r>
      <w:r w:rsidRPr="00173EFC">
        <w:t xml:space="preserve"> function</w:t>
      </w:r>
      <w:r>
        <w:t xml:space="preserve"> call executed, and it prints the labels for the X-axis along the top of the board. Line 12 prints the top horizontal line of the board.</w:t>
      </w:r>
    </w:p>
    <w:p w:rsidR="00574975" w:rsidRDefault="00574975" w:rsidP="00574975">
      <w:pPr>
        <w:pStyle w:val="SourceCode"/>
      </w:pPr>
      <w:r w:rsidRPr="001415D5">
        <w:rPr>
          <w:rStyle w:val="SourceLineNumber"/>
        </w:rPr>
        <w:t xml:space="preserve"> 13.</w:t>
      </w:r>
      <w:r>
        <w:t xml:space="preserve">     for y in range(8):</w:t>
      </w:r>
    </w:p>
    <w:p w:rsidR="00574975" w:rsidRDefault="00574975" w:rsidP="00574975">
      <w:pPr>
        <w:pStyle w:val="SourceCode"/>
      </w:pPr>
      <w:r w:rsidRPr="001415D5">
        <w:rPr>
          <w:rStyle w:val="SourceLineNumber"/>
        </w:rPr>
        <w:t xml:space="preserve"> 14.</w:t>
      </w:r>
      <w:r>
        <w:t xml:space="preserve">         print(VLINE)</w:t>
      </w:r>
    </w:p>
    <w:p w:rsidR="00574975" w:rsidRDefault="00574975" w:rsidP="00574975">
      <w:pPr>
        <w:pStyle w:val="SourceCode"/>
      </w:pPr>
      <w:r w:rsidRPr="001415D5">
        <w:rPr>
          <w:rStyle w:val="SourceLineNumber"/>
        </w:rPr>
        <w:t xml:space="preserve"> 15.</w:t>
      </w:r>
      <w:r>
        <w:t xml:space="preserve">         print(y+1, end=' ')</w:t>
      </w:r>
    </w:p>
    <w:p w:rsidR="00574975" w:rsidRDefault="00574975" w:rsidP="00574975">
      <w:pPr>
        <w:pStyle w:val="SourceCode"/>
      </w:pPr>
      <w:r w:rsidRPr="001415D5">
        <w:rPr>
          <w:rStyle w:val="SourceLineNumber"/>
        </w:rPr>
        <w:t xml:space="preserve"> 16.</w:t>
      </w:r>
      <w:r>
        <w:t xml:space="preserve">         for x in range(8):</w:t>
      </w:r>
    </w:p>
    <w:p w:rsidR="00574975" w:rsidRDefault="00574975" w:rsidP="00574975">
      <w:pPr>
        <w:pStyle w:val="SourceCode"/>
      </w:pPr>
      <w:r w:rsidRPr="001415D5">
        <w:rPr>
          <w:rStyle w:val="SourceLineNumber"/>
        </w:rPr>
        <w:t xml:space="preserve"> 17.</w:t>
      </w:r>
      <w:r>
        <w:t xml:space="preserve">             print('| %s' % (board[x][y]), end=' ')</w:t>
      </w:r>
    </w:p>
    <w:p w:rsidR="00574975" w:rsidRDefault="00574975" w:rsidP="00574975">
      <w:pPr>
        <w:pStyle w:val="SourceCode"/>
      </w:pPr>
      <w:r w:rsidRPr="001415D5">
        <w:rPr>
          <w:rStyle w:val="SourceLineNumber"/>
        </w:rPr>
        <w:t xml:space="preserve"> 18.</w:t>
      </w:r>
      <w:r>
        <w:t xml:space="preserve">         print('|')</w:t>
      </w:r>
    </w:p>
    <w:p w:rsidR="00574975" w:rsidRDefault="00574975" w:rsidP="00574975">
      <w:pPr>
        <w:pStyle w:val="SourceCode"/>
      </w:pPr>
      <w:r w:rsidRPr="001415D5">
        <w:rPr>
          <w:rStyle w:val="SourceLineNumber"/>
        </w:rPr>
        <w:t xml:space="preserve"> 19.</w:t>
      </w:r>
      <w:r>
        <w:t xml:space="preserve">         print(VLINE)</w:t>
      </w:r>
    </w:p>
    <w:p w:rsidR="00574975" w:rsidRDefault="00574975" w:rsidP="00574975">
      <w:pPr>
        <w:pStyle w:val="SourceCode"/>
      </w:pPr>
      <w:r w:rsidRPr="001415D5">
        <w:rPr>
          <w:rStyle w:val="SourceLineNumber"/>
        </w:rPr>
        <w:t xml:space="preserve"> 20.</w:t>
      </w:r>
      <w:r>
        <w:t xml:space="preserve">         print(HLINE)</w:t>
      </w:r>
    </w:p>
    <w:p w:rsidR="00574975" w:rsidRDefault="00574975" w:rsidP="00574975">
      <w:pPr>
        <w:pStyle w:val="Body"/>
      </w:pPr>
      <w:r>
        <w:t xml:space="preserve">The </w:t>
      </w:r>
      <w:r w:rsidRPr="00E534A1">
        <w:rPr>
          <w:rStyle w:val="Literal"/>
        </w:rPr>
        <w:t>for</w:t>
      </w:r>
      <w:r>
        <w:t xml:space="preserve"> loop will loop eight times, once for each row. Line 15 prints the label for the Y-axis on the left side of the board, and has an </w:t>
      </w:r>
      <w:r w:rsidRPr="00273C94">
        <w:rPr>
          <w:rStyle w:val="Literal"/>
        </w:rPr>
        <w:t>end=' '</w:t>
      </w:r>
      <w:r>
        <w:t xml:space="preserve"> keyword argument to print a single space instead of a new line. This is so that another loop (which again loops eight times, once for each space) prints each space (along with the </w:t>
      </w:r>
      <w:r w:rsidRPr="00273C94">
        <w:rPr>
          <w:rStyle w:val="Literal"/>
        </w:rPr>
        <w:t>'X'</w:t>
      </w:r>
      <w:r>
        <w:t xml:space="preserve">, </w:t>
      </w:r>
      <w:r w:rsidRPr="00273C94">
        <w:rPr>
          <w:rStyle w:val="Literal"/>
        </w:rPr>
        <w:t>'O'</w:t>
      </w:r>
      <w:r>
        <w:t xml:space="preserve">, or </w:t>
      </w:r>
      <w:r w:rsidRPr="00273C94">
        <w:rPr>
          <w:rStyle w:val="Literal"/>
        </w:rPr>
        <w:t>' '</w:t>
      </w:r>
      <w:r>
        <w:t xml:space="preserve"> character depending on what is stored in </w:t>
      </w:r>
      <w:r w:rsidRPr="00273C94">
        <w:rPr>
          <w:rStyle w:val="Literal"/>
        </w:rPr>
        <w:t>board</w:t>
      </w:r>
      <w:r>
        <w:rPr>
          <w:rStyle w:val="Literal"/>
        </w:rPr>
        <w:t>[x][y]</w:t>
      </w:r>
      <w:r>
        <w:t>.)</w:t>
      </w:r>
    </w:p>
    <w:p w:rsidR="00574975" w:rsidRDefault="00574975" w:rsidP="00574975">
      <w:pPr>
        <w:pStyle w:val="Body"/>
      </w:pPr>
      <w:r>
        <w:t xml:space="preserve">The </w:t>
      </w:r>
      <w:r w:rsidRPr="0018517A">
        <w:rPr>
          <w:rStyle w:val="Literal"/>
        </w:rPr>
        <w:t>print()</w:t>
      </w:r>
      <w:r w:rsidRPr="00173EFC">
        <w:t xml:space="preserve"> function</w:t>
      </w:r>
      <w:r>
        <w:t xml:space="preserve"> call inside the inner loop also has an </w:t>
      </w:r>
      <w:r w:rsidRPr="00273C94">
        <w:rPr>
          <w:rStyle w:val="Literal"/>
        </w:rPr>
        <w:t>end=' '</w:t>
      </w:r>
      <w:r>
        <w:t xml:space="preserve"> keyword argument at the end of it, meaning a space character is printed instead of a newline character. That will produce a single line on the screen that looks like </w:t>
      </w:r>
      <w:r w:rsidRPr="00273C94">
        <w:rPr>
          <w:rStyle w:val="Literal"/>
        </w:rPr>
        <w:t>'| X | X | X | X | X | X | X | X '</w:t>
      </w:r>
      <w:r>
        <w:t xml:space="preserve"> (if each of the </w:t>
      </w:r>
      <w:r w:rsidRPr="00273C94">
        <w:rPr>
          <w:rStyle w:val="Literal"/>
        </w:rPr>
        <w:t>board[x][y]</w:t>
      </w:r>
      <w:r>
        <w:t xml:space="preserve"> values were </w:t>
      </w:r>
      <w:r w:rsidRPr="00273C94">
        <w:rPr>
          <w:rStyle w:val="Literal"/>
        </w:rPr>
        <w:t>'X'</w:t>
      </w:r>
      <w:r>
        <w:t>).</w:t>
      </w:r>
    </w:p>
    <w:p w:rsidR="00574975" w:rsidRDefault="00574975" w:rsidP="00574975">
      <w:pPr>
        <w:pStyle w:val="Body"/>
      </w:pPr>
      <w:r>
        <w:t xml:space="preserve">After the inner loop is done, the </w:t>
      </w:r>
      <w:r w:rsidRPr="0018517A">
        <w:rPr>
          <w:rStyle w:val="Literal"/>
        </w:rPr>
        <w:t>print()</w:t>
      </w:r>
      <w:r w:rsidRPr="00173EFC">
        <w:t xml:space="preserve"> function</w:t>
      </w:r>
      <w:r>
        <w:t xml:space="preserve"> call on line 18 prints the final </w:t>
      </w:r>
      <w:r w:rsidRPr="00273C94">
        <w:rPr>
          <w:rStyle w:val="Literal"/>
        </w:rPr>
        <w:t>'|'</w:t>
      </w:r>
      <w:r>
        <w:t xml:space="preserve"> character along with a newline.</w:t>
      </w:r>
    </w:p>
    <w:p w:rsidR="00574975" w:rsidRDefault="00574975" w:rsidP="00574975">
      <w:pPr>
        <w:pStyle w:val="Body"/>
      </w:pPr>
      <w:r>
        <w:lastRenderedPageBreak/>
        <w:t xml:space="preserve">The code inside the outer </w:t>
      </w:r>
      <w:r w:rsidRPr="00273C94">
        <w:rPr>
          <w:rStyle w:val="Literal"/>
        </w:rPr>
        <w:t>for</w:t>
      </w:r>
      <w:r>
        <w:t xml:space="preserve"> loop from line 14 to line 20 prints an entire row of the board like this:</w:t>
      </w:r>
    </w:p>
    <w:p w:rsidR="00574975" w:rsidRDefault="00574975" w:rsidP="00574975">
      <w:pPr>
        <w:pStyle w:val="CodeExample"/>
      </w:pPr>
      <w:r>
        <w:t>|   |   |   |   |   |   |   |   |</w:t>
      </w:r>
    </w:p>
    <w:p w:rsidR="00574975" w:rsidRDefault="00574975" w:rsidP="00574975">
      <w:pPr>
        <w:pStyle w:val="CodeExample"/>
      </w:pPr>
      <w:r>
        <w:t>| X | X | X | X | X | X | X | X |</w:t>
      </w:r>
    </w:p>
    <w:p w:rsidR="00574975" w:rsidRDefault="00574975" w:rsidP="00574975">
      <w:pPr>
        <w:pStyle w:val="CodeExample"/>
      </w:pPr>
      <w:r>
        <w:t>|   |   |   |   |   |   |   |   |</w:t>
      </w:r>
    </w:p>
    <w:p w:rsidR="00574975" w:rsidRDefault="00574975" w:rsidP="00574975">
      <w:pPr>
        <w:pStyle w:val="CodeExample"/>
      </w:pPr>
      <w:r>
        <w:t>+---+---+---+---+---+---+---+---+</w:t>
      </w:r>
    </w:p>
    <w:p w:rsidR="00574975" w:rsidRDefault="00574975" w:rsidP="00574975">
      <w:pPr>
        <w:pStyle w:val="Body"/>
      </w:pPr>
      <w:r>
        <w:t xml:space="preserve">When the </w:t>
      </w:r>
      <w:r w:rsidRPr="00273C94">
        <w:rPr>
          <w:rStyle w:val="Literal"/>
        </w:rPr>
        <w:t>for</w:t>
      </w:r>
      <w:r>
        <w:t xml:space="preserve"> loop on line 13 prints the row eight times, it forms the entire board (of course, some of the spaces on the board will have </w:t>
      </w:r>
      <w:r w:rsidRPr="00273C94">
        <w:rPr>
          <w:rStyle w:val="Literal"/>
        </w:rPr>
        <w:t>'O'</w:t>
      </w:r>
      <w:r>
        <w:t xml:space="preserve"> or </w:t>
      </w:r>
      <w:r w:rsidRPr="00273C94">
        <w:rPr>
          <w:rStyle w:val="Literal"/>
        </w:rPr>
        <w:t>' '</w:t>
      </w:r>
      <w:r>
        <w:t xml:space="preserve"> instead of </w:t>
      </w:r>
      <w:r w:rsidRPr="00273C94">
        <w:rPr>
          <w:rStyle w:val="Literal"/>
        </w:rPr>
        <w:t>'X'</w:t>
      </w:r>
      <w:r>
        <w:t>):</w:t>
      </w:r>
    </w:p>
    <w:p w:rsidR="00574975" w:rsidRDefault="00574975" w:rsidP="00574975">
      <w:pPr>
        <w:pStyle w:val="CodeExample"/>
      </w:pPr>
      <w:r>
        <w:t>|   |   |   |   |   |   |   |   |</w:t>
      </w:r>
    </w:p>
    <w:p w:rsidR="00574975" w:rsidRDefault="00574975" w:rsidP="00574975">
      <w:pPr>
        <w:pStyle w:val="CodeExample"/>
      </w:pPr>
      <w:r>
        <w:t>| X | X | X | X | X | X | X | X |</w:t>
      </w:r>
    </w:p>
    <w:p w:rsidR="00574975" w:rsidRDefault="00574975" w:rsidP="00574975">
      <w:pPr>
        <w:pStyle w:val="CodeExample"/>
      </w:pPr>
      <w:r>
        <w:t>|   |   |   |   |   |   |   |   |</w:t>
      </w:r>
    </w:p>
    <w:p w:rsidR="00574975" w:rsidRDefault="00574975" w:rsidP="00574975">
      <w:pPr>
        <w:pStyle w:val="CodeExample"/>
      </w:pPr>
      <w:r>
        <w:t>+---+---+---+---+---+---+---+---+</w:t>
      </w:r>
    </w:p>
    <w:p w:rsidR="00574975" w:rsidRDefault="00574975" w:rsidP="00574975">
      <w:pPr>
        <w:pStyle w:val="CodeExample"/>
      </w:pPr>
      <w:r>
        <w:t>|   |   |   |   |   |   |   |   |</w:t>
      </w:r>
    </w:p>
    <w:p w:rsidR="00574975" w:rsidRDefault="00574975" w:rsidP="00574975">
      <w:pPr>
        <w:pStyle w:val="CodeExample"/>
      </w:pPr>
      <w:r>
        <w:t>| X | X | X | X | X | X | X | X |</w:t>
      </w:r>
    </w:p>
    <w:p w:rsidR="00574975" w:rsidRDefault="00574975" w:rsidP="00574975">
      <w:pPr>
        <w:pStyle w:val="CodeExample"/>
      </w:pPr>
      <w:r>
        <w:t>|   |   |   |   |   |   |   |   |</w:t>
      </w:r>
    </w:p>
    <w:p w:rsidR="00574975" w:rsidRDefault="00574975" w:rsidP="00574975">
      <w:pPr>
        <w:pStyle w:val="CodeExample"/>
      </w:pPr>
      <w:r>
        <w:t>+---+---+---+---+---+---+---+---+</w:t>
      </w:r>
    </w:p>
    <w:p w:rsidR="00574975" w:rsidRDefault="00574975" w:rsidP="00574975">
      <w:pPr>
        <w:pStyle w:val="CodeExample"/>
      </w:pPr>
      <w:r>
        <w:t>|   |   |   |   |   |   |   |   |</w:t>
      </w:r>
    </w:p>
    <w:p w:rsidR="00574975" w:rsidRDefault="00574975" w:rsidP="00574975">
      <w:pPr>
        <w:pStyle w:val="CodeExample"/>
      </w:pPr>
      <w:r>
        <w:t>| X | X | X | X | X | X | X | X |</w:t>
      </w:r>
    </w:p>
    <w:p w:rsidR="00574975" w:rsidRDefault="00574975" w:rsidP="00574975">
      <w:pPr>
        <w:pStyle w:val="CodeExample"/>
      </w:pPr>
      <w:r>
        <w:t>|   |   |   |   |   |   |   |   |</w:t>
      </w:r>
    </w:p>
    <w:p w:rsidR="00574975" w:rsidRDefault="00574975" w:rsidP="00574975">
      <w:pPr>
        <w:pStyle w:val="CodeExample"/>
      </w:pPr>
      <w:r>
        <w:t>+---+---+---+---+---+---+---+---+</w:t>
      </w:r>
    </w:p>
    <w:p w:rsidR="00574975" w:rsidRDefault="00574975" w:rsidP="00574975">
      <w:pPr>
        <w:pStyle w:val="CodeExample"/>
      </w:pPr>
      <w:r>
        <w:t>|   |   |   |   |   |   |   |   |</w:t>
      </w:r>
    </w:p>
    <w:p w:rsidR="00574975" w:rsidRDefault="00574975" w:rsidP="00574975">
      <w:pPr>
        <w:pStyle w:val="CodeExample"/>
      </w:pPr>
      <w:r>
        <w:t>| X | X | X | X | X | X | X | X |</w:t>
      </w:r>
    </w:p>
    <w:p w:rsidR="00574975" w:rsidRDefault="00574975" w:rsidP="00574975">
      <w:pPr>
        <w:pStyle w:val="CodeExample"/>
      </w:pPr>
      <w:r>
        <w:t>|   |   |   |   |   |   |   |   |</w:t>
      </w:r>
    </w:p>
    <w:p w:rsidR="00574975" w:rsidRDefault="00574975" w:rsidP="00574975">
      <w:pPr>
        <w:pStyle w:val="CodeExample"/>
      </w:pPr>
      <w:r>
        <w:t>+---+---+---+---+---+---+---+---+</w:t>
      </w:r>
    </w:p>
    <w:p w:rsidR="00574975" w:rsidRDefault="00574975" w:rsidP="00574975">
      <w:pPr>
        <w:pStyle w:val="CodeExample"/>
      </w:pPr>
      <w:r>
        <w:t>|   |   |   |   |   |   |   |   |</w:t>
      </w:r>
    </w:p>
    <w:p w:rsidR="00574975" w:rsidRDefault="00574975" w:rsidP="00574975">
      <w:pPr>
        <w:pStyle w:val="CodeExample"/>
      </w:pPr>
      <w:r>
        <w:t>| X | X | X | X | X | X | X | X |</w:t>
      </w:r>
    </w:p>
    <w:p w:rsidR="00574975" w:rsidRDefault="00574975" w:rsidP="00574975">
      <w:pPr>
        <w:pStyle w:val="CodeExample"/>
      </w:pPr>
      <w:r>
        <w:t>|   |   |   |   |   |   |   |   |</w:t>
      </w:r>
    </w:p>
    <w:p w:rsidR="00574975" w:rsidRDefault="00574975" w:rsidP="00574975">
      <w:pPr>
        <w:pStyle w:val="CodeExample"/>
      </w:pPr>
      <w:r>
        <w:t>+---+---+---+---+---+---+---+---+</w:t>
      </w:r>
    </w:p>
    <w:p w:rsidR="00574975" w:rsidRDefault="00574975" w:rsidP="00574975">
      <w:pPr>
        <w:pStyle w:val="CodeExample"/>
      </w:pPr>
      <w:r>
        <w:t>|   |   |   |   |   |   |   |   |</w:t>
      </w:r>
    </w:p>
    <w:p w:rsidR="00574975" w:rsidRDefault="00574975" w:rsidP="00574975">
      <w:pPr>
        <w:pStyle w:val="CodeExample"/>
      </w:pPr>
      <w:r>
        <w:t>| X | X | X | X | X | X | X | X |</w:t>
      </w:r>
    </w:p>
    <w:p w:rsidR="00574975" w:rsidRDefault="00574975" w:rsidP="00574975">
      <w:pPr>
        <w:pStyle w:val="CodeExample"/>
      </w:pPr>
      <w:r>
        <w:t>|   |   |   |   |   |   |   |   |</w:t>
      </w:r>
    </w:p>
    <w:p w:rsidR="00574975" w:rsidRDefault="00574975" w:rsidP="00574975">
      <w:pPr>
        <w:pStyle w:val="CodeExample"/>
      </w:pPr>
      <w:r>
        <w:t>+---+---+---+---+---+---+---+---+</w:t>
      </w:r>
    </w:p>
    <w:p w:rsidR="00574975" w:rsidRDefault="00574975" w:rsidP="00574975">
      <w:pPr>
        <w:pStyle w:val="CodeExample"/>
      </w:pPr>
      <w:r>
        <w:t>|   |   |   |   |   |   |   |   |</w:t>
      </w:r>
    </w:p>
    <w:p w:rsidR="00574975" w:rsidRDefault="00574975" w:rsidP="00574975">
      <w:pPr>
        <w:pStyle w:val="CodeExample"/>
      </w:pPr>
      <w:r>
        <w:t>| X | X | X | X | X | X | X | X |</w:t>
      </w:r>
    </w:p>
    <w:p w:rsidR="00574975" w:rsidRDefault="00574975" w:rsidP="00574975">
      <w:pPr>
        <w:pStyle w:val="CodeExample"/>
      </w:pPr>
      <w:r>
        <w:t>|   |   |   |   |   |   |   |   |</w:t>
      </w:r>
    </w:p>
    <w:p w:rsidR="00574975" w:rsidRDefault="00574975" w:rsidP="00574975">
      <w:pPr>
        <w:pStyle w:val="CodeExample"/>
      </w:pPr>
      <w:r>
        <w:t>+---+---+---+---+---+---+---+---+</w:t>
      </w:r>
    </w:p>
    <w:p w:rsidR="00574975" w:rsidRDefault="00574975" w:rsidP="00574975">
      <w:pPr>
        <w:pStyle w:val="CodeExample"/>
      </w:pPr>
      <w:r>
        <w:t>|   |   |   |   |   |   |   |   |</w:t>
      </w:r>
    </w:p>
    <w:p w:rsidR="00574975" w:rsidRDefault="00574975" w:rsidP="00574975">
      <w:pPr>
        <w:pStyle w:val="CodeExample"/>
      </w:pPr>
      <w:r>
        <w:t>| X | X | X | X | X | X | X | X |</w:t>
      </w:r>
    </w:p>
    <w:p w:rsidR="00574975" w:rsidRDefault="00574975" w:rsidP="00574975">
      <w:pPr>
        <w:pStyle w:val="CodeExample"/>
      </w:pPr>
      <w:r>
        <w:t>|   |   |   |   |   |   |   |   |</w:t>
      </w:r>
    </w:p>
    <w:p w:rsidR="00574975" w:rsidRDefault="00574975" w:rsidP="00574975">
      <w:pPr>
        <w:pStyle w:val="CodeExample"/>
      </w:pPr>
      <w:r>
        <w:t>+---+---+---+---+---+---+---+---+</w:t>
      </w:r>
    </w:p>
    <w:p w:rsidR="00574975" w:rsidRDefault="00574975" w:rsidP="00574975">
      <w:pPr>
        <w:pStyle w:val="Non-TOCHeading3"/>
      </w:pPr>
      <w:r>
        <w:t>Resetting the Game Board</w:t>
      </w:r>
    </w:p>
    <w:p w:rsidR="00574975" w:rsidRDefault="00574975" w:rsidP="00574975">
      <w:pPr>
        <w:pStyle w:val="SourceCode"/>
      </w:pPr>
      <w:r>
        <w:rPr>
          <w:rStyle w:val="SourceLineNumber"/>
        </w:rPr>
        <w:lastRenderedPageBreak/>
        <w:t xml:space="preserve"> </w:t>
      </w:r>
      <w:r w:rsidRPr="0011283F">
        <w:rPr>
          <w:rStyle w:val="SourceLineNumber"/>
        </w:rPr>
        <w:t>23.</w:t>
      </w:r>
      <w:r>
        <w:t xml:space="preserve"> def resetBoard(board):</w:t>
      </w:r>
    </w:p>
    <w:p w:rsidR="00574975" w:rsidRDefault="00574975" w:rsidP="00574975">
      <w:pPr>
        <w:pStyle w:val="SourceCode"/>
      </w:pPr>
      <w:r w:rsidRPr="0011283F">
        <w:rPr>
          <w:rStyle w:val="SourceLineNumber"/>
        </w:rPr>
        <w:t xml:space="preserve"> 24.</w:t>
      </w:r>
      <w:r>
        <w:t xml:space="preserve">     </w:t>
      </w:r>
      <w:r w:rsidRPr="0011283F">
        <w:rPr>
          <w:rStyle w:val="SourceCodeComment"/>
        </w:rPr>
        <w:t># Blanks out the board it is passed, except for the original starting position.</w:t>
      </w:r>
    </w:p>
    <w:p w:rsidR="00574975" w:rsidRDefault="00574975" w:rsidP="00574975">
      <w:pPr>
        <w:pStyle w:val="SourceCode"/>
      </w:pPr>
      <w:r w:rsidRPr="0011283F">
        <w:rPr>
          <w:rStyle w:val="SourceLineNumber"/>
        </w:rPr>
        <w:t xml:space="preserve"> 25.</w:t>
      </w:r>
      <w:r>
        <w:t xml:space="preserve">     for x in range(8):</w:t>
      </w:r>
    </w:p>
    <w:p w:rsidR="00574975" w:rsidRDefault="00574975" w:rsidP="00574975">
      <w:pPr>
        <w:pStyle w:val="SourceCode"/>
      </w:pPr>
      <w:r w:rsidRPr="0011283F">
        <w:rPr>
          <w:rStyle w:val="SourceLineNumber"/>
        </w:rPr>
        <w:t xml:space="preserve"> 26.</w:t>
      </w:r>
      <w:r>
        <w:t xml:space="preserve">         for y in range(8):</w:t>
      </w:r>
    </w:p>
    <w:p w:rsidR="00574975" w:rsidRDefault="00574975" w:rsidP="00574975">
      <w:pPr>
        <w:pStyle w:val="SourceCode"/>
      </w:pPr>
      <w:r w:rsidRPr="0011283F">
        <w:rPr>
          <w:rStyle w:val="SourceLineNumber"/>
        </w:rPr>
        <w:t xml:space="preserve"> 27.</w:t>
      </w:r>
      <w:r>
        <w:t xml:space="preserve">             board[x][y] = ' '</w:t>
      </w:r>
    </w:p>
    <w:p w:rsidR="00574975" w:rsidRDefault="00574975" w:rsidP="00574975">
      <w:pPr>
        <w:pStyle w:val="Body"/>
      </w:pPr>
      <w:r>
        <w:t xml:space="preserve">Line 25 and 26 have nested loops to set the </w:t>
      </w:r>
      <w:r w:rsidRPr="00273C94">
        <w:rPr>
          <w:rStyle w:val="Literal"/>
        </w:rPr>
        <w:t>board</w:t>
      </w:r>
      <w:r>
        <w:t xml:space="preserve"> data structure to be all single-space strings. This makes a blank Reversi board. The </w:t>
      </w:r>
      <w:r w:rsidRPr="00273C94">
        <w:rPr>
          <w:rStyle w:val="Literal"/>
        </w:rPr>
        <w:t>resetBoard()</w:t>
      </w:r>
      <w:r>
        <w:t xml:space="preserve"> function is called as part of starting a new game.</w:t>
      </w:r>
    </w:p>
    <w:p w:rsidR="00574975" w:rsidRDefault="00574975" w:rsidP="00574975">
      <w:pPr>
        <w:pStyle w:val="Non-TOCHeading3"/>
      </w:pPr>
      <w:r>
        <w:t>Setting Up the Starting Pieces</w:t>
      </w:r>
    </w:p>
    <w:p w:rsidR="00574975" w:rsidRDefault="00574975" w:rsidP="00574975">
      <w:pPr>
        <w:pStyle w:val="SourceCode"/>
      </w:pPr>
      <w:r w:rsidRPr="0011283F">
        <w:rPr>
          <w:rStyle w:val="SourceLineNumber"/>
        </w:rPr>
        <w:t xml:space="preserve"> 29.</w:t>
      </w:r>
      <w:r>
        <w:t xml:space="preserve">     </w:t>
      </w:r>
      <w:r w:rsidRPr="0011283F">
        <w:rPr>
          <w:rStyle w:val="SourceCodeComment"/>
        </w:rPr>
        <w:t># Starting pieces:</w:t>
      </w:r>
    </w:p>
    <w:p w:rsidR="00574975" w:rsidRDefault="00574975" w:rsidP="00574975">
      <w:pPr>
        <w:pStyle w:val="SourceCode"/>
      </w:pPr>
      <w:r w:rsidRPr="0011283F">
        <w:rPr>
          <w:rStyle w:val="SourceLineNumber"/>
        </w:rPr>
        <w:t xml:space="preserve"> 30.</w:t>
      </w:r>
      <w:r>
        <w:t xml:space="preserve">     board[3][3] = 'X'</w:t>
      </w:r>
    </w:p>
    <w:p w:rsidR="00574975" w:rsidRDefault="00574975" w:rsidP="00574975">
      <w:pPr>
        <w:pStyle w:val="SourceCode"/>
      </w:pPr>
      <w:r w:rsidRPr="0011283F">
        <w:rPr>
          <w:rStyle w:val="SourceLineNumber"/>
        </w:rPr>
        <w:t xml:space="preserve"> 31.</w:t>
      </w:r>
      <w:r>
        <w:t xml:space="preserve">     board[3][4] = 'O'</w:t>
      </w:r>
    </w:p>
    <w:p w:rsidR="00574975" w:rsidRDefault="00574975" w:rsidP="00574975">
      <w:pPr>
        <w:pStyle w:val="SourceCode"/>
      </w:pPr>
      <w:r w:rsidRPr="0011283F">
        <w:rPr>
          <w:rStyle w:val="SourceLineNumber"/>
        </w:rPr>
        <w:t xml:space="preserve"> 32.</w:t>
      </w:r>
      <w:r>
        <w:t xml:space="preserve">     board[4][3] = 'O'</w:t>
      </w:r>
    </w:p>
    <w:p w:rsidR="00574975" w:rsidRDefault="00574975" w:rsidP="00574975">
      <w:pPr>
        <w:pStyle w:val="SourceCode"/>
      </w:pPr>
      <w:r w:rsidRPr="0011283F">
        <w:rPr>
          <w:rStyle w:val="SourceLineNumber"/>
        </w:rPr>
        <w:t xml:space="preserve"> 33.</w:t>
      </w:r>
      <w:r>
        <w:t xml:space="preserve">     board[4][4] = 'X'</w:t>
      </w:r>
    </w:p>
    <w:p w:rsidR="00574975" w:rsidRDefault="00574975" w:rsidP="00574975">
      <w:pPr>
        <w:pStyle w:val="Body"/>
      </w:pPr>
      <w:r>
        <w:t>At the beginning of a game, each player has two tiles already laid down in the center. Lines 30 to 33 set those tiles on the blank board.</w:t>
      </w:r>
    </w:p>
    <w:p w:rsidR="00574975" w:rsidRDefault="00574975" w:rsidP="00574975">
      <w:pPr>
        <w:pStyle w:val="Body"/>
      </w:pPr>
      <w:r>
        <w:t xml:space="preserve">The </w:t>
      </w:r>
      <w:r w:rsidRPr="00E534A1">
        <w:rPr>
          <w:rStyle w:val="Literal"/>
        </w:rPr>
        <w:t>resetBoard()</w:t>
      </w:r>
      <w:r>
        <w:t xml:space="preserve"> function does not have to return the </w:t>
      </w:r>
      <w:r w:rsidRPr="00273C94">
        <w:rPr>
          <w:rStyle w:val="Literal"/>
        </w:rPr>
        <w:t>board</w:t>
      </w:r>
      <w:r>
        <w:t xml:space="preserve"> variable, because </w:t>
      </w:r>
      <w:r w:rsidRPr="00273C94">
        <w:rPr>
          <w:rStyle w:val="Literal"/>
        </w:rPr>
        <w:t>board</w:t>
      </w:r>
      <w:r>
        <w:t xml:space="preserve"> is a reference to a list. Making changes inside the function’s local scope will modify the original list that was passed as the argument. (See the References section in Chapter 10.)</w:t>
      </w:r>
    </w:p>
    <w:p w:rsidR="00574975" w:rsidRDefault="00574975" w:rsidP="00574975">
      <w:pPr>
        <w:pStyle w:val="Non-TOCHeading3"/>
      </w:pPr>
      <w:r>
        <w:t>Creating a New Game Board Data Structure</w:t>
      </w:r>
    </w:p>
    <w:p w:rsidR="00574975" w:rsidRDefault="00574975" w:rsidP="00574975">
      <w:pPr>
        <w:pStyle w:val="SourceCode"/>
      </w:pPr>
      <w:r w:rsidRPr="0011283F">
        <w:rPr>
          <w:rStyle w:val="SourceLineNumber"/>
        </w:rPr>
        <w:t xml:space="preserve"> 36.</w:t>
      </w:r>
      <w:r>
        <w:t xml:space="preserve"> def getNewBoard():</w:t>
      </w:r>
    </w:p>
    <w:p w:rsidR="00574975" w:rsidRDefault="00574975" w:rsidP="00574975">
      <w:pPr>
        <w:pStyle w:val="SourceCode"/>
      </w:pPr>
      <w:r w:rsidRPr="0011283F">
        <w:rPr>
          <w:rStyle w:val="SourceLineNumber"/>
        </w:rPr>
        <w:t xml:space="preserve"> 37.</w:t>
      </w:r>
      <w:r>
        <w:t xml:space="preserve">     </w:t>
      </w:r>
      <w:r w:rsidRPr="0011283F">
        <w:rPr>
          <w:rStyle w:val="SourceCodeComment"/>
        </w:rPr>
        <w:t># Creates a brand new, blank board data structure.</w:t>
      </w:r>
    </w:p>
    <w:p w:rsidR="00574975" w:rsidRDefault="00574975" w:rsidP="00574975">
      <w:pPr>
        <w:pStyle w:val="SourceCode"/>
      </w:pPr>
      <w:r w:rsidRPr="0011283F">
        <w:rPr>
          <w:rStyle w:val="SourceLineNumber"/>
        </w:rPr>
        <w:t xml:space="preserve"> 38.</w:t>
      </w:r>
      <w:r>
        <w:t xml:space="preserve">     board = []</w:t>
      </w:r>
    </w:p>
    <w:p w:rsidR="00574975" w:rsidRDefault="00574975" w:rsidP="00574975">
      <w:pPr>
        <w:pStyle w:val="SourceCode"/>
      </w:pPr>
      <w:r w:rsidRPr="0011283F">
        <w:rPr>
          <w:rStyle w:val="SourceLineNumber"/>
        </w:rPr>
        <w:t xml:space="preserve"> 39.</w:t>
      </w:r>
      <w:r>
        <w:t xml:space="preserve">     for i in range(8):</w:t>
      </w:r>
    </w:p>
    <w:p w:rsidR="00574975" w:rsidRDefault="00574975" w:rsidP="00574975">
      <w:pPr>
        <w:pStyle w:val="SourceCode"/>
      </w:pPr>
      <w:r w:rsidRPr="0011283F">
        <w:rPr>
          <w:rStyle w:val="SourceLineNumber"/>
        </w:rPr>
        <w:t xml:space="preserve"> 40.</w:t>
      </w:r>
      <w:r>
        <w:t xml:space="preserve">         board.append([' '] * 8)</w:t>
      </w:r>
    </w:p>
    <w:p w:rsidR="00574975" w:rsidRPr="0011283F" w:rsidRDefault="00574975" w:rsidP="00574975">
      <w:pPr>
        <w:pStyle w:val="SourceCode"/>
        <w:rPr>
          <w:rStyle w:val="SourceLineNumber"/>
        </w:rPr>
      </w:pPr>
      <w:r w:rsidRPr="0011283F">
        <w:rPr>
          <w:rStyle w:val="SourceLineNumber"/>
        </w:rPr>
        <w:t xml:space="preserve"> 41.</w:t>
      </w:r>
    </w:p>
    <w:p w:rsidR="00574975" w:rsidRDefault="00574975" w:rsidP="00574975">
      <w:pPr>
        <w:pStyle w:val="SourceCode"/>
      </w:pPr>
      <w:r>
        <w:rPr>
          <w:rStyle w:val="SourceLineNumber"/>
        </w:rPr>
        <w:t xml:space="preserve"> 42</w:t>
      </w:r>
      <w:r w:rsidRPr="0011283F">
        <w:rPr>
          <w:rStyle w:val="SourceLineNumber"/>
        </w:rPr>
        <w:t>.</w:t>
      </w:r>
      <w:r>
        <w:t xml:space="preserve">     return board</w:t>
      </w:r>
    </w:p>
    <w:p w:rsidR="00574975" w:rsidRDefault="00574975" w:rsidP="00574975">
      <w:pPr>
        <w:pStyle w:val="Body"/>
      </w:pPr>
      <w:r>
        <w:t xml:space="preserve">The </w:t>
      </w:r>
      <w:r w:rsidRPr="00273C94">
        <w:rPr>
          <w:rStyle w:val="Literal"/>
        </w:rPr>
        <w:t>getNewBoard()</w:t>
      </w:r>
      <w:r>
        <w:t xml:space="preserve"> function creates a new board data structure and returns it. Line 38 creates the outer list and stores a reference to this list in board. Line 40 creates the inner lists using list replication. (</w:t>
      </w:r>
      <w:r w:rsidRPr="00273C94">
        <w:rPr>
          <w:rStyle w:val="Literal"/>
        </w:rPr>
        <w:t>[' '] * 8</w:t>
      </w:r>
      <w:r>
        <w:t xml:space="preserve"> evaluates to be the same as </w:t>
      </w:r>
      <w:r w:rsidRPr="00273C94">
        <w:rPr>
          <w:rStyle w:val="Literal"/>
        </w:rPr>
        <w:t>[' ', ' ', ' ', ' ', ' ', ' ', ' ', ' ']</w:t>
      </w:r>
      <w:r>
        <w:t xml:space="preserve"> but with less typing.) </w:t>
      </w:r>
    </w:p>
    <w:p w:rsidR="00574975" w:rsidRDefault="00574975" w:rsidP="00574975">
      <w:pPr>
        <w:pStyle w:val="Body"/>
      </w:pPr>
      <w:r>
        <w:t xml:space="preserve">Line 39’s </w:t>
      </w:r>
      <w:r w:rsidRPr="00273C94">
        <w:rPr>
          <w:rStyle w:val="Literal"/>
        </w:rPr>
        <w:t>for</w:t>
      </w:r>
      <w:r>
        <w:t xml:space="preserve"> loop here creates the eight inner lists. The spaces represent a completely empty game board.</w:t>
      </w:r>
    </w:p>
    <w:p w:rsidR="00574975" w:rsidRDefault="00574975" w:rsidP="00574975">
      <w:pPr>
        <w:pStyle w:val="Body"/>
      </w:pPr>
      <w:r>
        <w:lastRenderedPageBreak/>
        <w:t xml:space="preserve">What </w:t>
      </w:r>
      <w:r w:rsidRPr="00273C94">
        <w:rPr>
          <w:rStyle w:val="Literal"/>
        </w:rPr>
        <w:t>board</w:t>
      </w:r>
      <w:r>
        <w:t xml:space="preserve"> ends up being is a list of eight lists, and each of those eight lists themselves has eight strings. The result is 64 </w:t>
      </w:r>
      <w:r w:rsidRPr="002907EE">
        <w:rPr>
          <w:rStyle w:val="Literal"/>
        </w:rPr>
        <w:t>' '</w:t>
      </w:r>
      <w:r>
        <w:t xml:space="preserve"> strings.</w:t>
      </w:r>
    </w:p>
    <w:p w:rsidR="00574975" w:rsidRDefault="00574975" w:rsidP="00574975">
      <w:pPr>
        <w:pStyle w:val="Non-TOCHeading3"/>
      </w:pPr>
      <w:r>
        <w:t>Checking if a Move is Valid</w:t>
      </w:r>
    </w:p>
    <w:p w:rsidR="00574975" w:rsidRDefault="00574975" w:rsidP="00574975">
      <w:pPr>
        <w:pStyle w:val="SourceCode"/>
      </w:pPr>
      <w:r w:rsidRPr="0011283F">
        <w:rPr>
          <w:rStyle w:val="SourceLineNumber"/>
        </w:rPr>
        <w:t xml:space="preserve"> 45.</w:t>
      </w:r>
      <w:r>
        <w:t xml:space="preserve"> def isValidMove(board, tile, xstart, ystart):</w:t>
      </w:r>
    </w:p>
    <w:p w:rsidR="00574975" w:rsidRDefault="00574975" w:rsidP="00574975">
      <w:pPr>
        <w:pStyle w:val="SourceCode"/>
      </w:pPr>
      <w:r w:rsidRPr="0011283F">
        <w:rPr>
          <w:rStyle w:val="SourceLineNumber"/>
        </w:rPr>
        <w:t xml:space="preserve"> 46.</w:t>
      </w:r>
      <w:r>
        <w:t xml:space="preserve">     </w:t>
      </w:r>
      <w:r w:rsidRPr="0011283F">
        <w:rPr>
          <w:rStyle w:val="SourceCodeComment"/>
        </w:rPr>
        <w:t xml:space="preserve"># Returns False if the </w:t>
      </w:r>
      <w:r>
        <w:rPr>
          <w:rStyle w:val="SourceCodeComment"/>
        </w:rPr>
        <w:t>player's</w:t>
      </w:r>
      <w:r w:rsidRPr="0011283F">
        <w:rPr>
          <w:rStyle w:val="SourceCodeComment"/>
        </w:rPr>
        <w:t xml:space="preserve"> move on space xstart, ystart is invalid.</w:t>
      </w:r>
    </w:p>
    <w:p w:rsidR="00574975" w:rsidRDefault="00574975" w:rsidP="00574975">
      <w:pPr>
        <w:pStyle w:val="SourceCode"/>
      </w:pPr>
      <w:r w:rsidRPr="0011283F">
        <w:rPr>
          <w:rStyle w:val="SourceLineNumber"/>
        </w:rPr>
        <w:t xml:space="preserve"> 47.</w:t>
      </w:r>
      <w:r>
        <w:t xml:space="preserve">     </w:t>
      </w:r>
      <w:r w:rsidRPr="0011283F">
        <w:rPr>
          <w:rStyle w:val="SourceCodeComment"/>
        </w:rPr>
        <w:t xml:space="preserve"># If it is a valid move, returns a list of spaces that would become the </w:t>
      </w:r>
      <w:r>
        <w:rPr>
          <w:rStyle w:val="SourceCodeComment"/>
        </w:rPr>
        <w:t>player's</w:t>
      </w:r>
      <w:r w:rsidRPr="0011283F">
        <w:rPr>
          <w:rStyle w:val="SourceCodeComment"/>
        </w:rPr>
        <w:t xml:space="preserve"> if they made a move here.</w:t>
      </w:r>
    </w:p>
    <w:p w:rsidR="00574975" w:rsidRDefault="00574975" w:rsidP="00574975">
      <w:pPr>
        <w:pStyle w:val="SourceCode"/>
      </w:pPr>
      <w:r w:rsidRPr="0011283F">
        <w:rPr>
          <w:rStyle w:val="SourceLineNumber"/>
        </w:rPr>
        <w:t xml:space="preserve"> 48.</w:t>
      </w:r>
      <w:r>
        <w:t xml:space="preserve">     if board[xstart][ystart] != ' ' or not isOnBoard(xstart, ystart):</w:t>
      </w:r>
    </w:p>
    <w:p w:rsidR="00574975" w:rsidRDefault="00574975" w:rsidP="00574975">
      <w:pPr>
        <w:pStyle w:val="SourceCode"/>
      </w:pPr>
      <w:r w:rsidRPr="0011283F">
        <w:rPr>
          <w:rStyle w:val="SourceLineNumber"/>
        </w:rPr>
        <w:t xml:space="preserve"> 49.</w:t>
      </w:r>
      <w:r>
        <w:t xml:space="preserve">         return False</w:t>
      </w:r>
    </w:p>
    <w:p w:rsidR="00574975" w:rsidRDefault="00574975" w:rsidP="00574975">
      <w:pPr>
        <w:pStyle w:val="SourceCode"/>
      </w:pPr>
      <w:r w:rsidRPr="0011283F">
        <w:rPr>
          <w:rStyle w:val="SourceLineNumber"/>
        </w:rPr>
        <w:t xml:space="preserve"> 50.</w:t>
      </w:r>
      <w:r>
        <w:t xml:space="preserve">     board[xstart][ystart] = tile </w:t>
      </w:r>
      <w:r w:rsidRPr="0011283F">
        <w:rPr>
          <w:rStyle w:val="SourceCodeComment"/>
        </w:rPr>
        <w:t># temporarily set the tile on the board.</w:t>
      </w:r>
    </w:p>
    <w:p w:rsidR="00574975" w:rsidRDefault="00574975" w:rsidP="00574975">
      <w:pPr>
        <w:pStyle w:val="SourceCode"/>
      </w:pPr>
      <w:r w:rsidRPr="0011283F">
        <w:rPr>
          <w:rStyle w:val="SourceLineNumber"/>
        </w:rPr>
        <w:t xml:space="preserve"> 51.</w:t>
      </w:r>
      <w:r>
        <w:t xml:space="preserve">     if tile == 'X':</w:t>
      </w:r>
    </w:p>
    <w:p w:rsidR="00574975" w:rsidRDefault="00574975" w:rsidP="00574975">
      <w:pPr>
        <w:pStyle w:val="SourceCode"/>
      </w:pPr>
      <w:r w:rsidRPr="0011283F">
        <w:rPr>
          <w:rStyle w:val="SourceLineNumber"/>
        </w:rPr>
        <w:t xml:space="preserve"> 52.</w:t>
      </w:r>
      <w:r>
        <w:t xml:space="preserve">         otherTile = 'O'</w:t>
      </w:r>
    </w:p>
    <w:p w:rsidR="00574975" w:rsidRDefault="00574975" w:rsidP="00574975">
      <w:pPr>
        <w:pStyle w:val="SourceCode"/>
      </w:pPr>
      <w:r w:rsidRPr="0011283F">
        <w:rPr>
          <w:rStyle w:val="SourceLineNumber"/>
        </w:rPr>
        <w:t xml:space="preserve"> 53.</w:t>
      </w:r>
      <w:r>
        <w:t xml:space="preserve">     else:</w:t>
      </w:r>
    </w:p>
    <w:p w:rsidR="00574975" w:rsidRDefault="00574975" w:rsidP="00574975">
      <w:pPr>
        <w:pStyle w:val="SourceCode"/>
      </w:pPr>
      <w:r w:rsidRPr="0011283F">
        <w:rPr>
          <w:rStyle w:val="SourceLineNumber"/>
        </w:rPr>
        <w:t xml:space="preserve"> 54.</w:t>
      </w:r>
      <w:r>
        <w:t xml:space="preserve">         otherTile = 'X'</w:t>
      </w:r>
    </w:p>
    <w:p w:rsidR="00574975" w:rsidRDefault="00574975" w:rsidP="00574975">
      <w:pPr>
        <w:pStyle w:val="SourceCode"/>
      </w:pPr>
      <w:r w:rsidRPr="0011283F">
        <w:rPr>
          <w:rStyle w:val="SourceLineNumber"/>
        </w:rPr>
        <w:t xml:space="preserve"> 55.</w:t>
      </w:r>
      <w:r>
        <w:t xml:space="preserve">     tilesToFlip = []</w:t>
      </w:r>
    </w:p>
    <w:p w:rsidR="00574975" w:rsidRDefault="00574975" w:rsidP="00574975">
      <w:pPr>
        <w:pStyle w:val="Body"/>
      </w:pPr>
      <w:r>
        <w:t xml:space="preserve">Given a board data structure, the player’s tile, and the XY coordinates for player’s move, </w:t>
      </w:r>
      <w:r w:rsidRPr="00273C94">
        <w:rPr>
          <w:rStyle w:val="Literal"/>
        </w:rPr>
        <w:t>isValidMove()</w:t>
      </w:r>
      <w:r>
        <w:t xml:space="preserve"> should return </w:t>
      </w:r>
      <w:r w:rsidRPr="00273C94">
        <w:rPr>
          <w:rStyle w:val="Literal"/>
        </w:rPr>
        <w:t>True</w:t>
      </w:r>
      <w:r>
        <w:t xml:space="preserve"> if the Reversi game rules allow a move to those coordinates and </w:t>
      </w:r>
      <w:r w:rsidRPr="00273C94">
        <w:rPr>
          <w:rStyle w:val="Literal"/>
        </w:rPr>
        <w:t>False</w:t>
      </w:r>
      <w:r>
        <w:t xml:space="preserve"> if they don’t.</w:t>
      </w:r>
    </w:p>
    <w:p w:rsidR="00574975" w:rsidRDefault="00574975" w:rsidP="00574975">
      <w:pPr>
        <w:pStyle w:val="Body"/>
      </w:pPr>
      <w:r>
        <w:t xml:space="preserve">Line 48 checks if the XY coordinates are not on the game board, or if the space isn’t empty. </w:t>
      </w:r>
      <w:r w:rsidRPr="00B93DAC">
        <w:rPr>
          <w:rStyle w:val="Literal"/>
        </w:rPr>
        <w:t>isOnBoard()</w:t>
      </w:r>
      <w:r>
        <w:t xml:space="preserve"> is a function defined later in the program that makes sure both the X and Y coordinates are between </w:t>
      </w:r>
      <w:r w:rsidRPr="00B93DAC">
        <w:rPr>
          <w:rStyle w:val="Literal"/>
        </w:rPr>
        <w:t>0</w:t>
      </w:r>
      <w:r>
        <w:t xml:space="preserve"> and </w:t>
      </w:r>
      <w:r w:rsidRPr="00B93DAC">
        <w:rPr>
          <w:rStyle w:val="Literal"/>
        </w:rPr>
        <w:t>7</w:t>
      </w:r>
      <w:r>
        <w:t>.</w:t>
      </w:r>
    </w:p>
    <w:p w:rsidR="00574975" w:rsidRDefault="00574975" w:rsidP="00574975">
      <w:pPr>
        <w:pStyle w:val="Body"/>
      </w:pPr>
      <w:r>
        <w:t xml:space="preserve">The next step is to temporarily place the player’s tile on the board. This tile will be removed (by setting the board space back to </w:t>
      </w:r>
      <w:r w:rsidRPr="002907EE">
        <w:rPr>
          <w:rStyle w:val="Literal"/>
        </w:rPr>
        <w:t>' '</w:t>
      </w:r>
      <w:r>
        <w:t xml:space="preserve"> before returning).</w:t>
      </w:r>
    </w:p>
    <w:p w:rsidR="00574975" w:rsidRDefault="00574975" w:rsidP="00574975">
      <w:r>
        <w:t xml:space="preserve">The player’s tile (either the human player or the computer player) is in </w:t>
      </w:r>
      <w:r w:rsidRPr="002907EE">
        <w:rPr>
          <w:rStyle w:val="Literal"/>
        </w:rPr>
        <w:t>tile</w:t>
      </w:r>
      <w:r>
        <w:t xml:space="preserve">, but this function will need to know the other player’s tile. If the player’s tile is </w:t>
      </w:r>
      <w:r w:rsidRPr="00B93DAC">
        <w:rPr>
          <w:rStyle w:val="Literal"/>
        </w:rPr>
        <w:t>'X'</w:t>
      </w:r>
      <w:r>
        <w:t xml:space="preserve"> then obviously the other player’s tile is </w:t>
      </w:r>
      <w:r w:rsidRPr="00B93DAC">
        <w:rPr>
          <w:rStyle w:val="Literal"/>
        </w:rPr>
        <w:t>'O'</w:t>
      </w:r>
      <w:r>
        <w:t>, and vice versa.</w:t>
      </w:r>
    </w:p>
    <w:p w:rsidR="00574975" w:rsidRDefault="00574975" w:rsidP="00574975">
      <w:pPr>
        <w:pStyle w:val="Body"/>
      </w:pPr>
      <w:r>
        <w:t xml:space="preserve">Finally, if the given XY coordinate ends up as a valid position, </w:t>
      </w:r>
      <w:r w:rsidRPr="00273C94">
        <w:rPr>
          <w:rStyle w:val="Literal"/>
        </w:rPr>
        <w:t>isValidMove()</w:t>
      </w:r>
      <w:r>
        <w:t xml:space="preserve"> returns a list of all the opponent's tiles that would be flipped by this move.</w:t>
      </w:r>
    </w:p>
    <w:p w:rsidR="00574975" w:rsidRDefault="00574975" w:rsidP="00574975">
      <w:pPr>
        <w:pStyle w:val="SourceCode"/>
      </w:pPr>
      <w:r w:rsidRPr="002D4647">
        <w:rPr>
          <w:rStyle w:val="SourceLineNumber"/>
        </w:rPr>
        <w:t xml:space="preserve"> 59.</w:t>
      </w:r>
      <w:r>
        <w:t xml:space="preserve">     for xdirection, ydirection in [[0, 1], [1, 1], [1, 0], [1, -1], [0, -1], [-1, -1], [-1, 0], [-1, 1]]:</w:t>
      </w:r>
    </w:p>
    <w:p w:rsidR="00574975" w:rsidRDefault="00574975" w:rsidP="00574975">
      <w:pPr>
        <w:pStyle w:val="Body"/>
      </w:pPr>
      <w:r>
        <w:t xml:space="preserve">The </w:t>
      </w:r>
      <w:r w:rsidRPr="00B93DAC">
        <w:rPr>
          <w:rStyle w:val="Literal"/>
        </w:rPr>
        <w:t>for</w:t>
      </w:r>
      <w:r>
        <w:t xml:space="preserve"> loop iterates through a list of lists which represent directions you can move on the game board. The game board is a Cartesian coordinate system with an X and Y direction. There are eight directions you can move: up, down, left, right, and the four diagonal directions. Each of the </w:t>
      </w:r>
      <w:r>
        <w:lastRenderedPageBreak/>
        <w:t>eight 2-item lists in the list on line 59 is used for moving in one of these directions. The program moves in a direction by adding the first value in the two-item list to the X coordinate, and the second value to the Y coordinate.</w:t>
      </w:r>
    </w:p>
    <w:p w:rsidR="00574975" w:rsidRDefault="00574975" w:rsidP="00574975">
      <w:pPr>
        <w:pStyle w:val="Body"/>
      </w:pPr>
      <w:r>
        <w:t xml:space="preserve">Because the X coordinates increase as you go to the right, you can “move” to the right by adding </w:t>
      </w:r>
      <w:r w:rsidRPr="00B93DAC">
        <w:rPr>
          <w:rStyle w:val="Literal"/>
        </w:rPr>
        <w:t>1</w:t>
      </w:r>
      <w:r>
        <w:t xml:space="preserve"> to the X coordinate. So the </w:t>
      </w:r>
      <w:r w:rsidRPr="002907EE">
        <w:rPr>
          <w:rStyle w:val="Literal"/>
        </w:rPr>
        <w:t>[1, 0]</w:t>
      </w:r>
      <w:r>
        <w:t xml:space="preserve"> list adds </w:t>
      </w:r>
      <w:r w:rsidRPr="002907EE">
        <w:rPr>
          <w:rStyle w:val="Literal"/>
        </w:rPr>
        <w:t>1</w:t>
      </w:r>
      <w:r>
        <w:t xml:space="preserve"> to the X coordinate and </w:t>
      </w:r>
      <w:r w:rsidRPr="002907EE">
        <w:rPr>
          <w:rStyle w:val="Literal"/>
        </w:rPr>
        <w:t>0</w:t>
      </w:r>
      <w:r>
        <w:t xml:space="preserve"> to the Y coordinate, resulting in “movement” to the right. Moving to the left is the opposite: you would subtract </w:t>
      </w:r>
      <w:r w:rsidRPr="00B93DAC">
        <w:rPr>
          <w:rStyle w:val="Literal"/>
        </w:rPr>
        <w:t>1</w:t>
      </w:r>
      <w:r>
        <w:t xml:space="preserve"> (that is, add </w:t>
      </w:r>
      <w:r w:rsidRPr="00B93DAC">
        <w:rPr>
          <w:rStyle w:val="Literal"/>
        </w:rPr>
        <w:t>-1</w:t>
      </w:r>
      <w:r>
        <w:t>) from the X coordinate.</w:t>
      </w:r>
    </w:p>
    <w:p w:rsidR="00574975" w:rsidRDefault="00574975" w:rsidP="00574975">
      <w:pPr>
        <w:pStyle w:val="Body"/>
      </w:pPr>
      <w:r>
        <w:t xml:space="preserve">But to move diagonally, you need to add or subtract to both coordinates. For example, adding </w:t>
      </w:r>
      <w:r w:rsidRPr="00B93DAC">
        <w:rPr>
          <w:rStyle w:val="Literal"/>
        </w:rPr>
        <w:t>1</w:t>
      </w:r>
      <w:r>
        <w:t xml:space="preserve"> to the X coordinate to move right and adding </w:t>
      </w:r>
      <w:r w:rsidRPr="00B93DAC">
        <w:rPr>
          <w:rStyle w:val="Literal"/>
        </w:rPr>
        <w:t>-1</w:t>
      </w:r>
      <w:r>
        <w:t xml:space="preserve"> to the Y coordinate to move up would result in moving to the up-right diagonal direction.</w:t>
      </w:r>
    </w:p>
    <w:p w:rsidR="00574975" w:rsidRDefault="00574975" w:rsidP="00574975">
      <w:pPr>
        <w:pStyle w:val="Non-TOCHeading3"/>
      </w:pPr>
      <w:r>
        <w:t>Checking Each of the Eight Directions</w:t>
      </w:r>
    </w:p>
    <w:p w:rsidR="00574975" w:rsidRDefault="00574975" w:rsidP="00574975">
      <w:pPr>
        <w:pStyle w:val="Body"/>
      </w:pPr>
      <w:r>
        <w:t>Here is a diagram to make it easier to remember which two-item list represents which direction:</w:t>
      </w:r>
    </w:p>
    <w:p w:rsidR="00574975" w:rsidRDefault="00574975" w:rsidP="00574975">
      <w:pPr>
        <w:jc w:val="center"/>
      </w:pPr>
      <w:r>
        <w:rPr>
          <w:noProof/>
        </w:rPr>
        <w:drawing>
          <wp:inline distT="0" distB="0" distL="0" distR="0" wp14:anchorId="3B4A51FA" wp14:editId="2D37BDD0">
            <wp:extent cx="2828925" cy="2876550"/>
            <wp:effectExtent l="0" t="0" r="9525" b="0"/>
            <wp:docPr id="51" name="Picture 51" descr="C:\book1svn\4thed\images\1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book1svn\4thed\images\15-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8925" cy="2876550"/>
                    </a:xfrm>
                    <a:prstGeom prst="rect">
                      <a:avLst/>
                    </a:prstGeom>
                    <a:noFill/>
                    <a:ln>
                      <a:noFill/>
                    </a:ln>
                  </pic:spPr>
                </pic:pic>
              </a:graphicData>
            </a:graphic>
          </wp:inline>
        </w:drawing>
      </w:r>
    </w:p>
    <w:p w:rsidR="00574975" w:rsidRDefault="00574975" w:rsidP="00574975">
      <w:pPr>
        <w:pStyle w:val="Caption"/>
      </w:pPr>
      <w:r>
        <w:t>Figure 15-7: Each two-item list represents one of the eight directions.</w:t>
      </w:r>
    </w:p>
    <w:p w:rsidR="00574975" w:rsidRDefault="00574975" w:rsidP="00574975">
      <w:pPr>
        <w:pStyle w:val="SourceCode"/>
      </w:pPr>
      <w:r w:rsidRPr="00C6027F">
        <w:rPr>
          <w:rStyle w:val="SourceLineNumber"/>
        </w:rPr>
        <w:t xml:space="preserve"> 59.</w:t>
      </w:r>
      <w:r>
        <w:t xml:space="preserve">     for xdirection, ydirection in [[0, 1], [1, 1], [1, 0], [1, -1], [0, -1], [-1, -1], [-1, 0], [-1, 1]]:</w:t>
      </w:r>
    </w:p>
    <w:p w:rsidR="00574975" w:rsidRDefault="00574975" w:rsidP="00574975">
      <w:pPr>
        <w:pStyle w:val="SourceCode"/>
      </w:pPr>
      <w:r w:rsidRPr="00C6027F">
        <w:rPr>
          <w:rStyle w:val="SourceLineNumber"/>
        </w:rPr>
        <w:t xml:space="preserve"> 60.</w:t>
      </w:r>
      <w:r>
        <w:t xml:space="preserve">         x, y = xstart, ystart</w:t>
      </w:r>
    </w:p>
    <w:p w:rsidR="00574975" w:rsidRDefault="00574975" w:rsidP="00574975">
      <w:pPr>
        <w:pStyle w:val="SourceCode"/>
      </w:pPr>
      <w:r w:rsidRPr="00C6027F">
        <w:rPr>
          <w:rStyle w:val="SourceLineNumber"/>
        </w:rPr>
        <w:t xml:space="preserve"> 61.</w:t>
      </w:r>
      <w:r>
        <w:t xml:space="preserve">         x += xdirection </w:t>
      </w:r>
      <w:r w:rsidRPr="00C6027F">
        <w:rPr>
          <w:rStyle w:val="SourceCodeComment"/>
        </w:rPr>
        <w:t># first step in the direction</w:t>
      </w:r>
    </w:p>
    <w:p w:rsidR="00574975" w:rsidRDefault="00574975" w:rsidP="00574975">
      <w:pPr>
        <w:pStyle w:val="SourceCode"/>
      </w:pPr>
      <w:r w:rsidRPr="00C6027F">
        <w:rPr>
          <w:rStyle w:val="SourceLineNumber"/>
        </w:rPr>
        <w:t xml:space="preserve"> 62.</w:t>
      </w:r>
      <w:r>
        <w:t xml:space="preserve">         y += ydirection </w:t>
      </w:r>
      <w:r w:rsidRPr="00C6027F">
        <w:rPr>
          <w:rStyle w:val="SourceCodeComment"/>
        </w:rPr>
        <w:t># first step in the direction</w:t>
      </w:r>
    </w:p>
    <w:p w:rsidR="00574975" w:rsidRDefault="00574975" w:rsidP="00574975">
      <w:pPr>
        <w:pStyle w:val="Body"/>
      </w:pPr>
      <w:r>
        <w:lastRenderedPageBreak/>
        <w:t xml:space="preserve">Line 60 sets an </w:t>
      </w:r>
      <w:r w:rsidRPr="00B93DAC">
        <w:rPr>
          <w:rStyle w:val="Literal"/>
        </w:rPr>
        <w:t>x</w:t>
      </w:r>
      <w:r>
        <w:t xml:space="preserve"> and </w:t>
      </w:r>
      <w:r w:rsidRPr="00B93DAC">
        <w:rPr>
          <w:rStyle w:val="Literal"/>
        </w:rPr>
        <w:t>y</w:t>
      </w:r>
      <w:r>
        <w:t xml:space="preserve"> variable to be the same value as </w:t>
      </w:r>
      <w:r w:rsidRPr="00B93DAC">
        <w:rPr>
          <w:rStyle w:val="Literal"/>
        </w:rPr>
        <w:t>xstart</w:t>
      </w:r>
      <w:r>
        <w:t xml:space="preserve"> and </w:t>
      </w:r>
      <w:r w:rsidRPr="00B93DAC">
        <w:rPr>
          <w:rStyle w:val="Literal"/>
        </w:rPr>
        <w:t>ystart</w:t>
      </w:r>
      <w:r>
        <w:t xml:space="preserve">, respectively, using multiple assignment. Change </w:t>
      </w:r>
      <w:r w:rsidRPr="00B93DAC">
        <w:rPr>
          <w:rStyle w:val="Literal"/>
        </w:rPr>
        <w:t>x</w:t>
      </w:r>
      <w:r>
        <w:t xml:space="preserve"> and </w:t>
      </w:r>
      <w:r w:rsidRPr="00B93DAC">
        <w:rPr>
          <w:rStyle w:val="Literal"/>
        </w:rPr>
        <w:t>y</w:t>
      </w:r>
      <w:r>
        <w:t xml:space="preserve"> to “move” in the direction that </w:t>
      </w:r>
      <w:r w:rsidRPr="00B93DAC">
        <w:rPr>
          <w:rStyle w:val="Literal"/>
        </w:rPr>
        <w:t>xdirection</w:t>
      </w:r>
      <w:r>
        <w:t xml:space="preserve"> and </w:t>
      </w:r>
      <w:r w:rsidRPr="00B93DAC">
        <w:rPr>
          <w:rStyle w:val="Literal"/>
        </w:rPr>
        <w:t>ydirection</w:t>
      </w:r>
      <w:r>
        <w:t xml:space="preserve"> dictate. The </w:t>
      </w:r>
      <w:r w:rsidRPr="00B93DAC">
        <w:rPr>
          <w:rStyle w:val="Literal"/>
        </w:rPr>
        <w:t>xstart</w:t>
      </w:r>
      <w:r>
        <w:t xml:space="preserve"> and </w:t>
      </w:r>
      <w:r w:rsidRPr="00B93DAC">
        <w:rPr>
          <w:rStyle w:val="Literal"/>
        </w:rPr>
        <w:t>ystart</w:t>
      </w:r>
      <w:r>
        <w:t xml:space="preserve"> variables will stay the same so that the program can remember which space it originally started from.</w:t>
      </w:r>
    </w:p>
    <w:p w:rsidR="00574975" w:rsidRDefault="00574975" w:rsidP="00574975">
      <w:pPr>
        <w:pStyle w:val="SourceCode"/>
      </w:pPr>
      <w:r>
        <w:rPr>
          <w:rStyle w:val="SourceLineNumber"/>
        </w:rPr>
        <w:t xml:space="preserve"> </w:t>
      </w:r>
      <w:r w:rsidRPr="00C6027F">
        <w:rPr>
          <w:rStyle w:val="SourceLineNumber"/>
        </w:rPr>
        <w:t>63.</w:t>
      </w:r>
      <w:r>
        <w:t xml:space="preserve">         if isOnBoard(x, y) and board[x][y] == otherTile:</w:t>
      </w:r>
    </w:p>
    <w:p w:rsidR="00574975" w:rsidRDefault="00574975" w:rsidP="00574975">
      <w:pPr>
        <w:pStyle w:val="SourceCode"/>
      </w:pPr>
      <w:r w:rsidRPr="00C6027F">
        <w:rPr>
          <w:rStyle w:val="SourceLineNumber"/>
        </w:rPr>
        <w:t xml:space="preserve"> 64.</w:t>
      </w:r>
      <w:r>
        <w:t xml:space="preserve">             </w:t>
      </w:r>
      <w:r w:rsidRPr="00C6027F">
        <w:rPr>
          <w:rStyle w:val="SourceCodeComment"/>
        </w:rPr>
        <w:t># There is a piece belonging to the other player next to our piece.</w:t>
      </w:r>
    </w:p>
    <w:p w:rsidR="00574975" w:rsidRDefault="00574975" w:rsidP="00574975">
      <w:pPr>
        <w:pStyle w:val="SourceCode"/>
      </w:pPr>
      <w:r w:rsidRPr="00C6027F">
        <w:rPr>
          <w:rStyle w:val="SourceLineNumber"/>
        </w:rPr>
        <w:t xml:space="preserve"> 65.</w:t>
      </w:r>
      <w:r>
        <w:t xml:space="preserve">             x += xdirection</w:t>
      </w:r>
    </w:p>
    <w:p w:rsidR="00574975" w:rsidRDefault="00574975" w:rsidP="00574975">
      <w:pPr>
        <w:pStyle w:val="SourceCode"/>
      </w:pPr>
      <w:r w:rsidRPr="00C6027F">
        <w:rPr>
          <w:rStyle w:val="SourceLineNumber"/>
        </w:rPr>
        <w:t xml:space="preserve"> 66.</w:t>
      </w:r>
      <w:r>
        <w:t xml:space="preserve">             y += ydirection</w:t>
      </w:r>
    </w:p>
    <w:p w:rsidR="00574975" w:rsidRDefault="00574975" w:rsidP="00574975">
      <w:pPr>
        <w:pStyle w:val="SourceCode"/>
      </w:pPr>
      <w:r w:rsidRPr="00C6027F">
        <w:rPr>
          <w:rStyle w:val="SourceLineNumber"/>
        </w:rPr>
        <w:t xml:space="preserve"> 67.</w:t>
      </w:r>
      <w:r>
        <w:t xml:space="preserve">             if not isOnBoard(x, y):</w:t>
      </w:r>
    </w:p>
    <w:p w:rsidR="00574975" w:rsidRDefault="00574975" w:rsidP="00574975">
      <w:pPr>
        <w:pStyle w:val="SourceCode"/>
      </w:pPr>
      <w:r w:rsidRPr="00C6027F">
        <w:rPr>
          <w:rStyle w:val="SourceLineNumber"/>
        </w:rPr>
        <w:t xml:space="preserve"> 68.</w:t>
      </w:r>
      <w:r>
        <w:t xml:space="preserve">                 continue</w:t>
      </w:r>
    </w:p>
    <w:p w:rsidR="00574975" w:rsidRDefault="00574975" w:rsidP="00574975">
      <w:pPr>
        <w:pStyle w:val="Body"/>
      </w:pPr>
      <w:r>
        <w:t xml:space="preserve">Remember, in order for this to be a valid move, the first step in this direction must be 1) on the board and 2) must be occupied by the other player’s tile. Otherwise there aren’t any of the opponent’s tiles to flip, and a valid move must flip over at least one tile. If these two things aren’t true, line 63’s condition isn’t </w:t>
      </w:r>
      <w:r w:rsidRPr="00B93DAC">
        <w:rPr>
          <w:rStyle w:val="Literal"/>
        </w:rPr>
        <w:t>True</w:t>
      </w:r>
      <w:r>
        <w:t xml:space="preserve"> and the execution goes back to the </w:t>
      </w:r>
      <w:r w:rsidRPr="0018517A">
        <w:rPr>
          <w:rStyle w:val="Literal"/>
        </w:rPr>
        <w:t>for</w:t>
      </w:r>
      <w:r w:rsidRPr="00173EFC">
        <w:t xml:space="preserve"> statement</w:t>
      </w:r>
      <w:r>
        <w:t xml:space="preserve"> for the next direction.</w:t>
      </w:r>
    </w:p>
    <w:p w:rsidR="00574975" w:rsidRDefault="00574975" w:rsidP="00574975">
      <w:pPr>
        <w:pStyle w:val="Body"/>
      </w:pPr>
      <w:r>
        <w:t xml:space="preserve">But if the first space does have the other player’s tile, then the program should keep checking in that direction until it reaches one of the player’s tiles. If it reaches past the end of the board though, then line 68 should continue back to the </w:t>
      </w:r>
      <w:r w:rsidRPr="0018517A">
        <w:rPr>
          <w:rStyle w:val="Literal"/>
        </w:rPr>
        <w:t>for</w:t>
      </w:r>
      <w:r w:rsidRPr="00173EFC">
        <w:t xml:space="preserve"> statement</w:t>
      </w:r>
      <w:r>
        <w:t xml:space="preserve"> to try the next direction.</w:t>
      </w:r>
    </w:p>
    <w:p w:rsidR="00574975" w:rsidRDefault="00574975" w:rsidP="00574975">
      <w:pPr>
        <w:pStyle w:val="SourceCode"/>
      </w:pPr>
      <w:r w:rsidRPr="00C6027F">
        <w:rPr>
          <w:rStyle w:val="SourceLineNumber"/>
        </w:rPr>
        <w:t xml:space="preserve"> 69.</w:t>
      </w:r>
      <w:r>
        <w:t xml:space="preserve">             while board[x][y] == otherTile:</w:t>
      </w:r>
    </w:p>
    <w:p w:rsidR="00574975" w:rsidRDefault="00574975" w:rsidP="00574975">
      <w:pPr>
        <w:pStyle w:val="SourceCode"/>
      </w:pPr>
      <w:r w:rsidRPr="00C6027F">
        <w:rPr>
          <w:rStyle w:val="SourceLineNumber"/>
        </w:rPr>
        <w:t xml:space="preserve"> 70.</w:t>
      </w:r>
      <w:r>
        <w:t xml:space="preserve">                 x += xdirection</w:t>
      </w:r>
    </w:p>
    <w:p w:rsidR="00574975" w:rsidRDefault="00574975" w:rsidP="00574975">
      <w:pPr>
        <w:pStyle w:val="SourceCode"/>
      </w:pPr>
      <w:r w:rsidRPr="00C6027F">
        <w:rPr>
          <w:rStyle w:val="SourceLineNumber"/>
        </w:rPr>
        <w:t xml:space="preserve"> 71.</w:t>
      </w:r>
      <w:r>
        <w:t xml:space="preserve">                 y += ydirection</w:t>
      </w:r>
    </w:p>
    <w:p w:rsidR="00574975" w:rsidRDefault="00574975" w:rsidP="00574975">
      <w:pPr>
        <w:pStyle w:val="SourceCode"/>
      </w:pPr>
      <w:r w:rsidRPr="00C6027F">
        <w:rPr>
          <w:rStyle w:val="SourceLineNumber"/>
        </w:rPr>
        <w:t xml:space="preserve"> 72.</w:t>
      </w:r>
      <w:r>
        <w:t xml:space="preserve">                 if not isOnBoard(x, y): </w:t>
      </w:r>
      <w:r w:rsidRPr="00C6027F">
        <w:rPr>
          <w:rStyle w:val="SourceCodeComment"/>
        </w:rPr>
        <w:t># break out of while loop, then continue in for loop</w:t>
      </w:r>
    </w:p>
    <w:p w:rsidR="00574975" w:rsidRDefault="00574975" w:rsidP="00574975">
      <w:pPr>
        <w:pStyle w:val="SourceCode"/>
      </w:pPr>
      <w:r w:rsidRPr="00C6027F">
        <w:rPr>
          <w:rStyle w:val="SourceLineNumber"/>
        </w:rPr>
        <w:t xml:space="preserve"> 73.</w:t>
      </w:r>
      <w:r>
        <w:t xml:space="preserve">                     break</w:t>
      </w:r>
    </w:p>
    <w:p w:rsidR="00574975" w:rsidRDefault="00574975" w:rsidP="00574975">
      <w:pPr>
        <w:pStyle w:val="SourceCode"/>
      </w:pPr>
      <w:r w:rsidRPr="00C6027F">
        <w:rPr>
          <w:rStyle w:val="SourceLineNumber"/>
        </w:rPr>
        <w:t xml:space="preserve"> 74.</w:t>
      </w:r>
      <w:r>
        <w:t xml:space="preserve">             if not isOnBoard(x, y):</w:t>
      </w:r>
    </w:p>
    <w:p w:rsidR="00574975" w:rsidRDefault="00574975" w:rsidP="00574975">
      <w:pPr>
        <w:pStyle w:val="SourceCode"/>
      </w:pPr>
      <w:r w:rsidRPr="00C6027F">
        <w:rPr>
          <w:rStyle w:val="SourceLineNumber"/>
        </w:rPr>
        <w:t xml:space="preserve"> 75.</w:t>
      </w:r>
      <w:r>
        <w:t xml:space="preserve">                 continue</w:t>
      </w:r>
    </w:p>
    <w:p w:rsidR="00574975" w:rsidRDefault="00574975" w:rsidP="00574975">
      <w:pPr>
        <w:pStyle w:val="Body"/>
      </w:pPr>
      <w:r>
        <w:t xml:space="preserve">The </w:t>
      </w:r>
      <w:r w:rsidRPr="00B93DAC">
        <w:rPr>
          <w:rStyle w:val="Literal"/>
        </w:rPr>
        <w:t>while</w:t>
      </w:r>
      <w:r>
        <w:t xml:space="preserve"> loop on line 69 keeps looping so that </w:t>
      </w:r>
      <w:r w:rsidRPr="00B93DAC">
        <w:rPr>
          <w:rStyle w:val="Literal"/>
        </w:rPr>
        <w:t>x</w:t>
      </w:r>
      <w:r>
        <w:t xml:space="preserve"> and </w:t>
      </w:r>
      <w:r w:rsidRPr="00B93DAC">
        <w:rPr>
          <w:rStyle w:val="Literal"/>
        </w:rPr>
        <w:t>y</w:t>
      </w:r>
      <w:r>
        <w:t xml:space="preserve"> keep going in the current direction as long as it keeps seeing a trail of the other player’s tiles. If line 72 detects that </w:t>
      </w:r>
      <w:r w:rsidRPr="00B93DAC">
        <w:rPr>
          <w:rStyle w:val="Literal"/>
        </w:rPr>
        <w:t>x</w:t>
      </w:r>
      <w:r>
        <w:t xml:space="preserve"> and </w:t>
      </w:r>
      <w:r w:rsidRPr="00B93DAC">
        <w:rPr>
          <w:rStyle w:val="Literal"/>
        </w:rPr>
        <w:t>y</w:t>
      </w:r>
      <w:r>
        <w:t xml:space="preserve"> moved off of the board, line 73 breaks out of the </w:t>
      </w:r>
      <w:r w:rsidRPr="00B93DAC">
        <w:rPr>
          <w:rStyle w:val="Literal"/>
        </w:rPr>
        <w:t>for</w:t>
      </w:r>
      <w:r>
        <w:t xml:space="preserve"> loop and the flow of execution moves to line 74.</w:t>
      </w:r>
    </w:p>
    <w:p w:rsidR="00574975" w:rsidRDefault="00574975" w:rsidP="00574975">
      <w:pPr>
        <w:pStyle w:val="Body"/>
      </w:pPr>
      <w:r>
        <w:t xml:space="preserve">What you really want to do is break out of the </w:t>
      </w:r>
      <w:r w:rsidRPr="00B93DAC">
        <w:rPr>
          <w:rStyle w:val="Literal"/>
        </w:rPr>
        <w:t>while</w:t>
      </w:r>
      <w:r>
        <w:t xml:space="preserve"> loop but continue in the </w:t>
      </w:r>
      <w:r w:rsidRPr="00B93DAC">
        <w:rPr>
          <w:rStyle w:val="Literal"/>
        </w:rPr>
        <w:t>for</w:t>
      </w:r>
      <w:r>
        <w:t xml:space="preserve"> loop. This is why line 74 rechecks </w:t>
      </w:r>
      <w:r w:rsidRPr="00B93DAC">
        <w:rPr>
          <w:rStyle w:val="Literal"/>
        </w:rPr>
        <w:t>not isOnBoard(x, y)</w:t>
      </w:r>
      <w:r>
        <w:t xml:space="preserve"> and runs </w:t>
      </w:r>
      <w:r w:rsidRPr="00862A9A">
        <w:rPr>
          <w:rStyle w:val="Literal"/>
        </w:rPr>
        <w:t>continue</w:t>
      </w:r>
      <w:r>
        <w:t xml:space="preserve">, which moves execution to the next direction in line 59’s </w:t>
      </w:r>
      <w:r w:rsidRPr="0018517A">
        <w:rPr>
          <w:rStyle w:val="Literal"/>
        </w:rPr>
        <w:t>for</w:t>
      </w:r>
      <w:r w:rsidRPr="00173EFC">
        <w:t xml:space="preserve"> statement</w:t>
      </w:r>
      <w:r>
        <w:t xml:space="preserve">. Remember, </w:t>
      </w:r>
      <w:r w:rsidRPr="00B93DAC">
        <w:rPr>
          <w:rStyle w:val="Literal"/>
        </w:rPr>
        <w:t>break</w:t>
      </w:r>
      <w:r>
        <w:t xml:space="preserve"> and </w:t>
      </w:r>
      <w:r w:rsidRPr="00B93DAC">
        <w:rPr>
          <w:rStyle w:val="Literal"/>
        </w:rPr>
        <w:t>continue</w:t>
      </w:r>
      <w:r>
        <w:t xml:space="preserve"> statements </w:t>
      </w:r>
      <w:r w:rsidRPr="00B93DAC">
        <w:t xml:space="preserve">will only break or continue </w:t>
      </w:r>
      <w:r>
        <w:t xml:space="preserve">from </w:t>
      </w:r>
      <w:r w:rsidRPr="00B93DAC">
        <w:t>t</w:t>
      </w:r>
      <w:r>
        <w:t>he innermost loop they are in.</w:t>
      </w:r>
    </w:p>
    <w:p w:rsidR="00574975" w:rsidRDefault="00574975" w:rsidP="00574975">
      <w:pPr>
        <w:pStyle w:val="Non-TOCHeading3"/>
      </w:pPr>
      <w:r>
        <w:t>Finding Out if There are Pieces to Flip Over</w:t>
      </w:r>
    </w:p>
    <w:p w:rsidR="00574975" w:rsidRDefault="00574975" w:rsidP="00574975">
      <w:pPr>
        <w:pStyle w:val="SourceCode"/>
      </w:pPr>
      <w:r w:rsidRPr="00C6027F">
        <w:rPr>
          <w:rStyle w:val="SourceLineNumber"/>
        </w:rPr>
        <w:lastRenderedPageBreak/>
        <w:t xml:space="preserve"> 76.</w:t>
      </w:r>
      <w:r>
        <w:t xml:space="preserve">             if board[x][y] == tile:</w:t>
      </w:r>
    </w:p>
    <w:p w:rsidR="00574975" w:rsidRDefault="00574975" w:rsidP="00574975">
      <w:pPr>
        <w:pStyle w:val="SourceCode"/>
      </w:pPr>
      <w:r w:rsidRPr="00C6027F">
        <w:rPr>
          <w:rStyle w:val="SourceLineNumber"/>
        </w:rPr>
        <w:t xml:space="preserve"> 77.</w:t>
      </w:r>
      <w:r>
        <w:t xml:space="preserve">                 </w:t>
      </w:r>
      <w:r w:rsidRPr="00C6027F">
        <w:rPr>
          <w:rStyle w:val="SourceCodeComment"/>
        </w:rPr>
        <w:t># There are pieces to flip over. Go in the reverse direction until we reach the original space, noting all the tiles along the way.</w:t>
      </w:r>
    </w:p>
    <w:p w:rsidR="00574975" w:rsidRDefault="00574975" w:rsidP="00574975">
      <w:pPr>
        <w:pStyle w:val="SourceCode"/>
      </w:pPr>
      <w:r w:rsidRPr="00C6027F">
        <w:rPr>
          <w:rStyle w:val="SourceLineNumber"/>
        </w:rPr>
        <w:t xml:space="preserve"> 78.</w:t>
      </w:r>
      <w:r>
        <w:t xml:space="preserve">                 while True:</w:t>
      </w:r>
    </w:p>
    <w:p w:rsidR="00574975" w:rsidRDefault="00574975" w:rsidP="00574975">
      <w:pPr>
        <w:pStyle w:val="SourceCode"/>
      </w:pPr>
      <w:r w:rsidRPr="00C6027F">
        <w:rPr>
          <w:rStyle w:val="SourceLineNumber"/>
        </w:rPr>
        <w:t xml:space="preserve"> 79.</w:t>
      </w:r>
      <w:r>
        <w:t xml:space="preserve">                     x -= xdirection</w:t>
      </w:r>
    </w:p>
    <w:p w:rsidR="00574975" w:rsidRDefault="00574975" w:rsidP="00574975">
      <w:pPr>
        <w:pStyle w:val="SourceCode"/>
      </w:pPr>
      <w:r w:rsidRPr="00C6027F">
        <w:rPr>
          <w:rStyle w:val="SourceLineNumber"/>
        </w:rPr>
        <w:t xml:space="preserve"> 80.</w:t>
      </w:r>
      <w:r>
        <w:t xml:space="preserve">                     y -= ydirection</w:t>
      </w:r>
    </w:p>
    <w:p w:rsidR="00574975" w:rsidRDefault="00574975" w:rsidP="00574975">
      <w:pPr>
        <w:pStyle w:val="SourceCode"/>
      </w:pPr>
      <w:r w:rsidRPr="00C6027F">
        <w:rPr>
          <w:rStyle w:val="SourceLineNumber"/>
        </w:rPr>
        <w:t xml:space="preserve"> 81.</w:t>
      </w:r>
      <w:r>
        <w:t xml:space="preserve">                     if x == xstart and y == ystart:</w:t>
      </w:r>
    </w:p>
    <w:p w:rsidR="00574975" w:rsidRDefault="00574975" w:rsidP="00574975">
      <w:pPr>
        <w:pStyle w:val="SourceCode"/>
      </w:pPr>
      <w:r w:rsidRPr="00C6027F">
        <w:rPr>
          <w:rStyle w:val="SourceLineNumber"/>
        </w:rPr>
        <w:t xml:space="preserve"> 82.</w:t>
      </w:r>
      <w:r>
        <w:t xml:space="preserve">                         break</w:t>
      </w:r>
    </w:p>
    <w:p w:rsidR="00574975" w:rsidRDefault="00574975" w:rsidP="00574975">
      <w:pPr>
        <w:pStyle w:val="SourceCode"/>
      </w:pPr>
      <w:r w:rsidRPr="00C6027F">
        <w:rPr>
          <w:rStyle w:val="SourceLineNumber"/>
        </w:rPr>
        <w:t xml:space="preserve"> 83.</w:t>
      </w:r>
      <w:r>
        <w:t xml:space="preserve">                     tilesToFlip.append([x, y])</w:t>
      </w:r>
    </w:p>
    <w:p w:rsidR="00574975" w:rsidRDefault="00574975" w:rsidP="00574975">
      <w:pPr>
        <w:pStyle w:val="Body"/>
      </w:pPr>
      <w:r>
        <w:t xml:space="preserve">Line 69’s </w:t>
      </w:r>
      <w:r w:rsidRPr="00087139">
        <w:rPr>
          <w:rStyle w:val="Literal"/>
        </w:rPr>
        <w:t>while</w:t>
      </w:r>
      <w:r>
        <w:t xml:space="preserve"> loop stops looping when the code has reached the end of the </w:t>
      </w:r>
      <w:r w:rsidRPr="008C55E2">
        <w:rPr>
          <w:rStyle w:val="Literal"/>
        </w:rPr>
        <w:t>otherTile</w:t>
      </w:r>
      <w:r>
        <w:t xml:space="preserve"> tiles. Line 76 checks if this space on the board holds one of our tiles. If it does, then the move originally passed to </w:t>
      </w:r>
      <w:r w:rsidRPr="008C55E2">
        <w:rPr>
          <w:rStyle w:val="Literal"/>
        </w:rPr>
        <w:t>isValidMove()</w:t>
      </w:r>
      <w:r>
        <w:t xml:space="preserve"> is valid.</w:t>
      </w:r>
    </w:p>
    <w:p w:rsidR="00574975" w:rsidRDefault="00574975" w:rsidP="00574975">
      <w:pPr>
        <w:pStyle w:val="Body"/>
      </w:pPr>
      <w:r>
        <w:t xml:space="preserve">Line 78 loops by moving </w:t>
      </w:r>
      <w:r w:rsidRPr="008C55E2">
        <w:rPr>
          <w:rStyle w:val="Literal"/>
        </w:rPr>
        <w:t>x</w:t>
      </w:r>
      <w:r>
        <w:t xml:space="preserve"> and </w:t>
      </w:r>
      <w:r w:rsidRPr="008C55E2">
        <w:rPr>
          <w:rStyle w:val="Literal"/>
        </w:rPr>
        <w:t>y</w:t>
      </w:r>
      <w:r>
        <w:t xml:space="preserve"> in reverse back to the original </w:t>
      </w:r>
      <w:r w:rsidRPr="008C55E2">
        <w:rPr>
          <w:rStyle w:val="Literal"/>
        </w:rPr>
        <w:t>xstart</w:t>
      </w:r>
      <w:r>
        <w:t xml:space="preserve"> and </w:t>
      </w:r>
      <w:r w:rsidRPr="008C55E2">
        <w:rPr>
          <w:rStyle w:val="Literal"/>
        </w:rPr>
        <w:t>ystart</w:t>
      </w:r>
      <w:r>
        <w:t xml:space="preserve"> position by subtracting </w:t>
      </w:r>
      <w:r w:rsidRPr="00FA49C5">
        <w:rPr>
          <w:rStyle w:val="Literal"/>
        </w:rPr>
        <w:t>x</w:t>
      </w:r>
      <w:r>
        <w:t xml:space="preserve"> and </w:t>
      </w:r>
      <w:r w:rsidRPr="00FA49C5">
        <w:rPr>
          <w:rStyle w:val="Literal"/>
        </w:rPr>
        <w:t>y</w:t>
      </w:r>
      <w:r>
        <w:t xml:space="preserve">. Each space is appended to the </w:t>
      </w:r>
      <w:r w:rsidRPr="00FA49C5">
        <w:rPr>
          <w:rStyle w:val="Literal"/>
        </w:rPr>
        <w:t>tilesToFlip</w:t>
      </w:r>
      <w:r>
        <w:t xml:space="preserve"> list.</w:t>
      </w:r>
    </w:p>
    <w:p w:rsidR="00574975" w:rsidRDefault="00574975" w:rsidP="00574975">
      <w:pPr>
        <w:pStyle w:val="SourceCode"/>
      </w:pPr>
      <w:r>
        <w:rPr>
          <w:rStyle w:val="SourceLineNumber"/>
        </w:rPr>
        <w:t xml:space="preserve"> </w:t>
      </w:r>
      <w:r w:rsidRPr="00C6027F">
        <w:rPr>
          <w:rStyle w:val="SourceLineNumber"/>
        </w:rPr>
        <w:t>85.</w:t>
      </w:r>
      <w:r>
        <w:t xml:space="preserve">     board[xstart][ystart] = ' ' </w:t>
      </w:r>
      <w:r w:rsidRPr="00C6027F">
        <w:rPr>
          <w:rStyle w:val="SourceCodeComment"/>
        </w:rPr>
        <w:t># restore the empty space</w:t>
      </w:r>
    </w:p>
    <w:p w:rsidR="00574975" w:rsidRDefault="00574975" w:rsidP="00574975">
      <w:pPr>
        <w:pStyle w:val="SourceCode"/>
      </w:pPr>
      <w:r w:rsidRPr="00C6027F">
        <w:rPr>
          <w:rStyle w:val="SourceLineNumber"/>
        </w:rPr>
        <w:t xml:space="preserve"> 86.</w:t>
      </w:r>
      <w:r>
        <w:t xml:space="preserve">     if len(tilesToFlip) == 0: </w:t>
      </w:r>
      <w:r w:rsidRPr="00C6027F">
        <w:rPr>
          <w:rStyle w:val="SourceCodeComment"/>
        </w:rPr>
        <w:t># If no tiles were flipped, this is not a valid move.</w:t>
      </w:r>
    </w:p>
    <w:p w:rsidR="00574975" w:rsidRDefault="00574975" w:rsidP="00574975">
      <w:pPr>
        <w:pStyle w:val="SourceCode"/>
      </w:pPr>
      <w:r w:rsidRPr="00C6027F">
        <w:rPr>
          <w:rStyle w:val="SourceLineNumber"/>
        </w:rPr>
        <w:t xml:space="preserve"> 87.</w:t>
      </w:r>
      <w:r>
        <w:t xml:space="preserve">         return False</w:t>
      </w:r>
    </w:p>
    <w:p w:rsidR="00574975" w:rsidRDefault="00574975" w:rsidP="00574975">
      <w:pPr>
        <w:pStyle w:val="SourceCode"/>
      </w:pPr>
      <w:r w:rsidRPr="00C6027F">
        <w:rPr>
          <w:rStyle w:val="SourceLineNumber"/>
        </w:rPr>
        <w:t xml:space="preserve"> 88.</w:t>
      </w:r>
      <w:r>
        <w:t xml:space="preserve">     return tilesToFlip</w:t>
      </w:r>
    </w:p>
    <w:p w:rsidR="00574975" w:rsidRDefault="00574975" w:rsidP="00574975">
      <w:pPr>
        <w:pStyle w:val="Body"/>
      </w:pPr>
      <w:r>
        <w:t xml:space="preserve">The </w:t>
      </w:r>
      <w:r w:rsidRPr="008C55E2">
        <w:rPr>
          <w:rStyle w:val="Literal"/>
        </w:rPr>
        <w:t>for</w:t>
      </w:r>
      <w:r>
        <w:t xml:space="preserve"> loop that started on line 59 does this in all eight directions. After that loop is done, the </w:t>
      </w:r>
      <w:r w:rsidRPr="00FA49C5">
        <w:rPr>
          <w:rStyle w:val="Literal"/>
        </w:rPr>
        <w:t>tilesToFlip</w:t>
      </w:r>
      <w:r>
        <w:t xml:space="preserve"> list will contain the XY coordinates all of our opponent’s tiles that would be flipped if the player moved on </w:t>
      </w:r>
      <w:r w:rsidRPr="00FA49C5">
        <w:rPr>
          <w:rStyle w:val="Literal"/>
        </w:rPr>
        <w:t>xstart</w:t>
      </w:r>
      <w:r>
        <w:t xml:space="preserve">, </w:t>
      </w:r>
      <w:r w:rsidRPr="00FA49C5">
        <w:rPr>
          <w:rStyle w:val="Literal"/>
        </w:rPr>
        <w:t>ystart</w:t>
      </w:r>
      <w:r>
        <w:t xml:space="preserve">. Remember, the </w:t>
      </w:r>
      <w:r w:rsidRPr="00FA49C5">
        <w:rPr>
          <w:rStyle w:val="Literal"/>
        </w:rPr>
        <w:t>isValidMove()</w:t>
      </w:r>
      <w:r>
        <w:t xml:space="preserve"> function is only checking to see if the original move was valid. It doesn’t actually permanently change the data structure of the game board.</w:t>
      </w:r>
    </w:p>
    <w:p w:rsidR="00574975" w:rsidRDefault="00574975" w:rsidP="00574975">
      <w:pPr>
        <w:pStyle w:val="Body"/>
      </w:pPr>
      <w:r>
        <w:t xml:space="preserve">If none of the eight directions ended up flipping at least one of the opponent’s tiles, then </w:t>
      </w:r>
      <w:r w:rsidRPr="008061E7">
        <w:rPr>
          <w:rStyle w:val="Literal"/>
        </w:rPr>
        <w:t>tilesToFlip</w:t>
      </w:r>
      <w:r>
        <w:t xml:space="preserve"> will be an empty list. This is a sign that this move is not valid and </w:t>
      </w:r>
      <w:r w:rsidRPr="00FA49C5">
        <w:rPr>
          <w:rStyle w:val="Literal"/>
        </w:rPr>
        <w:t>isValidMove()</w:t>
      </w:r>
      <w:r>
        <w:t xml:space="preserve"> should return </w:t>
      </w:r>
      <w:r w:rsidRPr="0018517A">
        <w:rPr>
          <w:rStyle w:val="Literal"/>
        </w:rPr>
        <w:t>False</w:t>
      </w:r>
      <w:r w:rsidRPr="00173EFC">
        <w:t>.</w:t>
      </w:r>
      <w:r>
        <w:t xml:space="preserve"> </w:t>
      </w:r>
    </w:p>
    <w:p w:rsidR="00574975" w:rsidRDefault="00574975" w:rsidP="00574975">
      <w:pPr>
        <w:pStyle w:val="Body"/>
      </w:pPr>
      <w:r>
        <w:t xml:space="preserve">Otherwise, </w:t>
      </w:r>
      <w:r w:rsidRPr="00FA49C5">
        <w:rPr>
          <w:rStyle w:val="Literal"/>
        </w:rPr>
        <w:t>isValidMove()</w:t>
      </w:r>
      <w:r w:rsidRPr="008061E7">
        <w:t xml:space="preserve"> </w:t>
      </w:r>
      <w:r>
        <w:t xml:space="preserve">returns </w:t>
      </w:r>
      <w:r w:rsidRPr="00FA49C5">
        <w:rPr>
          <w:rStyle w:val="Literal"/>
        </w:rPr>
        <w:t>tilesToFlip</w:t>
      </w:r>
      <w:r>
        <w:t>.</w:t>
      </w:r>
    </w:p>
    <w:p w:rsidR="00574975" w:rsidRDefault="00574975" w:rsidP="00574975">
      <w:pPr>
        <w:pStyle w:val="Body"/>
      </w:pPr>
    </w:p>
    <w:p w:rsidR="00574975" w:rsidRPr="00966CF7" w:rsidRDefault="00574975" w:rsidP="00574975">
      <w:pPr>
        <w:pStyle w:val="Body"/>
      </w:pPr>
    </w:p>
    <w:p w:rsidR="00574975" w:rsidRDefault="00574975" w:rsidP="00574975">
      <w:pPr>
        <w:pStyle w:val="Non-TOCHeading3"/>
      </w:pPr>
      <w:r>
        <w:t>Checking for Valid Coordinates</w:t>
      </w:r>
    </w:p>
    <w:p w:rsidR="00574975" w:rsidRDefault="00574975" w:rsidP="00574975">
      <w:pPr>
        <w:pStyle w:val="SourceCode"/>
      </w:pPr>
      <w:r w:rsidRPr="00C6027F">
        <w:rPr>
          <w:rStyle w:val="SourceLineNumber"/>
        </w:rPr>
        <w:t xml:space="preserve"> 91.</w:t>
      </w:r>
      <w:r>
        <w:t xml:space="preserve"> def isOnBoard(x, y):</w:t>
      </w:r>
    </w:p>
    <w:p w:rsidR="00574975" w:rsidRDefault="00574975" w:rsidP="00574975">
      <w:pPr>
        <w:pStyle w:val="SourceCode"/>
      </w:pPr>
      <w:r w:rsidRPr="00C6027F">
        <w:rPr>
          <w:rStyle w:val="SourceLineNumber"/>
        </w:rPr>
        <w:t xml:space="preserve"> 92.</w:t>
      </w:r>
      <w:r>
        <w:t xml:space="preserve">     </w:t>
      </w:r>
      <w:r w:rsidRPr="00C6027F">
        <w:rPr>
          <w:rStyle w:val="SourceCodeComment"/>
        </w:rPr>
        <w:t># Returns True if the coordinates are located on the board.</w:t>
      </w:r>
    </w:p>
    <w:p w:rsidR="00574975" w:rsidRDefault="00574975" w:rsidP="00574975">
      <w:pPr>
        <w:pStyle w:val="SourceCode"/>
      </w:pPr>
      <w:r w:rsidRPr="00C6027F">
        <w:rPr>
          <w:rStyle w:val="SourceLineNumber"/>
        </w:rPr>
        <w:lastRenderedPageBreak/>
        <w:t xml:space="preserve"> 93.</w:t>
      </w:r>
      <w:r>
        <w:t xml:space="preserve">     return x &gt;= 0 and x &lt;= 7 and y &gt;= 0 and y &lt;=7</w:t>
      </w:r>
    </w:p>
    <w:p w:rsidR="00574975" w:rsidRDefault="00574975" w:rsidP="00574975">
      <w:pPr>
        <w:pStyle w:val="Body"/>
      </w:pPr>
      <w:r w:rsidRPr="00FA49C5">
        <w:rPr>
          <w:rStyle w:val="Literal"/>
        </w:rPr>
        <w:t>isOnBoard()</w:t>
      </w:r>
      <w:r>
        <w:t xml:space="preserve"> is a function called from </w:t>
      </w:r>
      <w:r w:rsidRPr="00FA49C5">
        <w:rPr>
          <w:rStyle w:val="Literal"/>
        </w:rPr>
        <w:t>isValidMove()</w:t>
      </w:r>
      <w:r>
        <w:t xml:space="preserve">. Calling the function is shorthand for the Boolean expression on line 93 that is </w:t>
      </w:r>
      <w:r w:rsidRPr="00A021C3">
        <w:rPr>
          <w:rStyle w:val="Literal"/>
        </w:rPr>
        <w:t>True</w:t>
      </w:r>
      <w:r>
        <w:t xml:space="preserve"> if both </w:t>
      </w:r>
      <w:r w:rsidRPr="00FA49C5">
        <w:rPr>
          <w:rStyle w:val="Literal"/>
        </w:rPr>
        <w:t>x</w:t>
      </w:r>
      <w:r>
        <w:t xml:space="preserve"> and </w:t>
      </w:r>
      <w:r w:rsidRPr="00FA49C5">
        <w:rPr>
          <w:rStyle w:val="Literal"/>
        </w:rPr>
        <w:t>y</w:t>
      </w:r>
      <w:r>
        <w:t xml:space="preserve"> are between </w:t>
      </w:r>
      <w:r w:rsidRPr="00FA49C5">
        <w:rPr>
          <w:rStyle w:val="Literal"/>
        </w:rPr>
        <w:t>0</w:t>
      </w:r>
      <w:r>
        <w:t xml:space="preserve"> and </w:t>
      </w:r>
      <w:r w:rsidRPr="00FA49C5">
        <w:rPr>
          <w:rStyle w:val="Literal"/>
        </w:rPr>
        <w:t>7</w:t>
      </w:r>
      <w:r>
        <w:t xml:space="preserve">. This function checks if an X and Y coordinate is actually on the game board. For example, an X coordinate of </w:t>
      </w:r>
      <w:r w:rsidRPr="00BD3861">
        <w:rPr>
          <w:rStyle w:val="Literal"/>
        </w:rPr>
        <w:t>4</w:t>
      </w:r>
      <w:r>
        <w:t xml:space="preserve"> and a Y coordinate of </w:t>
      </w:r>
      <w:r w:rsidRPr="00BD3861">
        <w:rPr>
          <w:rStyle w:val="Literal"/>
        </w:rPr>
        <w:t>9999</w:t>
      </w:r>
      <w:r>
        <w:t xml:space="preserve"> would not be on the board since Y coordinates only go up to </w:t>
      </w:r>
      <w:r w:rsidRPr="00BD3861">
        <w:rPr>
          <w:rStyle w:val="Literal"/>
        </w:rPr>
        <w:t>7</w:t>
      </w:r>
      <w:r>
        <w:t>.</w:t>
      </w:r>
    </w:p>
    <w:p w:rsidR="00574975" w:rsidRDefault="00574975" w:rsidP="00574975">
      <w:pPr>
        <w:pStyle w:val="Non-TOCHeading3"/>
      </w:pPr>
      <w:r>
        <w:t>Getting a List with All Valid Moves</w:t>
      </w:r>
    </w:p>
    <w:p w:rsidR="00574975" w:rsidRDefault="00574975" w:rsidP="00574975">
      <w:pPr>
        <w:pStyle w:val="SourceCode"/>
      </w:pPr>
      <w:r w:rsidRPr="00C6027F">
        <w:rPr>
          <w:rStyle w:val="SourceLineNumber"/>
        </w:rPr>
        <w:t xml:space="preserve"> 96.</w:t>
      </w:r>
      <w:r>
        <w:t xml:space="preserve"> def getBoardWithValidMoves(board, tile):</w:t>
      </w:r>
    </w:p>
    <w:p w:rsidR="00574975" w:rsidRDefault="00574975" w:rsidP="00574975">
      <w:pPr>
        <w:pStyle w:val="SourceCode"/>
      </w:pPr>
      <w:r w:rsidRPr="00C6027F">
        <w:rPr>
          <w:rStyle w:val="SourceLineNumber"/>
        </w:rPr>
        <w:t xml:space="preserve"> 97.</w:t>
      </w:r>
      <w:r>
        <w:t xml:space="preserve">     </w:t>
      </w:r>
      <w:r w:rsidRPr="00C6027F">
        <w:rPr>
          <w:rStyle w:val="SourceCodeComment"/>
        </w:rPr>
        <w:t># Returns a new board with . marking the valid moves the given player can make.</w:t>
      </w:r>
    </w:p>
    <w:p w:rsidR="00574975" w:rsidRDefault="00574975" w:rsidP="00574975">
      <w:pPr>
        <w:pStyle w:val="SourceCode"/>
      </w:pPr>
      <w:r w:rsidRPr="00C6027F">
        <w:rPr>
          <w:rStyle w:val="SourceLineNumber"/>
        </w:rPr>
        <w:t xml:space="preserve"> 98.</w:t>
      </w:r>
      <w:r>
        <w:t xml:space="preserve">     dupeBoard = getBoardCopy(board)</w:t>
      </w:r>
    </w:p>
    <w:p w:rsidR="00574975" w:rsidRPr="00C6027F" w:rsidRDefault="00574975" w:rsidP="00574975">
      <w:pPr>
        <w:pStyle w:val="SourceCode"/>
        <w:rPr>
          <w:rStyle w:val="SourceLineNumber"/>
        </w:rPr>
      </w:pPr>
      <w:r w:rsidRPr="00C6027F">
        <w:rPr>
          <w:rStyle w:val="SourceLineNumber"/>
        </w:rPr>
        <w:t xml:space="preserve"> 99.</w:t>
      </w:r>
    </w:p>
    <w:p w:rsidR="00574975" w:rsidRDefault="00574975" w:rsidP="00574975">
      <w:pPr>
        <w:pStyle w:val="SourceCode"/>
      </w:pPr>
      <w:r>
        <w:rPr>
          <w:rStyle w:val="SourceLineNumber"/>
        </w:rPr>
        <w:t>100</w:t>
      </w:r>
      <w:r w:rsidRPr="00C6027F">
        <w:rPr>
          <w:rStyle w:val="SourceLineNumber"/>
        </w:rPr>
        <w:t>.</w:t>
      </w:r>
      <w:r>
        <w:t xml:space="preserve">     for x, y in getValidMoves(dupeBoard, tile):</w:t>
      </w:r>
    </w:p>
    <w:p w:rsidR="00574975" w:rsidRDefault="00574975" w:rsidP="00574975">
      <w:pPr>
        <w:pStyle w:val="SourceCode"/>
      </w:pPr>
      <w:r>
        <w:rPr>
          <w:rStyle w:val="SourceLineNumber"/>
        </w:rPr>
        <w:t>101</w:t>
      </w:r>
      <w:r w:rsidRPr="00C6027F">
        <w:rPr>
          <w:rStyle w:val="SourceLineNumber"/>
        </w:rPr>
        <w:t>.</w:t>
      </w:r>
      <w:r>
        <w:t xml:space="preserve">         dupeBoard[x][y] = '.'</w:t>
      </w:r>
    </w:p>
    <w:p w:rsidR="00574975" w:rsidRDefault="00574975" w:rsidP="00574975">
      <w:pPr>
        <w:pStyle w:val="SourceCode"/>
      </w:pPr>
      <w:r w:rsidRPr="00C6027F">
        <w:rPr>
          <w:rStyle w:val="SourceLineNumber"/>
        </w:rPr>
        <w:t>102.</w:t>
      </w:r>
      <w:r>
        <w:t xml:space="preserve">     return dupeBoard</w:t>
      </w:r>
    </w:p>
    <w:p w:rsidR="00574975" w:rsidRDefault="00574975" w:rsidP="00574975">
      <w:pPr>
        <w:pStyle w:val="Body"/>
      </w:pPr>
      <w:r w:rsidRPr="00FA49C5">
        <w:rPr>
          <w:rStyle w:val="Literal"/>
        </w:rPr>
        <w:t>getBoardWithValidMoves()</w:t>
      </w:r>
      <w:r w:rsidRPr="008061E7">
        <w:t xml:space="preserve"> </w:t>
      </w:r>
      <w:r>
        <w:t xml:space="preserve">returns a game board data structure that has </w:t>
      </w:r>
      <w:r w:rsidRPr="00FA49C5">
        <w:rPr>
          <w:rStyle w:val="Literal"/>
        </w:rPr>
        <w:t>'.'</w:t>
      </w:r>
      <w:r>
        <w:t xml:space="preserve"> characters for all spaces that are valid moves. The periods are for the hints mode that displays a board with all possible moves marked on it.</w:t>
      </w:r>
    </w:p>
    <w:p w:rsidR="00574975" w:rsidRDefault="00574975" w:rsidP="00574975">
      <w:pPr>
        <w:pStyle w:val="Body"/>
      </w:pPr>
      <w:r>
        <w:t xml:space="preserve">This function creates a duplicate game </w:t>
      </w:r>
      <w:r w:rsidRPr="008D2876">
        <w:rPr>
          <w:rStyle w:val="Literal"/>
        </w:rPr>
        <w:t>board</w:t>
      </w:r>
      <w:r>
        <w:t xml:space="preserve"> data structure (returned by </w:t>
      </w:r>
      <w:r w:rsidRPr="008061E7">
        <w:rPr>
          <w:rStyle w:val="Literal"/>
        </w:rPr>
        <w:t>getBoardCopy()</w:t>
      </w:r>
      <w:r>
        <w:t xml:space="preserve"> on line 98) instead of modifying the one passed to it in the </w:t>
      </w:r>
      <w:r w:rsidRPr="00966CF7">
        <w:rPr>
          <w:rStyle w:val="Literal"/>
        </w:rPr>
        <w:t>board</w:t>
      </w:r>
      <w:r>
        <w:t xml:space="preserve"> parameter. Line 100 calls </w:t>
      </w:r>
      <w:r w:rsidRPr="008D2876">
        <w:rPr>
          <w:rStyle w:val="Literal"/>
        </w:rPr>
        <w:t>getValidMoves()</w:t>
      </w:r>
      <w:r>
        <w:t xml:space="preserve"> to get a list of XY coordinates with all the legal moves the player could make. The board copy is marked with periods in those spaces and returned.</w:t>
      </w:r>
    </w:p>
    <w:p w:rsidR="00574975" w:rsidRDefault="00574975" w:rsidP="00574975">
      <w:pPr>
        <w:pStyle w:val="SourceCode"/>
      </w:pPr>
      <w:r w:rsidRPr="00264ADD">
        <w:rPr>
          <w:rStyle w:val="SourceLineNumber"/>
        </w:rPr>
        <w:t>105.</w:t>
      </w:r>
      <w:r>
        <w:t xml:space="preserve"> def getValidMoves(board, tile):</w:t>
      </w:r>
    </w:p>
    <w:p w:rsidR="00574975" w:rsidRDefault="00574975" w:rsidP="00574975">
      <w:pPr>
        <w:pStyle w:val="SourceCode"/>
      </w:pPr>
      <w:r w:rsidRPr="00264ADD">
        <w:rPr>
          <w:rStyle w:val="SourceLineNumber"/>
        </w:rPr>
        <w:t>106.</w:t>
      </w:r>
      <w:r>
        <w:t xml:space="preserve">     </w:t>
      </w:r>
      <w:r w:rsidRPr="00264ADD">
        <w:rPr>
          <w:rStyle w:val="SourceCodeComment"/>
        </w:rPr>
        <w:t># Returns a list of [x,y] lists of valid moves for the given player on the given board.</w:t>
      </w:r>
    </w:p>
    <w:p w:rsidR="00574975" w:rsidRDefault="00574975" w:rsidP="00574975">
      <w:pPr>
        <w:pStyle w:val="SourceCode"/>
      </w:pPr>
      <w:r w:rsidRPr="00264ADD">
        <w:rPr>
          <w:rStyle w:val="SourceLineNumber"/>
        </w:rPr>
        <w:t>107.</w:t>
      </w:r>
      <w:r>
        <w:t xml:space="preserve">     validMoves = []</w:t>
      </w:r>
    </w:p>
    <w:p w:rsidR="00574975" w:rsidRPr="00264ADD" w:rsidRDefault="00574975" w:rsidP="00574975">
      <w:pPr>
        <w:pStyle w:val="SourceCode"/>
        <w:rPr>
          <w:rStyle w:val="SourceLineNumber"/>
        </w:rPr>
      </w:pPr>
      <w:r w:rsidRPr="00264ADD">
        <w:rPr>
          <w:rStyle w:val="SourceLineNumber"/>
        </w:rPr>
        <w:t>108.</w:t>
      </w:r>
    </w:p>
    <w:p w:rsidR="00574975" w:rsidRDefault="00574975" w:rsidP="00574975">
      <w:pPr>
        <w:pStyle w:val="SourceCode"/>
      </w:pPr>
      <w:r w:rsidRPr="00264ADD">
        <w:rPr>
          <w:rStyle w:val="SourceLineNumber"/>
        </w:rPr>
        <w:t>109.</w:t>
      </w:r>
      <w:r>
        <w:t xml:space="preserve">     for x in range(8):</w:t>
      </w:r>
    </w:p>
    <w:p w:rsidR="00574975" w:rsidRDefault="00574975" w:rsidP="00574975">
      <w:pPr>
        <w:pStyle w:val="SourceCode"/>
      </w:pPr>
      <w:r w:rsidRPr="00264ADD">
        <w:rPr>
          <w:rStyle w:val="SourceLineNumber"/>
        </w:rPr>
        <w:t>110.</w:t>
      </w:r>
      <w:r>
        <w:t xml:space="preserve">         for y in range(8):</w:t>
      </w:r>
    </w:p>
    <w:p w:rsidR="00574975" w:rsidRDefault="00574975" w:rsidP="00574975">
      <w:pPr>
        <w:pStyle w:val="SourceCode"/>
      </w:pPr>
      <w:r w:rsidRPr="00264ADD">
        <w:rPr>
          <w:rStyle w:val="SourceLineNumber"/>
        </w:rPr>
        <w:t>111.</w:t>
      </w:r>
      <w:r>
        <w:t xml:space="preserve">             if isValidMove(board, tile, x, y) != False:</w:t>
      </w:r>
    </w:p>
    <w:p w:rsidR="00574975" w:rsidRDefault="00574975" w:rsidP="00574975">
      <w:pPr>
        <w:pStyle w:val="SourceCode"/>
      </w:pPr>
      <w:r w:rsidRPr="00264ADD">
        <w:rPr>
          <w:rStyle w:val="SourceLineNumber"/>
        </w:rPr>
        <w:t>112.</w:t>
      </w:r>
      <w:r>
        <w:t xml:space="preserve">                 validMoves.append([x, y])</w:t>
      </w:r>
    </w:p>
    <w:p w:rsidR="00574975" w:rsidRDefault="00574975" w:rsidP="00574975">
      <w:pPr>
        <w:pStyle w:val="SourceCode"/>
      </w:pPr>
      <w:r w:rsidRPr="00264ADD">
        <w:rPr>
          <w:rStyle w:val="SourceLineNumber"/>
        </w:rPr>
        <w:t>113.</w:t>
      </w:r>
      <w:r>
        <w:t xml:space="preserve">     return validMoves</w:t>
      </w:r>
    </w:p>
    <w:p w:rsidR="00574975" w:rsidRDefault="00574975" w:rsidP="00574975">
      <w:pPr>
        <w:pStyle w:val="Body"/>
      </w:pPr>
      <w:r>
        <w:t xml:space="preserve">The </w:t>
      </w:r>
      <w:r w:rsidRPr="008D2876">
        <w:rPr>
          <w:rStyle w:val="Literal"/>
        </w:rPr>
        <w:t>getValidMoves()</w:t>
      </w:r>
      <w:r>
        <w:t xml:space="preserve"> function returns a list of two-item lists. These lists hold the XY coordinates for all valid moves for </w:t>
      </w:r>
      <w:r w:rsidRPr="008061E7">
        <w:rPr>
          <w:rStyle w:val="Literal"/>
        </w:rPr>
        <w:t>tile</w:t>
      </w:r>
      <w:r>
        <w:t xml:space="preserve">’s player for the board data structure in the </w:t>
      </w:r>
      <w:r w:rsidRPr="008D2876">
        <w:rPr>
          <w:rStyle w:val="Literal"/>
        </w:rPr>
        <w:t>board</w:t>
      </w:r>
      <w:r>
        <w:t xml:space="preserve"> parameter.</w:t>
      </w:r>
    </w:p>
    <w:p w:rsidR="00574975" w:rsidRDefault="00574975" w:rsidP="00574975">
      <w:pPr>
        <w:pStyle w:val="Body"/>
      </w:pPr>
      <w:r>
        <w:lastRenderedPageBreak/>
        <w:t xml:space="preserve">This function uses nested loops (on lines 109 and 110) to check every XY coordinate (all sixty four of them) by calling </w:t>
      </w:r>
      <w:r w:rsidRPr="008D2876">
        <w:rPr>
          <w:rStyle w:val="Literal"/>
        </w:rPr>
        <w:t>isValidMove()</w:t>
      </w:r>
      <w:r>
        <w:t xml:space="preserve"> on that space and checking if it returns </w:t>
      </w:r>
      <w:r w:rsidRPr="008D2876">
        <w:rPr>
          <w:rStyle w:val="Literal"/>
        </w:rPr>
        <w:t>False</w:t>
      </w:r>
      <w:r>
        <w:t xml:space="preserve"> or a list of possible moves (in which case it is a valid move). Each valid XY coordinate is appended to the list in </w:t>
      </w:r>
      <w:r w:rsidRPr="008D2876">
        <w:rPr>
          <w:rStyle w:val="Literal"/>
        </w:rPr>
        <w:t>validMoves</w:t>
      </w:r>
      <w:r>
        <w:t>.</w:t>
      </w:r>
    </w:p>
    <w:p w:rsidR="00574975" w:rsidRDefault="00574975" w:rsidP="00574975">
      <w:pPr>
        <w:pStyle w:val="Heading2"/>
      </w:pPr>
      <w:bookmarkStart w:id="4" w:name="_Toc405145159"/>
      <w:r>
        <w:t xml:space="preserve">The </w:t>
      </w:r>
      <w:r w:rsidRPr="00264ADD">
        <w:rPr>
          <w:rStyle w:val="Literal"/>
        </w:rPr>
        <w:t>bool()</w:t>
      </w:r>
      <w:r>
        <w:t xml:space="preserve"> Function</w:t>
      </w:r>
      <w:bookmarkEnd w:id="4"/>
    </w:p>
    <w:p w:rsidR="00574975" w:rsidRDefault="00574975" w:rsidP="00574975">
      <w:pPr>
        <w:pStyle w:val="Body"/>
      </w:pPr>
      <w:r>
        <w:t xml:space="preserve">The </w:t>
      </w:r>
      <w:r w:rsidRPr="008D2876">
        <w:rPr>
          <w:rStyle w:val="Literal"/>
        </w:rPr>
        <w:t>bool()</w:t>
      </w:r>
      <w:r>
        <w:t xml:space="preserve"> is similar to the </w:t>
      </w:r>
      <w:r w:rsidRPr="008D2876">
        <w:rPr>
          <w:rStyle w:val="Literal"/>
        </w:rPr>
        <w:t>int()</w:t>
      </w:r>
      <w:r>
        <w:t xml:space="preserve"> and </w:t>
      </w:r>
      <w:r w:rsidRPr="00824ABE">
        <w:rPr>
          <w:rStyle w:val="Literal"/>
        </w:rPr>
        <w:t>str()</w:t>
      </w:r>
      <w:r w:rsidRPr="00173EFC">
        <w:t xml:space="preserve"> function</w:t>
      </w:r>
      <w:r>
        <w:t>s. It returns the Boolean value form of the value passed to it.</w:t>
      </w:r>
    </w:p>
    <w:p w:rsidR="00574975" w:rsidRDefault="00574975" w:rsidP="00574975">
      <w:pPr>
        <w:pStyle w:val="Body"/>
      </w:pPr>
      <w:r>
        <w:t xml:space="preserve">Most data types have one value that is considered the </w:t>
      </w:r>
      <w:r w:rsidRPr="008D2876">
        <w:rPr>
          <w:rStyle w:val="Literal"/>
        </w:rPr>
        <w:t>False</w:t>
      </w:r>
      <w:r>
        <w:t xml:space="preserve"> value for that data type. Every other value is consider </w:t>
      </w:r>
      <w:r w:rsidRPr="0018517A">
        <w:rPr>
          <w:rStyle w:val="Literal"/>
        </w:rPr>
        <w:t>True</w:t>
      </w:r>
      <w:r w:rsidRPr="00173EFC">
        <w:t>.</w:t>
      </w:r>
      <w:r>
        <w:t xml:space="preserve"> For example, the integer </w:t>
      </w:r>
      <w:r w:rsidRPr="008D2876">
        <w:rPr>
          <w:rStyle w:val="Literal"/>
        </w:rPr>
        <w:t>0</w:t>
      </w:r>
      <w:r>
        <w:t xml:space="preserve">, the floating point number </w:t>
      </w:r>
      <w:r w:rsidRPr="008D2876">
        <w:rPr>
          <w:rStyle w:val="Literal"/>
        </w:rPr>
        <w:t>0.0</w:t>
      </w:r>
      <w:r>
        <w:t xml:space="preserve">, the empty string, the empty list, and the empty dictionary are all considered to be </w:t>
      </w:r>
      <w:r w:rsidRPr="008D2876">
        <w:rPr>
          <w:rStyle w:val="Literal"/>
        </w:rPr>
        <w:t>False</w:t>
      </w:r>
      <w:r>
        <w:t xml:space="preserve"> when used as the condition for an </w:t>
      </w:r>
      <w:r w:rsidRPr="008D2876">
        <w:rPr>
          <w:rStyle w:val="Literal"/>
        </w:rPr>
        <w:t>if</w:t>
      </w:r>
      <w:r>
        <w:t xml:space="preserve"> or loop statement. All other values are </w:t>
      </w:r>
      <w:r w:rsidRPr="0018517A">
        <w:rPr>
          <w:rStyle w:val="Literal"/>
        </w:rPr>
        <w:t>True</w:t>
      </w:r>
      <w:r w:rsidRPr="00173EFC">
        <w:t>.</w:t>
      </w:r>
      <w:r>
        <w:t xml:space="preserve"> Try entering the following into the interactive shell:</w:t>
      </w:r>
    </w:p>
    <w:p w:rsidR="00574975" w:rsidRDefault="00574975" w:rsidP="00574975">
      <w:pPr>
        <w:pStyle w:val="CodeExample"/>
      </w:pPr>
      <w:r>
        <w:t>&gt;&gt;&gt; bool(0)</w:t>
      </w:r>
    </w:p>
    <w:p w:rsidR="00574975" w:rsidRDefault="00574975" w:rsidP="00574975">
      <w:pPr>
        <w:pStyle w:val="CodeExample"/>
      </w:pPr>
      <w:r>
        <w:t>False</w:t>
      </w:r>
    </w:p>
    <w:p w:rsidR="00574975" w:rsidRDefault="00574975" w:rsidP="00574975">
      <w:pPr>
        <w:pStyle w:val="CodeExample"/>
      </w:pPr>
      <w:r>
        <w:t>&gt;&gt;&gt; bool(0.0)</w:t>
      </w:r>
    </w:p>
    <w:p w:rsidR="00574975" w:rsidRDefault="00574975" w:rsidP="00574975">
      <w:pPr>
        <w:pStyle w:val="CodeExample"/>
      </w:pPr>
      <w:r>
        <w:t>False</w:t>
      </w:r>
    </w:p>
    <w:p w:rsidR="00574975" w:rsidRDefault="00574975" w:rsidP="00574975">
      <w:pPr>
        <w:pStyle w:val="CodeExample"/>
      </w:pPr>
      <w:r>
        <w:t>&gt;&gt;&gt; bool('')</w:t>
      </w:r>
    </w:p>
    <w:p w:rsidR="00574975" w:rsidRDefault="00574975" w:rsidP="00574975">
      <w:pPr>
        <w:pStyle w:val="CodeExample"/>
      </w:pPr>
      <w:r>
        <w:t>False</w:t>
      </w:r>
    </w:p>
    <w:p w:rsidR="00574975" w:rsidRDefault="00574975" w:rsidP="00574975">
      <w:pPr>
        <w:pStyle w:val="CodeExample"/>
      </w:pPr>
      <w:r>
        <w:t>&gt;&gt;&gt; bool([])</w:t>
      </w:r>
    </w:p>
    <w:p w:rsidR="00574975" w:rsidRDefault="00574975" w:rsidP="00574975">
      <w:pPr>
        <w:pStyle w:val="CodeExample"/>
      </w:pPr>
      <w:r>
        <w:t>False</w:t>
      </w:r>
    </w:p>
    <w:p w:rsidR="00574975" w:rsidRDefault="00574975" w:rsidP="00574975">
      <w:pPr>
        <w:pStyle w:val="CodeExample"/>
      </w:pPr>
      <w:r>
        <w:t>&gt;&gt;&gt; bool({})</w:t>
      </w:r>
    </w:p>
    <w:p w:rsidR="00574975" w:rsidRDefault="00574975" w:rsidP="00574975">
      <w:pPr>
        <w:pStyle w:val="CodeExample"/>
      </w:pPr>
      <w:r>
        <w:t>False</w:t>
      </w:r>
    </w:p>
    <w:p w:rsidR="00574975" w:rsidRDefault="00574975" w:rsidP="00574975">
      <w:pPr>
        <w:pStyle w:val="CodeExample"/>
      </w:pPr>
      <w:r>
        <w:t>&gt;&gt;&gt; bool(1)</w:t>
      </w:r>
    </w:p>
    <w:p w:rsidR="00574975" w:rsidRDefault="00574975" w:rsidP="00574975">
      <w:pPr>
        <w:pStyle w:val="CodeExample"/>
      </w:pPr>
      <w:r>
        <w:t>True</w:t>
      </w:r>
    </w:p>
    <w:p w:rsidR="00574975" w:rsidRDefault="00574975" w:rsidP="00574975">
      <w:pPr>
        <w:pStyle w:val="CodeExample"/>
      </w:pPr>
      <w:r>
        <w:t>&gt;&gt;&gt; bool('Hello')</w:t>
      </w:r>
    </w:p>
    <w:p w:rsidR="00574975" w:rsidRDefault="00574975" w:rsidP="00574975">
      <w:pPr>
        <w:pStyle w:val="CodeExample"/>
      </w:pPr>
      <w:r>
        <w:t>True</w:t>
      </w:r>
    </w:p>
    <w:p w:rsidR="00574975" w:rsidRDefault="00574975" w:rsidP="00574975">
      <w:pPr>
        <w:pStyle w:val="CodeExample"/>
      </w:pPr>
      <w:r>
        <w:t>&gt;&gt;&gt; bool([1, 2, 3, 4, 5])</w:t>
      </w:r>
    </w:p>
    <w:p w:rsidR="00574975" w:rsidRDefault="00574975" w:rsidP="00574975">
      <w:pPr>
        <w:pStyle w:val="CodeExample"/>
      </w:pPr>
      <w:r>
        <w:t>True</w:t>
      </w:r>
    </w:p>
    <w:p w:rsidR="00574975" w:rsidRDefault="00574975" w:rsidP="00574975">
      <w:pPr>
        <w:pStyle w:val="CodeExample"/>
      </w:pPr>
      <w:r>
        <w:t>&gt;&gt;&gt; bool({'spam':'cheese', 'fizz':'buzz'})</w:t>
      </w:r>
    </w:p>
    <w:p w:rsidR="00574975" w:rsidRDefault="00574975" w:rsidP="00574975">
      <w:pPr>
        <w:pStyle w:val="CodeExample"/>
      </w:pPr>
      <w:r>
        <w:t>True</w:t>
      </w:r>
    </w:p>
    <w:p w:rsidR="00574975" w:rsidRDefault="00574975" w:rsidP="00574975">
      <w:pPr>
        <w:pStyle w:val="Body"/>
      </w:pPr>
      <w:r>
        <w:t xml:space="preserve">Imagine that any statement’s condition is placed inside a call to </w:t>
      </w:r>
      <w:r w:rsidRPr="008D2876">
        <w:rPr>
          <w:rStyle w:val="Literal"/>
        </w:rPr>
        <w:t>bool()</w:t>
      </w:r>
      <w:r>
        <w:t xml:space="preserve">. That is, conditions are automatically interpreted as Boolean values. This is why the condition on line 111 works correctly. The call to the </w:t>
      </w:r>
      <w:r w:rsidRPr="008D2876">
        <w:rPr>
          <w:rStyle w:val="Literal"/>
        </w:rPr>
        <w:t>isValidMove()</w:t>
      </w:r>
      <w:r>
        <w:t xml:space="preserve"> function either returns the Boolean value </w:t>
      </w:r>
      <w:r w:rsidRPr="008D2876">
        <w:rPr>
          <w:rStyle w:val="Literal"/>
        </w:rPr>
        <w:t>False</w:t>
      </w:r>
      <w:r>
        <w:t xml:space="preserve"> or a non-empty list.</w:t>
      </w:r>
      <w:r>
        <w:br/>
        <w:t xml:space="preserve">If you imagine that the entire condition is placed inside a call to </w:t>
      </w:r>
      <w:r w:rsidRPr="008D2876">
        <w:rPr>
          <w:rStyle w:val="Literal"/>
        </w:rPr>
        <w:t>bool()</w:t>
      </w:r>
      <w:r>
        <w:t xml:space="preserve">, then line 111’s condition </w:t>
      </w:r>
      <w:r w:rsidRPr="008D2876">
        <w:rPr>
          <w:rStyle w:val="Literal"/>
        </w:rPr>
        <w:t>False</w:t>
      </w:r>
      <w:r>
        <w:t xml:space="preserve"> becomes </w:t>
      </w:r>
      <w:r w:rsidRPr="008D2876">
        <w:rPr>
          <w:rStyle w:val="Literal"/>
        </w:rPr>
        <w:t>bool(False)</w:t>
      </w:r>
      <w:r>
        <w:t xml:space="preserve"> (which, of course, evaluates to </w:t>
      </w:r>
      <w:r w:rsidRPr="008D2876">
        <w:rPr>
          <w:rStyle w:val="Literal"/>
        </w:rPr>
        <w:t>False</w:t>
      </w:r>
      <w:r>
        <w:t xml:space="preserve">). And a condition of a non-empty list placed as the parameter to </w:t>
      </w:r>
      <w:r w:rsidRPr="008D2876">
        <w:rPr>
          <w:rStyle w:val="Literal"/>
        </w:rPr>
        <w:t>bool()</w:t>
      </w:r>
      <w:r>
        <w:t xml:space="preserve"> will return </w:t>
      </w:r>
      <w:r w:rsidRPr="0018517A">
        <w:rPr>
          <w:rStyle w:val="Literal"/>
        </w:rPr>
        <w:t>True</w:t>
      </w:r>
      <w:r w:rsidRPr="00173EFC">
        <w:t>.</w:t>
      </w:r>
    </w:p>
    <w:p w:rsidR="00574975" w:rsidRDefault="00574975" w:rsidP="00574975">
      <w:pPr>
        <w:pStyle w:val="Non-TOCHeading3"/>
      </w:pPr>
      <w:r>
        <w:lastRenderedPageBreak/>
        <w:t>Getting the Score of the Game Board</w:t>
      </w:r>
    </w:p>
    <w:p w:rsidR="00574975" w:rsidRDefault="00574975" w:rsidP="00574975">
      <w:pPr>
        <w:pStyle w:val="SourceCode"/>
      </w:pPr>
      <w:r w:rsidRPr="00264ADD">
        <w:rPr>
          <w:rStyle w:val="SourceLineNumber"/>
        </w:rPr>
        <w:t>116.</w:t>
      </w:r>
      <w:r>
        <w:t xml:space="preserve"> def getScoreOfBoard(board):</w:t>
      </w:r>
    </w:p>
    <w:p w:rsidR="00574975" w:rsidRDefault="00574975" w:rsidP="00574975">
      <w:pPr>
        <w:pStyle w:val="SourceCode"/>
      </w:pPr>
      <w:r w:rsidRPr="00264ADD">
        <w:rPr>
          <w:rStyle w:val="SourceLineNumber"/>
        </w:rPr>
        <w:t>117.</w:t>
      </w:r>
      <w:r>
        <w:t xml:space="preserve">     </w:t>
      </w:r>
      <w:r w:rsidRPr="00264ADD">
        <w:rPr>
          <w:rStyle w:val="SourceCodeComment"/>
        </w:rPr>
        <w:t># Determine the score by counting the tiles. Returns a dictionary with keys 'X' and 'O'.</w:t>
      </w:r>
    </w:p>
    <w:p w:rsidR="00574975" w:rsidRDefault="00574975" w:rsidP="00574975">
      <w:pPr>
        <w:pStyle w:val="SourceCode"/>
      </w:pPr>
      <w:r w:rsidRPr="00264ADD">
        <w:rPr>
          <w:rStyle w:val="SourceLineNumber"/>
        </w:rPr>
        <w:t>118.</w:t>
      </w:r>
      <w:r>
        <w:t xml:space="preserve">     xscore = 0</w:t>
      </w:r>
    </w:p>
    <w:p w:rsidR="00574975" w:rsidRDefault="00574975" w:rsidP="00574975">
      <w:pPr>
        <w:pStyle w:val="SourceCode"/>
      </w:pPr>
      <w:r w:rsidRPr="00264ADD">
        <w:rPr>
          <w:rStyle w:val="SourceLineNumber"/>
        </w:rPr>
        <w:t>119.</w:t>
      </w:r>
      <w:r>
        <w:t xml:space="preserve">     oscore = 0</w:t>
      </w:r>
    </w:p>
    <w:p w:rsidR="00574975" w:rsidRDefault="00574975" w:rsidP="00574975">
      <w:pPr>
        <w:pStyle w:val="SourceCode"/>
      </w:pPr>
      <w:r w:rsidRPr="00264ADD">
        <w:rPr>
          <w:rStyle w:val="SourceLineNumber"/>
        </w:rPr>
        <w:t>120.</w:t>
      </w:r>
      <w:r>
        <w:t xml:space="preserve">     for x in range(8):</w:t>
      </w:r>
    </w:p>
    <w:p w:rsidR="00574975" w:rsidRDefault="00574975" w:rsidP="00574975">
      <w:pPr>
        <w:pStyle w:val="SourceCode"/>
      </w:pPr>
      <w:r w:rsidRPr="00264ADD">
        <w:rPr>
          <w:rStyle w:val="SourceLineNumber"/>
        </w:rPr>
        <w:t>121.</w:t>
      </w:r>
      <w:r>
        <w:t xml:space="preserve">         for y in range(8):</w:t>
      </w:r>
    </w:p>
    <w:p w:rsidR="00574975" w:rsidRDefault="00574975" w:rsidP="00574975">
      <w:pPr>
        <w:pStyle w:val="SourceCode"/>
      </w:pPr>
      <w:r w:rsidRPr="00264ADD">
        <w:rPr>
          <w:rStyle w:val="SourceLineNumber"/>
        </w:rPr>
        <w:t>122.</w:t>
      </w:r>
      <w:r>
        <w:t xml:space="preserve">             if board[x][y] == 'X':</w:t>
      </w:r>
    </w:p>
    <w:p w:rsidR="00574975" w:rsidRDefault="00574975" w:rsidP="00574975">
      <w:pPr>
        <w:pStyle w:val="SourceCode"/>
      </w:pPr>
      <w:r w:rsidRPr="00264ADD">
        <w:rPr>
          <w:rStyle w:val="SourceLineNumber"/>
        </w:rPr>
        <w:t>123.</w:t>
      </w:r>
      <w:r>
        <w:t xml:space="preserve">                 xscore += 1</w:t>
      </w:r>
    </w:p>
    <w:p w:rsidR="00574975" w:rsidRDefault="00574975" w:rsidP="00574975">
      <w:pPr>
        <w:pStyle w:val="SourceCode"/>
      </w:pPr>
      <w:r w:rsidRPr="00264ADD">
        <w:rPr>
          <w:rStyle w:val="SourceLineNumber"/>
        </w:rPr>
        <w:t>124.</w:t>
      </w:r>
      <w:r>
        <w:t xml:space="preserve">             if board[x][y] == 'O':</w:t>
      </w:r>
    </w:p>
    <w:p w:rsidR="00574975" w:rsidRDefault="00574975" w:rsidP="00574975">
      <w:pPr>
        <w:pStyle w:val="SourceCode"/>
      </w:pPr>
      <w:r w:rsidRPr="00264ADD">
        <w:rPr>
          <w:rStyle w:val="SourceLineNumber"/>
        </w:rPr>
        <w:t>125.</w:t>
      </w:r>
      <w:r>
        <w:t xml:space="preserve">                 oscore += 1</w:t>
      </w:r>
    </w:p>
    <w:p w:rsidR="00574975" w:rsidRDefault="00574975" w:rsidP="00574975">
      <w:pPr>
        <w:pStyle w:val="SourceCode"/>
      </w:pPr>
      <w:r w:rsidRPr="00264ADD">
        <w:rPr>
          <w:rStyle w:val="SourceLineNumber"/>
        </w:rPr>
        <w:t>126.</w:t>
      </w:r>
      <w:r>
        <w:t xml:space="preserve">     return {'X':xscore, 'O':oscore}</w:t>
      </w:r>
    </w:p>
    <w:p w:rsidR="00574975" w:rsidRDefault="00574975" w:rsidP="00574975">
      <w:pPr>
        <w:pStyle w:val="Body"/>
      </w:pPr>
      <w:r>
        <w:t xml:space="preserve">The </w:t>
      </w:r>
      <w:r w:rsidRPr="008D2876">
        <w:rPr>
          <w:rStyle w:val="Literal"/>
        </w:rPr>
        <w:t>getScoreOfBoard()</w:t>
      </w:r>
      <w:r>
        <w:t xml:space="preserve"> function uses nested </w:t>
      </w:r>
      <w:r w:rsidRPr="008D2876">
        <w:rPr>
          <w:rStyle w:val="Literal"/>
        </w:rPr>
        <w:t>for</w:t>
      </w:r>
      <w:r>
        <w:t xml:space="preserve"> loops to check all 64 spaces on the board (8 rows times 8 columns per row is 64 spaces) and see which tile (if any) is on them. For each </w:t>
      </w:r>
      <w:r w:rsidRPr="008D2876">
        <w:rPr>
          <w:rStyle w:val="Literal"/>
        </w:rPr>
        <w:t>'X'</w:t>
      </w:r>
      <w:r>
        <w:t xml:space="preserve"> tile, the code increments </w:t>
      </w:r>
      <w:r w:rsidRPr="008D2876">
        <w:rPr>
          <w:rStyle w:val="Literal"/>
        </w:rPr>
        <w:t>xscore</w:t>
      </w:r>
      <w:r>
        <w:t xml:space="preserve"> on line 123. For each </w:t>
      </w:r>
      <w:r w:rsidRPr="008D2876">
        <w:rPr>
          <w:rStyle w:val="Literal"/>
        </w:rPr>
        <w:t>'O'</w:t>
      </w:r>
      <w:r>
        <w:t xml:space="preserve"> tile, the code increments </w:t>
      </w:r>
      <w:r w:rsidRPr="008D2876">
        <w:rPr>
          <w:rStyle w:val="Literal"/>
        </w:rPr>
        <w:t>oscore</w:t>
      </w:r>
      <w:r>
        <w:t xml:space="preserve"> on line 125</w:t>
      </w:r>
    </w:p>
    <w:p w:rsidR="00574975" w:rsidRDefault="00574975" w:rsidP="00574975">
      <w:pPr>
        <w:pStyle w:val="Non-TOCHeading3"/>
      </w:pPr>
      <w:r>
        <w:t>Getting the Player’s Tile Choice</w:t>
      </w:r>
    </w:p>
    <w:p w:rsidR="00574975" w:rsidRDefault="00574975" w:rsidP="00574975">
      <w:pPr>
        <w:pStyle w:val="SourceCode"/>
      </w:pPr>
      <w:r w:rsidRPr="00264ADD">
        <w:rPr>
          <w:rStyle w:val="SourceLineNumber"/>
        </w:rPr>
        <w:t>129.</w:t>
      </w:r>
      <w:r>
        <w:t xml:space="preserve"> def enterPlayerTile():</w:t>
      </w:r>
    </w:p>
    <w:p w:rsidR="00574975" w:rsidRDefault="00574975" w:rsidP="00574975">
      <w:pPr>
        <w:pStyle w:val="SourceCode"/>
      </w:pPr>
      <w:r w:rsidRPr="00264ADD">
        <w:rPr>
          <w:rStyle w:val="SourceLineNumber"/>
        </w:rPr>
        <w:t>130.</w:t>
      </w:r>
      <w:r>
        <w:t xml:space="preserve">     </w:t>
      </w:r>
      <w:r w:rsidRPr="00264ADD">
        <w:rPr>
          <w:rStyle w:val="SourceCodeComment"/>
        </w:rPr>
        <w:t xml:space="preserve"># </w:t>
      </w:r>
      <w:r>
        <w:rPr>
          <w:rStyle w:val="SourceCodeComment"/>
        </w:rPr>
        <w:t>Lets</w:t>
      </w:r>
      <w:r w:rsidRPr="00264ADD">
        <w:rPr>
          <w:rStyle w:val="SourceCodeComment"/>
        </w:rPr>
        <w:t xml:space="preserve"> the player type which tile they want to be.</w:t>
      </w:r>
    </w:p>
    <w:p w:rsidR="00574975" w:rsidRDefault="00574975" w:rsidP="00574975">
      <w:pPr>
        <w:pStyle w:val="SourceCode"/>
      </w:pPr>
      <w:r w:rsidRPr="00264ADD">
        <w:rPr>
          <w:rStyle w:val="SourceLineNumber"/>
        </w:rPr>
        <w:t>131.</w:t>
      </w:r>
      <w:r>
        <w:t xml:space="preserve">     </w:t>
      </w:r>
      <w:r w:rsidRPr="00264ADD">
        <w:rPr>
          <w:rStyle w:val="SourceCodeComment"/>
        </w:rPr>
        <w:t xml:space="preserve"># Returns a list with the </w:t>
      </w:r>
      <w:r>
        <w:rPr>
          <w:rStyle w:val="SourceCodeComment"/>
        </w:rPr>
        <w:t>player's</w:t>
      </w:r>
      <w:r w:rsidRPr="00264ADD">
        <w:rPr>
          <w:rStyle w:val="SourceCodeComment"/>
        </w:rPr>
        <w:t xml:space="preserve"> tile as the first item, and the computer's tile as the second.</w:t>
      </w:r>
    </w:p>
    <w:p w:rsidR="00574975" w:rsidRDefault="00574975" w:rsidP="00574975">
      <w:pPr>
        <w:pStyle w:val="SourceCode"/>
      </w:pPr>
      <w:r w:rsidRPr="00264ADD">
        <w:rPr>
          <w:rStyle w:val="SourceLineNumber"/>
        </w:rPr>
        <w:t>132.</w:t>
      </w:r>
      <w:r>
        <w:t xml:space="preserve">     tile = ''</w:t>
      </w:r>
    </w:p>
    <w:p w:rsidR="00574975" w:rsidRDefault="00574975" w:rsidP="00574975">
      <w:pPr>
        <w:pStyle w:val="SourceCode"/>
      </w:pPr>
      <w:r w:rsidRPr="00264ADD">
        <w:rPr>
          <w:rStyle w:val="SourceLineNumber"/>
        </w:rPr>
        <w:t>133.</w:t>
      </w:r>
      <w:r>
        <w:t xml:space="preserve">     while not (tile == 'X' or tile == 'O'):</w:t>
      </w:r>
    </w:p>
    <w:p w:rsidR="00574975" w:rsidRDefault="00574975" w:rsidP="00574975">
      <w:pPr>
        <w:pStyle w:val="SourceCode"/>
      </w:pPr>
      <w:r w:rsidRPr="00264ADD">
        <w:rPr>
          <w:rStyle w:val="SourceLineNumber"/>
        </w:rPr>
        <w:t>134.</w:t>
      </w:r>
      <w:r>
        <w:t xml:space="preserve">         print('Do you want to be X or O?')</w:t>
      </w:r>
    </w:p>
    <w:p w:rsidR="00574975" w:rsidRDefault="00574975" w:rsidP="00574975">
      <w:pPr>
        <w:pStyle w:val="SourceCode"/>
      </w:pPr>
      <w:r w:rsidRPr="00264ADD">
        <w:rPr>
          <w:rStyle w:val="SourceLineNumber"/>
        </w:rPr>
        <w:t>135.</w:t>
      </w:r>
      <w:r>
        <w:t xml:space="preserve">         tile = input().upper()</w:t>
      </w:r>
    </w:p>
    <w:p w:rsidR="00574975" w:rsidRDefault="00574975" w:rsidP="00574975">
      <w:pPr>
        <w:pStyle w:val="Body"/>
      </w:pPr>
      <w:r>
        <w:t xml:space="preserve">This function asks the player which tile they want to be, either </w:t>
      </w:r>
      <w:r w:rsidRPr="008D2876">
        <w:rPr>
          <w:rStyle w:val="Literal"/>
        </w:rPr>
        <w:t>'X'</w:t>
      </w:r>
      <w:r>
        <w:t xml:space="preserve"> or </w:t>
      </w:r>
      <w:r w:rsidRPr="008D2876">
        <w:rPr>
          <w:rStyle w:val="Literal"/>
        </w:rPr>
        <w:t>'O'</w:t>
      </w:r>
      <w:r>
        <w:t xml:space="preserve">. The </w:t>
      </w:r>
      <w:r w:rsidRPr="008D2876">
        <w:rPr>
          <w:rStyle w:val="Literal"/>
        </w:rPr>
        <w:t>for</w:t>
      </w:r>
      <w:r>
        <w:t xml:space="preserve"> loop will keep looping until the player types in </w:t>
      </w:r>
      <w:r w:rsidRPr="008D2876">
        <w:rPr>
          <w:rStyle w:val="Literal"/>
        </w:rPr>
        <w:t>'X'</w:t>
      </w:r>
      <w:r>
        <w:t xml:space="preserve"> or </w:t>
      </w:r>
      <w:r w:rsidRPr="008D2876">
        <w:rPr>
          <w:rStyle w:val="Literal"/>
        </w:rPr>
        <w:t>'O'</w:t>
      </w:r>
      <w:r>
        <w:t>.</w:t>
      </w:r>
    </w:p>
    <w:p w:rsidR="00574975" w:rsidRDefault="00574975" w:rsidP="00574975">
      <w:pPr>
        <w:pStyle w:val="SourceCode"/>
      </w:pPr>
      <w:r w:rsidRPr="00264ADD">
        <w:rPr>
          <w:rStyle w:val="SourceLineNumber"/>
        </w:rPr>
        <w:t>137.</w:t>
      </w:r>
      <w:r>
        <w:t xml:space="preserve">     </w:t>
      </w:r>
      <w:r w:rsidRPr="00264ADD">
        <w:rPr>
          <w:rStyle w:val="SourceCodeComment"/>
        </w:rPr>
        <w:t xml:space="preserve"># the first element in the </w:t>
      </w:r>
      <w:r>
        <w:rPr>
          <w:rStyle w:val="SourceCodeComment"/>
        </w:rPr>
        <w:t>list</w:t>
      </w:r>
      <w:r w:rsidRPr="00264ADD">
        <w:rPr>
          <w:rStyle w:val="SourceCodeComment"/>
        </w:rPr>
        <w:t xml:space="preserve"> is the </w:t>
      </w:r>
      <w:r>
        <w:rPr>
          <w:rStyle w:val="SourceCodeComment"/>
        </w:rPr>
        <w:t>player's</w:t>
      </w:r>
      <w:r w:rsidRPr="00264ADD">
        <w:rPr>
          <w:rStyle w:val="SourceCodeComment"/>
        </w:rPr>
        <w:t xml:space="preserve"> tile, the second is the computer's tile.</w:t>
      </w:r>
    </w:p>
    <w:p w:rsidR="00574975" w:rsidRDefault="00574975" w:rsidP="00574975">
      <w:pPr>
        <w:pStyle w:val="SourceCode"/>
      </w:pPr>
      <w:r w:rsidRPr="00264ADD">
        <w:rPr>
          <w:rStyle w:val="SourceLineNumber"/>
        </w:rPr>
        <w:t>138.</w:t>
      </w:r>
      <w:r>
        <w:t xml:space="preserve">     if tile == 'X':</w:t>
      </w:r>
    </w:p>
    <w:p w:rsidR="00574975" w:rsidRDefault="00574975" w:rsidP="00574975">
      <w:pPr>
        <w:pStyle w:val="SourceCode"/>
      </w:pPr>
      <w:r w:rsidRPr="00264ADD">
        <w:rPr>
          <w:rStyle w:val="SourceLineNumber"/>
        </w:rPr>
        <w:t>139.</w:t>
      </w:r>
      <w:r>
        <w:t xml:space="preserve">         return ['X', 'O']</w:t>
      </w:r>
    </w:p>
    <w:p w:rsidR="00574975" w:rsidRDefault="00574975" w:rsidP="00574975">
      <w:pPr>
        <w:pStyle w:val="SourceCode"/>
      </w:pPr>
      <w:r w:rsidRPr="00264ADD">
        <w:rPr>
          <w:rStyle w:val="SourceLineNumber"/>
        </w:rPr>
        <w:t>140.</w:t>
      </w:r>
      <w:r>
        <w:t xml:space="preserve">     else:</w:t>
      </w:r>
    </w:p>
    <w:p w:rsidR="00574975" w:rsidRDefault="00574975" w:rsidP="00574975">
      <w:pPr>
        <w:pStyle w:val="SourceCode"/>
      </w:pPr>
      <w:r w:rsidRPr="00264ADD">
        <w:rPr>
          <w:rStyle w:val="SourceLineNumber"/>
        </w:rPr>
        <w:t>141.</w:t>
      </w:r>
      <w:r>
        <w:t xml:space="preserve">         return ['O', 'X']</w:t>
      </w:r>
    </w:p>
    <w:p w:rsidR="00574975" w:rsidRDefault="00574975" w:rsidP="00574975">
      <w:pPr>
        <w:pStyle w:val="Body"/>
      </w:pPr>
      <w:r>
        <w:lastRenderedPageBreak/>
        <w:t xml:space="preserve">The </w:t>
      </w:r>
      <w:r w:rsidRPr="008D2876">
        <w:rPr>
          <w:rStyle w:val="Literal"/>
        </w:rPr>
        <w:t>enterPlayerTile()</w:t>
      </w:r>
      <w:r>
        <w:t xml:space="preserve"> function then returns a two-item list, where the player’s tile choice is the first item and the computer’s tile is the second. Line 252, which calls </w:t>
      </w:r>
      <w:r w:rsidRPr="00966CF7">
        <w:rPr>
          <w:rStyle w:val="Literal"/>
        </w:rPr>
        <w:t>enterPlayerTile()</w:t>
      </w:r>
      <w:r>
        <w:t>, uses multiple assignment to put these two returned items in two variables.</w:t>
      </w:r>
    </w:p>
    <w:p w:rsidR="00574975" w:rsidRDefault="00574975" w:rsidP="00574975">
      <w:pPr>
        <w:pStyle w:val="Non-TOCHeading3"/>
      </w:pPr>
      <w:r>
        <w:t>Determining Who Goes First</w:t>
      </w:r>
    </w:p>
    <w:p w:rsidR="00574975" w:rsidRDefault="00574975" w:rsidP="00574975">
      <w:pPr>
        <w:pStyle w:val="SourceCode"/>
      </w:pPr>
      <w:r w:rsidRPr="00621E3D">
        <w:rPr>
          <w:rStyle w:val="SourceLineNumber"/>
        </w:rPr>
        <w:t>144.</w:t>
      </w:r>
      <w:r>
        <w:t xml:space="preserve"> def whoGoesFirst():</w:t>
      </w:r>
    </w:p>
    <w:p w:rsidR="00574975" w:rsidRDefault="00574975" w:rsidP="00574975">
      <w:pPr>
        <w:pStyle w:val="SourceCode"/>
      </w:pPr>
      <w:r w:rsidRPr="00621E3D">
        <w:rPr>
          <w:rStyle w:val="SourceLineNumber"/>
        </w:rPr>
        <w:t>145.</w:t>
      </w:r>
      <w:r>
        <w:t xml:space="preserve">     </w:t>
      </w:r>
      <w:r w:rsidRPr="00621E3D">
        <w:rPr>
          <w:rStyle w:val="SourceCodeComment"/>
        </w:rPr>
        <w:t># Randomly choose the player who goes first.</w:t>
      </w:r>
    </w:p>
    <w:p w:rsidR="00574975" w:rsidRDefault="00574975" w:rsidP="00574975">
      <w:pPr>
        <w:pStyle w:val="SourceCode"/>
      </w:pPr>
      <w:r w:rsidRPr="00621E3D">
        <w:rPr>
          <w:rStyle w:val="SourceLineNumber"/>
        </w:rPr>
        <w:t>146.</w:t>
      </w:r>
      <w:r>
        <w:t xml:space="preserve">     if random.randint(0, 1) == 0:</w:t>
      </w:r>
    </w:p>
    <w:p w:rsidR="00574975" w:rsidRDefault="00574975" w:rsidP="00574975">
      <w:pPr>
        <w:pStyle w:val="SourceCode"/>
      </w:pPr>
      <w:r w:rsidRPr="00621E3D">
        <w:rPr>
          <w:rStyle w:val="SourceLineNumber"/>
        </w:rPr>
        <w:t>147.</w:t>
      </w:r>
      <w:r>
        <w:t xml:space="preserve">         return 'computer'</w:t>
      </w:r>
    </w:p>
    <w:p w:rsidR="00574975" w:rsidRDefault="00574975" w:rsidP="00574975">
      <w:pPr>
        <w:pStyle w:val="SourceCode"/>
      </w:pPr>
      <w:r w:rsidRPr="00621E3D">
        <w:rPr>
          <w:rStyle w:val="SourceLineNumber"/>
        </w:rPr>
        <w:t>148.</w:t>
      </w:r>
      <w:r>
        <w:t xml:space="preserve">     else:</w:t>
      </w:r>
    </w:p>
    <w:p w:rsidR="00574975" w:rsidRDefault="00574975" w:rsidP="00574975">
      <w:pPr>
        <w:pStyle w:val="SourceCode"/>
      </w:pPr>
      <w:r w:rsidRPr="00621E3D">
        <w:rPr>
          <w:rStyle w:val="SourceLineNumber"/>
        </w:rPr>
        <w:t>149.</w:t>
      </w:r>
      <w:r>
        <w:t xml:space="preserve">         return 'player'</w:t>
      </w:r>
    </w:p>
    <w:p w:rsidR="00574975" w:rsidRDefault="00574975" w:rsidP="00574975">
      <w:pPr>
        <w:pStyle w:val="Body"/>
      </w:pPr>
      <w:r>
        <w:t xml:space="preserve">The </w:t>
      </w:r>
      <w:r w:rsidRPr="008D2876">
        <w:rPr>
          <w:rStyle w:val="Literal"/>
        </w:rPr>
        <w:t>whoGoesFirst()</w:t>
      </w:r>
      <w:r>
        <w:t xml:space="preserve"> function randomly selects who goes first, and returns either the string </w:t>
      </w:r>
      <w:r w:rsidRPr="008D2876">
        <w:rPr>
          <w:rStyle w:val="Literal"/>
        </w:rPr>
        <w:t>'computer'</w:t>
      </w:r>
      <w:r>
        <w:t xml:space="preserve"> or the string </w:t>
      </w:r>
      <w:r w:rsidRPr="008D2876">
        <w:rPr>
          <w:rStyle w:val="Literal"/>
        </w:rPr>
        <w:t>'player'</w:t>
      </w:r>
      <w:r>
        <w:t>.</w:t>
      </w:r>
    </w:p>
    <w:p w:rsidR="00574975" w:rsidRDefault="00574975" w:rsidP="00574975">
      <w:pPr>
        <w:pStyle w:val="Non-TOCHeading3"/>
      </w:pPr>
      <w:r>
        <w:t>Asking the Player to Play Again</w:t>
      </w:r>
    </w:p>
    <w:p w:rsidR="00574975" w:rsidRDefault="00574975" w:rsidP="00574975">
      <w:pPr>
        <w:pStyle w:val="SourceCode"/>
      </w:pPr>
      <w:r w:rsidRPr="00621E3D">
        <w:rPr>
          <w:rStyle w:val="SourceLineNumber"/>
        </w:rPr>
        <w:t>152.</w:t>
      </w:r>
      <w:r>
        <w:t xml:space="preserve"> def playAgain():</w:t>
      </w:r>
    </w:p>
    <w:p w:rsidR="00574975" w:rsidRDefault="00574975" w:rsidP="00574975">
      <w:pPr>
        <w:pStyle w:val="SourceCode"/>
      </w:pPr>
      <w:r w:rsidRPr="00621E3D">
        <w:rPr>
          <w:rStyle w:val="SourceLineNumber"/>
        </w:rPr>
        <w:t>153.</w:t>
      </w:r>
      <w:r>
        <w:t xml:space="preserve">     </w:t>
      </w:r>
      <w:r w:rsidRPr="00621E3D">
        <w:rPr>
          <w:rStyle w:val="SourceCodeComment"/>
        </w:rPr>
        <w:t># This function returns True if the player wants to play again, otherwise it returns False.</w:t>
      </w:r>
    </w:p>
    <w:p w:rsidR="00574975" w:rsidRDefault="00574975" w:rsidP="00574975">
      <w:pPr>
        <w:pStyle w:val="SourceCode"/>
      </w:pPr>
      <w:r w:rsidRPr="00621E3D">
        <w:rPr>
          <w:rStyle w:val="SourceLineNumber"/>
        </w:rPr>
        <w:t>154.</w:t>
      </w:r>
      <w:r>
        <w:t xml:space="preserve">     print('Do you want to play again? (yes or no)')</w:t>
      </w:r>
    </w:p>
    <w:p w:rsidR="00574975" w:rsidRDefault="00574975" w:rsidP="00574975">
      <w:pPr>
        <w:pStyle w:val="SourceCode"/>
      </w:pPr>
      <w:r w:rsidRPr="00621E3D">
        <w:rPr>
          <w:rStyle w:val="SourceLineNumber"/>
        </w:rPr>
        <w:t>155.</w:t>
      </w:r>
      <w:r>
        <w:t xml:space="preserve">     return input().lower().startswith('y')</w:t>
      </w:r>
    </w:p>
    <w:p w:rsidR="00574975" w:rsidRDefault="00574975" w:rsidP="00574975">
      <w:pPr>
        <w:pStyle w:val="Body"/>
      </w:pPr>
      <w:r>
        <w:t xml:space="preserve">The </w:t>
      </w:r>
      <w:r w:rsidRPr="008D2876">
        <w:rPr>
          <w:rStyle w:val="Literal"/>
        </w:rPr>
        <w:t>playAgain()</w:t>
      </w:r>
      <w:r>
        <w:t xml:space="preserve"> function was also in previous games. If the player types in a string that begins with </w:t>
      </w:r>
      <w:r w:rsidRPr="008D2876">
        <w:rPr>
          <w:rStyle w:val="Literal"/>
        </w:rPr>
        <w:t>'y'</w:t>
      </w:r>
      <w:r>
        <w:t xml:space="preserve">, then the function returns </w:t>
      </w:r>
      <w:r w:rsidRPr="0018517A">
        <w:rPr>
          <w:rStyle w:val="Literal"/>
        </w:rPr>
        <w:t>True</w:t>
      </w:r>
      <w:r w:rsidRPr="00173EFC">
        <w:t>.</w:t>
      </w:r>
      <w:r>
        <w:t xml:space="preserve"> Otherwise the function returns </w:t>
      </w:r>
      <w:r w:rsidRPr="0018517A">
        <w:rPr>
          <w:rStyle w:val="Literal"/>
        </w:rPr>
        <w:t>False</w:t>
      </w:r>
      <w:r w:rsidRPr="00173EFC">
        <w:t>.</w:t>
      </w:r>
    </w:p>
    <w:p w:rsidR="00574975" w:rsidRDefault="00574975" w:rsidP="00574975">
      <w:pPr>
        <w:pStyle w:val="Non-TOCHeading3"/>
      </w:pPr>
      <w:r>
        <w:t>Placing Down a Tile on the Game Board</w:t>
      </w:r>
    </w:p>
    <w:p w:rsidR="00574975" w:rsidRDefault="00574975" w:rsidP="00574975">
      <w:pPr>
        <w:pStyle w:val="SourceCode"/>
      </w:pPr>
      <w:r w:rsidRPr="00621E3D">
        <w:rPr>
          <w:rStyle w:val="SourceLineNumber"/>
        </w:rPr>
        <w:t>158.</w:t>
      </w:r>
      <w:r>
        <w:t xml:space="preserve"> def makeMove(board, tile, xstart, ystart):</w:t>
      </w:r>
    </w:p>
    <w:p w:rsidR="00574975" w:rsidRPr="00621E3D" w:rsidRDefault="00574975" w:rsidP="00574975">
      <w:pPr>
        <w:pStyle w:val="SourceCode"/>
        <w:rPr>
          <w:rStyle w:val="SourceCodeComment"/>
        </w:rPr>
      </w:pPr>
      <w:r w:rsidRPr="00621E3D">
        <w:rPr>
          <w:rStyle w:val="SourceLineNumber"/>
        </w:rPr>
        <w:t>159.</w:t>
      </w:r>
      <w:r>
        <w:t xml:space="preserve">     </w:t>
      </w:r>
      <w:r w:rsidRPr="00621E3D">
        <w:rPr>
          <w:rStyle w:val="SourceCodeComment"/>
        </w:rPr>
        <w:t># Place the tile on the board at xstart, ystart, and flip any of the opponent's pieces.</w:t>
      </w:r>
    </w:p>
    <w:p w:rsidR="00574975" w:rsidRPr="00621E3D" w:rsidRDefault="00574975" w:rsidP="00574975">
      <w:pPr>
        <w:pStyle w:val="SourceCode"/>
        <w:rPr>
          <w:rStyle w:val="SourceCodeComment"/>
        </w:rPr>
      </w:pPr>
      <w:r w:rsidRPr="00621E3D">
        <w:rPr>
          <w:rStyle w:val="SourceLineNumber"/>
        </w:rPr>
        <w:t>160.</w:t>
      </w:r>
      <w:r>
        <w:t xml:space="preserve">     </w:t>
      </w:r>
      <w:r w:rsidRPr="00621E3D">
        <w:rPr>
          <w:rStyle w:val="SourceCodeComment"/>
        </w:rPr>
        <w:t># Returns False if this is an invalid move, True if it is valid.</w:t>
      </w:r>
    </w:p>
    <w:p w:rsidR="00574975" w:rsidRDefault="00574975" w:rsidP="00574975">
      <w:pPr>
        <w:pStyle w:val="SourceCode"/>
      </w:pPr>
      <w:r w:rsidRPr="00621E3D">
        <w:rPr>
          <w:rStyle w:val="SourceLineNumber"/>
        </w:rPr>
        <w:t>161.</w:t>
      </w:r>
      <w:r>
        <w:t xml:space="preserve">     tilesToFlip = isValidMove(board, tile, xstart, ystart)</w:t>
      </w:r>
    </w:p>
    <w:p w:rsidR="00574975" w:rsidRDefault="00574975" w:rsidP="00574975">
      <w:pPr>
        <w:pStyle w:val="Body"/>
      </w:pPr>
      <w:r w:rsidRPr="008D2876">
        <w:rPr>
          <w:rStyle w:val="Literal"/>
        </w:rPr>
        <w:t>makeMove()</w:t>
      </w:r>
      <w:r>
        <w:t xml:space="preserve"> is called when you want to place a tile on the board and flip the other tiles according to the rules of Reversi. This function modifies the </w:t>
      </w:r>
      <w:r w:rsidRPr="008D2876">
        <w:rPr>
          <w:rStyle w:val="Literal"/>
        </w:rPr>
        <w:t>board</w:t>
      </w:r>
      <w:r>
        <w:t xml:space="preserve"> data structure that is passed in-place. Changes made to the </w:t>
      </w:r>
      <w:r w:rsidRPr="008D2876">
        <w:rPr>
          <w:rStyle w:val="Literal"/>
        </w:rPr>
        <w:t>board</w:t>
      </w:r>
      <w:r>
        <w:t xml:space="preserve"> variable (because it is a list reference) will be made to the global scope.</w:t>
      </w:r>
    </w:p>
    <w:p w:rsidR="00574975" w:rsidRDefault="00574975" w:rsidP="00574975">
      <w:pPr>
        <w:pStyle w:val="Body"/>
      </w:pPr>
      <w:r>
        <w:lastRenderedPageBreak/>
        <w:t xml:space="preserve">Most of the work is done by </w:t>
      </w:r>
      <w:r w:rsidRPr="008D2876">
        <w:rPr>
          <w:rStyle w:val="Literal"/>
        </w:rPr>
        <w:t>isValidMove()</w:t>
      </w:r>
      <w:r>
        <w:t xml:space="preserve">, which returns a list of XY coordinates (in a two-item list) of tiles that need to be flipped. (Remember, if the </w:t>
      </w:r>
      <w:r w:rsidRPr="008D2876">
        <w:rPr>
          <w:rStyle w:val="Literal"/>
        </w:rPr>
        <w:t>xstart</w:t>
      </w:r>
      <w:r>
        <w:t xml:space="preserve"> and </w:t>
      </w:r>
      <w:r w:rsidRPr="008D2876">
        <w:rPr>
          <w:rStyle w:val="Literal"/>
        </w:rPr>
        <w:t>ystart</w:t>
      </w:r>
      <w:r>
        <w:t xml:space="preserve"> arguments point to an invalid move, then </w:t>
      </w:r>
      <w:r w:rsidRPr="008D2876">
        <w:rPr>
          <w:rStyle w:val="Literal"/>
        </w:rPr>
        <w:t>isValidMove()</w:t>
      </w:r>
      <w:r>
        <w:t xml:space="preserve"> will return the Boolean value </w:t>
      </w:r>
      <w:r w:rsidRPr="0018517A">
        <w:rPr>
          <w:rStyle w:val="Literal"/>
        </w:rPr>
        <w:t>False</w:t>
      </w:r>
      <w:r w:rsidRPr="00173EFC">
        <w:t>.</w:t>
      </w:r>
      <w:r>
        <w:t>)</w:t>
      </w:r>
    </w:p>
    <w:p w:rsidR="00574975" w:rsidRDefault="00574975" w:rsidP="00574975">
      <w:pPr>
        <w:pStyle w:val="SourceCode"/>
      </w:pPr>
      <w:r w:rsidRPr="00621E3D">
        <w:rPr>
          <w:rStyle w:val="SourceLineNumber"/>
        </w:rPr>
        <w:t>163.</w:t>
      </w:r>
      <w:r>
        <w:t xml:space="preserve">     if tilesToFlip == False:</w:t>
      </w:r>
    </w:p>
    <w:p w:rsidR="00574975" w:rsidRDefault="00574975" w:rsidP="00574975">
      <w:pPr>
        <w:pStyle w:val="SourceCode"/>
      </w:pPr>
      <w:r w:rsidRPr="00621E3D">
        <w:rPr>
          <w:rStyle w:val="SourceLineNumber"/>
        </w:rPr>
        <w:t>164.</w:t>
      </w:r>
      <w:r>
        <w:t xml:space="preserve">         return False</w:t>
      </w:r>
    </w:p>
    <w:p w:rsidR="00574975" w:rsidRPr="00621E3D" w:rsidRDefault="00574975" w:rsidP="00574975">
      <w:pPr>
        <w:pStyle w:val="SourceCode"/>
        <w:rPr>
          <w:rStyle w:val="SourceLineNumber"/>
        </w:rPr>
      </w:pPr>
      <w:r w:rsidRPr="00621E3D">
        <w:rPr>
          <w:rStyle w:val="SourceLineNumber"/>
        </w:rPr>
        <w:t xml:space="preserve">165. </w:t>
      </w:r>
    </w:p>
    <w:p w:rsidR="00574975" w:rsidRDefault="00574975" w:rsidP="00574975">
      <w:pPr>
        <w:pStyle w:val="SourceCode"/>
      </w:pPr>
      <w:r w:rsidRPr="00621E3D">
        <w:rPr>
          <w:rStyle w:val="SourceLineNumber"/>
        </w:rPr>
        <w:t>166.</w:t>
      </w:r>
      <w:r>
        <w:t xml:space="preserve">     board[xstart][ystart] = tile</w:t>
      </w:r>
    </w:p>
    <w:p w:rsidR="00574975" w:rsidRDefault="00574975" w:rsidP="00574975">
      <w:pPr>
        <w:pStyle w:val="SourceCode"/>
      </w:pPr>
      <w:r w:rsidRPr="00621E3D">
        <w:rPr>
          <w:rStyle w:val="SourceLineNumber"/>
        </w:rPr>
        <w:t>167.</w:t>
      </w:r>
      <w:r>
        <w:t xml:space="preserve">     for x, y in tilesToFlip:</w:t>
      </w:r>
    </w:p>
    <w:p w:rsidR="00574975" w:rsidRDefault="00574975" w:rsidP="00574975">
      <w:pPr>
        <w:pStyle w:val="SourceCode"/>
      </w:pPr>
      <w:r w:rsidRPr="00621E3D">
        <w:rPr>
          <w:rStyle w:val="SourceLineNumber"/>
        </w:rPr>
        <w:t>168.</w:t>
      </w:r>
      <w:r>
        <w:t xml:space="preserve">         board[x][y] = tile</w:t>
      </w:r>
    </w:p>
    <w:p w:rsidR="00574975" w:rsidRDefault="00574975" w:rsidP="00574975">
      <w:pPr>
        <w:pStyle w:val="SourceCode"/>
      </w:pPr>
      <w:r w:rsidRPr="00621E3D">
        <w:rPr>
          <w:rStyle w:val="SourceLineNumber"/>
        </w:rPr>
        <w:t>169.</w:t>
      </w:r>
      <w:r>
        <w:t xml:space="preserve">     return True</w:t>
      </w:r>
    </w:p>
    <w:p w:rsidR="00574975" w:rsidRDefault="00574975" w:rsidP="00574975">
      <w:pPr>
        <w:pStyle w:val="Body"/>
      </w:pPr>
      <w:r>
        <w:t xml:space="preserve">On lines 163 and 164, if the return value of </w:t>
      </w:r>
      <w:r w:rsidRPr="008D2876">
        <w:rPr>
          <w:rStyle w:val="Literal"/>
        </w:rPr>
        <w:t>isValidMove()</w:t>
      </w:r>
      <w:r>
        <w:t xml:space="preserve"> (now stored in </w:t>
      </w:r>
      <w:r w:rsidRPr="00345F1E">
        <w:rPr>
          <w:rStyle w:val="Literal"/>
        </w:rPr>
        <w:t>tilesToFlip</w:t>
      </w:r>
      <w:r>
        <w:t xml:space="preserve">) was </w:t>
      </w:r>
      <w:r w:rsidRPr="0018517A">
        <w:rPr>
          <w:rStyle w:val="Literal"/>
        </w:rPr>
        <w:t>False</w:t>
      </w:r>
      <w:r w:rsidRPr="00173EFC">
        <w:t>,</w:t>
      </w:r>
      <w:r>
        <w:t xml:space="preserve"> then </w:t>
      </w:r>
      <w:r w:rsidRPr="008D2876">
        <w:rPr>
          <w:rStyle w:val="Literal"/>
        </w:rPr>
        <w:t>makeMove()</w:t>
      </w:r>
      <w:r>
        <w:t xml:space="preserve"> will also return </w:t>
      </w:r>
      <w:r w:rsidRPr="0018517A">
        <w:rPr>
          <w:rStyle w:val="Literal"/>
        </w:rPr>
        <w:t>False</w:t>
      </w:r>
      <w:r w:rsidRPr="00173EFC">
        <w:t>.</w:t>
      </w:r>
    </w:p>
    <w:p w:rsidR="00574975" w:rsidRDefault="00574975" w:rsidP="00574975">
      <w:pPr>
        <w:pStyle w:val="Body"/>
      </w:pPr>
      <w:r>
        <w:t xml:space="preserve">Otherwise, </w:t>
      </w:r>
      <w:r w:rsidRPr="008D2876">
        <w:rPr>
          <w:rStyle w:val="Literal"/>
        </w:rPr>
        <w:t>isValidMove()</w:t>
      </w:r>
      <w:r w:rsidRPr="0064007D">
        <w:t xml:space="preserve"> </w:t>
      </w:r>
      <w:r>
        <w:t xml:space="preserve">returns a list of spaces on the board to put down the tiles (the </w:t>
      </w:r>
      <w:r w:rsidRPr="008D2876">
        <w:rPr>
          <w:rStyle w:val="Literal"/>
        </w:rPr>
        <w:t>'X'</w:t>
      </w:r>
      <w:r>
        <w:t xml:space="preserve"> or </w:t>
      </w:r>
      <w:r w:rsidRPr="008D2876">
        <w:rPr>
          <w:rStyle w:val="Literal"/>
        </w:rPr>
        <w:t>'O'</w:t>
      </w:r>
      <w:r>
        <w:t xml:space="preserve"> string in </w:t>
      </w:r>
      <w:r w:rsidRPr="00966CF7">
        <w:rPr>
          <w:rStyle w:val="Literal"/>
        </w:rPr>
        <w:t>tile</w:t>
      </w:r>
      <w:r>
        <w:t xml:space="preserve">). Line 166 sets the space that the player has moved on. Line 167’s </w:t>
      </w:r>
      <w:r w:rsidRPr="008D2876">
        <w:rPr>
          <w:rStyle w:val="Literal"/>
        </w:rPr>
        <w:t>for</w:t>
      </w:r>
      <w:r>
        <w:t xml:space="preserve"> loop sets all the tiles that are in </w:t>
      </w:r>
      <w:r w:rsidRPr="008D2876">
        <w:rPr>
          <w:rStyle w:val="Literal"/>
        </w:rPr>
        <w:t>tilesToFlip</w:t>
      </w:r>
      <w:r>
        <w:t>.</w:t>
      </w:r>
    </w:p>
    <w:p w:rsidR="00574975" w:rsidRDefault="00574975" w:rsidP="00574975">
      <w:pPr>
        <w:pStyle w:val="Non-TOCHeading3"/>
      </w:pPr>
      <w:r>
        <w:t>Copying the Board Data Structure</w:t>
      </w:r>
    </w:p>
    <w:p w:rsidR="00574975" w:rsidRDefault="00574975" w:rsidP="00574975">
      <w:pPr>
        <w:pStyle w:val="SourceCode"/>
      </w:pPr>
      <w:r w:rsidRPr="00621E3D">
        <w:rPr>
          <w:rStyle w:val="SourceLineNumber"/>
        </w:rPr>
        <w:t>172.</w:t>
      </w:r>
      <w:r>
        <w:t xml:space="preserve"> def getBoardCopy(board):</w:t>
      </w:r>
    </w:p>
    <w:p w:rsidR="00574975" w:rsidRDefault="00574975" w:rsidP="00574975">
      <w:pPr>
        <w:pStyle w:val="SourceCode"/>
      </w:pPr>
      <w:r w:rsidRPr="00621E3D">
        <w:rPr>
          <w:rStyle w:val="SourceLineNumber"/>
        </w:rPr>
        <w:t>173.</w:t>
      </w:r>
      <w:r>
        <w:t xml:space="preserve">     </w:t>
      </w:r>
      <w:r w:rsidRPr="00621E3D">
        <w:rPr>
          <w:rStyle w:val="SourceCodeComment"/>
        </w:rPr>
        <w:t># Make a duplicate of the board list and return the duplicate.</w:t>
      </w:r>
    </w:p>
    <w:p w:rsidR="00574975" w:rsidRDefault="00574975" w:rsidP="00574975">
      <w:pPr>
        <w:pStyle w:val="SourceCode"/>
      </w:pPr>
      <w:r w:rsidRPr="00621E3D">
        <w:rPr>
          <w:rStyle w:val="SourceLineNumber"/>
        </w:rPr>
        <w:t>174.</w:t>
      </w:r>
      <w:r>
        <w:t xml:space="preserve">     dupeBoard = getNewBoard()</w:t>
      </w:r>
    </w:p>
    <w:p w:rsidR="00574975" w:rsidRPr="00621E3D" w:rsidRDefault="00574975" w:rsidP="00574975">
      <w:pPr>
        <w:pStyle w:val="SourceCode"/>
        <w:rPr>
          <w:rStyle w:val="SourceLineNumber"/>
        </w:rPr>
      </w:pPr>
      <w:r w:rsidRPr="00621E3D">
        <w:rPr>
          <w:rStyle w:val="SourceLineNumber"/>
        </w:rPr>
        <w:t>175.</w:t>
      </w:r>
    </w:p>
    <w:p w:rsidR="00574975" w:rsidRDefault="00574975" w:rsidP="00574975">
      <w:pPr>
        <w:pStyle w:val="SourceCode"/>
      </w:pPr>
      <w:r w:rsidRPr="00621E3D">
        <w:rPr>
          <w:rStyle w:val="SourceLineNumber"/>
        </w:rPr>
        <w:t>176.</w:t>
      </w:r>
      <w:r>
        <w:t xml:space="preserve">     for x in range(8):</w:t>
      </w:r>
    </w:p>
    <w:p w:rsidR="00574975" w:rsidRDefault="00574975" w:rsidP="00574975">
      <w:pPr>
        <w:pStyle w:val="SourceCode"/>
      </w:pPr>
      <w:r w:rsidRPr="00621E3D">
        <w:rPr>
          <w:rStyle w:val="SourceLineNumber"/>
        </w:rPr>
        <w:t>177.</w:t>
      </w:r>
      <w:r>
        <w:t xml:space="preserve">         for y in range(8):</w:t>
      </w:r>
    </w:p>
    <w:p w:rsidR="00574975" w:rsidRDefault="00574975" w:rsidP="00574975">
      <w:pPr>
        <w:pStyle w:val="SourceCode"/>
      </w:pPr>
      <w:r w:rsidRPr="00621E3D">
        <w:rPr>
          <w:rStyle w:val="SourceLineNumber"/>
        </w:rPr>
        <w:t>178.</w:t>
      </w:r>
      <w:r>
        <w:t xml:space="preserve">             dupeBoard[x][y] = board[x][y]</w:t>
      </w:r>
    </w:p>
    <w:p w:rsidR="00574975" w:rsidRPr="00621E3D" w:rsidRDefault="00574975" w:rsidP="00574975">
      <w:pPr>
        <w:pStyle w:val="SourceCode"/>
        <w:rPr>
          <w:rStyle w:val="SourceLineNumber"/>
        </w:rPr>
      </w:pPr>
      <w:r w:rsidRPr="00621E3D">
        <w:rPr>
          <w:rStyle w:val="SourceLineNumber"/>
        </w:rPr>
        <w:t>179.</w:t>
      </w:r>
    </w:p>
    <w:p w:rsidR="00574975" w:rsidRDefault="00574975" w:rsidP="00574975">
      <w:pPr>
        <w:pStyle w:val="SourceCode"/>
      </w:pPr>
      <w:r>
        <w:rPr>
          <w:rStyle w:val="SourceLineNumber"/>
        </w:rPr>
        <w:t>180</w:t>
      </w:r>
      <w:r w:rsidRPr="00621E3D">
        <w:rPr>
          <w:rStyle w:val="SourceLineNumber"/>
        </w:rPr>
        <w:t>.</w:t>
      </w:r>
      <w:r>
        <w:t xml:space="preserve">     return dupeBoard</w:t>
      </w:r>
    </w:p>
    <w:p w:rsidR="00574975" w:rsidRDefault="00574975" w:rsidP="00574975">
      <w:pPr>
        <w:pStyle w:val="Body"/>
      </w:pPr>
      <w:r w:rsidRPr="008D2876">
        <w:rPr>
          <w:rStyle w:val="Literal"/>
        </w:rPr>
        <w:t>getBoardCopy()</w:t>
      </w:r>
      <w:r>
        <w:t xml:space="preserve"> is different from </w:t>
      </w:r>
      <w:r w:rsidRPr="008D2876">
        <w:rPr>
          <w:rStyle w:val="Literal"/>
        </w:rPr>
        <w:t>getNewBoard()</w:t>
      </w:r>
      <w:r>
        <w:t xml:space="preserve">. </w:t>
      </w:r>
      <w:r w:rsidRPr="008D2876">
        <w:rPr>
          <w:rStyle w:val="Literal"/>
        </w:rPr>
        <w:t>getNewBoad()</w:t>
      </w:r>
      <w:r>
        <w:t xml:space="preserve"> will create a blank game board data structure which has only empty spaces and the four starting tiles. </w:t>
      </w:r>
      <w:r w:rsidRPr="008D2876">
        <w:rPr>
          <w:rStyle w:val="Literal"/>
        </w:rPr>
        <w:t>getBoardCopy()</w:t>
      </w:r>
      <w:r>
        <w:t xml:space="preserve"> will create a blank game board data structure, but then copy all of the spaces from the </w:t>
      </w:r>
      <w:r w:rsidRPr="008D2876">
        <w:rPr>
          <w:rStyle w:val="Literal"/>
        </w:rPr>
        <w:t>board</w:t>
      </w:r>
      <w:r>
        <w:t xml:space="preserve"> parameter. This function is used by the AI to have a game board that it can change around without changing the real game board. This technique was also used by the previous Tic Tac Toe program.</w:t>
      </w:r>
    </w:p>
    <w:p w:rsidR="00574975" w:rsidRDefault="00574975" w:rsidP="00574975">
      <w:pPr>
        <w:pStyle w:val="Body"/>
      </w:pPr>
      <w:r>
        <w:t xml:space="preserve">A call to </w:t>
      </w:r>
      <w:r w:rsidRPr="008D2876">
        <w:rPr>
          <w:rStyle w:val="Literal"/>
        </w:rPr>
        <w:t>getNewBoard()</w:t>
      </w:r>
      <w:r>
        <w:t xml:space="preserve"> handles getting a fresh game board data structure. Then the two nested </w:t>
      </w:r>
      <w:r w:rsidRPr="008D2876">
        <w:rPr>
          <w:rStyle w:val="Literal"/>
        </w:rPr>
        <w:t>for</w:t>
      </w:r>
      <w:r>
        <w:t xml:space="preserve"> loops copy each of the 64 tiles from board to the duplicate board data structure in </w:t>
      </w:r>
      <w:r w:rsidRPr="008D2876">
        <w:rPr>
          <w:rStyle w:val="Literal"/>
        </w:rPr>
        <w:t>dupeBoard</w:t>
      </w:r>
      <w:r>
        <w:t>.</w:t>
      </w:r>
    </w:p>
    <w:p w:rsidR="00574975" w:rsidRDefault="00574975" w:rsidP="00574975">
      <w:pPr>
        <w:pStyle w:val="Body"/>
      </w:pPr>
    </w:p>
    <w:p w:rsidR="00574975" w:rsidRDefault="00574975" w:rsidP="00574975">
      <w:pPr>
        <w:pStyle w:val="Non-TOCHeading3"/>
      </w:pPr>
      <w:r>
        <w:lastRenderedPageBreak/>
        <w:t>Determining if a Space is on a Corner</w:t>
      </w:r>
    </w:p>
    <w:p w:rsidR="00574975" w:rsidRDefault="00574975" w:rsidP="00574975">
      <w:pPr>
        <w:pStyle w:val="SourceCode"/>
      </w:pPr>
      <w:r w:rsidRPr="00621E3D">
        <w:rPr>
          <w:rStyle w:val="SourceLineNumber"/>
        </w:rPr>
        <w:t>183.</w:t>
      </w:r>
      <w:r>
        <w:t xml:space="preserve"> def isOnCorner(x, y):</w:t>
      </w:r>
    </w:p>
    <w:p w:rsidR="00574975" w:rsidRDefault="00574975" w:rsidP="00574975">
      <w:pPr>
        <w:pStyle w:val="SourceCode"/>
      </w:pPr>
      <w:r w:rsidRPr="00621E3D">
        <w:rPr>
          <w:rStyle w:val="SourceLineNumber"/>
        </w:rPr>
        <w:t>184.</w:t>
      </w:r>
      <w:r>
        <w:t xml:space="preserve">     </w:t>
      </w:r>
      <w:r w:rsidRPr="00621E3D">
        <w:rPr>
          <w:rStyle w:val="SourceCodeComment"/>
        </w:rPr>
        <w:t># Returns True if the position is in one of the four corners.</w:t>
      </w:r>
    </w:p>
    <w:p w:rsidR="00574975" w:rsidRDefault="00574975" w:rsidP="00574975">
      <w:pPr>
        <w:pStyle w:val="SourceCode"/>
      </w:pPr>
      <w:r w:rsidRPr="00621E3D">
        <w:rPr>
          <w:rStyle w:val="SourceLineNumber"/>
        </w:rPr>
        <w:t>185.</w:t>
      </w:r>
      <w:r>
        <w:t xml:space="preserve">     return (x == 0 and y == 0) or (x == 7 and y == 0) or (x == 0 and y == 7) or (x == 7 and y == 7)</w:t>
      </w:r>
    </w:p>
    <w:p w:rsidR="00574975" w:rsidRDefault="00574975" w:rsidP="00574975">
      <w:pPr>
        <w:pStyle w:val="Body"/>
      </w:pPr>
      <w:r>
        <w:t xml:space="preserve">The </w:t>
      </w:r>
      <w:r w:rsidRPr="00966CF7">
        <w:rPr>
          <w:rStyle w:val="Literal"/>
        </w:rPr>
        <w:t>isOnCorner()</w:t>
      </w:r>
      <w:r>
        <w:t xml:space="preserve"> function returns </w:t>
      </w:r>
      <w:r w:rsidRPr="008D2876">
        <w:rPr>
          <w:rStyle w:val="Literal"/>
        </w:rPr>
        <w:t>True</w:t>
      </w:r>
      <w:r>
        <w:t xml:space="preserve"> if the coordinates are on a corner space at coordinates (0,0), (7,0), (0,7) or (7,7). Otherwise </w:t>
      </w:r>
      <w:r w:rsidRPr="008D2876">
        <w:rPr>
          <w:rStyle w:val="Literal"/>
        </w:rPr>
        <w:t>isOnCorner()</w:t>
      </w:r>
      <w:r>
        <w:t xml:space="preserve"> returns </w:t>
      </w:r>
      <w:r w:rsidRPr="0018517A">
        <w:rPr>
          <w:rStyle w:val="Literal"/>
        </w:rPr>
        <w:t>False</w:t>
      </w:r>
      <w:r w:rsidRPr="00173EFC">
        <w:t>.</w:t>
      </w:r>
    </w:p>
    <w:p w:rsidR="00574975" w:rsidRDefault="00574975" w:rsidP="00574975">
      <w:pPr>
        <w:pStyle w:val="Non-TOCHeading3"/>
      </w:pPr>
      <w:r>
        <w:t>Getting the Player’s Move</w:t>
      </w:r>
    </w:p>
    <w:p w:rsidR="00574975" w:rsidRDefault="00574975" w:rsidP="00574975">
      <w:pPr>
        <w:pStyle w:val="SourceCode"/>
      </w:pPr>
      <w:r w:rsidRPr="00621E3D">
        <w:rPr>
          <w:rStyle w:val="SourceLineNumber"/>
        </w:rPr>
        <w:t>188.</w:t>
      </w:r>
      <w:r>
        <w:t xml:space="preserve"> def getPlayerMove(board, playerTile):</w:t>
      </w:r>
    </w:p>
    <w:p w:rsidR="00574975" w:rsidRDefault="00574975" w:rsidP="00574975">
      <w:pPr>
        <w:pStyle w:val="SourceCode"/>
      </w:pPr>
      <w:r w:rsidRPr="00621E3D">
        <w:rPr>
          <w:rStyle w:val="SourceLineNumber"/>
        </w:rPr>
        <w:t>189.</w:t>
      </w:r>
      <w:r>
        <w:t xml:space="preserve">     </w:t>
      </w:r>
      <w:r w:rsidRPr="00621E3D">
        <w:rPr>
          <w:rStyle w:val="SourceCodeComment"/>
        </w:rPr>
        <w:t># Let the player type in their move.</w:t>
      </w:r>
    </w:p>
    <w:p w:rsidR="00574975" w:rsidRDefault="00574975" w:rsidP="00574975">
      <w:pPr>
        <w:pStyle w:val="SourceCode"/>
      </w:pPr>
      <w:r w:rsidRPr="00621E3D">
        <w:rPr>
          <w:rStyle w:val="SourceLineNumber"/>
        </w:rPr>
        <w:t>190.</w:t>
      </w:r>
      <w:r>
        <w:t xml:space="preserve">     </w:t>
      </w:r>
      <w:r w:rsidRPr="00621E3D">
        <w:rPr>
          <w:rStyle w:val="SourceCodeComment"/>
        </w:rPr>
        <w:t># Returns the move as [x, y] (or returns the strings 'hints' or 'quit')</w:t>
      </w:r>
    </w:p>
    <w:p w:rsidR="00574975" w:rsidRDefault="00574975" w:rsidP="00574975">
      <w:pPr>
        <w:pStyle w:val="SourceCode"/>
      </w:pPr>
      <w:r w:rsidRPr="00621E3D">
        <w:rPr>
          <w:rStyle w:val="SourceLineNumber"/>
        </w:rPr>
        <w:t>191.</w:t>
      </w:r>
      <w:r>
        <w:t xml:space="preserve">     DIGITS1TO8 = '1 2 3 4 5 6 7 8'.split()</w:t>
      </w:r>
    </w:p>
    <w:p w:rsidR="00574975" w:rsidRDefault="00574975" w:rsidP="00574975">
      <w:pPr>
        <w:pStyle w:val="Body"/>
      </w:pPr>
      <w:r>
        <w:t xml:space="preserve">The </w:t>
      </w:r>
      <w:r w:rsidRPr="008D2876">
        <w:rPr>
          <w:rStyle w:val="Literal"/>
        </w:rPr>
        <w:t>getPlayerMove()</w:t>
      </w:r>
      <w:r>
        <w:t xml:space="preserve"> function is called to let the player type in the coordinates of their next move (and check if the move is valid). The player can also type in </w:t>
      </w:r>
      <w:r w:rsidRPr="008D2876">
        <w:rPr>
          <w:rStyle w:val="Literal"/>
        </w:rPr>
        <w:t>'hints'</w:t>
      </w:r>
      <w:r>
        <w:t xml:space="preserve"> to turn hints mode on (if it is off) or off (if it is on). The player can also type in </w:t>
      </w:r>
      <w:r w:rsidRPr="008D2876">
        <w:rPr>
          <w:rStyle w:val="Literal"/>
        </w:rPr>
        <w:t>'quit'</w:t>
      </w:r>
      <w:r>
        <w:t xml:space="preserve"> to quit the game.</w:t>
      </w:r>
    </w:p>
    <w:p w:rsidR="00574975" w:rsidRDefault="00574975" w:rsidP="00574975">
      <w:pPr>
        <w:pStyle w:val="Body"/>
      </w:pPr>
      <w:r>
        <w:t xml:space="preserve">The </w:t>
      </w:r>
      <w:r w:rsidRPr="008D2876">
        <w:rPr>
          <w:rStyle w:val="Literal"/>
        </w:rPr>
        <w:t>DIGITS1TO8</w:t>
      </w:r>
      <w:r>
        <w:t xml:space="preserve"> constant variable is the list </w:t>
      </w:r>
      <w:r w:rsidRPr="008D2876">
        <w:rPr>
          <w:rStyle w:val="Literal"/>
        </w:rPr>
        <w:t>['1', '2', '3', '4', '5', '6', '7', '8']</w:t>
      </w:r>
      <w:r>
        <w:t xml:space="preserve">. The </w:t>
      </w:r>
      <w:r w:rsidRPr="008D2876">
        <w:rPr>
          <w:rStyle w:val="Literal"/>
        </w:rPr>
        <w:t>DIGITS1TO8</w:t>
      </w:r>
      <w:r>
        <w:t xml:space="preserve"> constant is used because it is easier to type than the entire list. You can’t use the </w:t>
      </w:r>
      <w:r w:rsidRPr="008D2876">
        <w:rPr>
          <w:rStyle w:val="Literal"/>
        </w:rPr>
        <w:t>isdigit()</w:t>
      </w:r>
      <w:r>
        <w:t xml:space="preserve"> method because that would </w:t>
      </w:r>
      <w:r w:rsidRPr="008D2876">
        <w:t>allow 0 and 9 to be</w:t>
      </w:r>
      <w:r>
        <w:t xml:space="preserve"> entered, which are not valid coordinates on the 8 </w:t>
      </w:r>
      <w:r w:rsidRPr="00EC32DE">
        <w:t>×</w:t>
      </w:r>
      <w:r>
        <w:t xml:space="preserve"> 8 board.</w:t>
      </w:r>
    </w:p>
    <w:p w:rsidR="00574975" w:rsidRDefault="00574975" w:rsidP="00574975">
      <w:pPr>
        <w:pStyle w:val="SourceCode"/>
      </w:pPr>
      <w:r w:rsidRPr="00FD32EE">
        <w:rPr>
          <w:rStyle w:val="SourceLineNumber"/>
        </w:rPr>
        <w:t>192.</w:t>
      </w:r>
      <w:r>
        <w:t xml:space="preserve">     while True:</w:t>
      </w:r>
    </w:p>
    <w:p w:rsidR="00574975" w:rsidRDefault="00574975" w:rsidP="00574975">
      <w:pPr>
        <w:pStyle w:val="SourceCode"/>
      </w:pPr>
      <w:r w:rsidRPr="00FD32EE">
        <w:rPr>
          <w:rStyle w:val="SourceLineNumber"/>
        </w:rPr>
        <w:t>193.</w:t>
      </w:r>
      <w:r>
        <w:t xml:space="preserve">         print('Enter your move, or type quit to end the game, or hints to turn off/on hints.')</w:t>
      </w:r>
    </w:p>
    <w:p w:rsidR="00574975" w:rsidRDefault="00574975" w:rsidP="00574975">
      <w:pPr>
        <w:pStyle w:val="SourceCode"/>
      </w:pPr>
      <w:r w:rsidRPr="00FD32EE">
        <w:rPr>
          <w:rStyle w:val="SourceLineNumber"/>
        </w:rPr>
        <w:t>194.</w:t>
      </w:r>
      <w:r>
        <w:t xml:space="preserve">         move = input().lower()</w:t>
      </w:r>
    </w:p>
    <w:p w:rsidR="00574975" w:rsidRDefault="00574975" w:rsidP="00574975">
      <w:pPr>
        <w:pStyle w:val="SourceCode"/>
      </w:pPr>
      <w:r w:rsidRPr="00FD32EE">
        <w:rPr>
          <w:rStyle w:val="SourceLineNumber"/>
        </w:rPr>
        <w:t>195.</w:t>
      </w:r>
      <w:r>
        <w:t xml:space="preserve">         if move == 'quit':</w:t>
      </w:r>
    </w:p>
    <w:p w:rsidR="00574975" w:rsidRDefault="00574975" w:rsidP="00574975">
      <w:pPr>
        <w:pStyle w:val="SourceCode"/>
      </w:pPr>
      <w:r w:rsidRPr="00FD32EE">
        <w:rPr>
          <w:rStyle w:val="SourceLineNumber"/>
        </w:rPr>
        <w:t>196.</w:t>
      </w:r>
      <w:r>
        <w:t xml:space="preserve">             return 'quit'</w:t>
      </w:r>
    </w:p>
    <w:p w:rsidR="00574975" w:rsidRDefault="00574975" w:rsidP="00574975">
      <w:pPr>
        <w:pStyle w:val="SourceCode"/>
      </w:pPr>
      <w:r w:rsidRPr="00FD32EE">
        <w:rPr>
          <w:rStyle w:val="SourceLineNumber"/>
        </w:rPr>
        <w:t>197.</w:t>
      </w:r>
      <w:r>
        <w:t xml:space="preserve">         if move == 'hints':</w:t>
      </w:r>
    </w:p>
    <w:p w:rsidR="00574975" w:rsidRDefault="00574975" w:rsidP="00574975">
      <w:pPr>
        <w:pStyle w:val="SourceCode"/>
      </w:pPr>
      <w:r w:rsidRPr="00FD32EE">
        <w:rPr>
          <w:rStyle w:val="SourceLineNumber"/>
        </w:rPr>
        <w:t>198.</w:t>
      </w:r>
      <w:r>
        <w:t xml:space="preserve">             return 'hints'</w:t>
      </w:r>
    </w:p>
    <w:p w:rsidR="00574975" w:rsidRDefault="00574975" w:rsidP="00574975">
      <w:pPr>
        <w:pStyle w:val="Body"/>
      </w:pPr>
      <w:r>
        <w:t xml:space="preserve">The </w:t>
      </w:r>
      <w:r w:rsidRPr="008D2876">
        <w:rPr>
          <w:rStyle w:val="Literal"/>
        </w:rPr>
        <w:t>while</w:t>
      </w:r>
      <w:r>
        <w:t xml:space="preserve"> loop will keep looping until the player has typed in a valid move. Lines 195 to 198 check if the player wants to quit or toggle hints mode, and return the string </w:t>
      </w:r>
      <w:r w:rsidRPr="008D2876">
        <w:rPr>
          <w:rStyle w:val="Literal"/>
        </w:rPr>
        <w:t>'quit'</w:t>
      </w:r>
      <w:r>
        <w:t xml:space="preserve"> or </w:t>
      </w:r>
      <w:r w:rsidRPr="008D2876">
        <w:rPr>
          <w:rStyle w:val="Literal"/>
        </w:rPr>
        <w:t>'hints'</w:t>
      </w:r>
      <w:r>
        <w:t xml:space="preserve">, respectively. The </w:t>
      </w:r>
      <w:r w:rsidRPr="008D2876">
        <w:rPr>
          <w:rStyle w:val="Literal"/>
        </w:rPr>
        <w:t>lower()</w:t>
      </w:r>
      <w:r>
        <w:t xml:space="preserve"> method is called on the string returned by </w:t>
      </w:r>
      <w:r w:rsidRPr="008D2876">
        <w:rPr>
          <w:rStyle w:val="Literal"/>
        </w:rPr>
        <w:t>input()</w:t>
      </w:r>
      <w:r>
        <w:t xml:space="preserve"> so the player can type </w:t>
      </w:r>
      <w:r w:rsidRPr="008D2876">
        <w:rPr>
          <w:rStyle w:val="Literal"/>
        </w:rPr>
        <w:t>'HINTS'</w:t>
      </w:r>
      <w:r>
        <w:t xml:space="preserve"> or </w:t>
      </w:r>
      <w:r w:rsidRPr="008D2876">
        <w:rPr>
          <w:rStyle w:val="Literal"/>
        </w:rPr>
        <w:t>'Quit'</w:t>
      </w:r>
      <w:r>
        <w:t xml:space="preserve"> but still have the command understood.</w:t>
      </w:r>
    </w:p>
    <w:p w:rsidR="00574975" w:rsidRDefault="00574975" w:rsidP="00574975">
      <w:pPr>
        <w:pStyle w:val="Body"/>
      </w:pPr>
      <w:r>
        <w:lastRenderedPageBreak/>
        <w:t xml:space="preserve">The code that called </w:t>
      </w:r>
      <w:r w:rsidRPr="008D2876">
        <w:rPr>
          <w:rStyle w:val="Literal"/>
        </w:rPr>
        <w:t>getPlayerMove()</w:t>
      </w:r>
      <w:r>
        <w:t xml:space="preserve"> will handle what to do if the player wants to quit or toggle hints mode.</w:t>
      </w:r>
    </w:p>
    <w:p w:rsidR="00574975" w:rsidRDefault="00574975" w:rsidP="00574975">
      <w:pPr>
        <w:pStyle w:val="SourceCode"/>
      </w:pPr>
      <w:r w:rsidRPr="00FD32EE">
        <w:rPr>
          <w:rStyle w:val="SourceLineNumber"/>
        </w:rPr>
        <w:t>200.</w:t>
      </w:r>
      <w:r>
        <w:t xml:space="preserve">         if len(move) == 2 and move[0] in DIGITS1TO8 and move[1] in DIGITS1TO8:</w:t>
      </w:r>
    </w:p>
    <w:p w:rsidR="00574975" w:rsidRDefault="00574975" w:rsidP="00574975">
      <w:pPr>
        <w:pStyle w:val="SourceCode"/>
      </w:pPr>
      <w:r w:rsidRPr="00FD32EE">
        <w:rPr>
          <w:rStyle w:val="SourceLineNumber"/>
        </w:rPr>
        <w:t>201.</w:t>
      </w:r>
      <w:r>
        <w:t xml:space="preserve">             x = int(move[0]) - 1</w:t>
      </w:r>
    </w:p>
    <w:p w:rsidR="00574975" w:rsidRDefault="00574975" w:rsidP="00574975">
      <w:pPr>
        <w:pStyle w:val="SourceCode"/>
      </w:pPr>
      <w:r w:rsidRPr="00FD32EE">
        <w:rPr>
          <w:rStyle w:val="SourceLineNumber"/>
        </w:rPr>
        <w:t>202.</w:t>
      </w:r>
      <w:r>
        <w:t xml:space="preserve">             y = int(move[1]) - 1</w:t>
      </w:r>
    </w:p>
    <w:p w:rsidR="00574975" w:rsidRDefault="00574975" w:rsidP="00574975">
      <w:pPr>
        <w:pStyle w:val="SourceCode"/>
      </w:pPr>
      <w:r w:rsidRPr="00FD32EE">
        <w:rPr>
          <w:rStyle w:val="SourceLineNumber"/>
        </w:rPr>
        <w:t>203.</w:t>
      </w:r>
      <w:r>
        <w:t xml:space="preserve">             if isValidMove(board, playerTile, x, y) == False:</w:t>
      </w:r>
    </w:p>
    <w:p w:rsidR="00574975" w:rsidRDefault="00574975" w:rsidP="00574975">
      <w:pPr>
        <w:pStyle w:val="SourceCode"/>
      </w:pPr>
      <w:r w:rsidRPr="00FD32EE">
        <w:rPr>
          <w:rStyle w:val="SourceLineNumber"/>
        </w:rPr>
        <w:t>204.</w:t>
      </w:r>
      <w:r>
        <w:t xml:space="preserve">                 continue</w:t>
      </w:r>
    </w:p>
    <w:p w:rsidR="00574975" w:rsidRDefault="00574975" w:rsidP="00574975">
      <w:pPr>
        <w:pStyle w:val="SourceCode"/>
      </w:pPr>
      <w:r w:rsidRPr="00FD32EE">
        <w:rPr>
          <w:rStyle w:val="SourceLineNumber"/>
        </w:rPr>
        <w:t>205.</w:t>
      </w:r>
      <w:r>
        <w:t xml:space="preserve">             else:</w:t>
      </w:r>
    </w:p>
    <w:p w:rsidR="00574975" w:rsidRDefault="00574975" w:rsidP="00574975">
      <w:pPr>
        <w:pStyle w:val="SourceCode"/>
      </w:pPr>
      <w:r w:rsidRPr="00FD32EE">
        <w:rPr>
          <w:rStyle w:val="SourceLineNumber"/>
        </w:rPr>
        <w:t>206.</w:t>
      </w:r>
      <w:r>
        <w:t xml:space="preserve">                 break</w:t>
      </w:r>
    </w:p>
    <w:p w:rsidR="00574975" w:rsidRDefault="00574975" w:rsidP="00574975">
      <w:pPr>
        <w:pStyle w:val="Body"/>
      </w:pPr>
      <w:r>
        <w:t xml:space="preserve">The game is expecting that the player would have typed in the XY coordinates of their move as two numbers without anything between them. Line 200 first checks that the size of the string the player typed in is </w:t>
      </w:r>
      <w:r w:rsidRPr="008D2876">
        <w:rPr>
          <w:rStyle w:val="Literal"/>
        </w:rPr>
        <w:t>2</w:t>
      </w:r>
      <w:r>
        <w:t xml:space="preserve">. After that, it also checks that both </w:t>
      </w:r>
      <w:r w:rsidRPr="008D2876">
        <w:rPr>
          <w:rStyle w:val="Literal"/>
        </w:rPr>
        <w:t>move[0]</w:t>
      </w:r>
      <w:r>
        <w:t xml:space="preserve"> (the first character in the string) and </w:t>
      </w:r>
      <w:r w:rsidRPr="008D2876">
        <w:rPr>
          <w:rStyle w:val="Literal"/>
        </w:rPr>
        <w:t>move[1]</w:t>
      </w:r>
      <w:r>
        <w:t xml:space="preserve"> (the second character in the string) are strings that exist in </w:t>
      </w:r>
      <w:r w:rsidRPr="008D2876">
        <w:rPr>
          <w:rStyle w:val="Literal"/>
        </w:rPr>
        <w:t>DIGITS1TO8</w:t>
      </w:r>
      <w:r>
        <w:t>.</w:t>
      </w:r>
    </w:p>
    <w:p w:rsidR="00574975" w:rsidRDefault="00574975" w:rsidP="00574975">
      <w:pPr>
        <w:pStyle w:val="Body"/>
      </w:pPr>
      <w:r>
        <w:t xml:space="preserve">Remember that the game board data structures have indexes from 0 to 7, not 1 to 8. The code prints 1 to 8 when the board is displayed in </w:t>
      </w:r>
      <w:r w:rsidRPr="008D2876">
        <w:rPr>
          <w:rStyle w:val="Literal"/>
        </w:rPr>
        <w:t>drawBoard()</w:t>
      </w:r>
      <w:r>
        <w:t xml:space="preserve"> because non-programmers are used to numbers beginning at 1 instead of 0. So to convert the strings in </w:t>
      </w:r>
      <w:r w:rsidRPr="008D2876">
        <w:rPr>
          <w:rStyle w:val="Literal"/>
        </w:rPr>
        <w:t>move[0]</w:t>
      </w:r>
      <w:r>
        <w:t xml:space="preserve"> and </w:t>
      </w:r>
      <w:r w:rsidRPr="008D2876">
        <w:rPr>
          <w:rStyle w:val="Literal"/>
        </w:rPr>
        <w:t>move[1]</w:t>
      </w:r>
      <w:r>
        <w:t xml:space="preserve"> to integers, lines 201 and 202 subtract 1.</w:t>
      </w:r>
    </w:p>
    <w:p w:rsidR="00574975" w:rsidRDefault="00574975" w:rsidP="00574975">
      <w:pPr>
        <w:pStyle w:val="Body"/>
      </w:pPr>
      <w:r>
        <w:t xml:space="preserve">Even if the player typed in a correct move, the code still needs to check that the move is allowed by the rules of Reversi. This is done by </w:t>
      </w:r>
      <w:r w:rsidRPr="008D2876">
        <w:rPr>
          <w:rStyle w:val="Literal"/>
        </w:rPr>
        <w:t>isValidMove()</w:t>
      </w:r>
      <w:r>
        <w:t xml:space="preserve"> which is passed the game board data structure, the player’s tile, and the XY coordinates of the move.</w:t>
      </w:r>
    </w:p>
    <w:p w:rsidR="00574975" w:rsidRDefault="00574975" w:rsidP="00574975">
      <w:pPr>
        <w:pStyle w:val="Body"/>
      </w:pPr>
      <w:r>
        <w:t xml:space="preserve">If </w:t>
      </w:r>
      <w:r w:rsidRPr="008D2876">
        <w:rPr>
          <w:rStyle w:val="Literal"/>
        </w:rPr>
        <w:t>isValidMove()</w:t>
      </w:r>
      <w:r>
        <w:t xml:space="preserve"> returns </w:t>
      </w:r>
      <w:r w:rsidRPr="0018517A">
        <w:rPr>
          <w:rStyle w:val="Literal"/>
        </w:rPr>
        <w:t>False</w:t>
      </w:r>
      <w:r w:rsidRPr="00173EFC">
        <w:t>,</w:t>
      </w:r>
      <w:r>
        <w:t xml:space="preserve"> then line 204’s </w:t>
      </w:r>
      <w:r w:rsidRPr="0018517A">
        <w:rPr>
          <w:rStyle w:val="Literal"/>
        </w:rPr>
        <w:t>continue</w:t>
      </w:r>
      <w:r w:rsidRPr="00173EFC">
        <w:t xml:space="preserve"> statement</w:t>
      </w:r>
      <w:r>
        <w:t xml:space="preserve"> executes. The execution will then go back to the beginning of the </w:t>
      </w:r>
      <w:r w:rsidRPr="008D2876">
        <w:rPr>
          <w:rStyle w:val="Literal"/>
        </w:rPr>
        <w:t>while</w:t>
      </w:r>
      <w:r>
        <w:t xml:space="preserve"> loop and asks the player for a valid move again.</w:t>
      </w:r>
    </w:p>
    <w:p w:rsidR="00574975" w:rsidRDefault="00574975" w:rsidP="00574975">
      <w:pPr>
        <w:pStyle w:val="Body"/>
      </w:pPr>
      <w:r>
        <w:t xml:space="preserve">Otherwise, the player did type in a valid move and the execution needs to break out of the </w:t>
      </w:r>
      <w:r w:rsidRPr="00345F1E">
        <w:rPr>
          <w:rStyle w:val="Literal"/>
        </w:rPr>
        <w:t>while</w:t>
      </w:r>
      <w:r>
        <w:t xml:space="preserve"> loop.</w:t>
      </w:r>
    </w:p>
    <w:p w:rsidR="00574975" w:rsidRDefault="00574975" w:rsidP="00574975">
      <w:pPr>
        <w:pStyle w:val="SourceCode"/>
      </w:pPr>
      <w:r w:rsidRPr="00FD32EE">
        <w:rPr>
          <w:rStyle w:val="SourceLineNumber"/>
        </w:rPr>
        <w:t>207.</w:t>
      </w:r>
      <w:r>
        <w:t xml:space="preserve">         else:</w:t>
      </w:r>
    </w:p>
    <w:p w:rsidR="00574975" w:rsidRDefault="00574975" w:rsidP="00574975">
      <w:pPr>
        <w:pStyle w:val="SourceCode"/>
      </w:pPr>
      <w:r w:rsidRPr="00FD32EE">
        <w:rPr>
          <w:rStyle w:val="SourceLineNumber"/>
        </w:rPr>
        <w:t>208.</w:t>
      </w:r>
      <w:r>
        <w:t xml:space="preserve">             print('That is not a valid move. Type the x digit (1-8), then the y digit (1-8).')</w:t>
      </w:r>
    </w:p>
    <w:p w:rsidR="00574975" w:rsidRDefault="00574975" w:rsidP="00574975">
      <w:pPr>
        <w:pStyle w:val="SourceCode"/>
      </w:pPr>
      <w:r w:rsidRPr="00FD32EE">
        <w:rPr>
          <w:rStyle w:val="SourceLineNumber"/>
        </w:rPr>
        <w:t>209.</w:t>
      </w:r>
      <w:r>
        <w:t xml:space="preserve">             print('For example, 81 will be the top-right corner.')</w:t>
      </w:r>
    </w:p>
    <w:p w:rsidR="00574975" w:rsidRDefault="00574975" w:rsidP="00574975">
      <w:pPr>
        <w:pStyle w:val="Body"/>
      </w:pPr>
      <w:r>
        <w:t xml:space="preserve">If the </w:t>
      </w:r>
      <w:r w:rsidRPr="0018517A">
        <w:rPr>
          <w:rStyle w:val="Literal"/>
        </w:rPr>
        <w:t>if</w:t>
      </w:r>
      <w:r w:rsidRPr="00173EFC">
        <w:t xml:space="preserve"> </w:t>
      </w:r>
      <w:r>
        <w:t xml:space="preserve">statement’s condition on line 200 was </w:t>
      </w:r>
      <w:r w:rsidRPr="0018517A">
        <w:rPr>
          <w:rStyle w:val="Literal"/>
        </w:rPr>
        <w:t>False</w:t>
      </w:r>
      <w:r w:rsidRPr="00173EFC">
        <w:t>,</w:t>
      </w:r>
      <w:r>
        <w:t xml:space="preserve"> then the player didn’t type in a valid move. Lines 208 and 209 instructs them on how to correctly type in moves. Afterwards, the execution moves back to the </w:t>
      </w:r>
      <w:r w:rsidRPr="0018517A">
        <w:rPr>
          <w:rStyle w:val="Literal"/>
        </w:rPr>
        <w:t>while</w:t>
      </w:r>
      <w:r w:rsidRPr="00173EFC">
        <w:t xml:space="preserve"> statement</w:t>
      </w:r>
      <w:r>
        <w:t xml:space="preserve"> on line 192 because line 209 isn’t only the last line in the else-block, but also the last line in the while-block.</w:t>
      </w:r>
    </w:p>
    <w:p w:rsidR="00574975" w:rsidRDefault="00574975" w:rsidP="00574975">
      <w:pPr>
        <w:pStyle w:val="SourceCode"/>
      </w:pPr>
      <w:r w:rsidRPr="00FD32EE">
        <w:rPr>
          <w:rStyle w:val="SourceLineNumber"/>
        </w:rPr>
        <w:t>211.</w:t>
      </w:r>
      <w:r>
        <w:t xml:space="preserve">     return [x, y]</w:t>
      </w:r>
    </w:p>
    <w:p w:rsidR="00574975" w:rsidRDefault="00574975" w:rsidP="00574975">
      <w:pPr>
        <w:pStyle w:val="Body"/>
      </w:pPr>
      <w:r>
        <w:lastRenderedPageBreak/>
        <w:t xml:space="preserve">Finally, </w:t>
      </w:r>
      <w:r w:rsidRPr="009C5BB3">
        <w:rPr>
          <w:rStyle w:val="Literal"/>
        </w:rPr>
        <w:t>getPlayerMove()</w:t>
      </w:r>
      <w:r>
        <w:t xml:space="preserve"> returns a two-item list with the XY coordinates of the player’s valid move.</w:t>
      </w:r>
    </w:p>
    <w:p w:rsidR="00574975" w:rsidRDefault="00574975" w:rsidP="00574975">
      <w:pPr>
        <w:pStyle w:val="Non-TOCHeading3"/>
      </w:pPr>
      <w:r>
        <w:t>Getting the Computer’s Move</w:t>
      </w:r>
    </w:p>
    <w:p w:rsidR="00574975" w:rsidRDefault="00574975" w:rsidP="00574975">
      <w:pPr>
        <w:pStyle w:val="SourceCode"/>
      </w:pPr>
      <w:r w:rsidRPr="00FD32EE">
        <w:rPr>
          <w:rStyle w:val="SourceLineNumber"/>
        </w:rPr>
        <w:t>214.</w:t>
      </w:r>
      <w:r>
        <w:t xml:space="preserve"> def getComputerMove(board, computerTile):</w:t>
      </w:r>
    </w:p>
    <w:p w:rsidR="00574975" w:rsidRDefault="00574975" w:rsidP="00574975">
      <w:pPr>
        <w:pStyle w:val="SourceCode"/>
      </w:pPr>
      <w:r w:rsidRPr="00FD32EE">
        <w:rPr>
          <w:rStyle w:val="SourceLineNumber"/>
        </w:rPr>
        <w:t>215.</w:t>
      </w:r>
      <w:r>
        <w:t xml:space="preserve">     # Given a board and the computer's tile, determine where to</w:t>
      </w:r>
    </w:p>
    <w:p w:rsidR="00574975" w:rsidRDefault="00574975" w:rsidP="00574975">
      <w:pPr>
        <w:pStyle w:val="SourceCode"/>
      </w:pPr>
      <w:r w:rsidRPr="00FD32EE">
        <w:rPr>
          <w:rStyle w:val="SourceLineNumber"/>
        </w:rPr>
        <w:t>216.</w:t>
      </w:r>
      <w:r>
        <w:t xml:space="preserve">     # move and return that move as a [x, y] list.</w:t>
      </w:r>
    </w:p>
    <w:p w:rsidR="00574975" w:rsidRDefault="00574975" w:rsidP="00574975">
      <w:pPr>
        <w:pStyle w:val="SourceCode"/>
      </w:pPr>
      <w:r w:rsidRPr="00FD32EE">
        <w:rPr>
          <w:rStyle w:val="SourceLineNumber"/>
        </w:rPr>
        <w:t>217.</w:t>
      </w:r>
      <w:r>
        <w:t xml:space="preserve">     possibleMoves = getValidMoves(board, computerTile)</w:t>
      </w:r>
    </w:p>
    <w:p w:rsidR="00574975" w:rsidRDefault="00574975" w:rsidP="00574975">
      <w:pPr>
        <w:pStyle w:val="Body"/>
      </w:pPr>
      <w:r w:rsidRPr="009C5BB3">
        <w:rPr>
          <w:rStyle w:val="Literal"/>
        </w:rPr>
        <w:t>getComputerMove()</w:t>
      </w:r>
      <w:r>
        <w:t xml:space="preserve"> and is where the AI algorithm is implemented. Normally you use the results from </w:t>
      </w:r>
      <w:r w:rsidRPr="009C5BB3">
        <w:rPr>
          <w:rStyle w:val="Literal"/>
        </w:rPr>
        <w:t>getValidMoves()</w:t>
      </w:r>
      <w:r>
        <w:t xml:space="preserve"> for hints mode. Hints mode will print </w:t>
      </w:r>
      <w:r w:rsidRPr="009C5BB3">
        <w:rPr>
          <w:rStyle w:val="Literal"/>
        </w:rPr>
        <w:t>'.'</w:t>
      </w:r>
      <w:r>
        <w:t xml:space="preserve"> period characters on the board to show the player all the potential moves they can make. </w:t>
      </w:r>
    </w:p>
    <w:p w:rsidR="00574975" w:rsidRDefault="00574975" w:rsidP="00574975">
      <w:pPr>
        <w:pStyle w:val="Body"/>
      </w:pPr>
      <w:r>
        <w:t xml:space="preserve">But if </w:t>
      </w:r>
      <w:r w:rsidRPr="009C5BB3">
        <w:rPr>
          <w:rStyle w:val="Literal"/>
        </w:rPr>
        <w:t>getValidMoves()</w:t>
      </w:r>
      <w:r>
        <w:t xml:space="preserve"> is called with the computer AI’s tile (in </w:t>
      </w:r>
      <w:r w:rsidRPr="009C5BB3">
        <w:rPr>
          <w:rStyle w:val="Literal"/>
        </w:rPr>
        <w:t>computerTile</w:t>
      </w:r>
      <w:r>
        <w:t>), it will also find all the possible moves that the computer can make. The AI will select the best move from this list.</w:t>
      </w:r>
    </w:p>
    <w:p w:rsidR="00574975" w:rsidRDefault="00574975" w:rsidP="00574975">
      <w:pPr>
        <w:pStyle w:val="SourceCode"/>
      </w:pPr>
      <w:r w:rsidRPr="00FD32EE">
        <w:rPr>
          <w:rStyle w:val="SourceLineNumber"/>
        </w:rPr>
        <w:t>219.</w:t>
      </w:r>
      <w:r>
        <w:t xml:space="preserve">     </w:t>
      </w:r>
      <w:r w:rsidRPr="00FD32EE">
        <w:rPr>
          <w:rStyle w:val="SourceCodeComment"/>
        </w:rPr>
        <w:t># randomize the order of the possible moves</w:t>
      </w:r>
    </w:p>
    <w:p w:rsidR="00574975" w:rsidRDefault="00574975" w:rsidP="00574975">
      <w:pPr>
        <w:pStyle w:val="SourceCode"/>
      </w:pPr>
      <w:r w:rsidRPr="00FD32EE">
        <w:rPr>
          <w:rStyle w:val="SourceLineNumber"/>
        </w:rPr>
        <w:t>220.</w:t>
      </w:r>
      <w:r>
        <w:t xml:space="preserve">     random.shuffle(possibleMoves)</w:t>
      </w:r>
    </w:p>
    <w:p w:rsidR="00574975" w:rsidRDefault="00574975" w:rsidP="00574975">
      <w:pPr>
        <w:pStyle w:val="Body"/>
      </w:pPr>
      <w:r>
        <w:t xml:space="preserve">First, </w:t>
      </w:r>
      <w:r w:rsidRPr="009C5BB3">
        <w:rPr>
          <w:rStyle w:val="Literal"/>
        </w:rPr>
        <w:t>random.shuffle()</w:t>
      </w:r>
      <w:r>
        <w:t xml:space="preserve"> will randomize the order of moves in the </w:t>
      </w:r>
      <w:r w:rsidRPr="009C5BB3">
        <w:rPr>
          <w:rStyle w:val="Literal"/>
        </w:rPr>
        <w:t>possibleMoves</w:t>
      </w:r>
      <w:r>
        <w:t xml:space="preserve"> list. Why we want to shuffle the </w:t>
      </w:r>
      <w:r w:rsidRPr="001C3FE4">
        <w:rPr>
          <w:rStyle w:val="Literal"/>
        </w:rPr>
        <w:t>possibleMoves</w:t>
      </w:r>
      <w:r>
        <w:t xml:space="preserve"> list will be explained later, but first let’s look at the algorithm.</w:t>
      </w:r>
    </w:p>
    <w:p w:rsidR="00574975" w:rsidRDefault="00574975" w:rsidP="00574975">
      <w:pPr>
        <w:pStyle w:val="Non-TOCHeading3"/>
      </w:pPr>
      <w:r>
        <w:t>Corner Moves are the Best Moves</w:t>
      </w:r>
    </w:p>
    <w:p w:rsidR="00574975" w:rsidRDefault="00574975" w:rsidP="00574975">
      <w:pPr>
        <w:pStyle w:val="SourceCode"/>
      </w:pPr>
      <w:r w:rsidRPr="00FD32EE">
        <w:rPr>
          <w:rStyle w:val="SourceLineNumber"/>
        </w:rPr>
        <w:t>222.</w:t>
      </w:r>
      <w:r>
        <w:t xml:space="preserve">     </w:t>
      </w:r>
      <w:r w:rsidRPr="00FD32EE">
        <w:rPr>
          <w:rStyle w:val="SourceCodeComment"/>
        </w:rPr>
        <w:t># always go for a corner if available.</w:t>
      </w:r>
    </w:p>
    <w:p w:rsidR="00574975" w:rsidRDefault="00574975" w:rsidP="00574975">
      <w:pPr>
        <w:pStyle w:val="SourceCode"/>
      </w:pPr>
      <w:r w:rsidRPr="00FD32EE">
        <w:rPr>
          <w:rStyle w:val="SourceLineNumber"/>
        </w:rPr>
        <w:t>223.</w:t>
      </w:r>
      <w:r>
        <w:t xml:space="preserve">     for x, y in possibleMoves:</w:t>
      </w:r>
    </w:p>
    <w:p w:rsidR="00574975" w:rsidRDefault="00574975" w:rsidP="00574975">
      <w:pPr>
        <w:pStyle w:val="SourceCode"/>
      </w:pPr>
      <w:r w:rsidRPr="00FD32EE">
        <w:rPr>
          <w:rStyle w:val="SourceLineNumber"/>
        </w:rPr>
        <w:t>224.</w:t>
      </w:r>
      <w:r>
        <w:t xml:space="preserve">         if isOnCorner(x, y):</w:t>
      </w:r>
    </w:p>
    <w:p w:rsidR="00574975" w:rsidRDefault="00574975" w:rsidP="00574975">
      <w:pPr>
        <w:pStyle w:val="SourceCode"/>
      </w:pPr>
      <w:r w:rsidRPr="00FD32EE">
        <w:rPr>
          <w:rStyle w:val="SourceLineNumber"/>
        </w:rPr>
        <w:t>225.</w:t>
      </w:r>
      <w:r>
        <w:t xml:space="preserve">             return [x, y]</w:t>
      </w:r>
    </w:p>
    <w:p w:rsidR="00574975" w:rsidRDefault="00574975" w:rsidP="00574975">
      <w:pPr>
        <w:pStyle w:val="Body"/>
      </w:pPr>
      <w:r>
        <w:t xml:space="preserve">First, line 223 loops through every move in </w:t>
      </w:r>
      <w:r w:rsidRPr="001C3FE4">
        <w:rPr>
          <w:rStyle w:val="Literal"/>
        </w:rPr>
        <w:t>possibleMoves</w:t>
      </w:r>
      <w:r>
        <w:t xml:space="preserve">. If any of them are on the corner, return that space is returned as the move. Corner moves are a good idea in Reversi because once a tile has been placed on the corner, it can never be flipped over. Since </w:t>
      </w:r>
      <w:r w:rsidRPr="001C3FE4">
        <w:rPr>
          <w:rStyle w:val="Literal"/>
        </w:rPr>
        <w:t>possibleMoves</w:t>
      </w:r>
      <w:r>
        <w:t xml:space="preserve"> is a list of two-item lists, use multiple assignment in the </w:t>
      </w:r>
      <w:r w:rsidRPr="001C3FE4">
        <w:rPr>
          <w:rStyle w:val="Literal"/>
        </w:rPr>
        <w:t>for</w:t>
      </w:r>
      <w:r>
        <w:t xml:space="preserve"> loop to set </w:t>
      </w:r>
      <w:r w:rsidRPr="001C3FE4">
        <w:rPr>
          <w:rStyle w:val="Literal"/>
        </w:rPr>
        <w:t>x</w:t>
      </w:r>
      <w:r>
        <w:t xml:space="preserve"> and </w:t>
      </w:r>
      <w:r w:rsidRPr="001C3FE4">
        <w:rPr>
          <w:rStyle w:val="Literal"/>
        </w:rPr>
        <w:t>y</w:t>
      </w:r>
      <w:r>
        <w:t>.</w:t>
      </w:r>
    </w:p>
    <w:p w:rsidR="00574975" w:rsidRDefault="00574975" w:rsidP="00574975">
      <w:pPr>
        <w:pStyle w:val="Body"/>
      </w:pPr>
      <w:r>
        <w:t xml:space="preserve">If </w:t>
      </w:r>
      <w:r w:rsidRPr="001C3FE4">
        <w:rPr>
          <w:rStyle w:val="Literal"/>
        </w:rPr>
        <w:t>possibleMoves</w:t>
      </w:r>
      <w:r>
        <w:t xml:space="preserve"> contains multiple corner moves, the first one is always used. But since </w:t>
      </w:r>
      <w:r w:rsidRPr="001C3FE4">
        <w:rPr>
          <w:rStyle w:val="Literal"/>
        </w:rPr>
        <w:t>possibleMoves</w:t>
      </w:r>
      <w:r>
        <w:t xml:space="preserve"> was shuffled on line 220, it is random which corner move is first in the list.</w:t>
      </w:r>
    </w:p>
    <w:p w:rsidR="00574975" w:rsidRDefault="00574975" w:rsidP="00574975">
      <w:pPr>
        <w:pStyle w:val="Non-TOCHeading3"/>
      </w:pPr>
      <w:r>
        <w:t>Get a List of the Best Scoring Moves</w:t>
      </w:r>
    </w:p>
    <w:p w:rsidR="00574975" w:rsidRDefault="00574975" w:rsidP="00574975">
      <w:pPr>
        <w:pStyle w:val="SourceCode"/>
      </w:pPr>
      <w:r w:rsidRPr="00FD32EE">
        <w:rPr>
          <w:rStyle w:val="SourceLineNumber"/>
        </w:rPr>
        <w:t>227.</w:t>
      </w:r>
      <w:r>
        <w:t xml:space="preserve">     </w:t>
      </w:r>
      <w:r w:rsidRPr="00FD32EE">
        <w:rPr>
          <w:rStyle w:val="SourceCodeComment"/>
        </w:rPr>
        <w:t># Go through all the possible moves and remember the best scoring move</w:t>
      </w:r>
    </w:p>
    <w:p w:rsidR="00574975" w:rsidRDefault="00574975" w:rsidP="00574975">
      <w:pPr>
        <w:pStyle w:val="SourceCode"/>
      </w:pPr>
      <w:r w:rsidRPr="00FD32EE">
        <w:rPr>
          <w:rStyle w:val="SourceLineNumber"/>
        </w:rPr>
        <w:t>228.</w:t>
      </w:r>
      <w:r>
        <w:t xml:space="preserve">     bestScore = -1</w:t>
      </w:r>
    </w:p>
    <w:p w:rsidR="00574975" w:rsidRDefault="00574975" w:rsidP="00574975">
      <w:pPr>
        <w:pStyle w:val="SourceCode"/>
      </w:pPr>
      <w:r w:rsidRPr="00FD32EE">
        <w:rPr>
          <w:rStyle w:val="SourceLineNumber"/>
        </w:rPr>
        <w:lastRenderedPageBreak/>
        <w:t>229.</w:t>
      </w:r>
      <w:r>
        <w:t xml:space="preserve">     for x, y in possibleMoves:</w:t>
      </w:r>
    </w:p>
    <w:p w:rsidR="00574975" w:rsidRDefault="00574975" w:rsidP="00574975">
      <w:pPr>
        <w:pStyle w:val="SourceCode"/>
      </w:pPr>
      <w:r w:rsidRPr="00FD32EE">
        <w:rPr>
          <w:rStyle w:val="SourceLineNumber"/>
        </w:rPr>
        <w:t>230.</w:t>
      </w:r>
      <w:r>
        <w:t xml:space="preserve">         dupeBoard = getBoardCopy(board)</w:t>
      </w:r>
    </w:p>
    <w:p w:rsidR="00574975" w:rsidRDefault="00574975" w:rsidP="00574975">
      <w:pPr>
        <w:pStyle w:val="SourceCode"/>
      </w:pPr>
      <w:r w:rsidRPr="00FD32EE">
        <w:rPr>
          <w:rStyle w:val="SourceLineNumber"/>
        </w:rPr>
        <w:t>231.</w:t>
      </w:r>
      <w:r>
        <w:t xml:space="preserve">         makeMove(dupeBoard, computerTile, x, y)</w:t>
      </w:r>
    </w:p>
    <w:p w:rsidR="00574975" w:rsidRDefault="00574975" w:rsidP="00574975">
      <w:pPr>
        <w:pStyle w:val="SourceCode"/>
      </w:pPr>
      <w:r w:rsidRPr="00FD32EE">
        <w:rPr>
          <w:rStyle w:val="SourceLineNumber"/>
        </w:rPr>
        <w:t>232.</w:t>
      </w:r>
      <w:r>
        <w:t xml:space="preserve">         score = getScoreOfBoard(dupeBoard)[computerTile]</w:t>
      </w:r>
    </w:p>
    <w:p w:rsidR="00574975" w:rsidRDefault="00574975" w:rsidP="00574975">
      <w:pPr>
        <w:pStyle w:val="SourceCode"/>
      </w:pPr>
      <w:r w:rsidRPr="00FD32EE">
        <w:rPr>
          <w:rStyle w:val="SourceLineNumber"/>
        </w:rPr>
        <w:t>233.</w:t>
      </w:r>
      <w:r>
        <w:t xml:space="preserve">         if score &gt; bestScore:</w:t>
      </w:r>
    </w:p>
    <w:p w:rsidR="00574975" w:rsidRDefault="00574975" w:rsidP="00574975">
      <w:pPr>
        <w:pStyle w:val="SourceCode"/>
      </w:pPr>
      <w:r w:rsidRPr="00FD32EE">
        <w:rPr>
          <w:rStyle w:val="SourceLineNumber"/>
        </w:rPr>
        <w:t>234.</w:t>
      </w:r>
      <w:r>
        <w:t xml:space="preserve">             bestMove = [x, y]</w:t>
      </w:r>
    </w:p>
    <w:p w:rsidR="00574975" w:rsidRDefault="00574975" w:rsidP="00574975">
      <w:pPr>
        <w:pStyle w:val="SourceCode"/>
      </w:pPr>
      <w:r w:rsidRPr="00FD32EE">
        <w:rPr>
          <w:rStyle w:val="SourceLineNumber"/>
        </w:rPr>
        <w:t>235.</w:t>
      </w:r>
      <w:r>
        <w:t xml:space="preserve">             bestScore = score</w:t>
      </w:r>
    </w:p>
    <w:p w:rsidR="00574975" w:rsidRDefault="00574975" w:rsidP="00574975">
      <w:pPr>
        <w:pStyle w:val="SourceCode"/>
      </w:pPr>
      <w:r w:rsidRPr="00FD32EE">
        <w:rPr>
          <w:rStyle w:val="SourceLineNumber"/>
        </w:rPr>
        <w:t>236.</w:t>
      </w:r>
      <w:r>
        <w:t xml:space="preserve">     return bestMove</w:t>
      </w:r>
    </w:p>
    <w:p w:rsidR="00574975" w:rsidRDefault="00574975" w:rsidP="00574975">
      <w:pPr>
        <w:pStyle w:val="Body"/>
      </w:pPr>
      <w:r>
        <w:t xml:space="preserve">If there are no corner moves, loop through the entire list and find out which move results in the highest score. Line 229’s </w:t>
      </w:r>
      <w:r w:rsidRPr="001C3FE4">
        <w:rPr>
          <w:rStyle w:val="Literal"/>
        </w:rPr>
        <w:t>for</w:t>
      </w:r>
      <w:r>
        <w:t xml:space="preserve"> loop will set </w:t>
      </w:r>
      <w:r w:rsidRPr="001C3FE4">
        <w:rPr>
          <w:rStyle w:val="Literal"/>
        </w:rPr>
        <w:t>x</w:t>
      </w:r>
      <w:r>
        <w:t xml:space="preserve"> and </w:t>
      </w:r>
      <w:r w:rsidRPr="001C3FE4">
        <w:rPr>
          <w:rStyle w:val="Literal"/>
        </w:rPr>
        <w:t>y</w:t>
      </w:r>
      <w:r>
        <w:t xml:space="preserve"> to every move in </w:t>
      </w:r>
      <w:r w:rsidRPr="001C3FE4">
        <w:rPr>
          <w:rStyle w:val="Literal"/>
        </w:rPr>
        <w:t>possibleMoves</w:t>
      </w:r>
      <w:r>
        <w:t xml:space="preserve">. </w:t>
      </w:r>
      <w:r w:rsidRPr="001C3FE4">
        <w:rPr>
          <w:rStyle w:val="Literal"/>
        </w:rPr>
        <w:t>bestMove</w:t>
      </w:r>
      <w:r>
        <w:t xml:space="preserve"> is set to the highest scoring move the code has found so far, and </w:t>
      </w:r>
      <w:r w:rsidRPr="001C3FE4">
        <w:rPr>
          <w:rStyle w:val="Literal"/>
        </w:rPr>
        <w:t>bestScore</w:t>
      </w:r>
      <w:r>
        <w:t xml:space="preserve"> is set to the best move’s score.</w:t>
      </w:r>
    </w:p>
    <w:p w:rsidR="00574975" w:rsidRDefault="00574975" w:rsidP="00574975">
      <w:pPr>
        <w:pStyle w:val="Body"/>
      </w:pPr>
      <w:r>
        <w:t xml:space="preserve">When the code in the loop finds a move that scores higher than </w:t>
      </w:r>
      <w:r w:rsidRPr="001C3FE4">
        <w:rPr>
          <w:rStyle w:val="Literal"/>
        </w:rPr>
        <w:t>bestScore</w:t>
      </w:r>
      <w:r>
        <w:t xml:space="preserve">, line 233 to 235 will store that move and score as the new values in </w:t>
      </w:r>
      <w:r w:rsidRPr="001C3FE4">
        <w:rPr>
          <w:rStyle w:val="Literal"/>
        </w:rPr>
        <w:t>bestMove</w:t>
      </w:r>
      <w:r>
        <w:t xml:space="preserve"> and </w:t>
      </w:r>
      <w:r w:rsidRPr="001C3FE4">
        <w:rPr>
          <w:rStyle w:val="Literal"/>
        </w:rPr>
        <w:t>bestScore</w:t>
      </w:r>
      <w:r>
        <w:t>.</w:t>
      </w:r>
    </w:p>
    <w:p w:rsidR="00574975" w:rsidRDefault="00574975" w:rsidP="00574975">
      <w:pPr>
        <w:pStyle w:val="Non-TOCHeading3"/>
      </w:pPr>
      <w:r>
        <w:t>Simulate All Possible Moves on Duplicate Board Data Structures</w:t>
      </w:r>
    </w:p>
    <w:p w:rsidR="00574975" w:rsidRDefault="00574975" w:rsidP="00574975">
      <w:pPr>
        <w:pStyle w:val="Body"/>
      </w:pPr>
      <w:r>
        <w:t xml:space="preserve">Before simulating a move, line 230 makes a duplicate game board data structure by calling </w:t>
      </w:r>
      <w:r w:rsidRPr="001C3FE4">
        <w:rPr>
          <w:rStyle w:val="Literal"/>
        </w:rPr>
        <w:t>getBoardCopy()</w:t>
      </w:r>
      <w:r>
        <w:t>. You’ll want a copy so you can modify without changing the real game</w:t>
      </w:r>
      <w:r w:rsidRPr="00345F1E">
        <w:t xml:space="preserve"> board</w:t>
      </w:r>
      <w:r>
        <w:t xml:space="preserve"> data structure stored in the </w:t>
      </w:r>
      <w:r w:rsidRPr="00B45C22">
        <w:rPr>
          <w:rStyle w:val="Literal"/>
        </w:rPr>
        <w:t>board</w:t>
      </w:r>
      <w:r>
        <w:t xml:space="preserve"> variable.</w:t>
      </w:r>
    </w:p>
    <w:p w:rsidR="00574975" w:rsidRDefault="00574975" w:rsidP="00574975">
      <w:pPr>
        <w:pStyle w:val="Body"/>
      </w:pPr>
      <w:r>
        <w:t xml:space="preserve">Then line 231 calls </w:t>
      </w:r>
      <w:r w:rsidRPr="001C3FE4">
        <w:rPr>
          <w:rStyle w:val="Literal"/>
        </w:rPr>
        <w:t>makeMove()</w:t>
      </w:r>
      <w:r>
        <w:t xml:space="preserve">, passing the duplicate board (stored in </w:t>
      </w:r>
      <w:r w:rsidRPr="001C3FE4">
        <w:rPr>
          <w:rStyle w:val="Literal"/>
        </w:rPr>
        <w:t>dupeBoard</w:t>
      </w:r>
      <w:r>
        <w:t xml:space="preserve">) instead of the real board. This will simulate what would happen on the real board if this move was made. </w:t>
      </w:r>
      <w:r w:rsidRPr="001C3FE4">
        <w:rPr>
          <w:rStyle w:val="Literal"/>
        </w:rPr>
        <w:t>makeMove()</w:t>
      </w:r>
      <w:r>
        <w:t xml:space="preserve"> will handle placing the computer’s tile and the flipping the player’s tiles on the duplicate board.</w:t>
      </w:r>
    </w:p>
    <w:p w:rsidR="00574975" w:rsidRDefault="00574975" w:rsidP="00574975">
      <w:pPr>
        <w:pStyle w:val="Body"/>
      </w:pPr>
      <w:r>
        <w:t xml:space="preserve">Line 232 calls </w:t>
      </w:r>
      <w:r w:rsidRPr="001C3FE4">
        <w:rPr>
          <w:rStyle w:val="Literal"/>
        </w:rPr>
        <w:t>getScoreOfBoard()</w:t>
      </w:r>
      <w:r>
        <w:t xml:space="preserve">with the duplicate board, which returns a dictionary where the keys are </w:t>
      </w:r>
      <w:r w:rsidRPr="001C3FE4">
        <w:rPr>
          <w:rStyle w:val="Literal"/>
        </w:rPr>
        <w:t>'X'</w:t>
      </w:r>
      <w:r>
        <w:t xml:space="preserve"> and </w:t>
      </w:r>
      <w:r w:rsidRPr="001C3FE4">
        <w:rPr>
          <w:rStyle w:val="Literal"/>
        </w:rPr>
        <w:t>'O'</w:t>
      </w:r>
      <w:r>
        <w:t>, and the values are the scores.</w:t>
      </w:r>
    </w:p>
    <w:p w:rsidR="00574975" w:rsidRDefault="00574975" w:rsidP="00574975">
      <w:pPr>
        <w:pStyle w:val="Body"/>
      </w:pPr>
      <w:r>
        <w:t xml:space="preserve">For example, pretend that </w:t>
      </w:r>
      <w:r w:rsidRPr="001C3FE4">
        <w:rPr>
          <w:rStyle w:val="Literal"/>
        </w:rPr>
        <w:t>getScoreOfBoard()</w:t>
      </w:r>
      <w:r>
        <w:t xml:space="preserve"> returns the dictionary </w:t>
      </w:r>
      <w:r w:rsidRPr="001C3FE4">
        <w:rPr>
          <w:rStyle w:val="Literal"/>
        </w:rPr>
        <w:t>{'X':22, 'O':8}</w:t>
      </w:r>
      <w:r>
        <w:t xml:space="preserve"> and </w:t>
      </w:r>
      <w:r w:rsidRPr="001C3FE4">
        <w:rPr>
          <w:rStyle w:val="Literal"/>
        </w:rPr>
        <w:t>computerTile</w:t>
      </w:r>
      <w:r>
        <w:t xml:space="preserve"> is </w:t>
      </w:r>
      <w:r w:rsidRPr="001C3FE4">
        <w:rPr>
          <w:rStyle w:val="Literal"/>
        </w:rPr>
        <w:t>'X'</w:t>
      </w:r>
      <w:r>
        <w:t xml:space="preserve">. Then </w:t>
      </w:r>
      <w:r w:rsidRPr="001C3FE4">
        <w:rPr>
          <w:rStyle w:val="Literal"/>
        </w:rPr>
        <w:t>getScoreOfBoard(dupeBoard)[computerTile]</w:t>
      </w:r>
      <w:r>
        <w:t xml:space="preserve"> would evaluate to </w:t>
      </w:r>
      <w:r w:rsidRPr="001C3FE4">
        <w:rPr>
          <w:rStyle w:val="Literal"/>
        </w:rPr>
        <w:t>{'X':22, 'O':8}['X']</w:t>
      </w:r>
      <w:r>
        <w:t xml:space="preserve">, which would then evaluate to </w:t>
      </w:r>
      <w:r w:rsidRPr="001C3FE4">
        <w:rPr>
          <w:rStyle w:val="Literal"/>
        </w:rPr>
        <w:t>22</w:t>
      </w:r>
      <w:r>
        <w:t xml:space="preserve">. If </w:t>
      </w:r>
      <w:r w:rsidRPr="001C3FE4">
        <w:rPr>
          <w:rStyle w:val="Literal"/>
        </w:rPr>
        <w:t>22</w:t>
      </w:r>
      <w:r>
        <w:t xml:space="preserve"> is larger than </w:t>
      </w:r>
      <w:r w:rsidRPr="001C3FE4">
        <w:rPr>
          <w:rStyle w:val="Literal"/>
        </w:rPr>
        <w:t>bestScore</w:t>
      </w:r>
      <w:r>
        <w:t xml:space="preserve">, </w:t>
      </w:r>
      <w:r w:rsidRPr="001C3FE4">
        <w:rPr>
          <w:rStyle w:val="Literal"/>
        </w:rPr>
        <w:t>bestScore</w:t>
      </w:r>
      <w:r>
        <w:t xml:space="preserve"> is set to </w:t>
      </w:r>
      <w:r w:rsidRPr="001C3FE4">
        <w:rPr>
          <w:rStyle w:val="Literal"/>
        </w:rPr>
        <w:t>22</w:t>
      </w:r>
      <w:r>
        <w:t xml:space="preserve"> and </w:t>
      </w:r>
      <w:r w:rsidRPr="001C3FE4">
        <w:rPr>
          <w:rStyle w:val="Literal"/>
        </w:rPr>
        <w:t>bestMove</w:t>
      </w:r>
      <w:r>
        <w:t xml:space="preserve"> is set to the current </w:t>
      </w:r>
      <w:r w:rsidRPr="001C3FE4">
        <w:rPr>
          <w:rStyle w:val="Literal"/>
        </w:rPr>
        <w:t>x</w:t>
      </w:r>
      <w:r>
        <w:t xml:space="preserve"> and </w:t>
      </w:r>
      <w:r w:rsidRPr="001C3FE4">
        <w:rPr>
          <w:rStyle w:val="Literal"/>
        </w:rPr>
        <w:t>y</w:t>
      </w:r>
      <w:r>
        <w:t xml:space="preserve"> values.</w:t>
      </w:r>
    </w:p>
    <w:p w:rsidR="00574975" w:rsidRDefault="00574975" w:rsidP="00574975">
      <w:pPr>
        <w:pStyle w:val="Body"/>
      </w:pPr>
      <w:r>
        <w:t xml:space="preserve">By the time this </w:t>
      </w:r>
      <w:r w:rsidRPr="001C3FE4">
        <w:rPr>
          <w:rStyle w:val="Literal"/>
        </w:rPr>
        <w:t>for</w:t>
      </w:r>
      <w:r>
        <w:t xml:space="preserve"> loop is finished, you can be sure that </w:t>
      </w:r>
      <w:r w:rsidRPr="001C3FE4">
        <w:rPr>
          <w:rStyle w:val="Literal"/>
        </w:rPr>
        <w:t>bestScore</w:t>
      </w:r>
      <w:r>
        <w:t xml:space="preserve"> is the highest possible score a move can make, and that move is stored in </w:t>
      </w:r>
      <w:r w:rsidRPr="001C3FE4">
        <w:rPr>
          <w:rStyle w:val="Literal"/>
        </w:rPr>
        <w:t>bestMove</w:t>
      </w:r>
      <w:r>
        <w:t>.</w:t>
      </w:r>
    </w:p>
    <w:p w:rsidR="00574975" w:rsidRDefault="00574975" w:rsidP="00574975">
      <w:pPr>
        <w:pStyle w:val="Body"/>
      </w:pPr>
      <w:r>
        <w:t xml:space="preserve">Line 228 first sets </w:t>
      </w:r>
      <w:r w:rsidRPr="001C3FE4">
        <w:rPr>
          <w:rStyle w:val="Literal"/>
        </w:rPr>
        <w:t>bestScore</w:t>
      </w:r>
      <w:r>
        <w:t xml:space="preserve"> to </w:t>
      </w:r>
      <w:r w:rsidRPr="001C3FE4">
        <w:rPr>
          <w:rStyle w:val="Literal"/>
        </w:rPr>
        <w:t>-1</w:t>
      </w:r>
      <w:r>
        <w:t xml:space="preserve"> so that the first move the code checks will be set to the first </w:t>
      </w:r>
      <w:r w:rsidRPr="001C3FE4">
        <w:rPr>
          <w:rStyle w:val="Literal"/>
        </w:rPr>
        <w:t>bestMove</w:t>
      </w:r>
      <w:r>
        <w:t xml:space="preserve">. This will guarantee that </w:t>
      </w:r>
      <w:r w:rsidRPr="001C3FE4">
        <w:rPr>
          <w:rStyle w:val="Literal"/>
        </w:rPr>
        <w:t>bestMove</w:t>
      </w:r>
      <w:r>
        <w:t xml:space="preserve"> is set to one of the moves from </w:t>
      </w:r>
      <w:r w:rsidRPr="00966CF7">
        <w:rPr>
          <w:rStyle w:val="Literal"/>
        </w:rPr>
        <w:t>possibleMoves</w:t>
      </w:r>
      <w:r>
        <w:t xml:space="preserve"> when it returns.</w:t>
      </w:r>
    </w:p>
    <w:p w:rsidR="00574975" w:rsidRDefault="00574975" w:rsidP="00574975">
      <w:pPr>
        <w:pStyle w:val="Body"/>
      </w:pPr>
      <w:r>
        <w:lastRenderedPageBreak/>
        <w:t>Even though the code always chooses the first in the list of these tied moves, it’s random because the list order was shuffled on line 220. This ensures that the AI won’t be predictable when there’s more than one best move.</w:t>
      </w:r>
    </w:p>
    <w:p w:rsidR="00574975" w:rsidRDefault="00574975" w:rsidP="00574975">
      <w:pPr>
        <w:pStyle w:val="Non-TOCHeading3"/>
      </w:pPr>
      <w:r>
        <w:t>Printing the Scores to the Screen</w:t>
      </w:r>
    </w:p>
    <w:p w:rsidR="00574975" w:rsidRDefault="00574975" w:rsidP="00574975">
      <w:pPr>
        <w:pStyle w:val="SourceCode"/>
      </w:pPr>
      <w:r w:rsidRPr="00FD32EE">
        <w:rPr>
          <w:rStyle w:val="SourceLineNumber"/>
        </w:rPr>
        <w:t>239.</w:t>
      </w:r>
      <w:r>
        <w:t xml:space="preserve"> def showPoints(playerTile, computerTile):</w:t>
      </w:r>
    </w:p>
    <w:p w:rsidR="00574975" w:rsidRDefault="00574975" w:rsidP="00574975">
      <w:pPr>
        <w:pStyle w:val="SourceCode"/>
      </w:pPr>
      <w:r w:rsidRPr="00FD32EE">
        <w:rPr>
          <w:rStyle w:val="SourceLineNumber"/>
        </w:rPr>
        <w:t>240.</w:t>
      </w:r>
      <w:r>
        <w:t xml:space="preserve">     </w:t>
      </w:r>
      <w:r w:rsidRPr="00FD32EE">
        <w:rPr>
          <w:rStyle w:val="SourceCodeComment"/>
        </w:rPr>
        <w:t># Prints out the current score.</w:t>
      </w:r>
    </w:p>
    <w:p w:rsidR="00574975" w:rsidRDefault="00574975" w:rsidP="00574975">
      <w:pPr>
        <w:pStyle w:val="SourceCode"/>
      </w:pPr>
      <w:r w:rsidRPr="00FD32EE">
        <w:rPr>
          <w:rStyle w:val="SourceLineNumber"/>
        </w:rPr>
        <w:t>241.</w:t>
      </w:r>
      <w:r>
        <w:t xml:space="preserve">     scores = getScoreOfBoard(mainBoard)</w:t>
      </w:r>
    </w:p>
    <w:p w:rsidR="00574975" w:rsidRDefault="00574975" w:rsidP="00574975">
      <w:pPr>
        <w:pStyle w:val="SourceCode"/>
      </w:pPr>
      <w:r w:rsidRPr="00FD32EE">
        <w:rPr>
          <w:rStyle w:val="SourceLineNumber"/>
        </w:rPr>
        <w:t>242.</w:t>
      </w:r>
      <w:r>
        <w:t xml:space="preserve">     print('You have %s points. The computer has %s points.' % (scores[playerTile], scores[computerTile]))</w:t>
      </w:r>
    </w:p>
    <w:p w:rsidR="00574975" w:rsidRDefault="00574975" w:rsidP="00574975">
      <w:pPr>
        <w:pStyle w:val="Body"/>
      </w:pPr>
      <w:r w:rsidRPr="001C3FE4">
        <w:rPr>
          <w:rStyle w:val="Literal"/>
        </w:rPr>
        <w:t>showPoints()</w:t>
      </w:r>
      <w:r>
        <w:t xml:space="preserve"> calls the </w:t>
      </w:r>
      <w:r w:rsidRPr="001C3FE4">
        <w:rPr>
          <w:rStyle w:val="Literal"/>
        </w:rPr>
        <w:t>getScoreOfBoard()</w:t>
      </w:r>
      <w:r>
        <w:t xml:space="preserve"> function and then prints the player’s and computer’s scores. Remember that </w:t>
      </w:r>
      <w:r w:rsidRPr="001C3FE4">
        <w:rPr>
          <w:rStyle w:val="Literal"/>
        </w:rPr>
        <w:t>getScoreOfBoard()</w:t>
      </w:r>
      <w:r>
        <w:t xml:space="preserve"> returns a dictionary with the keys </w:t>
      </w:r>
      <w:r w:rsidRPr="001C3FE4">
        <w:rPr>
          <w:rStyle w:val="Literal"/>
        </w:rPr>
        <w:t>'X'</w:t>
      </w:r>
      <w:r>
        <w:t xml:space="preserve"> and </w:t>
      </w:r>
      <w:r w:rsidRPr="001C3FE4">
        <w:rPr>
          <w:rStyle w:val="Literal"/>
        </w:rPr>
        <w:t>'O'</w:t>
      </w:r>
      <w:r>
        <w:t xml:space="preserve"> and values of the scores for the X and O players.</w:t>
      </w:r>
    </w:p>
    <w:p w:rsidR="00574975" w:rsidRDefault="00574975" w:rsidP="00574975">
      <w:pPr>
        <w:pStyle w:val="Body"/>
      </w:pPr>
      <w:r>
        <w:t>That’s all the functions for the Reversi game. The code starting on line 246 will implement the actual game and calls these functions as needed.</w:t>
      </w:r>
    </w:p>
    <w:p w:rsidR="00574975" w:rsidRDefault="00574975" w:rsidP="00574975">
      <w:pPr>
        <w:pStyle w:val="Non-TOCHeading3"/>
      </w:pPr>
      <w:r>
        <w:t>The Start of the Game</w:t>
      </w:r>
    </w:p>
    <w:p w:rsidR="00574975" w:rsidRDefault="00574975" w:rsidP="00574975">
      <w:pPr>
        <w:pStyle w:val="SourceCode"/>
      </w:pPr>
      <w:r w:rsidRPr="00FD32EE">
        <w:rPr>
          <w:rStyle w:val="SourceLineNumber"/>
        </w:rPr>
        <w:t>246.</w:t>
      </w:r>
      <w:r>
        <w:t xml:space="preserve"> print('Welcome to Reversi!')</w:t>
      </w:r>
    </w:p>
    <w:p w:rsidR="00574975" w:rsidRPr="00FD32EE" w:rsidRDefault="00574975" w:rsidP="00574975">
      <w:pPr>
        <w:pStyle w:val="SourceCode"/>
        <w:rPr>
          <w:rStyle w:val="SourceLineNumber"/>
        </w:rPr>
      </w:pPr>
      <w:r w:rsidRPr="00FD32EE">
        <w:rPr>
          <w:rStyle w:val="SourceLineNumber"/>
        </w:rPr>
        <w:t xml:space="preserve">247. </w:t>
      </w:r>
    </w:p>
    <w:p w:rsidR="00574975" w:rsidRDefault="00574975" w:rsidP="00574975">
      <w:pPr>
        <w:pStyle w:val="SourceCode"/>
      </w:pPr>
      <w:r w:rsidRPr="00FD32EE">
        <w:rPr>
          <w:rStyle w:val="SourceLineNumber"/>
        </w:rPr>
        <w:t>248.</w:t>
      </w:r>
      <w:r>
        <w:t xml:space="preserve"> while True:</w:t>
      </w:r>
    </w:p>
    <w:p w:rsidR="00574975" w:rsidRDefault="00574975" w:rsidP="00574975">
      <w:pPr>
        <w:pStyle w:val="SourceCode"/>
      </w:pPr>
      <w:r w:rsidRPr="00FD32EE">
        <w:rPr>
          <w:rStyle w:val="SourceLineNumber"/>
        </w:rPr>
        <w:t>249.</w:t>
      </w:r>
      <w:r>
        <w:t xml:space="preserve">     </w:t>
      </w:r>
      <w:r w:rsidRPr="00FD32EE">
        <w:rPr>
          <w:rStyle w:val="SourceCodeComment"/>
        </w:rPr>
        <w:t># Reset the board and game.</w:t>
      </w:r>
    </w:p>
    <w:p w:rsidR="00574975" w:rsidRDefault="00574975" w:rsidP="00574975">
      <w:pPr>
        <w:pStyle w:val="SourceCode"/>
      </w:pPr>
      <w:r w:rsidRPr="00FD32EE">
        <w:rPr>
          <w:rStyle w:val="SourceLineNumber"/>
        </w:rPr>
        <w:t>250.</w:t>
      </w:r>
      <w:r>
        <w:t xml:space="preserve">     mainBoard = getNewBoard()</w:t>
      </w:r>
    </w:p>
    <w:p w:rsidR="00574975" w:rsidRDefault="00574975" w:rsidP="00574975">
      <w:pPr>
        <w:pStyle w:val="SourceCode"/>
      </w:pPr>
      <w:r w:rsidRPr="00FD32EE">
        <w:rPr>
          <w:rStyle w:val="SourceLineNumber"/>
        </w:rPr>
        <w:t>251.</w:t>
      </w:r>
      <w:r>
        <w:t xml:space="preserve">     resetBoard(mainBoard)</w:t>
      </w:r>
    </w:p>
    <w:p w:rsidR="00574975" w:rsidRDefault="00574975" w:rsidP="00574975">
      <w:pPr>
        <w:pStyle w:val="SourceCode"/>
      </w:pPr>
      <w:r w:rsidRPr="00FD32EE">
        <w:rPr>
          <w:rStyle w:val="SourceLineNumber"/>
        </w:rPr>
        <w:t>252.</w:t>
      </w:r>
      <w:r>
        <w:t xml:space="preserve">     playerTile, computerTile = enterPlayerTile()</w:t>
      </w:r>
    </w:p>
    <w:p w:rsidR="00574975" w:rsidRDefault="00574975" w:rsidP="00574975">
      <w:pPr>
        <w:pStyle w:val="SourceCode"/>
      </w:pPr>
      <w:r w:rsidRPr="00FD32EE">
        <w:rPr>
          <w:rStyle w:val="SourceLineNumber"/>
        </w:rPr>
        <w:t>253.</w:t>
      </w:r>
      <w:r>
        <w:t xml:space="preserve">     showHints = False</w:t>
      </w:r>
    </w:p>
    <w:p w:rsidR="00574975" w:rsidRDefault="00574975" w:rsidP="00574975">
      <w:pPr>
        <w:pStyle w:val="SourceCode"/>
      </w:pPr>
      <w:r w:rsidRPr="00FD32EE">
        <w:rPr>
          <w:rStyle w:val="SourceLineNumber"/>
        </w:rPr>
        <w:t>254.</w:t>
      </w:r>
      <w:r>
        <w:t xml:space="preserve">     turn = whoGoesFirst()</w:t>
      </w:r>
    </w:p>
    <w:p w:rsidR="00574975" w:rsidRDefault="00574975" w:rsidP="00574975">
      <w:pPr>
        <w:pStyle w:val="SourceCode"/>
      </w:pPr>
      <w:r w:rsidRPr="00FD32EE">
        <w:rPr>
          <w:rStyle w:val="SourceLineNumber"/>
        </w:rPr>
        <w:t>255.</w:t>
      </w:r>
      <w:r>
        <w:t xml:space="preserve">     print('The ' + turn + ' will go first.')</w:t>
      </w:r>
    </w:p>
    <w:p w:rsidR="00574975" w:rsidRDefault="00574975" w:rsidP="00574975">
      <w:pPr>
        <w:pStyle w:val="Body"/>
      </w:pPr>
      <w:r>
        <w:t xml:space="preserve">The </w:t>
      </w:r>
      <w:r w:rsidRPr="00CE2BD6">
        <w:rPr>
          <w:rStyle w:val="Literal"/>
        </w:rPr>
        <w:t>while</w:t>
      </w:r>
      <w:r>
        <w:t xml:space="preserve"> loop on line 248 is the main game loop. The program will loop back to line 248 when a new game starts. First get a new game board data structure by calling </w:t>
      </w:r>
      <w:r w:rsidRPr="00CE2BD6">
        <w:rPr>
          <w:rStyle w:val="Literal"/>
        </w:rPr>
        <w:t>getNewBoard()</w:t>
      </w:r>
      <w:r>
        <w:t xml:space="preserve"> and set the starting tiles by calling </w:t>
      </w:r>
      <w:r w:rsidRPr="00CE2BD6">
        <w:rPr>
          <w:rStyle w:val="Literal"/>
        </w:rPr>
        <w:t>resetBoard()</w:t>
      </w:r>
      <w:r>
        <w:t xml:space="preserve">. </w:t>
      </w:r>
      <w:r w:rsidRPr="00CE2BD6">
        <w:rPr>
          <w:rStyle w:val="Literal"/>
        </w:rPr>
        <w:t>mainBoard</w:t>
      </w:r>
      <w:r>
        <w:t xml:space="preserve"> is the main game board data structure for the program. The call to </w:t>
      </w:r>
      <w:r w:rsidRPr="00CE2BD6">
        <w:rPr>
          <w:rStyle w:val="Literal"/>
        </w:rPr>
        <w:t>enterPlayerTile()</w:t>
      </w:r>
      <w:r>
        <w:t xml:space="preserve"> will let the player type in whether they want to be </w:t>
      </w:r>
      <w:r w:rsidRPr="00CE2BD6">
        <w:rPr>
          <w:rStyle w:val="Literal"/>
        </w:rPr>
        <w:t>'X'</w:t>
      </w:r>
      <w:r>
        <w:t xml:space="preserve"> or </w:t>
      </w:r>
      <w:r w:rsidRPr="00CE2BD6">
        <w:rPr>
          <w:rStyle w:val="Literal"/>
        </w:rPr>
        <w:t>'O'</w:t>
      </w:r>
      <w:r>
        <w:t xml:space="preserve">. The return value is then stored in </w:t>
      </w:r>
      <w:r w:rsidRPr="00CE2BD6">
        <w:rPr>
          <w:rStyle w:val="Literal"/>
        </w:rPr>
        <w:t>playerTile</w:t>
      </w:r>
      <w:r>
        <w:t xml:space="preserve"> and </w:t>
      </w:r>
      <w:r w:rsidRPr="00CE2BD6">
        <w:rPr>
          <w:rStyle w:val="Literal"/>
        </w:rPr>
        <w:t>computerTile</w:t>
      </w:r>
      <w:r>
        <w:t xml:space="preserve"> using multiple assignment.</w:t>
      </w:r>
    </w:p>
    <w:p w:rsidR="00574975" w:rsidRDefault="00574975" w:rsidP="00574975">
      <w:pPr>
        <w:pStyle w:val="Body"/>
      </w:pPr>
      <w:r w:rsidRPr="00CE2BD6">
        <w:rPr>
          <w:rStyle w:val="Literal"/>
        </w:rPr>
        <w:t>showHints</w:t>
      </w:r>
      <w:r>
        <w:t xml:space="preserve"> is a Boolean value that determines if hints mode is on or off. It starts as off as </w:t>
      </w:r>
      <w:r w:rsidRPr="0018517A">
        <w:rPr>
          <w:rStyle w:val="Literal"/>
        </w:rPr>
        <w:t>False</w:t>
      </w:r>
      <w:r>
        <w:t xml:space="preserve"> on line 253.</w:t>
      </w:r>
    </w:p>
    <w:p w:rsidR="00574975" w:rsidRPr="00187B62" w:rsidRDefault="00574975" w:rsidP="00574975">
      <w:pPr>
        <w:pStyle w:val="Body"/>
      </w:pPr>
      <w:r>
        <w:lastRenderedPageBreak/>
        <w:t xml:space="preserve">The </w:t>
      </w:r>
      <w:r w:rsidRPr="00CE2BD6">
        <w:rPr>
          <w:rStyle w:val="Literal"/>
        </w:rPr>
        <w:t>turn</w:t>
      </w:r>
      <w:r>
        <w:t xml:space="preserve"> variable is a string that either has the string value </w:t>
      </w:r>
      <w:r w:rsidRPr="00CE2BD6">
        <w:rPr>
          <w:rStyle w:val="Literal"/>
        </w:rPr>
        <w:t>'player'</w:t>
      </w:r>
      <w:r>
        <w:t xml:space="preserve"> or </w:t>
      </w:r>
      <w:r w:rsidRPr="00CE2BD6">
        <w:rPr>
          <w:rStyle w:val="Literal"/>
        </w:rPr>
        <w:t>'computer'</w:t>
      </w:r>
      <w:r>
        <w:t xml:space="preserve">. It will keep track of whose turn it is. It is set to the return value of </w:t>
      </w:r>
      <w:r w:rsidRPr="00CE2BD6">
        <w:rPr>
          <w:rStyle w:val="Literal"/>
        </w:rPr>
        <w:t>whoGoesFirst()</w:t>
      </w:r>
      <w:r>
        <w:t>, which randomly chooses who will go first.</w:t>
      </w:r>
    </w:p>
    <w:p w:rsidR="00574975" w:rsidRDefault="00574975" w:rsidP="00574975">
      <w:pPr>
        <w:pStyle w:val="Non-TOCHeading3"/>
      </w:pPr>
      <w:r>
        <w:t>Running the Player’s Turn</w:t>
      </w:r>
    </w:p>
    <w:p w:rsidR="00574975" w:rsidRDefault="00574975" w:rsidP="00574975">
      <w:pPr>
        <w:pStyle w:val="SourceCode"/>
      </w:pPr>
      <w:r w:rsidRPr="00FD32EE">
        <w:rPr>
          <w:rStyle w:val="SourceLineNumber"/>
        </w:rPr>
        <w:t>257.</w:t>
      </w:r>
      <w:r>
        <w:t xml:space="preserve">     while True:</w:t>
      </w:r>
    </w:p>
    <w:p w:rsidR="00574975" w:rsidRDefault="00574975" w:rsidP="00574975">
      <w:pPr>
        <w:pStyle w:val="SourceCode"/>
      </w:pPr>
      <w:r w:rsidRPr="00FD32EE">
        <w:rPr>
          <w:rStyle w:val="SourceLineNumber"/>
        </w:rPr>
        <w:t>258.</w:t>
      </w:r>
      <w:r>
        <w:t xml:space="preserve">         if turn == 'player':</w:t>
      </w:r>
    </w:p>
    <w:p w:rsidR="00574975" w:rsidRPr="00FD32EE" w:rsidRDefault="00574975" w:rsidP="00574975">
      <w:pPr>
        <w:pStyle w:val="SourceCode"/>
        <w:rPr>
          <w:rStyle w:val="SourceCodeComment"/>
        </w:rPr>
      </w:pPr>
      <w:r w:rsidRPr="00FD32EE">
        <w:rPr>
          <w:rStyle w:val="SourceLineNumber"/>
        </w:rPr>
        <w:t>259.</w:t>
      </w:r>
      <w:r>
        <w:t xml:space="preserve">             </w:t>
      </w:r>
      <w:r w:rsidRPr="00FD32EE">
        <w:rPr>
          <w:rStyle w:val="SourceCodeComment"/>
        </w:rPr>
        <w:t xml:space="preserve"># </w:t>
      </w:r>
      <w:r>
        <w:rPr>
          <w:rStyle w:val="SourceCodeComment"/>
        </w:rPr>
        <w:t>Player's</w:t>
      </w:r>
      <w:r w:rsidRPr="00FD32EE">
        <w:rPr>
          <w:rStyle w:val="SourceCodeComment"/>
        </w:rPr>
        <w:t xml:space="preserve"> turn.</w:t>
      </w:r>
    </w:p>
    <w:p w:rsidR="00574975" w:rsidRDefault="00574975" w:rsidP="00574975">
      <w:pPr>
        <w:pStyle w:val="SourceCode"/>
      </w:pPr>
      <w:r w:rsidRPr="00FD32EE">
        <w:rPr>
          <w:rStyle w:val="SourceLineNumber"/>
        </w:rPr>
        <w:t>260.</w:t>
      </w:r>
      <w:r>
        <w:t xml:space="preserve">             if showHints:</w:t>
      </w:r>
    </w:p>
    <w:p w:rsidR="00574975" w:rsidRDefault="00574975" w:rsidP="00574975">
      <w:pPr>
        <w:pStyle w:val="SourceCode"/>
      </w:pPr>
      <w:r w:rsidRPr="00FD32EE">
        <w:rPr>
          <w:rStyle w:val="SourceLineNumber"/>
        </w:rPr>
        <w:t>261.</w:t>
      </w:r>
      <w:r>
        <w:t xml:space="preserve">                 validMovesBoard = getBoardWithValidMoves(mainBoard, playerTile)</w:t>
      </w:r>
    </w:p>
    <w:p w:rsidR="00574975" w:rsidRDefault="00574975" w:rsidP="00574975">
      <w:pPr>
        <w:pStyle w:val="SourceCode"/>
      </w:pPr>
      <w:r w:rsidRPr="00FD32EE">
        <w:rPr>
          <w:rStyle w:val="SourceLineNumber"/>
        </w:rPr>
        <w:t>262.</w:t>
      </w:r>
      <w:r>
        <w:t xml:space="preserve">                 drawBoard(validMovesBoard)</w:t>
      </w:r>
    </w:p>
    <w:p w:rsidR="00574975" w:rsidRDefault="00574975" w:rsidP="00574975">
      <w:pPr>
        <w:pStyle w:val="SourceCode"/>
      </w:pPr>
      <w:r w:rsidRPr="00FD32EE">
        <w:rPr>
          <w:rStyle w:val="SourceLineNumber"/>
        </w:rPr>
        <w:t>263.</w:t>
      </w:r>
      <w:r>
        <w:t xml:space="preserve">             else:</w:t>
      </w:r>
    </w:p>
    <w:p w:rsidR="00574975" w:rsidRDefault="00574975" w:rsidP="00574975">
      <w:pPr>
        <w:pStyle w:val="SourceCode"/>
      </w:pPr>
      <w:r w:rsidRPr="00FD32EE">
        <w:rPr>
          <w:rStyle w:val="SourceLineNumber"/>
        </w:rPr>
        <w:t>264.</w:t>
      </w:r>
      <w:r>
        <w:t xml:space="preserve">                 drawBoard(mainBoard)</w:t>
      </w:r>
    </w:p>
    <w:p w:rsidR="00574975" w:rsidRDefault="00574975" w:rsidP="00574975">
      <w:pPr>
        <w:pStyle w:val="SourceCode"/>
      </w:pPr>
      <w:r w:rsidRPr="00FD32EE">
        <w:rPr>
          <w:rStyle w:val="SourceLineNumber"/>
        </w:rPr>
        <w:t>265.</w:t>
      </w:r>
      <w:r>
        <w:t xml:space="preserve">             showPoints(playerTile, computerTile)</w:t>
      </w:r>
    </w:p>
    <w:p w:rsidR="00574975" w:rsidRDefault="00574975" w:rsidP="00574975">
      <w:pPr>
        <w:pStyle w:val="Body"/>
      </w:pPr>
      <w:r>
        <w:t xml:space="preserve">The </w:t>
      </w:r>
      <w:r w:rsidRPr="00CE2BD6">
        <w:rPr>
          <w:rStyle w:val="Literal"/>
        </w:rPr>
        <w:t>while</w:t>
      </w:r>
      <w:r>
        <w:t xml:space="preserve"> loop that starts on line 257 will keep looping each time the player or computer takes a turn. The execution will break out of this loop when the current game is over.</w:t>
      </w:r>
    </w:p>
    <w:p w:rsidR="00574975" w:rsidRDefault="00574975" w:rsidP="00574975">
      <w:pPr>
        <w:pStyle w:val="Body"/>
      </w:pPr>
      <w:r>
        <w:t xml:space="preserve">Line 258 has an </w:t>
      </w:r>
      <w:r w:rsidRPr="0018517A">
        <w:rPr>
          <w:rStyle w:val="Literal"/>
        </w:rPr>
        <w:t>if</w:t>
      </w:r>
      <w:r w:rsidRPr="00173EFC">
        <w:t xml:space="preserve"> statement</w:t>
      </w:r>
      <w:r>
        <w:t xml:space="preserve"> whose body has the code that runs if it is the player’s turn. (The else-block that starts on line 282 has the code for the computer’s turn.) </w:t>
      </w:r>
    </w:p>
    <w:p w:rsidR="00574975" w:rsidRDefault="00574975" w:rsidP="00574975">
      <w:pPr>
        <w:pStyle w:val="Body"/>
      </w:pPr>
      <w:r>
        <w:t xml:space="preserve">First the board is displayed on the screen. If hints mode is on (that is, </w:t>
      </w:r>
      <w:r w:rsidRPr="00CE2BD6">
        <w:rPr>
          <w:rStyle w:val="Literal"/>
        </w:rPr>
        <w:t>showHints</w:t>
      </w:r>
      <w:r>
        <w:t xml:space="preserve"> is </w:t>
      </w:r>
      <w:r w:rsidRPr="00CE2BD6">
        <w:rPr>
          <w:rStyle w:val="Literal"/>
        </w:rPr>
        <w:t>True</w:t>
      </w:r>
      <w:r>
        <w:t xml:space="preserve">), then the board data structure needs to have </w:t>
      </w:r>
      <w:r w:rsidRPr="00CE2BD6">
        <w:rPr>
          <w:rStyle w:val="Literal"/>
        </w:rPr>
        <w:t>'.'</w:t>
      </w:r>
      <w:r>
        <w:t xml:space="preserve"> period characters on every valid space the player could move.</w:t>
      </w:r>
    </w:p>
    <w:p w:rsidR="00574975" w:rsidRDefault="00574975" w:rsidP="00574975">
      <w:pPr>
        <w:pStyle w:val="Body"/>
      </w:pPr>
      <w:r>
        <w:t xml:space="preserve">The </w:t>
      </w:r>
      <w:r w:rsidRPr="00CE2BD6">
        <w:rPr>
          <w:rStyle w:val="Literal"/>
        </w:rPr>
        <w:t>getBoardWithValidMoves()</w:t>
      </w:r>
      <w:r>
        <w:t xml:space="preserve"> function does that. It is passed a game board data structure and returns a copy that also contains </w:t>
      </w:r>
      <w:r w:rsidRPr="00CE2BD6">
        <w:rPr>
          <w:rStyle w:val="Literal"/>
        </w:rPr>
        <w:t>'.'</w:t>
      </w:r>
      <w:r>
        <w:t xml:space="preserve"> period characters. Line 262 passes this board to the </w:t>
      </w:r>
      <w:r w:rsidRPr="00CE2BD6">
        <w:rPr>
          <w:rStyle w:val="Literal"/>
        </w:rPr>
        <w:t>drawBoard()</w:t>
      </w:r>
      <w:r>
        <w:t xml:space="preserve"> function.</w:t>
      </w:r>
    </w:p>
    <w:p w:rsidR="00574975" w:rsidRDefault="00574975" w:rsidP="00574975">
      <w:pPr>
        <w:pStyle w:val="Body"/>
      </w:pPr>
      <w:r>
        <w:t xml:space="preserve">If hints mode is off, then line 264 passes </w:t>
      </w:r>
      <w:r w:rsidRPr="00865550">
        <w:rPr>
          <w:rStyle w:val="Literal"/>
        </w:rPr>
        <w:t>mainBoard</w:t>
      </w:r>
      <w:r>
        <w:t xml:space="preserve"> to </w:t>
      </w:r>
      <w:r w:rsidRPr="00865550">
        <w:rPr>
          <w:rStyle w:val="Literal"/>
        </w:rPr>
        <w:t>drawBoard()</w:t>
      </w:r>
      <w:r>
        <w:t>.</w:t>
      </w:r>
    </w:p>
    <w:p w:rsidR="00574975" w:rsidRDefault="00574975" w:rsidP="00574975">
      <w:pPr>
        <w:pStyle w:val="Body"/>
      </w:pPr>
      <w:r>
        <w:t xml:space="preserve">After printing out the game board to the player, you also want to print the current score by calling </w:t>
      </w:r>
      <w:r w:rsidRPr="00CE2BD6">
        <w:rPr>
          <w:rStyle w:val="Literal"/>
        </w:rPr>
        <w:t>showPoints()</w:t>
      </w:r>
      <w:r>
        <w:t xml:space="preserve"> on line 265.</w:t>
      </w:r>
    </w:p>
    <w:p w:rsidR="00574975" w:rsidRDefault="00574975" w:rsidP="00574975">
      <w:pPr>
        <w:pStyle w:val="SourceCode"/>
      </w:pPr>
      <w:r w:rsidRPr="00A65AC3">
        <w:rPr>
          <w:rStyle w:val="SourceLineNumber"/>
        </w:rPr>
        <w:t>266.</w:t>
      </w:r>
      <w:r>
        <w:t xml:space="preserve">             move = getPlayerMove(mainBoard, playerTile)</w:t>
      </w:r>
    </w:p>
    <w:p w:rsidR="00574975" w:rsidRDefault="00574975" w:rsidP="00574975">
      <w:pPr>
        <w:pStyle w:val="Body"/>
      </w:pPr>
      <w:r>
        <w:t xml:space="preserve">Next, let the player type in their move. </w:t>
      </w:r>
      <w:r w:rsidRPr="00CE2BD6">
        <w:rPr>
          <w:rStyle w:val="Literal"/>
        </w:rPr>
        <w:t>getPlayerMove()</w:t>
      </w:r>
      <w:r>
        <w:t xml:space="preserve"> handles this, and its return value is a two-item list of the XY coordinate of the player’s move. </w:t>
      </w:r>
      <w:r w:rsidRPr="00CE2BD6">
        <w:rPr>
          <w:rStyle w:val="Literal"/>
        </w:rPr>
        <w:t>getPlayerMove()</w:t>
      </w:r>
      <w:r>
        <w:t xml:space="preserve"> has already made sure that the move the player typed in is a valid move.</w:t>
      </w:r>
    </w:p>
    <w:p w:rsidR="00574975" w:rsidRDefault="00574975" w:rsidP="00574975">
      <w:pPr>
        <w:pStyle w:val="Body"/>
      </w:pPr>
    </w:p>
    <w:p w:rsidR="00574975" w:rsidRDefault="00574975" w:rsidP="00574975">
      <w:pPr>
        <w:pStyle w:val="Non-TOCHeading3"/>
      </w:pPr>
      <w:r>
        <w:lastRenderedPageBreak/>
        <w:t>Handling the Quit or Hints Commands</w:t>
      </w:r>
    </w:p>
    <w:p w:rsidR="00574975" w:rsidRDefault="00574975" w:rsidP="00574975">
      <w:pPr>
        <w:pStyle w:val="SourceCode"/>
      </w:pPr>
      <w:r w:rsidRPr="00A65AC3">
        <w:rPr>
          <w:rStyle w:val="SourceLineNumber"/>
        </w:rPr>
        <w:t>267.</w:t>
      </w:r>
      <w:r>
        <w:t xml:space="preserve">             if move == 'quit':</w:t>
      </w:r>
    </w:p>
    <w:p w:rsidR="00574975" w:rsidRDefault="00574975" w:rsidP="00574975">
      <w:pPr>
        <w:pStyle w:val="SourceCode"/>
      </w:pPr>
      <w:r w:rsidRPr="00A65AC3">
        <w:rPr>
          <w:rStyle w:val="SourceLineNumber"/>
        </w:rPr>
        <w:t>268.</w:t>
      </w:r>
      <w:r>
        <w:t xml:space="preserve">                 print('Thanks for playing!')</w:t>
      </w:r>
    </w:p>
    <w:p w:rsidR="00574975" w:rsidRDefault="00574975" w:rsidP="00574975">
      <w:pPr>
        <w:pStyle w:val="SourceCode"/>
      </w:pPr>
      <w:r w:rsidRPr="00A65AC3">
        <w:rPr>
          <w:rStyle w:val="SourceLineNumber"/>
        </w:rPr>
        <w:t>269.</w:t>
      </w:r>
      <w:r>
        <w:t xml:space="preserve">                 sys.exit() </w:t>
      </w:r>
      <w:r w:rsidRPr="00334B9D">
        <w:rPr>
          <w:rStyle w:val="SourceCodeComment"/>
        </w:rPr>
        <w:t># terminate the program</w:t>
      </w:r>
    </w:p>
    <w:p w:rsidR="00574975" w:rsidRDefault="00574975" w:rsidP="00574975">
      <w:pPr>
        <w:pStyle w:val="SourceCode"/>
      </w:pPr>
      <w:r w:rsidRPr="00A65AC3">
        <w:rPr>
          <w:rStyle w:val="SourceLineNumber"/>
        </w:rPr>
        <w:t>270.</w:t>
      </w:r>
      <w:r>
        <w:t xml:space="preserve">             elif move == 'hints':</w:t>
      </w:r>
    </w:p>
    <w:p w:rsidR="00574975" w:rsidRDefault="00574975" w:rsidP="00574975">
      <w:pPr>
        <w:pStyle w:val="SourceCode"/>
      </w:pPr>
      <w:r w:rsidRPr="00A65AC3">
        <w:rPr>
          <w:rStyle w:val="SourceLineNumber"/>
        </w:rPr>
        <w:t>271.</w:t>
      </w:r>
      <w:r>
        <w:t xml:space="preserve">                 showHints = not showHints</w:t>
      </w:r>
    </w:p>
    <w:p w:rsidR="00574975" w:rsidRDefault="00574975" w:rsidP="00574975">
      <w:pPr>
        <w:pStyle w:val="SourceCode"/>
      </w:pPr>
      <w:r w:rsidRPr="00A65AC3">
        <w:rPr>
          <w:rStyle w:val="SourceLineNumber"/>
        </w:rPr>
        <w:t>272.</w:t>
      </w:r>
      <w:r>
        <w:t xml:space="preserve">                 continue</w:t>
      </w:r>
    </w:p>
    <w:p w:rsidR="00574975" w:rsidRDefault="00574975" w:rsidP="00574975">
      <w:pPr>
        <w:pStyle w:val="SourceCode"/>
      </w:pPr>
      <w:r w:rsidRPr="00A65AC3">
        <w:rPr>
          <w:rStyle w:val="SourceLineNumber"/>
        </w:rPr>
        <w:t>273.</w:t>
      </w:r>
      <w:r>
        <w:t xml:space="preserve">             else:</w:t>
      </w:r>
    </w:p>
    <w:p w:rsidR="00574975" w:rsidRDefault="00574975" w:rsidP="00574975">
      <w:pPr>
        <w:pStyle w:val="SourceCode"/>
      </w:pPr>
      <w:r w:rsidRPr="00A65AC3">
        <w:rPr>
          <w:rStyle w:val="SourceLineNumber"/>
        </w:rPr>
        <w:t>274.</w:t>
      </w:r>
      <w:r>
        <w:t xml:space="preserve">                 makeMove(mainBoard, playerTile, move[0], move[1])</w:t>
      </w:r>
    </w:p>
    <w:p w:rsidR="00574975" w:rsidRDefault="00574975" w:rsidP="00574975">
      <w:pPr>
        <w:pStyle w:val="Body"/>
      </w:pPr>
      <w:r>
        <w:t xml:space="preserve">If the player typed in the string </w:t>
      </w:r>
      <w:r w:rsidRPr="00CE2BD6">
        <w:rPr>
          <w:rStyle w:val="Literal"/>
        </w:rPr>
        <w:t>'quit'</w:t>
      </w:r>
      <w:r>
        <w:t xml:space="preserve"> for their move, then </w:t>
      </w:r>
      <w:r w:rsidRPr="00CE2BD6">
        <w:rPr>
          <w:rStyle w:val="Literal"/>
        </w:rPr>
        <w:t>getPlayerMove()</w:t>
      </w:r>
      <w:r>
        <w:t xml:space="preserve"> would have returned the string </w:t>
      </w:r>
      <w:r w:rsidRPr="00CE2BD6">
        <w:rPr>
          <w:rStyle w:val="Literal"/>
        </w:rPr>
        <w:t>'quit'</w:t>
      </w:r>
      <w:r>
        <w:t xml:space="preserve">. In that case, line 269 calls the </w:t>
      </w:r>
      <w:r w:rsidRPr="00CE2BD6">
        <w:rPr>
          <w:rStyle w:val="Literal"/>
        </w:rPr>
        <w:t>sys.exit()</w:t>
      </w:r>
      <w:r>
        <w:t xml:space="preserve"> to terminate the program.</w:t>
      </w:r>
    </w:p>
    <w:p w:rsidR="00574975" w:rsidRDefault="00574975" w:rsidP="00574975">
      <w:pPr>
        <w:pStyle w:val="Body"/>
      </w:pPr>
      <w:r>
        <w:t xml:space="preserve">If the player typed in the string </w:t>
      </w:r>
      <w:r w:rsidRPr="00CE2BD6">
        <w:rPr>
          <w:rStyle w:val="Literal"/>
        </w:rPr>
        <w:t>'hints'</w:t>
      </w:r>
      <w:r>
        <w:t xml:space="preserve"> for their move, then </w:t>
      </w:r>
      <w:r w:rsidRPr="00CE2BD6">
        <w:rPr>
          <w:rStyle w:val="Literal"/>
        </w:rPr>
        <w:t>getPlayerMove()</w:t>
      </w:r>
      <w:r>
        <w:t xml:space="preserve"> would have returned the string </w:t>
      </w:r>
      <w:r w:rsidRPr="00CE2BD6">
        <w:rPr>
          <w:rStyle w:val="Literal"/>
        </w:rPr>
        <w:t>'hints'</w:t>
      </w:r>
      <w:r>
        <w:t>. In that case, you want to turn hints mode on (if it was off) or off (if it was on).</w:t>
      </w:r>
    </w:p>
    <w:p w:rsidR="00574975" w:rsidRDefault="00574975" w:rsidP="00574975">
      <w:pPr>
        <w:pStyle w:val="Body"/>
      </w:pPr>
      <w:r>
        <w:t xml:space="preserve">The </w:t>
      </w:r>
      <w:r w:rsidRPr="00CE2BD6">
        <w:rPr>
          <w:rStyle w:val="Literal"/>
        </w:rPr>
        <w:t>showHints = not showHints</w:t>
      </w:r>
      <w:r>
        <w:t xml:space="preserve"> assignment statement on line 271 handles both of these cases, because </w:t>
      </w:r>
      <w:r w:rsidRPr="00CE2BD6">
        <w:rPr>
          <w:rStyle w:val="Literal"/>
        </w:rPr>
        <w:t>not False</w:t>
      </w:r>
      <w:r>
        <w:t xml:space="preserve"> evaluates to </w:t>
      </w:r>
      <w:r w:rsidRPr="00CE2BD6">
        <w:rPr>
          <w:rStyle w:val="Literal"/>
        </w:rPr>
        <w:t>True</w:t>
      </w:r>
      <w:r>
        <w:t xml:space="preserve"> and </w:t>
      </w:r>
      <w:r w:rsidRPr="00CE2BD6">
        <w:rPr>
          <w:rStyle w:val="Literal"/>
        </w:rPr>
        <w:t>not True</w:t>
      </w:r>
      <w:r>
        <w:t xml:space="preserve"> evaluates to </w:t>
      </w:r>
      <w:r w:rsidRPr="0018517A">
        <w:rPr>
          <w:rStyle w:val="Literal"/>
        </w:rPr>
        <w:t>False</w:t>
      </w:r>
      <w:r w:rsidRPr="00173EFC">
        <w:t>.</w:t>
      </w:r>
      <w:r>
        <w:t xml:space="preserve"> Then the </w:t>
      </w:r>
      <w:r w:rsidRPr="0018517A">
        <w:rPr>
          <w:rStyle w:val="Literal"/>
        </w:rPr>
        <w:t>continue</w:t>
      </w:r>
      <w:r w:rsidRPr="00173EFC">
        <w:t xml:space="preserve"> statement</w:t>
      </w:r>
      <w:r>
        <w:t xml:space="preserve"> moves the execution to the start of the loop (</w:t>
      </w:r>
      <w:r w:rsidRPr="00CE2BD6">
        <w:rPr>
          <w:rStyle w:val="Literal"/>
        </w:rPr>
        <w:t>turn</w:t>
      </w:r>
      <w:r>
        <w:t xml:space="preserve"> has not changed, so it will still be the player’s turn).</w:t>
      </w:r>
    </w:p>
    <w:p w:rsidR="00574975" w:rsidRDefault="00574975" w:rsidP="00574975">
      <w:r>
        <w:t xml:space="preserve">Otherwise, if the player didn’t quit or toggle hints mode, line 274 calls </w:t>
      </w:r>
      <w:r w:rsidRPr="00CE2BD6">
        <w:rPr>
          <w:rStyle w:val="Literal"/>
        </w:rPr>
        <w:t>makeMove()</w:t>
      </w:r>
      <w:r>
        <w:t xml:space="preserve"> to make the player’s move on the board.</w:t>
      </w:r>
    </w:p>
    <w:p w:rsidR="00574975" w:rsidRDefault="00574975" w:rsidP="00574975">
      <w:pPr>
        <w:pStyle w:val="Non-TOCHeading3"/>
      </w:pPr>
      <w:r>
        <w:t>Make the Player’s Move</w:t>
      </w:r>
    </w:p>
    <w:p w:rsidR="00574975" w:rsidRDefault="00574975" w:rsidP="00574975">
      <w:pPr>
        <w:pStyle w:val="SourceCode"/>
      </w:pPr>
      <w:r w:rsidRPr="00A65AC3">
        <w:rPr>
          <w:rStyle w:val="SourceLineNumber"/>
        </w:rPr>
        <w:t>276.</w:t>
      </w:r>
      <w:r>
        <w:t xml:space="preserve">             if getValidMoves(mainBoard, computerTile) == []:</w:t>
      </w:r>
    </w:p>
    <w:p w:rsidR="00574975" w:rsidRDefault="00574975" w:rsidP="00574975">
      <w:pPr>
        <w:pStyle w:val="SourceCode"/>
      </w:pPr>
      <w:r w:rsidRPr="00A65AC3">
        <w:rPr>
          <w:rStyle w:val="SourceLineNumber"/>
        </w:rPr>
        <w:t>277.</w:t>
      </w:r>
      <w:r>
        <w:t xml:space="preserve">                 break</w:t>
      </w:r>
    </w:p>
    <w:p w:rsidR="00574975" w:rsidRDefault="00574975" w:rsidP="00574975">
      <w:pPr>
        <w:pStyle w:val="SourceCode"/>
      </w:pPr>
      <w:r w:rsidRPr="00A65AC3">
        <w:rPr>
          <w:rStyle w:val="SourceLineNumber"/>
        </w:rPr>
        <w:t>278.</w:t>
      </w:r>
      <w:r>
        <w:t xml:space="preserve">             else:</w:t>
      </w:r>
    </w:p>
    <w:p w:rsidR="00574975" w:rsidRDefault="00574975" w:rsidP="00574975">
      <w:pPr>
        <w:pStyle w:val="SourceCode"/>
      </w:pPr>
      <w:r w:rsidRPr="00A65AC3">
        <w:rPr>
          <w:rStyle w:val="SourceLineNumber"/>
        </w:rPr>
        <w:t>279.</w:t>
      </w:r>
      <w:r>
        <w:t xml:space="preserve">                 turn = 'computer'</w:t>
      </w:r>
    </w:p>
    <w:p w:rsidR="00574975" w:rsidRDefault="00574975" w:rsidP="00574975">
      <w:pPr>
        <w:pStyle w:val="Body"/>
      </w:pPr>
      <w:r>
        <w:t xml:space="preserve">After making the player’s move, line 276 calls </w:t>
      </w:r>
      <w:r>
        <w:rPr>
          <w:rStyle w:val="Literal"/>
        </w:rPr>
        <w:t>getValidMoves()</w:t>
      </w:r>
      <w:r>
        <w:t xml:space="preserve"> to see if the computer could make any moves. If </w:t>
      </w:r>
      <w:r w:rsidRPr="00CE2BD6">
        <w:rPr>
          <w:rStyle w:val="Literal"/>
        </w:rPr>
        <w:t>getValidMoves()</w:t>
      </w:r>
      <w:r>
        <w:t xml:space="preserve"> returns a blank list, then there are no more valid moves that the computer could make. In that case, line 277 breaks out of the </w:t>
      </w:r>
      <w:r w:rsidRPr="00CE2BD6">
        <w:rPr>
          <w:rStyle w:val="Literal"/>
        </w:rPr>
        <w:t>while</w:t>
      </w:r>
      <w:r>
        <w:t xml:space="preserve"> loop and ends the game.</w:t>
      </w:r>
    </w:p>
    <w:p w:rsidR="00574975" w:rsidRDefault="00574975" w:rsidP="00574975">
      <w:pPr>
        <w:pStyle w:val="Body"/>
      </w:pPr>
      <w:r>
        <w:t xml:space="preserve">Otherwise, line 279 sets </w:t>
      </w:r>
      <w:r w:rsidRPr="00CE2BD6">
        <w:rPr>
          <w:rStyle w:val="Literal"/>
        </w:rPr>
        <w:t>turn</w:t>
      </w:r>
      <w:r>
        <w:t xml:space="preserve"> to </w:t>
      </w:r>
      <w:r w:rsidRPr="00CE2BD6">
        <w:rPr>
          <w:rStyle w:val="Literal"/>
        </w:rPr>
        <w:t>'computer'</w:t>
      </w:r>
      <w:r>
        <w:t xml:space="preserve">. The flow of execution skips the else-block and reaches the end of the while-block, so execution jumps back to the </w:t>
      </w:r>
      <w:r w:rsidRPr="0018517A">
        <w:rPr>
          <w:rStyle w:val="Literal"/>
        </w:rPr>
        <w:t>while</w:t>
      </w:r>
      <w:r w:rsidRPr="00173EFC">
        <w:t xml:space="preserve"> statement</w:t>
      </w:r>
      <w:r>
        <w:t xml:space="preserve"> on line 257. This time, however, it will be the computer’s turn.</w:t>
      </w:r>
    </w:p>
    <w:p w:rsidR="00574975" w:rsidRDefault="00574975" w:rsidP="00574975">
      <w:pPr>
        <w:pStyle w:val="Non-TOCHeading3"/>
      </w:pPr>
      <w:r>
        <w:lastRenderedPageBreak/>
        <w:t>Running the Computer’s Turn</w:t>
      </w:r>
    </w:p>
    <w:p w:rsidR="00574975" w:rsidRDefault="00574975" w:rsidP="00574975">
      <w:pPr>
        <w:pStyle w:val="SourceCode"/>
      </w:pPr>
      <w:r w:rsidRPr="00A65AC3">
        <w:rPr>
          <w:rStyle w:val="SourceLineNumber"/>
        </w:rPr>
        <w:t>281.</w:t>
      </w:r>
      <w:r>
        <w:t xml:space="preserve">         else:</w:t>
      </w:r>
    </w:p>
    <w:p w:rsidR="00574975" w:rsidRPr="00334B9D" w:rsidRDefault="00574975" w:rsidP="00574975">
      <w:pPr>
        <w:pStyle w:val="SourceCode"/>
        <w:rPr>
          <w:rStyle w:val="SourceCodeComment"/>
        </w:rPr>
      </w:pPr>
      <w:r w:rsidRPr="00A65AC3">
        <w:rPr>
          <w:rStyle w:val="SourceLineNumber"/>
        </w:rPr>
        <w:t>282.</w:t>
      </w:r>
      <w:r>
        <w:t xml:space="preserve">             </w:t>
      </w:r>
      <w:r w:rsidRPr="00334B9D">
        <w:rPr>
          <w:rStyle w:val="SourceCodeComment"/>
        </w:rPr>
        <w:t xml:space="preserve"># </w:t>
      </w:r>
      <w:r>
        <w:rPr>
          <w:rStyle w:val="SourceCodeComment"/>
        </w:rPr>
        <w:t>Computer’s</w:t>
      </w:r>
      <w:r w:rsidRPr="00334B9D">
        <w:rPr>
          <w:rStyle w:val="SourceCodeComment"/>
        </w:rPr>
        <w:t xml:space="preserve"> turn.</w:t>
      </w:r>
    </w:p>
    <w:p w:rsidR="00574975" w:rsidRDefault="00574975" w:rsidP="00574975">
      <w:pPr>
        <w:pStyle w:val="SourceCode"/>
      </w:pPr>
      <w:r w:rsidRPr="00A65AC3">
        <w:rPr>
          <w:rStyle w:val="SourceLineNumber"/>
        </w:rPr>
        <w:t>283.</w:t>
      </w:r>
      <w:r>
        <w:t xml:space="preserve">             drawBoard(mainBoard)</w:t>
      </w:r>
    </w:p>
    <w:p w:rsidR="00574975" w:rsidRDefault="00574975" w:rsidP="00574975">
      <w:pPr>
        <w:pStyle w:val="SourceCode"/>
      </w:pPr>
      <w:r w:rsidRPr="00A65AC3">
        <w:rPr>
          <w:rStyle w:val="SourceLineNumber"/>
        </w:rPr>
        <w:t>284.</w:t>
      </w:r>
      <w:r>
        <w:t xml:space="preserve">             showPoints(playerTile, computerTile)</w:t>
      </w:r>
    </w:p>
    <w:p w:rsidR="00574975" w:rsidRDefault="00574975" w:rsidP="00574975">
      <w:pPr>
        <w:pStyle w:val="SourceCode"/>
      </w:pPr>
      <w:r w:rsidRPr="00A65AC3">
        <w:rPr>
          <w:rStyle w:val="SourceLineNumber"/>
        </w:rPr>
        <w:t>285.</w:t>
      </w:r>
      <w:r>
        <w:t xml:space="preserve">             input('Press Enter to see the computer\'s move.')</w:t>
      </w:r>
    </w:p>
    <w:p w:rsidR="00574975" w:rsidRDefault="00574975" w:rsidP="00574975">
      <w:pPr>
        <w:pStyle w:val="SourceCode"/>
      </w:pPr>
      <w:r w:rsidRPr="00A65AC3">
        <w:rPr>
          <w:rStyle w:val="SourceLineNumber"/>
        </w:rPr>
        <w:t>286.</w:t>
      </w:r>
      <w:r>
        <w:t xml:space="preserve">             x, y = getComputerMove(mainBoard, computerTile)</w:t>
      </w:r>
    </w:p>
    <w:p w:rsidR="00574975" w:rsidRDefault="00574975" w:rsidP="00574975">
      <w:pPr>
        <w:pStyle w:val="SourceCode"/>
      </w:pPr>
      <w:r w:rsidRPr="00A65AC3">
        <w:rPr>
          <w:rStyle w:val="SourceLineNumber"/>
        </w:rPr>
        <w:t>287.</w:t>
      </w:r>
      <w:r>
        <w:t xml:space="preserve">             makeMove(mainBoard, computerTile, x, y)</w:t>
      </w:r>
    </w:p>
    <w:p w:rsidR="00574975" w:rsidRDefault="00574975" w:rsidP="00574975">
      <w:pPr>
        <w:pStyle w:val="Body"/>
      </w:pPr>
      <w:r>
        <w:t xml:space="preserve">After printing out the board with </w:t>
      </w:r>
      <w:r w:rsidRPr="00CE2BD6">
        <w:rPr>
          <w:rStyle w:val="Literal"/>
        </w:rPr>
        <w:t>drawBoard()</w:t>
      </w:r>
      <w:r>
        <w:t xml:space="preserve">, also print the current score with a call to </w:t>
      </w:r>
      <w:r w:rsidRPr="00CE2BD6">
        <w:rPr>
          <w:rStyle w:val="Literal"/>
        </w:rPr>
        <w:t>showPoints()</w:t>
      </w:r>
      <w:r>
        <w:t xml:space="preserve"> on line 284.</w:t>
      </w:r>
    </w:p>
    <w:p w:rsidR="00574975" w:rsidRDefault="00574975" w:rsidP="00574975">
      <w:pPr>
        <w:pStyle w:val="Body"/>
        <w:rPr>
          <w:rStyle w:val="Literal"/>
        </w:rPr>
      </w:pPr>
      <w:r>
        <w:t xml:space="preserve">Line 285 calls </w:t>
      </w:r>
      <w:r w:rsidRPr="00CE2BD6">
        <w:rPr>
          <w:rStyle w:val="Literal"/>
        </w:rPr>
        <w:t>input()</w:t>
      </w:r>
      <w:r>
        <w:t xml:space="preserve"> to pause the script while the player can look at the board. This is much like how </w:t>
      </w:r>
      <w:r w:rsidRPr="00CE2BD6">
        <w:rPr>
          <w:rStyle w:val="Literal"/>
        </w:rPr>
        <w:t>input()</w:t>
      </w:r>
      <w:r>
        <w:t xml:space="preserve"> was used to pause the program in the Jokes chapter. Instead of using a </w:t>
      </w:r>
      <w:r w:rsidRPr="00CE2BD6">
        <w:rPr>
          <w:rStyle w:val="Literal"/>
        </w:rPr>
        <w:t>print()</w:t>
      </w:r>
      <w:r>
        <w:t xml:space="preserve"> call to print a string before a call to </w:t>
      </w:r>
      <w:r w:rsidRPr="00CE2BD6">
        <w:rPr>
          <w:rStyle w:val="Literal"/>
        </w:rPr>
        <w:t>input()</w:t>
      </w:r>
      <w:r>
        <w:t xml:space="preserve">, you can do the same thing by passing the string to print to </w:t>
      </w:r>
      <w:r w:rsidRPr="00CE2BD6">
        <w:rPr>
          <w:rStyle w:val="Literal"/>
        </w:rPr>
        <w:t>input()</w:t>
      </w:r>
      <w:r>
        <w:t>.</w:t>
      </w:r>
    </w:p>
    <w:p w:rsidR="00574975" w:rsidRDefault="00574975" w:rsidP="00574975">
      <w:pPr>
        <w:pStyle w:val="Body"/>
      </w:pPr>
      <w:r>
        <w:t xml:space="preserve">After the player has looked at the board and pressed </w:t>
      </w:r>
      <w:r w:rsidRPr="00966CF7">
        <w:rPr>
          <w:rStyle w:val="Keycap"/>
        </w:rPr>
        <w:t>enter</w:t>
      </w:r>
      <w:r>
        <w:t xml:space="preserve">, line 286 calls </w:t>
      </w:r>
      <w:r w:rsidRPr="003A0923">
        <w:rPr>
          <w:rStyle w:val="Literal"/>
        </w:rPr>
        <w:t>getComputerMove()</w:t>
      </w:r>
      <w:r>
        <w:t xml:space="preserve"> to get the XY coordinates of the computer’s next move. These coordinates are stored in variables </w:t>
      </w:r>
      <w:r w:rsidRPr="003A0923">
        <w:rPr>
          <w:rStyle w:val="Literal"/>
        </w:rPr>
        <w:t>x</w:t>
      </w:r>
      <w:r>
        <w:t xml:space="preserve"> and </w:t>
      </w:r>
      <w:r w:rsidRPr="003A0923">
        <w:rPr>
          <w:rStyle w:val="Literal"/>
        </w:rPr>
        <w:t>y</w:t>
      </w:r>
      <w:r w:rsidRPr="00D86BD6">
        <w:t xml:space="preserve"> </w:t>
      </w:r>
      <w:r>
        <w:t>using multiple assignment.</w:t>
      </w:r>
    </w:p>
    <w:p w:rsidR="00574975" w:rsidRDefault="00574975" w:rsidP="00574975">
      <w:pPr>
        <w:pStyle w:val="Body"/>
      </w:pPr>
      <w:r>
        <w:t xml:space="preserve">Finally, pass </w:t>
      </w:r>
      <w:r w:rsidRPr="003A0923">
        <w:rPr>
          <w:rStyle w:val="Literal"/>
        </w:rPr>
        <w:t>x</w:t>
      </w:r>
      <w:r>
        <w:t xml:space="preserve"> and </w:t>
      </w:r>
      <w:r w:rsidRPr="003A0923">
        <w:rPr>
          <w:rStyle w:val="Literal"/>
        </w:rPr>
        <w:t>y</w:t>
      </w:r>
      <w:r>
        <w:t xml:space="preserve">, along with the game board data structure and the computer’s tile, to the </w:t>
      </w:r>
      <w:r w:rsidRPr="003A0923">
        <w:rPr>
          <w:rStyle w:val="Literal"/>
        </w:rPr>
        <w:t>makeMove()</w:t>
      </w:r>
      <w:r>
        <w:t xml:space="preserve"> function. This places the computer’s tile on the game board in </w:t>
      </w:r>
      <w:r w:rsidRPr="0049719A">
        <w:rPr>
          <w:rStyle w:val="Literal"/>
        </w:rPr>
        <w:t>mainBoard</w:t>
      </w:r>
      <w:r>
        <w:t xml:space="preserve"> to reflect the computer’s move. Line 286’s call to </w:t>
      </w:r>
      <w:r w:rsidRPr="003A0923">
        <w:rPr>
          <w:rStyle w:val="Literal"/>
        </w:rPr>
        <w:t>getComputerMove()</w:t>
      </w:r>
      <w:r w:rsidRPr="00966CF7">
        <w:t xml:space="preserve"> </w:t>
      </w:r>
      <w:r>
        <w:t xml:space="preserve">got the computer’s move (and stored it in variables </w:t>
      </w:r>
      <w:r w:rsidRPr="003A0923">
        <w:rPr>
          <w:rStyle w:val="Literal"/>
        </w:rPr>
        <w:t>x</w:t>
      </w:r>
      <w:r>
        <w:t xml:space="preserve"> and </w:t>
      </w:r>
      <w:r w:rsidRPr="003A0923">
        <w:rPr>
          <w:rStyle w:val="Literal"/>
        </w:rPr>
        <w:t>y</w:t>
      </w:r>
      <w:r>
        <w:t xml:space="preserve">). The call to </w:t>
      </w:r>
      <w:r w:rsidRPr="003A0923">
        <w:rPr>
          <w:rStyle w:val="Literal"/>
        </w:rPr>
        <w:t>makeMove()</w:t>
      </w:r>
      <w:r>
        <w:t xml:space="preserve"> on line 287 makes the move on the board.</w:t>
      </w:r>
    </w:p>
    <w:p w:rsidR="00574975" w:rsidRDefault="00574975" w:rsidP="00574975">
      <w:pPr>
        <w:pStyle w:val="SourceCode"/>
      </w:pPr>
      <w:r w:rsidRPr="00A65AC3">
        <w:rPr>
          <w:rStyle w:val="SourceLineNumber"/>
        </w:rPr>
        <w:t>289.</w:t>
      </w:r>
      <w:r>
        <w:t xml:space="preserve">             if getValidMoves(mainBoard, playerTile) == []:</w:t>
      </w:r>
    </w:p>
    <w:p w:rsidR="00574975" w:rsidRDefault="00574975" w:rsidP="00574975">
      <w:pPr>
        <w:pStyle w:val="SourceCode"/>
      </w:pPr>
      <w:r w:rsidRPr="00A65AC3">
        <w:rPr>
          <w:rStyle w:val="SourceLineNumber"/>
        </w:rPr>
        <w:t>290.</w:t>
      </w:r>
      <w:r>
        <w:t xml:space="preserve">                 break</w:t>
      </w:r>
    </w:p>
    <w:p w:rsidR="00574975" w:rsidRDefault="00574975" w:rsidP="00574975">
      <w:pPr>
        <w:pStyle w:val="SourceCode"/>
      </w:pPr>
      <w:r w:rsidRPr="00A65AC3">
        <w:rPr>
          <w:rStyle w:val="SourceLineNumber"/>
        </w:rPr>
        <w:t>291.</w:t>
      </w:r>
      <w:r>
        <w:t xml:space="preserve">             else:</w:t>
      </w:r>
    </w:p>
    <w:p w:rsidR="00574975" w:rsidRDefault="00574975" w:rsidP="00574975">
      <w:pPr>
        <w:pStyle w:val="SourceCode"/>
      </w:pPr>
      <w:r w:rsidRPr="00A65AC3">
        <w:rPr>
          <w:rStyle w:val="SourceLineNumber"/>
        </w:rPr>
        <w:t>292.</w:t>
      </w:r>
      <w:r>
        <w:t xml:space="preserve">                 turn = 'player'</w:t>
      </w:r>
    </w:p>
    <w:p w:rsidR="00574975" w:rsidRDefault="00574975" w:rsidP="00574975">
      <w:pPr>
        <w:pStyle w:val="Body"/>
      </w:pPr>
      <w:r>
        <w:t xml:space="preserve">Lines 289 to 292 are similar to lines 276 to 279. After the computer has made its move, line 289 checks if there exist any valid moves the human player can make. If </w:t>
      </w:r>
      <w:r w:rsidRPr="003A0923">
        <w:rPr>
          <w:rStyle w:val="Literal"/>
        </w:rPr>
        <w:t>getValidMoves()</w:t>
      </w:r>
      <w:r>
        <w:t xml:space="preserve"> returns an empty list, then there are no valid moves. That means the game is over, and line 290 breaks out of the </w:t>
      </w:r>
      <w:r w:rsidRPr="003A0923">
        <w:rPr>
          <w:rStyle w:val="Literal"/>
        </w:rPr>
        <w:t>while</w:t>
      </w:r>
      <w:r>
        <w:t xml:space="preserve"> loop.</w:t>
      </w:r>
    </w:p>
    <w:p w:rsidR="00574975" w:rsidRDefault="00574975" w:rsidP="00574975">
      <w:pPr>
        <w:pStyle w:val="Body"/>
      </w:pPr>
      <w:r>
        <w:t xml:space="preserve">Otherwise, there’s at least one possible move the player should make. The </w:t>
      </w:r>
      <w:r w:rsidRPr="003A0923">
        <w:rPr>
          <w:rStyle w:val="Literal"/>
        </w:rPr>
        <w:t>turn</w:t>
      </w:r>
      <w:r>
        <w:t xml:space="preserve"> variable is to </w:t>
      </w:r>
      <w:r w:rsidRPr="003A0923">
        <w:rPr>
          <w:rStyle w:val="Literal"/>
        </w:rPr>
        <w:t>'player'</w:t>
      </w:r>
      <w:r>
        <w:t xml:space="preserve">. There is no more code in the while-block after line 292, so execution loops back to the </w:t>
      </w:r>
      <w:r w:rsidRPr="0018517A">
        <w:rPr>
          <w:rStyle w:val="Literal"/>
        </w:rPr>
        <w:t>while</w:t>
      </w:r>
      <w:r w:rsidRPr="00173EFC">
        <w:t xml:space="preserve"> statement</w:t>
      </w:r>
      <w:r>
        <w:t xml:space="preserve"> on line 257.</w:t>
      </w:r>
    </w:p>
    <w:p w:rsidR="00574975" w:rsidRDefault="00574975" w:rsidP="00574975">
      <w:pPr>
        <w:pStyle w:val="Body"/>
      </w:pPr>
    </w:p>
    <w:p w:rsidR="00574975" w:rsidRDefault="00574975" w:rsidP="00574975">
      <w:pPr>
        <w:pStyle w:val="Non-TOCHeading3"/>
      </w:pPr>
      <w:r>
        <w:lastRenderedPageBreak/>
        <w:t>Drawing Everything on the Screen</w:t>
      </w:r>
    </w:p>
    <w:p w:rsidR="00574975" w:rsidRDefault="00574975" w:rsidP="00574975">
      <w:pPr>
        <w:pStyle w:val="SourceCode"/>
      </w:pPr>
      <w:r w:rsidRPr="00A65AC3">
        <w:rPr>
          <w:rStyle w:val="SourceLineNumber"/>
        </w:rPr>
        <w:t>294.</w:t>
      </w:r>
      <w:r>
        <w:t xml:space="preserve">     </w:t>
      </w:r>
      <w:r w:rsidRPr="00334B9D">
        <w:rPr>
          <w:rStyle w:val="SourceCodeComment"/>
        </w:rPr>
        <w:t># Display the final score.</w:t>
      </w:r>
    </w:p>
    <w:p w:rsidR="00574975" w:rsidRDefault="00574975" w:rsidP="00574975">
      <w:pPr>
        <w:pStyle w:val="SourceCode"/>
      </w:pPr>
      <w:r w:rsidRPr="00A65AC3">
        <w:rPr>
          <w:rStyle w:val="SourceLineNumber"/>
        </w:rPr>
        <w:t>295.</w:t>
      </w:r>
      <w:r>
        <w:t xml:space="preserve">     drawBoard(mainBoard)</w:t>
      </w:r>
    </w:p>
    <w:p w:rsidR="00574975" w:rsidRDefault="00574975" w:rsidP="00574975">
      <w:pPr>
        <w:pStyle w:val="SourceCode"/>
      </w:pPr>
      <w:r w:rsidRPr="00A65AC3">
        <w:rPr>
          <w:rStyle w:val="SourceLineNumber"/>
        </w:rPr>
        <w:t>296.</w:t>
      </w:r>
      <w:r>
        <w:t xml:space="preserve">     scores = getScoreOfBoard(mainBoard)</w:t>
      </w:r>
    </w:p>
    <w:p w:rsidR="00574975" w:rsidRDefault="00574975" w:rsidP="00574975">
      <w:pPr>
        <w:pStyle w:val="SourceCode"/>
      </w:pPr>
      <w:r w:rsidRPr="00A65AC3">
        <w:rPr>
          <w:rStyle w:val="SourceLineNumber"/>
        </w:rPr>
        <w:t>297.</w:t>
      </w:r>
      <w:r>
        <w:t xml:space="preserve">     print('X scored %s points. O scored %s points.' % (scores['X'], scores['O']))</w:t>
      </w:r>
    </w:p>
    <w:p w:rsidR="00574975" w:rsidRDefault="00574975" w:rsidP="00574975">
      <w:pPr>
        <w:pStyle w:val="SourceCode"/>
      </w:pPr>
      <w:r w:rsidRPr="00A65AC3">
        <w:rPr>
          <w:rStyle w:val="SourceLineNumber"/>
        </w:rPr>
        <w:t>298.</w:t>
      </w:r>
      <w:r>
        <w:t xml:space="preserve">     if scores[playerTile] &gt; scores[computerTile]:</w:t>
      </w:r>
    </w:p>
    <w:p w:rsidR="00574975" w:rsidRDefault="00574975" w:rsidP="00574975">
      <w:pPr>
        <w:pStyle w:val="SourceCode"/>
      </w:pPr>
      <w:r w:rsidRPr="00A65AC3">
        <w:rPr>
          <w:rStyle w:val="SourceLineNumber"/>
        </w:rPr>
        <w:t>299.</w:t>
      </w:r>
      <w:r>
        <w:t xml:space="preserve">         print('You beat the computer by %s points! Congratulations!' % (scores[playerTile] - scores[computerTile]))</w:t>
      </w:r>
    </w:p>
    <w:p w:rsidR="00574975" w:rsidRDefault="00574975" w:rsidP="00574975">
      <w:pPr>
        <w:pStyle w:val="SourceCode"/>
      </w:pPr>
      <w:r w:rsidRPr="00A65AC3">
        <w:rPr>
          <w:rStyle w:val="SourceLineNumber"/>
        </w:rPr>
        <w:t>300.</w:t>
      </w:r>
      <w:r>
        <w:t xml:space="preserve">     elif scores[playerTile] &lt; scores[computerTile]:</w:t>
      </w:r>
    </w:p>
    <w:p w:rsidR="00574975" w:rsidRDefault="00574975" w:rsidP="00574975">
      <w:pPr>
        <w:pStyle w:val="SourceCode"/>
      </w:pPr>
      <w:r w:rsidRPr="00A65AC3">
        <w:rPr>
          <w:rStyle w:val="SourceLineNumber"/>
        </w:rPr>
        <w:t>301.</w:t>
      </w:r>
      <w:r>
        <w:t xml:space="preserve">         print('You lost. The computer beat you by %s points.' % (scores[computerTile] - scores[playerTile]))</w:t>
      </w:r>
    </w:p>
    <w:p w:rsidR="00574975" w:rsidRDefault="00574975" w:rsidP="00574975">
      <w:pPr>
        <w:pStyle w:val="SourceCode"/>
      </w:pPr>
      <w:r w:rsidRPr="00A65AC3">
        <w:rPr>
          <w:rStyle w:val="SourceLineNumber"/>
        </w:rPr>
        <w:t>302.</w:t>
      </w:r>
      <w:r>
        <w:t xml:space="preserve">     else:</w:t>
      </w:r>
    </w:p>
    <w:p w:rsidR="00574975" w:rsidRDefault="00574975" w:rsidP="00574975">
      <w:pPr>
        <w:pStyle w:val="SourceCode"/>
      </w:pPr>
      <w:r w:rsidRPr="00A65AC3">
        <w:rPr>
          <w:rStyle w:val="SourceLineNumber"/>
        </w:rPr>
        <w:t>303.</w:t>
      </w:r>
      <w:r>
        <w:t xml:space="preserve">         print('The game was a tie!')</w:t>
      </w:r>
    </w:p>
    <w:p w:rsidR="00574975" w:rsidRDefault="00574975" w:rsidP="00574975">
      <w:pPr>
        <w:pStyle w:val="Body"/>
      </w:pPr>
      <w:r>
        <w:t xml:space="preserve">Line 294 is the first line beyond the while-block that started on line 257. This code is executed when the execution breaks out of that </w:t>
      </w:r>
      <w:r w:rsidRPr="003A0923">
        <w:rPr>
          <w:rStyle w:val="Literal"/>
        </w:rPr>
        <w:t>while</w:t>
      </w:r>
      <w:r>
        <w:t xml:space="preserve"> loop from line 290 or 277. At this point, the game is over. Now the program should print the board and scores and determine who won the game.</w:t>
      </w:r>
    </w:p>
    <w:p w:rsidR="00574975" w:rsidRDefault="00574975" w:rsidP="00574975">
      <w:pPr>
        <w:pStyle w:val="Body"/>
      </w:pPr>
      <w:r w:rsidRPr="003A0923">
        <w:rPr>
          <w:rStyle w:val="Literal"/>
        </w:rPr>
        <w:t>getScoreOfBoard()</w:t>
      </w:r>
      <w:r>
        <w:t xml:space="preserve"> will return a dictionary with keys </w:t>
      </w:r>
      <w:r w:rsidRPr="003A0923">
        <w:rPr>
          <w:rStyle w:val="Literal"/>
        </w:rPr>
        <w:t>'X'</w:t>
      </w:r>
      <w:r>
        <w:t xml:space="preserve"> and </w:t>
      </w:r>
      <w:r w:rsidRPr="003A0923">
        <w:rPr>
          <w:rStyle w:val="Literal"/>
        </w:rPr>
        <w:t>'O'</w:t>
      </w:r>
      <w:r>
        <w:t xml:space="preserve"> and values of both players’ scores. By checking if the player’s score is greater than, less than, or equal to the computer’s score, you can know if the player won, lost, or tied, respectively.</w:t>
      </w:r>
    </w:p>
    <w:p w:rsidR="00574975" w:rsidRDefault="00574975" w:rsidP="00574975">
      <w:pPr>
        <w:pStyle w:val="Non-TOCHeading3"/>
      </w:pPr>
      <w:r>
        <w:t>Ask the Player to Play Again</w:t>
      </w:r>
    </w:p>
    <w:p w:rsidR="00574975" w:rsidRDefault="00574975" w:rsidP="00574975">
      <w:pPr>
        <w:pStyle w:val="SourceCode"/>
      </w:pPr>
      <w:r w:rsidRPr="00A65AC3">
        <w:rPr>
          <w:rStyle w:val="SourceLineNumber"/>
        </w:rPr>
        <w:t>305.</w:t>
      </w:r>
      <w:r>
        <w:t xml:space="preserve">     if not playAgain():</w:t>
      </w:r>
    </w:p>
    <w:p w:rsidR="00574975" w:rsidRDefault="00574975" w:rsidP="00574975">
      <w:pPr>
        <w:pStyle w:val="SourceCode"/>
      </w:pPr>
      <w:r w:rsidRPr="00A65AC3">
        <w:rPr>
          <w:rStyle w:val="SourceLineNumber"/>
        </w:rPr>
        <w:t>306.</w:t>
      </w:r>
      <w:r>
        <w:t xml:space="preserve">         break</w:t>
      </w:r>
    </w:p>
    <w:p w:rsidR="00574975" w:rsidRDefault="00574975" w:rsidP="00574975">
      <w:pPr>
        <w:pStyle w:val="Body"/>
      </w:pPr>
      <w:r>
        <w:t xml:space="preserve">Call the </w:t>
      </w:r>
      <w:r w:rsidRPr="003A0923">
        <w:rPr>
          <w:rStyle w:val="Literal"/>
        </w:rPr>
        <w:t>playAgain()</w:t>
      </w:r>
      <w:r>
        <w:t xml:space="preserve"> function, which returns </w:t>
      </w:r>
      <w:r w:rsidRPr="003A0923">
        <w:rPr>
          <w:rStyle w:val="Literal"/>
        </w:rPr>
        <w:t>True</w:t>
      </w:r>
      <w:r>
        <w:t xml:space="preserve"> if the player typed in that they want to play another game. If </w:t>
      </w:r>
      <w:r w:rsidRPr="003A0923">
        <w:rPr>
          <w:rStyle w:val="Literal"/>
        </w:rPr>
        <w:t>playAgain()</w:t>
      </w:r>
      <w:r>
        <w:t xml:space="preserve"> returns </w:t>
      </w:r>
      <w:r w:rsidRPr="003A0923">
        <w:rPr>
          <w:rStyle w:val="Literal"/>
        </w:rPr>
        <w:t>False</w:t>
      </w:r>
      <w:r>
        <w:t xml:space="preserve">, the </w:t>
      </w:r>
      <w:r w:rsidRPr="00966CF7">
        <w:rPr>
          <w:rStyle w:val="Literal"/>
        </w:rPr>
        <w:t>not</w:t>
      </w:r>
      <w:r>
        <w:t xml:space="preserve"> operator makes the </w:t>
      </w:r>
      <w:r w:rsidRPr="0018517A">
        <w:rPr>
          <w:rStyle w:val="Literal"/>
        </w:rPr>
        <w:t>if</w:t>
      </w:r>
      <w:r w:rsidRPr="00173EFC">
        <w:t xml:space="preserve"> </w:t>
      </w:r>
      <w:r>
        <w:t xml:space="preserve">statement’s condition </w:t>
      </w:r>
      <w:r w:rsidRPr="003A0923">
        <w:rPr>
          <w:rStyle w:val="Literal"/>
        </w:rPr>
        <w:t>True</w:t>
      </w:r>
      <w:r>
        <w:t xml:space="preserve">, the execution breaks out of the </w:t>
      </w:r>
      <w:r w:rsidRPr="003A0923">
        <w:rPr>
          <w:rStyle w:val="Literal"/>
        </w:rPr>
        <w:t>while</w:t>
      </w:r>
      <w:r>
        <w:t xml:space="preserve"> loop that started on line 248. Since there are no more lines of code after this while-block, the program terminates.</w:t>
      </w:r>
    </w:p>
    <w:p w:rsidR="00574975" w:rsidRDefault="00574975" w:rsidP="00574975">
      <w:pPr>
        <w:pStyle w:val="Body"/>
      </w:pPr>
      <w:r>
        <w:t xml:space="preserve">Otherwise, </w:t>
      </w:r>
      <w:r w:rsidRPr="003A0923">
        <w:rPr>
          <w:rStyle w:val="Literal"/>
        </w:rPr>
        <w:t>playAgain()</w:t>
      </w:r>
      <w:r>
        <w:t xml:space="preserve"> has returned </w:t>
      </w:r>
      <w:r w:rsidRPr="003A0923">
        <w:rPr>
          <w:rStyle w:val="Literal"/>
        </w:rPr>
        <w:t>True</w:t>
      </w:r>
      <w:r>
        <w:t xml:space="preserve"> (making the </w:t>
      </w:r>
      <w:r w:rsidRPr="0018517A">
        <w:rPr>
          <w:rStyle w:val="Literal"/>
        </w:rPr>
        <w:t>if</w:t>
      </w:r>
      <w:r w:rsidRPr="00173EFC">
        <w:t xml:space="preserve"> </w:t>
      </w:r>
      <w:r>
        <w:t xml:space="preserve">statement’s condition </w:t>
      </w:r>
      <w:r w:rsidRPr="003A0923">
        <w:rPr>
          <w:rStyle w:val="Literal"/>
        </w:rPr>
        <w:t>False</w:t>
      </w:r>
      <w:r>
        <w:t xml:space="preserve">), and so execution loops back to the </w:t>
      </w:r>
      <w:r w:rsidRPr="0018517A">
        <w:rPr>
          <w:rStyle w:val="Literal"/>
        </w:rPr>
        <w:t>while</w:t>
      </w:r>
      <w:r w:rsidRPr="00173EFC">
        <w:t xml:space="preserve"> statement</w:t>
      </w:r>
      <w:r>
        <w:t xml:space="preserve"> on line 248 and a new game board is created.</w:t>
      </w:r>
    </w:p>
    <w:p w:rsidR="00574975" w:rsidRDefault="00574975" w:rsidP="00574975">
      <w:pPr>
        <w:pStyle w:val="Non-TOCHeading3"/>
      </w:pPr>
      <w:r>
        <w:t xml:space="preserve">Changing the </w:t>
      </w:r>
      <w:r w:rsidRPr="00854049">
        <w:rPr>
          <w:rStyle w:val="Literal"/>
        </w:rPr>
        <w:t>drawBoard()</w:t>
      </w:r>
      <w:r>
        <w:t xml:space="preserve"> Function</w:t>
      </w:r>
    </w:p>
    <w:p w:rsidR="00574975" w:rsidRDefault="00574975" w:rsidP="00574975">
      <w:pPr>
        <w:pStyle w:val="Body"/>
      </w:pPr>
      <w:r>
        <w:t xml:space="preserve">The board you draw for the Reversi game is large. But you could change the </w:t>
      </w:r>
      <w:r w:rsidRPr="003A0923">
        <w:rPr>
          <w:rStyle w:val="Literal"/>
        </w:rPr>
        <w:t>drawBoard()</w:t>
      </w:r>
      <w:r>
        <w:t xml:space="preserve"> function’s code to draw out a much smaller board, while keeping the rest of the game code the same. The new, smaller board would look like this:</w:t>
      </w:r>
    </w:p>
    <w:p w:rsidR="00574975" w:rsidRDefault="00574975" w:rsidP="00574975">
      <w:pPr>
        <w:pStyle w:val="CodeExample"/>
      </w:pPr>
      <w:r>
        <w:lastRenderedPageBreak/>
        <w:t xml:space="preserve">  12345678</w:t>
      </w:r>
    </w:p>
    <w:p w:rsidR="00574975" w:rsidRDefault="00574975" w:rsidP="00574975">
      <w:pPr>
        <w:pStyle w:val="CodeExample"/>
      </w:pPr>
      <w:r>
        <w:t xml:space="preserve"> +--------+</w:t>
      </w:r>
    </w:p>
    <w:p w:rsidR="00574975" w:rsidRDefault="00574975" w:rsidP="00574975">
      <w:pPr>
        <w:pStyle w:val="CodeExample"/>
      </w:pPr>
      <w:r>
        <w:t>1|    O   |</w:t>
      </w:r>
    </w:p>
    <w:p w:rsidR="00574975" w:rsidRDefault="00574975" w:rsidP="00574975">
      <w:pPr>
        <w:pStyle w:val="CodeExample"/>
      </w:pPr>
      <w:r>
        <w:t>2|   XOX  |</w:t>
      </w:r>
    </w:p>
    <w:p w:rsidR="00574975" w:rsidRDefault="00574975" w:rsidP="00574975">
      <w:pPr>
        <w:pStyle w:val="CodeExample"/>
      </w:pPr>
      <w:r>
        <w:t>3|    O   |</w:t>
      </w:r>
    </w:p>
    <w:p w:rsidR="00574975" w:rsidRDefault="00574975" w:rsidP="00574975">
      <w:pPr>
        <w:pStyle w:val="CodeExample"/>
      </w:pPr>
      <w:r>
        <w:t>4| XXXXX  |</w:t>
      </w:r>
    </w:p>
    <w:p w:rsidR="00574975" w:rsidRDefault="00574975" w:rsidP="00574975">
      <w:pPr>
        <w:pStyle w:val="CodeExample"/>
      </w:pPr>
      <w:r>
        <w:t>5|  .OX   |</w:t>
      </w:r>
    </w:p>
    <w:p w:rsidR="00574975" w:rsidRDefault="00574975" w:rsidP="00574975">
      <w:pPr>
        <w:pStyle w:val="CodeExample"/>
      </w:pPr>
      <w:r>
        <w:t>6|  OOO   |</w:t>
      </w:r>
    </w:p>
    <w:p w:rsidR="00574975" w:rsidRDefault="00574975" w:rsidP="00574975">
      <w:pPr>
        <w:pStyle w:val="CodeExample"/>
      </w:pPr>
      <w:r>
        <w:t>7| ..O..  |</w:t>
      </w:r>
    </w:p>
    <w:p w:rsidR="00574975" w:rsidRDefault="00574975" w:rsidP="00574975">
      <w:pPr>
        <w:pStyle w:val="CodeExample"/>
      </w:pPr>
      <w:r>
        <w:t>8|   O    |</w:t>
      </w:r>
    </w:p>
    <w:p w:rsidR="00574975" w:rsidRDefault="00574975" w:rsidP="00574975">
      <w:pPr>
        <w:pStyle w:val="CodeExample"/>
      </w:pPr>
      <w:r>
        <w:t xml:space="preserve"> +--------+</w:t>
      </w:r>
    </w:p>
    <w:p w:rsidR="00574975" w:rsidRDefault="00574975" w:rsidP="00574975">
      <w:pPr>
        <w:pStyle w:val="CodeExample"/>
      </w:pPr>
      <w:r>
        <w:t>You have 8 points. The computer has 9 points.</w:t>
      </w:r>
    </w:p>
    <w:p w:rsidR="00574975" w:rsidRDefault="00574975" w:rsidP="00574975">
      <w:pPr>
        <w:pStyle w:val="CodeExample"/>
      </w:pPr>
      <w:r>
        <w:t>Enter your move, or type quit to end the game, or hints to turn off/on hints.</w:t>
      </w:r>
    </w:p>
    <w:p w:rsidR="00574975" w:rsidRDefault="00574975" w:rsidP="00574975">
      <w:pPr>
        <w:pStyle w:val="Body"/>
      </w:pPr>
      <w:r>
        <w:t xml:space="preserve">Here is the code for this new </w:t>
      </w:r>
      <w:r w:rsidRPr="003A0923">
        <w:rPr>
          <w:rStyle w:val="Literal"/>
        </w:rPr>
        <w:t>drawBoard()</w:t>
      </w:r>
      <w:r>
        <w:t xml:space="preserve"> function, starting at line 6. You can also download this code from </w:t>
      </w:r>
      <w:r w:rsidRPr="00421F0E">
        <w:rPr>
          <w:rStyle w:val="URL"/>
        </w:rPr>
        <w:t>http://</w:t>
      </w:r>
      <w:r>
        <w:rPr>
          <w:rStyle w:val="URL"/>
        </w:rPr>
        <w:t>invpy</w:t>
      </w:r>
      <w:r w:rsidRPr="00421F0E">
        <w:rPr>
          <w:rStyle w:val="URL"/>
        </w:rPr>
        <w:t>.com/reversi_mini.py</w:t>
      </w:r>
      <w:r>
        <w:t>.</w:t>
      </w:r>
    </w:p>
    <w:p w:rsidR="00574975" w:rsidRDefault="00574975" w:rsidP="00574975">
      <w:pPr>
        <w:pStyle w:val="SourceCode"/>
      </w:pPr>
      <w:r w:rsidRPr="00A52187">
        <w:rPr>
          <w:rStyle w:val="SourceLineNumber"/>
        </w:rPr>
        <w:t xml:space="preserve">  6.</w:t>
      </w:r>
      <w:r>
        <w:t xml:space="preserve"> def drawBoard(board):</w:t>
      </w:r>
    </w:p>
    <w:p w:rsidR="00574975" w:rsidRDefault="00574975" w:rsidP="00574975">
      <w:pPr>
        <w:pStyle w:val="SourceCode"/>
      </w:pPr>
      <w:r w:rsidRPr="00A52187">
        <w:rPr>
          <w:rStyle w:val="SourceLineNumber"/>
        </w:rPr>
        <w:t xml:space="preserve">  7.</w:t>
      </w:r>
      <w:r>
        <w:t xml:space="preserve">     </w:t>
      </w:r>
      <w:r w:rsidRPr="00A52187">
        <w:rPr>
          <w:rStyle w:val="SourceCodeComment"/>
        </w:rPr>
        <w:t># This function prints out the board that it was passed. Returns None.</w:t>
      </w:r>
    </w:p>
    <w:p w:rsidR="00574975" w:rsidRDefault="00574975" w:rsidP="00574975">
      <w:pPr>
        <w:pStyle w:val="SourceCode"/>
      </w:pPr>
      <w:r w:rsidRPr="00A52187">
        <w:rPr>
          <w:rStyle w:val="SourceLineNumber"/>
        </w:rPr>
        <w:t xml:space="preserve">  8.</w:t>
      </w:r>
      <w:r>
        <w:t xml:space="preserve">     HLINE = ' +--------+'</w:t>
      </w:r>
    </w:p>
    <w:p w:rsidR="00574975" w:rsidRDefault="00574975" w:rsidP="00574975">
      <w:pPr>
        <w:pStyle w:val="SourceCode"/>
      </w:pPr>
      <w:r w:rsidRPr="00A52187">
        <w:rPr>
          <w:rStyle w:val="SourceLineNumber"/>
        </w:rPr>
        <w:t xml:space="preserve">  9.</w:t>
      </w:r>
      <w:r>
        <w:t xml:space="preserve">     print(' 12345678')</w:t>
      </w:r>
    </w:p>
    <w:p w:rsidR="00574975" w:rsidRDefault="00574975" w:rsidP="00574975">
      <w:pPr>
        <w:pStyle w:val="SourceCode"/>
      </w:pPr>
      <w:r w:rsidRPr="00A52187">
        <w:rPr>
          <w:rStyle w:val="SourceLineNumber"/>
        </w:rPr>
        <w:t xml:space="preserve"> 10.</w:t>
      </w:r>
      <w:r>
        <w:t xml:space="preserve">     print(HLINE)</w:t>
      </w:r>
    </w:p>
    <w:p w:rsidR="00574975" w:rsidRDefault="00574975" w:rsidP="00574975">
      <w:pPr>
        <w:pStyle w:val="SourceCode"/>
      </w:pPr>
      <w:r w:rsidRPr="00A52187">
        <w:rPr>
          <w:rStyle w:val="SourceLineNumber"/>
        </w:rPr>
        <w:t xml:space="preserve"> 11.</w:t>
      </w:r>
      <w:r>
        <w:t xml:space="preserve">     for y in range(8):</w:t>
      </w:r>
    </w:p>
    <w:p w:rsidR="00574975" w:rsidRDefault="00574975" w:rsidP="00574975">
      <w:pPr>
        <w:pStyle w:val="SourceCode"/>
      </w:pPr>
      <w:r w:rsidRPr="00A52187">
        <w:rPr>
          <w:rStyle w:val="SourceLineNumber"/>
        </w:rPr>
        <w:t xml:space="preserve"> 12.</w:t>
      </w:r>
      <w:r>
        <w:t xml:space="preserve">         print('%s|' % (y+1), end='')</w:t>
      </w:r>
    </w:p>
    <w:p w:rsidR="00574975" w:rsidRDefault="00574975" w:rsidP="00574975">
      <w:pPr>
        <w:pStyle w:val="SourceCode"/>
      </w:pPr>
      <w:r w:rsidRPr="00A52187">
        <w:rPr>
          <w:rStyle w:val="SourceLineNumber"/>
        </w:rPr>
        <w:t xml:space="preserve"> 13.</w:t>
      </w:r>
      <w:r>
        <w:t xml:space="preserve">         for x in range(8):</w:t>
      </w:r>
    </w:p>
    <w:p w:rsidR="00574975" w:rsidRDefault="00574975" w:rsidP="00574975">
      <w:pPr>
        <w:pStyle w:val="SourceCode"/>
      </w:pPr>
      <w:r w:rsidRPr="00A52187">
        <w:rPr>
          <w:rStyle w:val="SourceLineNumber"/>
        </w:rPr>
        <w:t xml:space="preserve"> 14.</w:t>
      </w:r>
      <w:r>
        <w:t xml:space="preserve">             print(board[x][y], end='')</w:t>
      </w:r>
    </w:p>
    <w:p w:rsidR="00574975" w:rsidRDefault="00574975" w:rsidP="00574975">
      <w:pPr>
        <w:pStyle w:val="SourceCode"/>
      </w:pPr>
      <w:r w:rsidRPr="00A52187">
        <w:rPr>
          <w:rStyle w:val="SourceLineNumber"/>
        </w:rPr>
        <w:t xml:space="preserve"> 15.</w:t>
      </w:r>
      <w:r>
        <w:t xml:space="preserve">         print('|')</w:t>
      </w:r>
    </w:p>
    <w:p w:rsidR="00574975" w:rsidRDefault="00574975" w:rsidP="00574975">
      <w:pPr>
        <w:pStyle w:val="SourceCode"/>
      </w:pPr>
      <w:r w:rsidRPr="00A52187">
        <w:rPr>
          <w:rStyle w:val="SourceLineNumber"/>
        </w:rPr>
        <w:t xml:space="preserve"> 16.</w:t>
      </w:r>
      <w:r>
        <w:t xml:space="preserve">     print(HLINE)</w:t>
      </w:r>
    </w:p>
    <w:p w:rsidR="00574975" w:rsidRPr="00A52187" w:rsidRDefault="00574975" w:rsidP="00574975">
      <w:pPr>
        <w:pStyle w:val="Non-TOCHeading3"/>
      </w:pPr>
      <w:r w:rsidRPr="00A52187">
        <w:t>Summary</w:t>
      </w:r>
    </w:p>
    <w:p w:rsidR="00574975" w:rsidRDefault="00574975" w:rsidP="00574975">
      <w:pPr>
        <w:pStyle w:val="Body"/>
      </w:pPr>
      <w:r>
        <w:t>The AI may seem almost unbeatable, but this isn’t because the computer is smart. The strategy it follows is simple: move on the corner if you can, otherwise make the move that will flip over the most tiles. We could do that, but it would be slow to figure out how many tiles would be flipped for every possible valid move we could make. But calculating this for the computer is simple. The computer isn’t smarter than us, it’s just much faster!</w:t>
      </w:r>
    </w:p>
    <w:p w:rsidR="00574975" w:rsidRDefault="00574975" w:rsidP="00574975">
      <w:pPr>
        <w:pStyle w:val="Body"/>
      </w:pPr>
      <w:r>
        <w:t xml:space="preserve">This game is similar to Sonar because it makes use of a grid for a board. It is also like the Tic Tac Toe game because there’s an AI that plans out the best move for it to take. This chapter only introduced one new concept: that empty lists, blank strings, and the integer </w:t>
      </w:r>
      <w:r w:rsidRPr="003A0923">
        <w:rPr>
          <w:rStyle w:val="Literal"/>
        </w:rPr>
        <w:t>0</w:t>
      </w:r>
      <w:r>
        <w:t xml:space="preserve"> all evaluate to </w:t>
      </w:r>
      <w:r w:rsidRPr="003A0923">
        <w:rPr>
          <w:rStyle w:val="Literal"/>
        </w:rPr>
        <w:t>False</w:t>
      </w:r>
      <w:r>
        <w:t xml:space="preserve"> in the context of a condition.</w:t>
      </w:r>
    </w:p>
    <w:p w:rsidR="00574975" w:rsidRDefault="00574975" w:rsidP="00574975">
      <w:pPr>
        <w:pStyle w:val="Body"/>
      </w:pPr>
      <w:r>
        <w:t xml:space="preserve">Other than that, this game used programming concepts you already knew! You don’t have to know much about programming to create interesting games. However, this game is stretching </w:t>
      </w:r>
      <w:r>
        <w:lastRenderedPageBreak/>
        <w:t>how far you can get with ASCII art. The board took up almost the entire screen to draw, and the game didn't have any color.</w:t>
      </w:r>
    </w:p>
    <w:p w:rsidR="004D7516" w:rsidRDefault="004D7516" w:rsidP="00574975">
      <w:pPr>
        <w:pStyle w:val="Body"/>
      </w:pPr>
      <w:r>
        <w:t>Later in this book, we will learn how to create games with graphics and animation, not just text. We will do this using a module called Pygame, which adds new functions and features to Python so that we can break away from using only text and keyboard input.</w:t>
      </w:r>
      <w:bookmarkStart w:id="5" w:name="_GoBack"/>
      <w:bookmarkEnd w:id="5"/>
    </w:p>
    <w:sectPr w:rsidR="004D7516" w:rsidSect="004D7516">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55BD" w:rsidRDefault="009055BD">
      <w:pPr>
        <w:spacing w:after="0" w:line="240" w:lineRule="auto"/>
      </w:pPr>
      <w:r>
        <w:separator/>
      </w:r>
    </w:p>
  </w:endnote>
  <w:endnote w:type="continuationSeparator" w:id="0">
    <w:p w:rsidR="009055BD" w:rsidRDefault="009055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55BD" w:rsidRDefault="009055BD">
      <w:pPr>
        <w:spacing w:after="0" w:line="240" w:lineRule="auto"/>
      </w:pPr>
      <w:r>
        <w:separator/>
      </w:r>
    </w:p>
  </w:footnote>
  <w:footnote w:type="continuationSeparator" w:id="0">
    <w:p w:rsidR="009055BD" w:rsidRDefault="009055B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34FB2"/>
    <w:multiLevelType w:val="hybridMultilevel"/>
    <w:tmpl w:val="3F5E4F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74975"/>
    <w:rsid w:val="000F0CDA"/>
    <w:rsid w:val="003E21EC"/>
    <w:rsid w:val="004D7516"/>
    <w:rsid w:val="005640F3"/>
    <w:rsid w:val="00574975"/>
    <w:rsid w:val="005C32C0"/>
    <w:rsid w:val="009055BD"/>
    <w:rsid w:val="00AD4AE0"/>
    <w:rsid w:val="00D055C8"/>
    <w:rsid w:val="00E2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74975"/>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574975"/>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574975"/>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975"/>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574975"/>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574975"/>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5749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4975"/>
    <w:rPr>
      <w:rFonts w:ascii="Tahoma" w:hAnsi="Tahoma" w:cs="Tahoma"/>
      <w:sz w:val="16"/>
      <w:szCs w:val="16"/>
    </w:rPr>
  </w:style>
  <w:style w:type="character" w:customStyle="1" w:styleId="Definition">
    <w:name w:val="Definition"/>
    <w:basedOn w:val="DefaultParagraphFont"/>
    <w:uiPriority w:val="1"/>
    <w:qFormat/>
    <w:rsid w:val="00574975"/>
    <w:rPr>
      <w:rFonts w:asciiTheme="minorHAnsi" w:hAnsiTheme="minorHAnsi"/>
      <w:b/>
      <w:sz w:val="22"/>
    </w:rPr>
  </w:style>
  <w:style w:type="paragraph" w:styleId="NoSpacing">
    <w:name w:val="No Spacing"/>
    <w:link w:val="NoSpacingChar"/>
    <w:uiPriority w:val="1"/>
    <w:qFormat/>
    <w:rsid w:val="00574975"/>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574975"/>
    <w:rPr>
      <w:rFonts w:ascii="Times New Roman" w:hAnsi="Times New Roman"/>
    </w:rPr>
  </w:style>
  <w:style w:type="character" w:customStyle="1" w:styleId="URL">
    <w:name w:val="URL"/>
    <w:basedOn w:val="DefaultParagraphFont"/>
    <w:uiPriority w:val="1"/>
    <w:qFormat/>
    <w:rsid w:val="00574975"/>
    <w:rPr>
      <w:u w:val="dotted"/>
    </w:rPr>
  </w:style>
  <w:style w:type="character" w:customStyle="1" w:styleId="Literal">
    <w:name w:val="Literal"/>
    <w:basedOn w:val="DefaultParagraphFont"/>
    <w:uiPriority w:val="1"/>
    <w:qFormat/>
    <w:rsid w:val="00574975"/>
    <w:rPr>
      <w:rFonts w:ascii="Lucida Sans Typewriter" w:hAnsi="Lucida Sans Typewriter"/>
      <w:sz w:val="18"/>
    </w:rPr>
  </w:style>
  <w:style w:type="paragraph" w:styleId="ListParagraph">
    <w:name w:val="List Paragraph"/>
    <w:basedOn w:val="Normal"/>
    <w:uiPriority w:val="34"/>
    <w:qFormat/>
    <w:rsid w:val="00574975"/>
    <w:pPr>
      <w:ind w:left="720"/>
      <w:contextualSpacing/>
    </w:pPr>
    <w:rPr>
      <w:rFonts w:ascii="Times New Roman" w:hAnsi="Times New Roman"/>
    </w:rPr>
  </w:style>
  <w:style w:type="paragraph" w:customStyle="1" w:styleId="TopicsCoveredbox">
    <w:name w:val="Topics Covered box"/>
    <w:basedOn w:val="Normal"/>
    <w:qFormat/>
    <w:rsid w:val="00574975"/>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574975"/>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574975"/>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574975"/>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574975"/>
    <w:rPr>
      <w:b/>
      <w:color w:val="1F497D" w:themeColor="text2"/>
    </w:rPr>
  </w:style>
  <w:style w:type="character" w:styleId="Emphasis">
    <w:name w:val="Emphasis"/>
    <w:basedOn w:val="DefaultParagraphFont"/>
    <w:uiPriority w:val="20"/>
    <w:qFormat/>
    <w:rsid w:val="00574975"/>
    <w:rPr>
      <w:i/>
      <w:iCs/>
    </w:rPr>
  </w:style>
  <w:style w:type="character" w:styleId="Strong">
    <w:name w:val="Strong"/>
    <w:basedOn w:val="DefaultParagraphFont"/>
    <w:uiPriority w:val="22"/>
    <w:qFormat/>
    <w:rsid w:val="00574975"/>
    <w:rPr>
      <w:b/>
      <w:bCs/>
    </w:rPr>
  </w:style>
  <w:style w:type="table" w:styleId="TableGrid">
    <w:name w:val="Table Grid"/>
    <w:basedOn w:val="TableNormal"/>
    <w:uiPriority w:val="59"/>
    <w:rsid w:val="005749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574975"/>
    <w:rPr>
      <w:color w:val="7F7F7F" w:themeColor="text1" w:themeTint="80"/>
    </w:rPr>
  </w:style>
  <w:style w:type="character" w:customStyle="1" w:styleId="SourceCodeComment">
    <w:name w:val="Source Code Comment"/>
    <w:basedOn w:val="DefaultParagraphFont"/>
    <w:uiPriority w:val="1"/>
    <w:qFormat/>
    <w:rsid w:val="00574975"/>
    <w:rPr>
      <w:color w:val="7F7F7F" w:themeColor="text1" w:themeTint="80"/>
    </w:rPr>
  </w:style>
  <w:style w:type="paragraph" w:styleId="Caption">
    <w:name w:val="caption"/>
    <w:basedOn w:val="Normal"/>
    <w:next w:val="Normal"/>
    <w:uiPriority w:val="35"/>
    <w:unhideWhenUsed/>
    <w:qFormat/>
    <w:rsid w:val="00574975"/>
    <w:pPr>
      <w:spacing w:line="240" w:lineRule="auto"/>
      <w:jc w:val="center"/>
    </w:pPr>
    <w:rPr>
      <w:bCs/>
      <w:szCs w:val="18"/>
    </w:rPr>
  </w:style>
  <w:style w:type="paragraph" w:styleId="TOCHeading">
    <w:name w:val="TOC Heading"/>
    <w:basedOn w:val="Heading1"/>
    <w:next w:val="Normal"/>
    <w:uiPriority w:val="39"/>
    <w:unhideWhenUsed/>
    <w:qFormat/>
    <w:rsid w:val="00574975"/>
    <w:pPr>
      <w:outlineLvl w:val="9"/>
    </w:pPr>
    <w:rPr>
      <w:lang w:eastAsia="ja-JP"/>
    </w:rPr>
  </w:style>
  <w:style w:type="paragraph" w:styleId="TOC1">
    <w:name w:val="toc 1"/>
    <w:basedOn w:val="Normal"/>
    <w:next w:val="Normal"/>
    <w:autoRedefine/>
    <w:uiPriority w:val="39"/>
    <w:unhideWhenUsed/>
    <w:qFormat/>
    <w:rsid w:val="00574975"/>
    <w:pPr>
      <w:spacing w:after="100"/>
    </w:pPr>
    <w:rPr>
      <w:rFonts w:ascii="Times New Roman" w:hAnsi="Times New Roman"/>
    </w:rPr>
  </w:style>
  <w:style w:type="paragraph" w:styleId="TOC2">
    <w:name w:val="toc 2"/>
    <w:basedOn w:val="Normal"/>
    <w:next w:val="Normal"/>
    <w:autoRedefine/>
    <w:uiPriority w:val="39"/>
    <w:unhideWhenUsed/>
    <w:qFormat/>
    <w:rsid w:val="00574975"/>
    <w:pPr>
      <w:spacing w:after="100"/>
      <w:ind w:left="220"/>
    </w:pPr>
    <w:rPr>
      <w:rFonts w:ascii="Times New Roman" w:hAnsi="Times New Roman"/>
    </w:rPr>
  </w:style>
  <w:style w:type="paragraph" w:styleId="TOC3">
    <w:name w:val="toc 3"/>
    <w:basedOn w:val="Normal"/>
    <w:next w:val="Normal"/>
    <w:autoRedefine/>
    <w:uiPriority w:val="39"/>
    <w:unhideWhenUsed/>
    <w:qFormat/>
    <w:rsid w:val="00574975"/>
    <w:pPr>
      <w:spacing w:after="100"/>
      <w:ind w:left="440"/>
    </w:pPr>
    <w:rPr>
      <w:rFonts w:ascii="Times New Roman" w:hAnsi="Times New Roman"/>
    </w:rPr>
  </w:style>
  <w:style w:type="character" w:styleId="Hyperlink">
    <w:name w:val="Hyperlink"/>
    <w:basedOn w:val="DefaultParagraphFont"/>
    <w:uiPriority w:val="99"/>
    <w:unhideWhenUsed/>
    <w:rsid w:val="00574975"/>
    <w:rPr>
      <w:color w:val="0000FF" w:themeColor="hyperlink"/>
      <w:u w:val="single"/>
    </w:rPr>
  </w:style>
  <w:style w:type="paragraph" w:styleId="Header">
    <w:name w:val="header"/>
    <w:basedOn w:val="Normal"/>
    <w:link w:val="HeaderChar"/>
    <w:uiPriority w:val="99"/>
    <w:unhideWhenUsed/>
    <w:rsid w:val="00574975"/>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574975"/>
    <w:rPr>
      <w:rFonts w:ascii="Times New Roman" w:hAnsi="Times New Roman"/>
    </w:rPr>
  </w:style>
  <w:style w:type="paragraph" w:styleId="Footer">
    <w:name w:val="footer"/>
    <w:basedOn w:val="Normal"/>
    <w:link w:val="FooterChar"/>
    <w:uiPriority w:val="99"/>
    <w:unhideWhenUsed/>
    <w:rsid w:val="00574975"/>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574975"/>
    <w:rPr>
      <w:rFonts w:ascii="Times New Roman" w:hAnsi="Times New Roman"/>
    </w:rPr>
  </w:style>
  <w:style w:type="paragraph" w:customStyle="1" w:styleId="TableHeading">
    <w:name w:val="Table Heading"/>
    <w:basedOn w:val="Normal"/>
    <w:rsid w:val="00574975"/>
    <w:pPr>
      <w:spacing w:after="0" w:line="240" w:lineRule="auto"/>
      <w:jc w:val="center"/>
    </w:pPr>
    <w:rPr>
      <w:b/>
    </w:rPr>
  </w:style>
  <w:style w:type="paragraph" w:customStyle="1" w:styleId="TableListing">
    <w:name w:val="Table Listing"/>
    <w:basedOn w:val="Normal"/>
    <w:qFormat/>
    <w:rsid w:val="00574975"/>
    <w:pPr>
      <w:spacing w:after="0" w:line="240" w:lineRule="auto"/>
      <w:jc w:val="center"/>
    </w:pPr>
  </w:style>
  <w:style w:type="paragraph" w:customStyle="1" w:styleId="ImportantNote">
    <w:name w:val="Important Note"/>
    <w:basedOn w:val="Body"/>
    <w:qFormat/>
    <w:rsid w:val="00574975"/>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574975"/>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574975"/>
    <w:pPr>
      <w:spacing w:after="100"/>
      <w:ind w:left="660"/>
    </w:pPr>
    <w:rPr>
      <w:rFonts w:eastAsiaTheme="minorEastAsia"/>
    </w:rPr>
  </w:style>
  <w:style w:type="character" w:customStyle="1" w:styleId="StrongBoxed">
    <w:name w:val="Strong &amp; Boxed"/>
    <w:basedOn w:val="Strong"/>
    <w:uiPriority w:val="1"/>
    <w:qFormat/>
    <w:rsid w:val="00574975"/>
    <w:rPr>
      <w:b/>
      <w:bCs/>
      <w:bdr w:val="single" w:sz="4" w:space="0" w:color="auto"/>
    </w:rPr>
  </w:style>
  <w:style w:type="paragraph" w:styleId="Title">
    <w:name w:val="Title"/>
    <w:basedOn w:val="Normal"/>
    <w:next w:val="Normal"/>
    <w:link w:val="TitleChar"/>
    <w:uiPriority w:val="10"/>
    <w:qFormat/>
    <w:rsid w:val="00574975"/>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574975"/>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574975"/>
    <w:pPr>
      <w:spacing w:after="0" w:line="240" w:lineRule="auto"/>
    </w:pPr>
    <w:rPr>
      <w:rFonts w:ascii="Franklin Gothic Demi" w:hAnsi="Franklin Gothic Demi"/>
      <w:sz w:val="52"/>
      <w:szCs w:val="52"/>
    </w:rPr>
  </w:style>
  <w:style w:type="paragraph" w:customStyle="1" w:styleId="Body">
    <w:name w:val="Body"/>
    <w:basedOn w:val="Normal"/>
    <w:qFormat/>
    <w:rsid w:val="00574975"/>
    <w:pPr>
      <w:spacing w:after="160"/>
    </w:pPr>
    <w:rPr>
      <w:rFonts w:ascii="Times New Roman" w:hAnsi="Times New Roman"/>
    </w:rPr>
  </w:style>
  <w:style w:type="paragraph" w:customStyle="1" w:styleId="BodyFirst">
    <w:name w:val="Body First"/>
    <w:basedOn w:val="Body"/>
    <w:qFormat/>
    <w:rsid w:val="00574975"/>
    <w:pPr>
      <w:spacing w:after="0"/>
    </w:pPr>
  </w:style>
  <w:style w:type="paragraph" w:styleId="TOC5">
    <w:name w:val="toc 5"/>
    <w:basedOn w:val="Normal"/>
    <w:next w:val="Normal"/>
    <w:autoRedefine/>
    <w:uiPriority w:val="39"/>
    <w:unhideWhenUsed/>
    <w:rsid w:val="00574975"/>
    <w:pPr>
      <w:spacing w:after="100"/>
      <w:ind w:left="880"/>
    </w:pPr>
    <w:rPr>
      <w:rFonts w:eastAsiaTheme="minorEastAsia"/>
    </w:rPr>
  </w:style>
  <w:style w:type="paragraph" w:styleId="TOC6">
    <w:name w:val="toc 6"/>
    <w:basedOn w:val="Normal"/>
    <w:next w:val="Normal"/>
    <w:autoRedefine/>
    <w:uiPriority w:val="39"/>
    <w:unhideWhenUsed/>
    <w:rsid w:val="00574975"/>
    <w:pPr>
      <w:spacing w:after="100"/>
      <w:ind w:left="1100"/>
    </w:pPr>
    <w:rPr>
      <w:rFonts w:eastAsiaTheme="minorEastAsia"/>
    </w:rPr>
  </w:style>
  <w:style w:type="paragraph" w:styleId="TOC7">
    <w:name w:val="toc 7"/>
    <w:basedOn w:val="Normal"/>
    <w:next w:val="Normal"/>
    <w:autoRedefine/>
    <w:uiPriority w:val="39"/>
    <w:unhideWhenUsed/>
    <w:rsid w:val="00574975"/>
    <w:pPr>
      <w:spacing w:after="100"/>
      <w:ind w:left="1320"/>
    </w:pPr>
    <w:rPr>
      <w:rFonts w:eastAsiaTheme="minorEastAsia"/>
    </w:rPr>
  </w:style>
  <w:style w:type="paragraph" w:styleId="TOC8">
    <w:name w:val="toc 8"/>
    <w:basedOn w:val="Normal"/>
    <w:next w:val="Normal"/>
    <w:autoRedefine/>
    <w:uiPriority w:val="39"/>
    <w:unhideWhenUsed/>
    <w:rsid w:val="00574975"/>
    <w:pPr>
      <w:spacing w:after="100"/>
      <w:ind w:left="1540"/>
    </w:pPr>
    <w:rPr>
      <w:rFonts w:eastAsiaTheme="minorEastAsia"/>
    </w:rPr>
  </w:style>
  <w:style w:type="paragraph" w:styleId="TOC9">
    <w:name w:val="toc 9"/>
    <w:basedOn w:val="Normal"/>
    <w:next w:val="Normal"/>
    <w:autoRedefine/>
    <w:uiPriority w:val="39"/>
    <w:unhideWhenUsed/>
    <w:rsid w:val="00574975"/>
    <w:pPr>
      <w:spacing w:after="100"/>
      <w:ind w:left="1760"/>
    </w:pPr>
    <w:rPr>
      <w:rFonts w:eastAsiaTheme="minorEastAsia"/>
    </w:rPr>
  </w:style>
  <w:style w:type="character" w:customStyle="1" w:styleId="Keycap">
    <w:name w:val="Keycap"/>
    <w:basedOn w:val="DefaultParagraphFont"/>
    <w:rsid w:val="00574975"/>
    <w:rPr>
      <w:smallCaps/>
      <w:color w:val="0000FF"/>
    </w:rPr>
  </w:style>
  <w:style w:type="character" w:customStyle="1" w:styleId="FigureImageBorder">
    <w:name w:val="Figure Image Border"/>
    <w:basedOn w:val="DefaultParagraphFont"/>
    <w:uiPriority w:val="1"/>
    <w:qFormat/>
    <w:rsid w:val="00574975"/>
    <w:rPr>
      <w:noProof/>
      <w:bdr w:val="single" w:sz="4" w:space="0" w:color="auto"/>
    </w:rPr>
  </w:style>
  <w:style w:type="paragraph" w:customStyle="1" w:styleId="SourceCodeFilename">
    <w:name w:val="Source Code Filename"/>
    <w:basedOn w:val="SourceCode"/>
    <w:qFormat/>
    <w:rsid w:val="00574975"/>
    <w:pPr>
      <w:spacing w:after="0"/>
      <w:jc w:val="right"/>
    </w:pPr>
    <w:rPr>
      <w:sz w:val="24"/>
    </w:rPr>
  </w:style>
  <w:style w:type="paragraph" w:customStyle="1" w:styleId="Non-TOCHeading3">
    <w:name w:val="Non-TOC Heading 3"/>
    <w:next w:val="Body"/>
    <w:qFormat/>
    <w:rsid w:val="00574975"/>
    <w:rPr>
      <w:rFonts w:eastAsiaTheme="majorEastAsia" w:cstheme="majorBidi"/>
      <w:b/>
      <w:bCs/>
      <w:i/>
      <w:color w:val="000000" w:themeColor="text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74975"/>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574975"/>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574975"/>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4975"/>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574975"/>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574975"/>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5749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4975"/>
    <w:rPr>
      <w:rFonts w:ascii="Tahoma" w:hAnsi="Tahoma" w:cs="Tahoma"/>
      <w:sz w:val="16"/>
      <w:szCs w:val="16"/>
    </w:rPr>
  </w:style>
  <w:style w:type="character" w:customStyle="1" w:styleId="Definition">
    <w:name w:val="Definition"/>
    <w:basedOn w:val="DefaultParagraphFont"/>
    <w:uiPriority w:val="1"/>
    <w:qFormat/>
    <w:rsid w:val="00574975"/>
    <w:rPr>
      <w:rFonts w:asciiTheme="minorHAnsi" w:hAnsiTheme="minorHAnsi"/>
      <w:b/>
      <w:sz w:val="22"/>
    </w:rPr>
  </w:style>
  <w:style w:type="paragraph" w:styleId="NoSpacing">
    <w:name w:val="No Spacing"/>
    <w:link w:val="NoSpacingChar"/>
    <w:uiPriority w:val="1"/>
    <w:qFormat/>
    <w:rsid w:val="00574975"/>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574975"/>
    <w:rPr>
      <w:rFonts w:ascii="Times New Roman" w:hAnsi="Times New Roman"/>
    </w:rPr>
  </w:style>
  <w:style w:type="character" w:customStyle="1" w:styleId="URL">
    <w:name w:val="URL"/>
    <w:basedOn w:val="DefaultParagraphFont"/>
    <w:uiPriority w:val="1"/>
    <w:qFormat/>
    <w:rsid w:val="00574975"/>
    <w:rPr>
      <w:u w:val="dotted"/>
    </w:rPr>
  </w:style>
  <w:style w:type="character" w:customStyle="1" w:styleId="Literal">
    <w:name w:val="Literal"/>
    <w:basedOn w:val="DefaultParagraphFont"/>
    <w:uiPriority w:val="1"/>
    <w:qFormat/>
    <w:rsid w:val="00574975"/>
    <w:rPr>
      <w:rFonts w:ascii="Lucida Sans Typewriter" w:hAnsi="Lucida Sans Typewriter"/>
      <w:sz w:val="18"/>
    </w:rPr>
  </w:style>
  <w:style w:type="paragraph" w:styleId="ListParagraph">
    <w:name w:val="List Paragraph"/>
    <w:basedOn w:val="Normal"/>
    <w:uiPriority w:val="34"/>
    <w:qFormat/>
    <w:rsid w:val="00574975"/>
    <w:pPr>
      <w:ind w:left="720"/>
      <w:contextualSpacing/>
    </w:pPr>
    <w:rPr>
      <w:rFonts w:ascii="Times New Roman" w:hAnsi="Times New Roman"/>
    </w:rPr>
  </w:style>
  <w:style w:type="paragraph" w:customStyle="1" w:styleId="TopicsCoveredbox">
    <w:name w:val="Topics Covered box"/>
    <w:basedOn w:val="Normal"/>
    <w:qFormat/>
    <w:rsid w:val="00574975"/>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574975"/>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574975"/>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574975"/>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574975"/>
    <w:rPr>
      <w:b/>
      <w:color w:val="1F497D" w:themeColor="text2"/>
    </w:rPr>
  </w:style>
  <w:style w:type="character" w:styleId="Emphasis">
    <w:name w:val="Emphasis"/>
    <w:basedOn w:val="DefaultParagraphFont"/>
    <w:uiPriority w:val="20"/>
    <w:qFormat/>
    <w:rsid w:val="00574975"/>
    <w:rPr>
      <w:i/>
      <w:iCs/>
    </w:rPr>
  </w:style>
  <w:style w:type="character" w:styleId="Strong">
    <w:name w:val="Strong"/>
    <w:basedOn w:val="DefaultParagraphFont"/>
    <w:uiPriority w:val="22"/>
    <w:qFormat/>
    <w:rsid w:val="00574975"/>
    <w:rPr>
      <w:b/>
      <w:bCs/>
    </w:rPr>
  </w:style>
  <w:style w:type="table" w:styleId="TableGrid">
    <w:name w:val="Table Grid"/>
    <w:basedOn w:val="TableNormal"/>
    <w:uiPriority w:val="59"/>
    <w:rsid w:val="005749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574975"/>
    <w:rPr>
      <w:color w:val="7F7F7F" w:themeColor="text1" w:themeTint="80"/>
    </w:rPr>
  </w:style>
  <w:style w:type="character" w:customStyle="1" w:styleId="SourceCodeComment">
    <w:name w:val="Source Code Comment"/>
    <w:basedOn w:val="DefaultParagraphFont"/>
    <w:uiPriority w:val="1"/>
    <w:qFormat/>
    <w:rsid w:val="00574975"/>
    <w:rPr>
      <w:color w:val="7F7F7F" w:themeColor="text1" w:themeTint="80"/>
    </w:rPr>
  </w:style>
  <w:style w:type="paragraph" w:styleId="Caption">
    <w:name w:val="caption"/>
    <w:basedOn w:val="Normal"/>
    <w:next w:val="Normal"/>
    <w:uiPriority w:val="35"/>
    <w:unhideWhenUsed/>
    <w:qFormat/>
    <w:rsid w:val="00574975"/>
    <w:pPr>
      <w:spacing w:line="240" w:lineRule="auto"/>
      <w:jc w:val="center"/>
    </w:pPr>
    <w:rPr>
      <w:bCs/>
      <w:szCs w:val="18"/>
    </w:rPr>
  </w:style>
  <w:style w:type="paragraph" w:styleId="TOCHeading">
    <w:name w:val="TOC Heading"/>
    <w:basedOn w:val="Heading1"/>
    <w:next w:val="Normal"/>
    <w:uiPriority w:val="39"/>
    <w:unhideWhenUsed/>
    <w:qFormat/>
    <w:rsid w:val="00574975"/>
    <w:pPr>
      <w:outlineLvl w:val="9"/>
    </w:pPr>
    <w:rPr>
      <w:lang w:eastAsia="ja-JP"/>
    </w:rPr>
  </w:style>
  <w:style w:type="paragraph" w:styleId="TOC1">
    <w:name w:val="toc 1"/>
    <w:basedOn w:val="Normal"/>
    <w:next w:val="Normal"/>
    <w:autoRedefine/>
    <w:uiPriority w:val="39"/>
    <w:unhideWhenUsed/>
    <w:qFormat/>
    <w:rsid w:val="00574975"/>
    <w:pPr>
      <w:spacing w:after="100"/>
    </w:pPr>
    <w:rPr>
      <w:rFonts w:ascii="Times New Roman" w:hAnsi="Times New Roman"/>
    </w:rPr>
  </w:style>
  <w:style w:type="paragraph" w:styleId="TOC2">
    <w:name w:val="toc 2"/>
    <w:basedOn w:val="Normal"/>
    <w:next w:val="Normal"/>
    <w:autoRedefine/>
    <w:uiPriority w:val="39"/>
    <w:unhideWhenUsed/>
    <w:qFormat/>
    <w:rsid w:val="00574975"/>
    <w:pPr>
      <w:spacing w:after="100"/>
      <w:ind w:left="220"/>
    </w:pPr>
    <w:rPr>
      <w:rFonts w:ascii="Times New Roman" w:hAnsi="Times New Roman"/>
    </w:rPr>
  </w:style>
  <w:style w:type="paragraph" w:styleId="TOC3">
    <w:name w:val="toc 3"/>
    <w:basedOn w:val="Normal"/>
    <w:next w:val="Normal"/>
    <w:autoRedefine/>
    <w:uiPriority w:val="39"/>
    <w:unhideWhenUsed/>
    <w:qFormat/>
    <w:rsid w:val="00574975"/>
    <w:pPr>
      <w:spacing w:after="100"/>
      <w:ind w:left="440"/>
    </w:pPr>
    <w:rPr>
      <w:rFonts w:ascii="Times New Roman" w:hAnsi="Times New Roman"/>
    </w:rPr>
  </w:style>
  <w:style w:type="character" w:styleId="Hyperlink">
    <w:name w:val="Hyperlink"/>
    <w:basedOn w:val="DefaultParagraphFont"/>
    <w:uiPriority w:val="99"/>
    <w:unhideWhenUsed/>
    <w:rsid w:val="00574975"/>
    <w:rPr>
      <w:color w:val="0000FF" w:themeColor="hyperlink"/>
      <w:u w:val="single"/>
    </w:rPr>
  </w:style>
  <w:style w:type="paragraph" w:styleId="Header">
    <w:name w:val="header"/>
    <w:basedOn w:val="Normal"/>
    <w:link w:val="HeaderChar"/>
    <w:uiPriority w:val="99"/>
    <w:unhideWhenUsed/>
    <w:rsid w:val="00574975"/>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574975"/>
    <w:rPr>
      <w:rFonts w:ascii="Times New Roman" w:hAnsi="Times New Roman"/>
    </w:rPr>
  </w:style>
  <w:style w:type="paragraph" w:styleId="Footer">
    <w:name w:val="footer"/>
    <w:basedOn w:val="Normal"/>
    <w:link w:val="FooterChar"/>
    <w:uiPriority w:val="99"/>
    <w:unhideWhenUsed/>
    <w:rsid w:val="00574975"/>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574975"/>
    <w:rPr>
      <w:rFonts w:ascii="Times New Roman" w:hAnsi="Times New Roman"/>
    </w:rPr>
  </w:style>
  <w:style w:type="paragraph" w:customStyle="1" w:styleId="TableHeading">
    <w:name w:val="Table Heading"/>
    <w:basedOn w:val="Normal"/>
    <w:rsid w:val="00574975"/>
    <w:pPr>
      <w:spacing w:after="0" w:line="240" w:lineRule="auto"/>
      <w:jc w:val="center"/>
    </w:pPr>
    <w:rPr>
      <w:b/>
    </w:rPr>
  </w:style>
  <w:style w:type="paragraph" w:customStyle="1" w:styleId="TableListing">
    <w:name w:val="Table Listing"/>
    <w:basedOn w:val="Normal"/>
    <w:qFormat/>
    <w:rsid w:val="00574975"/>
    <w:pPr>
      <w:spacing w:after="0" w:line="240" w:lineRule="auto"/>
      <w:jc w:val="center"/>
    </w:pPr>
  </w:style>
  <w:style w:type="paragraph" w:customStyle="1" w:styleId="ImportantNote">
    <w:name w:val="Important Note"/>
    <w:basedOn w:val="Body"/>
    <w:qFormat/>
    <w:rsid w:val="00574975"/>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574975"/>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574975"/>
    <w:pPr>
      <w:spacing w:after="100"/>
      <w:ind w:left="660"/>
    </w:pPr>
    <w:rPr>
      <w:rFonts w:eastAsiaTheme="minorEastAsia"/>
    </w:rPr>
  </w:style>
  <w:style w:type="character" w:customStyle="1" w:styleId="StrongBoxed">
    <w:name w:val="Strong &amp; Boxed"/>
    <w:basedOn w:val="Strong"/>
    <w:uiPriority w:val="1"/>
    <w:qFormat/>
    <w:rsid w:val="00574975"/>
    <w:rPr>
      <w:b/>
      <w:bCs/>
      <w:bdr w:val="single" w:sz="4" w:space="0" w:color="auto"/>
    </w:rPr>
  </w:style>
  <w:style w:type="paragraph" w:styleId="Title">
    <w:name w:val="Title"/>
    <w:basedOn w:val="Normal"/>
    <w:next w:val="Normal"/>
    <w:link w:val="TitleChar"/>
    <w:uiPriority w:val="10"/>
    <w:qFormat/>
    <w:rsid w:val="00574975"/>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574975"/>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574975"/>
    <w:pPr>
      <w:spacing w:after="0" w:line="240" w:lineRule="auto"/>
    </w:pPr>
    <w:rPr>
      <w:rFonts w:ascii="Franklin Gothic Demi" w:hAnsi="Franklin Gothic Demi"/>
      <w:sz w:val="52"/>
      <w:szCs w:val="52"/>
    </w:rPr>
  </w:style>
  <w:style w:type="paragraph" w:customStyle="1" w:styleId="Body">
    <w:name w:val="Body"/>
    <w:basedOn w:val="Normal"/>
    <w:qFormat/>
    <w:rsid w:val="00574975"/>
    <w:pPr>
      <w:spacing w:after="160"/>
    </w:pPr>
    <w:rPr>
      <w:rFonts w:ascii="Times New Roman" w:hAnsi="Times New Roman"/>
    </w:rPr>
  </w:style>
  <w:style w:type="paragraph" w:customStyle="1" w:styleId="BodyFirst">
    <w:name w:val="Body First"/>
    <w:basedOn w:val="Body"/>
    <w:qFormat/>
    <w:rsid w:val="00574975"/>
    <w:pPr>
      <w:spacing w:after="0"/>
    </w:pPr>
  </w:style>
  <w:style w:type="paragraph" w:styleId="TOC5">
    <w:name w:val="toc 5"/>
    <w:basedOn w:val="Normal"/>
    <w:next w:val="Normal"/>
    <w:autoRedefine/>
    <w:uiPriority w:val="39"/>
    <w:unhideWhenUsed/>
    <w:rsid w:val="00574975"/>
    <w:pPr>
      <w:spacing w:after="100"/>
      <w:ind w:left="880"/>
    </w:pPr>
    <w:rPr>
      <w:rFonts w:eastAsiaTheme="minorEastAsia"/>
    </w:rPr>
  </w:style>
  <w:style w:type="paragraph" w:styleId="TOC6">
    <w:name w:val="toc 6"/>
    <w:basedOn w:val="Normal"/>
    <w:next w:val="Normal"/>
    <w:autoRedefine/>
    <w:uiPriority w:val="39"/>
    <w:unhideWhenUsed/>
    <w:rsid w:val="00574975"/>
    <w:pPr>
      <w:spacing w:after="100"/>
      <w:ind w:left="1100"/>
    </w:pPr>
    <w:rPr>
      <w:rFonts w:eastAsiaTheme="minorEastAsia"/>
    </w:rPr>
  </w:style>
  <w:style w:type="paragraph" w:styleId="TOC7">
    <w:name w:val="toc 7"/>
    <w:basedOn w:val="Normal"/>
    <w:next w:val="Normal"/>
    <w:autoRedefine/>
    <w:uiPriority w:val="39"/>
    <w:unhideWhenUsed/>
    <w:rsid w:val="00574975"/>
    <w:pPr>
      <w:spacing w:after="100"/>
      <w:ind w:left="1320"/>
    </w:pPr>
    <w:rPr>
      <w:rFonts w:eastAsiaTheme="minorEastAsia"/>
    </w:rPr>
  </w:style>
  <w:style w:type="paragraph" w:styleId="TOC8">
    <w:name w:val="toc 8"/>
    <w:basedOn w:val="Normal"/>
    <w:next w:val="Normal"/>
    <w:autoRedefine/>
    <w:uiPriority w:val="39"/>
    <w:unhideWhenUsed/>
    <w:rsid w:val="00574975"/>
    <w:pPr>
      <w:spacing w:after="100"/>
      <w:ind w:left="1540"/>
    </w:pPr>
    <w:rPr>
      <w:rFonts w:eastAsiaTheme="minorEastAsia"/>
    </w:rPr>
  </w:style>
  <w:style w:type="paragraph" w:styleId="TOC9">
    <w:name w:val="toc 9"/>
    <w:basedOn w:val="Normal"/>
    <w:next w:val="Normal"/>
    <w:autoRedefine/>
    <w:uiPriority w:val="39"/>
    <w:unhideWhenUsed/>
    <w:rsid w:val="00574975"/>
    <w:pPr>
      <w:spacing w:after="100"/>
      <w:ind w:left="1760"/>
    </w:pPr>
    <w:rPr>
      <w:rFonts w:eastAsiaTheme="minorEastAsia"/>
    </w:rPr>
  </w:style>
  <w:style w:type="character" w:customStyle="1" w:styleId="Keycap">
    <w:name w:val="Keycap"/>
    <w:basedOn w:val="DefaultParagraphFont"/>
    <w:rsid w:val="00574975"/>
    <w:rPr>
      <w:smallCaps/>
      <w:color w:val="0000FF"/>
    </w:rPr>
  </w:style>
  <w:style w:type="character" w:customStyle="1" w:styleId="FigureImageBorder">
    <w:name w:val="Figure Image Border"/>
    <w:basedOn w:val="DefaultParagraphFont"/>
    <w:uiPriority w:val="1"/>
    <w:qFormat/>
    <w:rsid w:val="00574975"/>
    <w:rPr>
      <w:noProof/>
      <w:bdr w:val="single" w:sz="4" w:space="0" w:color="auto"/>
    </w:rPr>
  </w:style>
  <w:style w:type="paragraph" w:customStyle="1" w:styleId="SourceCodeFilename">
    <w:name w:val="Source Code Filename"/>
    <w:basedOn w:val="SourceCode"/>
    <w:qFormat/>
    <w:rsid w:val="00574975"/>
    <w:pPr>
      <w:spacing w:after="0"/>
      <w:jc w:val="right"/>
    </w:pPr>
    <w:rPr>
      <w:sz w:val="24"/>
    </w:rPr>
  </w:style>
  <w:style w:type="paragraph" w:customStyle="1" w:styleId="Non-TOCHeading3">
    <w:name w:val="Non-TOC Heading 3"/>
    <w:next w:val="Body"/>
    <w:qFormat/>
    <w:rsid w:val="00574975"/>
    <w:rPr>
      <w:rFonts w:eastAsiaTheme="majorEastAsia" w:cstheme="majorBidi"/>
      <w:b/>
      <w:bCs/>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9347</Words>
  <Characters>53279</Characters>
  <Application>Microsoft Office Word</Application>
  <DocSecurity>0</DocSecurity>
  <Lines>443</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33:00Z</dcterms:created>
  <dcterms:modified xsi:type="dcterms:W3CDTF">2015-06-12T19:14:00Z</dcterms:modified>
</cp:coreProperties>
</file>